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4" Type="http://schemas.openxmlformats.org/officeDocument/2006/relationships/custom-properties" Target="docProps/custom.xml" /><Relationship Id="rId1" Type="http://schemas.openxmlformats.org/officeDocument/2006/relationships/officeDocument" Target="word/document.xml" /><Relationship Id="rId2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Pr="00591C30" w:rsidR="00F93813" w:rsidP="00F93813" w:rsidRDefault="00F93813" w14:paraId="67901AE2" w14:textId="75AF924A">
      <w:pPr>
        <w:suppressAutoHyphens/>
        <w:jc w:val="center"/>
        <w:rPr>
          <w:rFonts w:ascii="Calibri" w:hAnsi="Calibri" w:eastAsia="Calibri" w:cs="Calibri"/>
          <w:b/>
          <w:sz w:val="28"/>
          <w:szCs w:val="28"/>
          <w:lang w:eastAsia="ar-SA"/>
        </w:rPr>
      </w:pPr>
      <w:r>
        <w:rPr>
          <w:rFonts w:ascii="Calibri" w:hAnsi="Calibri" w:eastAsia="Calibri" w:cs="Calibri"/>
          <w:b/>
          <w:sz w:val="28"/>
          <w:szCs w:val="28"/>
          <w:lang w:eastAsia="ar-SA"/>
        </w:rPr>
        <w:t xml:space="preserve">Verbale n. </w:t>
      </w:r>
      <w:r w:rsidR="000A1C5B">
        <w:rPr>
          <w:rFonts w:ascii="Calibri" w:hAnsi="Calibri" w:eastAsia="Calibri" w:cs="Calibri"/>
          <w:b/>
          <w:sz w:val="28"/>
          <w:szCs w:val="28"/>
          <w:lang w:eastAsia="ar-SA"/>
        </w:rPr>
        <w:t>10</w:t>
      </w:r>
      <w:r w:rsidR="00693C4C">
        <w:rPr>
          <w:rFonts w:ascii="Calibri" w:hAnsi="Calibri" w:eastAsia="Calibri" w:cs="Calibri"/>
          <w:b/>
          <w:sz w:val="28"/>
          <w:szCs w:val="28"/>
          <w:lang w:eastAsia="ar-SA"/>
        </w:rPr>
        <w:t>/20</w:t>
      </w:r>
      <w:r w:rsidR="00787646">
        <w:rPr>
          <w:rFonts w:ascii="Calibri" w:hAnsi="Calibri" w:eastAsia="Calibri" w:cs="Calibri"/>
          <w:b/>
          <w:sz w:val="28"/>
          <w:szCs w:val="28"/>
          <w:lang w:eastAsia="ar-SA"/>
        </w:rPr>
        <w:t>2</w:t>
      </w:r>
      <w:r w:rsidR="00036B2D">
        <w:rPr>
          <w:rFonts w:ascii="Calibri" w:hAnsi="Calibri" w:eastAsia="Calibri" w:cs="Calibri"/>
          <w:b/>
          <w:sz w:val="28"/>
          <w:szCs w:val="28"/>
          <w:lang w:eastAsia="ar-SA"/>
        </w:rPr>
        <w:t>1</w:t>
      </w:r>
    </w:p>
    <w:p w:rsidR="00F93813" w:rsidP="4FDED910" w:rsidRDefault="00D85CCB" w14:paraId="0741AAD8" w14:textId="4C1D1B87">
      <w:pPr>
        <w:suppressAutoHyphens/>
        <w:jc w:val="center"/>
        <w:rPr>
          <w:rFonts w:ascii="Calibri" w:hAnsi="Calibri" w:eastAsia="Calibri" w:cs="Calibri"/>
          <w:b/>
          <w:bCs/>
          <w:sz w:val="28"/>
          <w:szCs w:val="28"/>
          <w:lang w:eastAsia="ar-SA"/>
        </w:rPr>
      </w:pPr>
      <w:r w:rsidRPr="4FDED910">
        <w:rPr>
          <w:rFonts w:ascii="Calibri" w:hAnsi="Calibri" w:eastAsia="Calibri" w:cs="Calibri"/>
          <w:b/>
          <w:bCs/>
          <w:sz w:val="28"/>
          <w:szCs w:val="28"/>
          <w:lang w:eastAsia="ar-SA"/>
        </w:rPr>
        <w:t>del Consiglio dei Corsi</w:t>
      </w:r>
      <w:r w:rsidRPr="4FDED910" w:rsidR="008C462A">
        <w:rPr>
          <w:rFonts w:ascii="Calibri" w:hAnsi="Calibri" w:eastAsia="Calibri" w:cs="Calibri"/>
          <w:b/>
          <w:bCs/>
          <w:sz w:val="28"/>
          <w:szCs w:val="28"/>
          <w:lang w:eastAsia="ar-SA"/>
        </w:rPr>
        <w:t xml:space="preserve"> di Laurea</w:t>
      </w:r>
      <w:r w:rsidRPr="4FDED910" w:rsidR="00F93813">
        <w:rPr>
          <w:rFonts w:ascii="Calibri" w:hAnsi="Calibri" w:eastAsia="Calibri" w:cs="Calibri"/>
          <w:b/>
          <w:bCs/>
          <w:sz w:val="28"/>
          <w:szCs w:val="28"/>
          <w:lang w:eastAsia="ar-SA"/>
        </w:rPr>
        <w:t xml:space="preserve"> in Scienze e Tecniche Psicologiche e </w:t>
      </w:r>
      <w:r w:rsidRPr="4FDED910" w:rsidR="008C462A">
        <w:rPr>
          <w:rFonts w:ascii="Calibri" w:hAnsi="Calibri" w:eastAsia="Calibri" w:cs="Calibri"/>
          <w:b/>
          <w:bCs/>
          <w:sz w:val="28"/>
          <w:szCs w:val="28"/>
          <w:lang w:eastAsia="ar-SA"/>
        </w:rPr>
        <w:t xml:space="preserve">Laurea Magistrale </w:t>
      </w:r>
      <w:r w:rsidRPr="4FDED910" w:rsidR="00F93813">
        <w:rPr>
          <w:rFonts w:ascii="Calibri" w:hAnsi="Calibri" w:eastAsia="Calibri" w:cs="Calibri"/>
          <w:b/>
          <w:bCs/>
          <w:sz w:val="28"/>
          <w:szCs w:val="28"/>
          <w:lang w:eastAsia="ar-SA"/>
        </w:rPr>
        <w:t>in Psicologia del</w:t>
      </w:r>
      <w:r w:rsidRPr="4FDED910" w:rsidR="000A1C5B">
        <w:rPr>
          <w:rFonts w:ascii="Calibri" w:hAnsi="Calibri" w:eastAsia="Calibri" w:cs="Calibri"/>
          <w:b/>
          <w:bCs/>
          <w:sz w:val="28"/>
          <w:szCs w:val="28"/>
          <w:lang w:eastAsia="ar-SA"/>
        </w:rPr>
        <w:t>l’8</w:t>
      </w:r>
      <w:r w:rsidRPr="4FDED910" w:rsidR="00B1327D">
        <w:rPr>
          <w:rFonts w:ascii="Calibri" w:hAnsi="Calibri" w:eastAsia="Calibri" w:cs="Calibri"/>
          <w:b/>
          <w:bCs/>
          <w:sz w:val="28"/>
          <w:szCs w:val="28"/>
          <w:lang w:eastAsia="ar-SA"/>
        </w:rPr>
        <w:t xml:space="preserve"> </w:t>
      </w:r>
      <w:r w:rsidRPr="4FDED910" w:rsidR="744AE167">
        <w:rPr>
          <w:rFonts w:ascii="Calibri" w:hAnsi="Calibri" w:eastAsia="Calibri" w:cs="Calibri"/>
          <w:b/>
          <w:bCs/>
          <w:sz w:val="28"/>
          <w:szCs w:val="28"/>
          <w:lang w:eastAsia="ar-SA"/>
        </w:rPr>
        <w:t>novembre</w:t>
      </w:r>
      <w:r w:rsidRPr="4FDED910" w:rsidR="005A6E2A">
        <w:rPr>
          <w:rFonts w:ascii="Calibri" w:hAnsi="Calibri" w:eastAsia="Calibri" w:cs="Calibri"/>
          <w:b/>
          <w:bCs/>
          <w:i/>
          <w:iCs/>
          <w:sz w:val="28"/>
          <w:szCs w:val="28"/>
          <w:lang w:eastAsia="ar-SA"/>
        </w:rPr>
        <w:t xml:space="preserve"> </w:t>
      </w:r>
      <w:r w:rsidRPr="4FDED910" w:rsidR="00787646">
        <w:rPr>
          <w:rFonts w:ascii="Calibri" w:hAnsi="Calibri" w:eastAsia="Calibri" w:cs="Calibri"/>
          <w:b/>
          <w:bCs/>
          <w:sz w:val="28"/>
          <w:szCs w:val="28"/>
          <w:lang w:eastAsia="ar-SA"/>
        </w:rPr>
        <w:t>202</w:t>
      </w:r>
      <w:r w:rsidRPr="4FDED910" w:rsidR="00036B2D">
        <w:rPr>
          <w:rFonts w:ascii="Calibri" w:hAnsi="Calibri" w:eastAsia="Calibri" w:cs="Calibri"/>
          <w:b/>
          <w:bCs/>
          <w:sz w:val="28"/>
          <w:szCs w:val="28"/>
          <w:lang w:eastAsia="ar-SA"/>
        </w:rPr>
        <w:t>1</w:t>
      </w:r>
    </w:p>
    <w:p w:rsidRPr="00591C30" w:rsidR="00466F40" w:rsidP="00466F40" w:rsidRDefault="00466F40" w14:paraId="16B3C563" w14:textId="77777777">
      <w:pPr>
        <w:suppressAutoHyphens/>
        <w:jc w:val="center"/>
        <w:rPr>
          <w:rFonts w:ascii="Calibri" w:hAnsi="Calibri" w:eastAsia="Calibri" w:cs="Calibri"/>
          <w:b/>
          <w:sz w:val="28"/>
          <w:szCs w:val="28"/>
          <w:lang w:eastAsia="ar-SA"/>
        </w:rPr>
      </w:pPr>
    </w:p>
    <w:p w:rsidR="00152D62" w:rsidP="008F032D" w:rsidRDefault="00F93813" w14:paraId="2BED9632" w14:textId="21C0193C">
      <w:pPr>
        <w:pStyle w:val="Corpo11"/>
        <w:rPr>
          <w:rFonts w:eastAsia="Arial"/>
          <w:lang w:eastAsia="ar-SA"/>
        </w:rPr>
      </w:pPr>
      <w:r w:rsidRPr="00591C30">
        <w:rPr>
          <w:rFonts w:eastAsia="Arial"/>
          <w:lang w:eastAsia="ar-SA"/>
        </w:rPr>
        <w:t xml:space="preserve">In data </w:t>
      </w:r>
      <w:r w:rsidR="00117024">
        <w:rPr>
          <w:rFonts w:eastAsia="Calibri"/>
          <w:lang w:eastAsia="ar-SA"/>
        </w:rPr>
        <w:t xml:space="preserve">odierna </w:t>
      </w:r>
      <w:r w:rsidR="006374F4">
        <w:rPr>
          <w:rFonts w:eastAsia="Calibri"/>
          <w:lang w:eastAsia="ar-SA"/>
        </w:rPr>
        <w:t>alle ore</w:t>
      </w:r>
      <w:r w:rsidR="00BA2139">
        <w:rPr>
          <w:rFonts w:eastAsia="Calibri"/>
          <w:lang w:eastAsia="ar-SA"/>
        </w:rPr>
        <w:t xml:space="preserve"> </w:t>
      </w:r>
      <w:r w:rsidR="00BB3839">
        <w:rPr>
          <w:rFonts w:eastAsia="Calibri"/>
          <w:lang w:eastAsia="ar-SA"/>
        </w:rPr>
        <w:t>11</w:t>
      </w:r>
      <w:r w:rsidR="006F57FE">
        <w:rPr>
          <w:rFonts w:eastAsia="Calibri"/>
          <w:lang w:eastAsia="ar-SA"/>
        </w:rPr>
        <w:t>:</w:t>
      </w:r>
      <w:r w:rsidR="005A6E2A">
        <w:rPr>
          <w:rFonts w:eastAsia="Calibri"/>
          <w:lang w:eastAsia="ar-SA"/>
        </w:rPr>
        <w:t>0</w:t>
      </w:r>
      <w:r w:rsidR="006F57FE">
        <w:rPr>
          <w:rFonts w:eastAsia="Calibri"/>
          <w:lang w:eastAsia="ar-SA"/>
        </w:rPr>
        <w:t>0</w:t>
      </w:r>
      <w:r w:rsidR="00BA2139">
        <w:rPr>
          <w:rFonts w:eastAsia="Calibri"/>
          <w:lang w:eastAsia="ar-SA"/>
        </w:rPr>
        <w:t xml:space="preserve"> </w:t>
      </w:r>
      <w:r w:rsidR="00693C4C">
        <w:rPr>
          <w:rFonts w:eastAsia="Calibri"/>
          <w:lang w:eastAsia="ar-SA"/>
        </w:rPr>
        <w:t xml:space="preserve">si riunisce </w:t>
      </w:r>
      <w:r w:rsidR="00C11621">
        <w:rPr>
          <w:rFonts w:eastAsia="Calibri"/>
          <w:lang w:eastAsia="ar-SA"/>
        </w:rPr>
        <w:t>in modalità telematica</w:t>
      </w:r>
      <w:r w:rsidR="005415EB">
        <w:rPr>
          <w:rFonts w:eastAsia="Calibri"/>
          <w:lang w:eastAsia="ar-SA"/>
        </w:rPr>
        <w:t xml:space="preserve"> </w:t>
      </w:r>
      <w:r>
        <w:rPr>
          <w:rFonts w:eastAsia="Arial"/>
          <w:lang w:eastAsia="ar-SA"/>
        </w:rPr>
        <w:t>il Consiglio del</w:t>
      </w:r>
      <w:r w:rsidRPr="00591C30">
        <w:rPr>
          <w:rFonts w:eastAsia="Arial"/>
          <w:lang w:eastAsia="ar-SA"/>
        </w:rPr>
        <w:t xml:space="preserve"> Corso di </w:t>
      </w:r>
      <w:r w:rsidR="00693C4C">
        <w:rPr>
          <w:rFonts w:eastAsia="Arial"/>
          <w:lang w:eastAsia="ar-SA"/>
        </w:rPr>
        <w:t>Laurea</w:t>
      </w:r>
      <w:r w:rsidRPr="00591C30">
        <w:rPr>
          <w:rFonts w:eastAsia="Arial"/>
          <w:lang w:eastAsia="ar-SA"/>
        </w:rPr>
        <w:t xml:space="preserve"> in Scienze e Tecniche Psicologiche</w:t>
      </w:r>
      <w:r w:rsidR="00443873">
        <w:rPr>
          <w:rFonts w:eastAsia="Arial"/>
          <w:lang w:eastAsia="ar-SA"/>
        </w:rPr>
        <w:t>,</w:t>
      </w:r>
      <w:r w:rsidRPr="00591C30">
        <w:rPr>
          <w:rFonts w:eastAsia="Arial"/>
          <w:lang w:eastAsia="ar-SA"/>
        </w:rPr>
        <w:t xml:space="preserve"> </w:t>
      </w:r>
      <w:r>
        <w:rPr>
          <w:rFonts w:eastAsia="Arial"/>
          <w:lang w:eastAsia="ar-SA"/>
        </w:rPr>
        <w:t>cui compete il Corso di Laurea Magistrale</w:t>
      </w:r>
      <w:r w:rsidRPr="00591C30">
        <w:rPr>
          <w:rFonts w:eastAsia="Arial"/>
          <w:lang w:eastAsia="ar-SA"/>
        </w:rPr>
        <w:t xml:space="preserve"> in Psicologia</w:t>
      </w:r>
      <w:r w:rsidR="00443873">
        <w:rPr>
          <w:rFonts w:eastAsia="Arial"/>
          <w:lang w:eastAsia="ar-SA"/>
        </w:rPr>
        <w:t>,</w:t>
      </w:r>
      <w:r w:rsidRPr="00591C30">
        <w:rPr>
          <w:rFonts w:eastAsia="Arial"/>
          <w:lang w:eastAsia="ar-SA"/>
        </w:rPr>
        <w:t xml:space="preserve"> per discutere il seguen</w:t>
      </w:r>
      <w:r w:rsidR="00152D62">
        <w:rPr>
          <w:rFonts w:eastAsia="Arial"/>
          <w:lang w:eastAsia="ar-SA"/>
        </w:rPr>
        <w:t>te</w:t>
      </w:r>
    </w:p>
    <w:p w:rsidRPr="00C920A1" w:rsidR="008F032D" w:rsidP="008F032D" w:rsidRDefault="008F032D" w14:paraId="7241E0BD" w14:textId="77777777">
      <w:pPr>
        <w:pStyle w:val="Corpo11"/>
        <w:rPr>
          <w:rFonts w:eastAsia="Arial"/>
          <w:lang w:eastAsia="ar-SA"/>
        </w:rPr>
      </w:pPr>
    </w:p>
    <w:p w:rsidR="00152D62" w:rsidP="000D7947" w:rsidRDefault="00152D62" w14:paraId="4185672E" w14:textId="1ACA2488">
      <w:pPr>
        <w:jc w:val="center"/>
        <w:outlineLvl w:val="0"/>
        <w:rPr>
          <w:rFonts w:ascii="Calibri" w:hAnsi="Calibri" w:eastAsia="Calibri" w:cs="Calibri"/>
          <w:b/>
          <w:sz w:val="22"/>
          <w:szCs w:val="28"/>
        </w:rPr>
      </w:pPr>
      <w:r>
        <w:rPr>
          <w:rFonts w:ascii="Calibri" w:hAnsi="Calibri" w:eastAsia="Calibri" w:cs="Calibri"/>
          <w:b/>
          <w:sz w:val="22"/>
          <w:szCs w:val="28"/>
        </w:rPr>
        <w:t>ordine del giorno</w:t>
      </w:r>
    </w:p>
    <w:p w:rsidRPr="008C462A" w:rsidR="00E03C4E" w:rsidP="000D7947" w:rsidRDefault="00E03C4E" w14:paraId="57E83971" w14:textId="77777777">
      <w:pPr>
        <w:jc w:val="center"/>
        <w:outlineLvl w:val="0"/>
        <w:rPr>
          <w:rFonts w:ascii="Calibri" w:hAnsi="Calibri" w:eastAsia="Calibri" w:cs="Calibri"/>
          <w:b/>
          <w:sz w:val="22"/>
          <w:szCs w:val="28"/>
        </w:rPr>
      </w:pPr>
    </w:p>
    <w:p w:rsidRPr="00F97A4C" w:rsidR="00F97A4C" w:rsidP="00F215B0" w:rsidRDefault="00F97A4C" w14:paraId="7F722702" w14:textId="77777777">
      <w:pPr>
        <w:pStyle w:val="Paragrafoelenco"/>
        <w:numPr>
          <w:ilvl w:val="0"/>
          <w:numId w:val="6"/>
        </w:numPr>
        <w:overflowPunct/>
        <w:autoSpaceDE/>
        <w:autoSpaceDN/>
        <w:adjustRightInd/>
        <w:jc w:val="both"/>
        <w:rPr>
          <w:rFonts w:ascii="Calibri" w:hAnsi="Calibri" w:cs="Calibri"/>
          <w:color w:val="auto"/>
          <w:kern w:val="0"/>
          <w:sz w:val="24"/>
        </w:rPr>
      </w:pPr>
      <w:r w:rsidRPr="00F97A4C">
        <w:rPr>
          <w:rFonts w:ascii="Calibri" w:hAnsi="Calibri" w:cs="Calibri"/>
          <w:color w:val="auto"/>
          <w:kern w:val="0"/>
          <w:sz w:val="24"/>
        </w:rPr>
        <w:t>comunicazioni</w:t>
      </w:r>
    </w:p>
    <w:p w:rsidRPr="00F97A4C" w:rsidR="00F97A4C" w:rsidP="6ADEBCCE" w:rsidRDefault="00F97A4C" w14:paraId="594F80FE" w14:textId="77777777">
      <w:pPr>
        <w:pStyle w:val="Paragrafoelenco"/>
        <w:numPr>
          <w:ilvl w:val="0"/>
          <w:numId w:val="6"/>
        </w:numPr>
        <w:overflowPunct/>
        <w:autoSpaceDE/>
        <w:autoSpaceDN/>
        <w:adjustRightInd/>
        <w:jc w:val="both"/>
        <w:rPr>
          <w:rFonts w:ascii="Calibri" w:hAnsi="Calibri" w:cs="Calibri"/>
          <w:color w:val="auto"/>
          <w:kern w:val="0"/>
          <w:sz w:val="24"/>
          <w:szCs w:val="24"/>
        </w:rPr>
      </w:pPr>
      <w:r w:rsidRPr="6ADEBCCE">
        <w:rPr>
          <w:rFonts w:ascii="Calibri" w:hAnsi="Calibri" w:cs="Calibri"/>
          <w:color w:val="auto"/>
          <w:kern w:val="0"/>
          <w:sz w:val="24"/>
          <w:szCs w:val="24"/>
        </w:rPr>
        <w:t>approvazione verbale riunione precedente</w:t>
      </w:r>
    </w:p>
    <w:p w:rsidR="003B3FDC" w:rsidP="003B3FDC" w:rsidRDefault="003B3FDC" w14:paraId="11A9E5A4" w14:textId="3A71F5F7">
      <w:pPr>
        <w:pStyle w:val="Paragrafoelenco"/>
        <w:numPr>
          <w:ilvl w:val="0"/>
          <w:numId w:val="6"/>
        </w:numPr>
        <w:rPr>
          <w:rFonts w:ascii="Calibri" w:hAnsi="Calibri" w:cs="Calibri"/>
          <w:color w:val="auto"/>
          <w:sz w:val="24"/>
          <w:szCs w:val="24"/>
        </w:rPr>
      </w:pPr>
      <w:r w:rsidRPr="003B3FDC">
        <w:rPr>
          <w:rFonts w:ascii="Calibri" w:hAnsi="Calibri" w:cs="Calibri"/>
          <w:color w:val="auto"/>
          <w:sz w:val="24"/>
          <w:szCs w:val="24"/>
        </w:rPr>
        <w:t xml:space="preserve">analisi dei risultati delle opinioni degli studenti e dei laureandi sull’attività didattica e sui servizi di supporto </w:t>
      </w:r>
    </w:p>
    <w:p w:rsidRPr="003B3FDC" w:rsidR="002B3D70" w:rsidP="003B3FDC" w:rsidRDefault="002B3D70" w14:paraId="40F5CF36" w14:textId="67B832B3">
      <w:pPr>
        <w:pStyle w:val="Paragrafoelenco"/>
        <w:numPr>
          <w:ilvl w:val="0"/>
          <w:numId w:val="6"/>
        </w:numPr>
        <w:rPr>
          <w:rFonts w:ascii="Calibri" w:hAnsi="Calibri" w:cs="Calibri"/>
          <w:color w:val="auto"/>
          <w:sz w:val="24"/>
          <w:szCs w:val="24"/>
        </w:rPr>
      </w:pPr>
      <w:r>
        <w:rPr>
          <w:rFonts w:ascii="Calibri" w:hAnsi="Calibri" w:cs="Calibri"/>
          <w:color w:val="auto"/>
          <w:sz w:val="24"/>
          <w:szCs w:val="24"/>
        </w:rPr>
        <w:t xml:space="preserve">rappresentanti </w:t>
      </w:r>
      <w:proofErr w:type="spellStart"/>
      <w:r>
        <w:rPr>
          <w:rFonts w:ascii="Calibri" w:hAnsi="Calibri" w:cs="Calibri"/>
          <w:color w:val="auto"/>
          <w:sz w:val="24"/>
          <w:szCs w:val="24"/>
        </w:rPr>
        <w:t>CdS</w:t>
      </w:r>
      <w:proofErr w:type="spellEnd"/>
      <w:r>
        <w:rPr>
          <w:rFonts w:ascii="Calibri" w:hAnsi="Calibri" w:cs="Calibri"/>
          <w:color w:val="auto"/>
          <w:sz w:val="24"/>
          <w:szCs w:val="24"/>
        </w:rPr>
        <w:t xml:space="preserve"> in Commissione Paritetica di Scuola</w:t>
      </w:r>
    </w:p>
    <w:p w:rsidRPr="00324777" w:rsidR="00F97A4C" w:rsidP="00F215B0" w:rsidRDefault="0039263A" w14:paraId="5A14877C" w14:textId="5191B647">
      <w:pPr>
        <w:pStyle w:val="Paragrafoelenco"/>
        <w:numPr>
          <w:ilvl w:val="0"/>
          <w:numId w:val="6"/>
        </w:numPr>
        <w:overflowPunct/>
        <w:autoSpaceDE/>
        <w:autoSpaceDN/>
        <w:adjustRightInd/>
        <w:jc w:val="both"/>
        <w:rPr>
          <w:rFonts w:ascii="Calibri" w:hAnsi="Calibri" w:cs="Calibri"/>
          <w:color w:val="auto"/>
          <w:kern w:val="0"/>
          <w:sz w:val="24"/>
        </w:rPr>
      </w:pPr>
      <w:r w:rsidRPr="6ADEBCCE">
        <w:rPr>
          <w:rFonts w:ascii="Calibri" w:hAnsi="Calibri" w:cs="Calibri"/>
          <w:color w:val="auto"/>
          <w:kern w:val="0"/>
          <w:sz w:val="24"/>
          <w:szCs w:val="24"/>
        </w:rPr>
        <w:t>SMA 2021</w:t>
      </w:r>
      <w:r w:rsidR="002B3D70">
        <w:rPr>
          <w:rFonts w:ascii="Calibri" w:hAnsi="Calibri" w:cs="Calibri"/>
          <w:color w:val="auto"/>
          <w:kern w:val="0"/>
          <w:sz w:val="24"/>
          <w:szCs w:val="24"/>
        </w:rPr>
        <w:t xml:space="preserve"> (approvazione definitiva)</w:t>
      </w:r>
    </w:p>
    <w:p w:rsidRPr="003D3760" w:rsidR="00324777" w:rsidP="00F215B0" w:rsidRDefault="00324777" w14:paraId="5E0AB4A8" w14:textId="2ABD05ED">
      <w:pPr>
        <w:pStyle w:val="Paragrafoelenco"/>
        <w:numPr>
          <w:ilvl w:val="0"/>
          <w:numId w:val="6"/>
        </w:numPr>
        <w:overflowPunct/>
        <w:autoSpaceDE/>
        <w:autoSpaceDN/>
        <w:adjustRightInd/>
        <w:jc w:val="both"/>
        <w:rPr>
          <w:rFonts w:ascii="Calibri" w:hAnsi="Calibri" w:cs="Calibri"/>
          <w:color w:val="auto"/>
          <w:kern w:val="0"/>
          <w:sz w:val="24"/>
        </w:rPr>
      </w:pPr>
      <w:r>
        <w:rPr>
          <w:rFonts w:ascii="Calibri" w:hAnsi="Calibri" w:cs="Calibri"/>
          <w:color w:val="auto"/>
          <w:kern w:val="0"/>
          <w:sz w:val="24"/>
          <w:szCs w:val="24"/>
        </w:rPr>
        <w:t xml:space="preserve">Commissioni </w:t>
      </w:r>
      <w:proofErr w:type="spellStart"/>
      <w:r>
        <w:rPr>
          <w:rFonts w:ascii="Calibri" w:hAnsi="Calibri" w:cs="Calibri"/>
          <w:color w:val="auto"/>
          <w:kern w:val="0"/>
          <w:sz w:val="24"/>
          <w:szCs w:val="24"/>
        </w:rPr>
        <w:t>Cds</w:t>
      </w:r>
      <w:proofErr w:type="spellEnd"/>
      <w:r>
        <w:rPr>
          <w:rFonts w:ascii="Calibri" w:hAnsi="Calibri" w:cs="Calibri"/>
          <w:color w:val="auto"/>
          <w:kern w:val="0"/>
          <w:sz w:val="24"/>
          <w:szCs w:val="24"/>
        </w:rPr>
        <w:t xml:space="preserve"> 2021-2022</w:t>
      </w:r>
    </w:p>
    <w:p w:rsidRPr="00F97A4C" w:rsidR="003D3760" w:rsidP="00F215B0" w:rsidRDefault="003D3760" w14:paraId="30992E43" w14:textId="777C90E9">
      <w:pPr>
        <w:pStyle w:val="Paragrafoelenco"/>
        <w:numPr>
          <w:ilvl w:val="0"/>
          <w:numId w:val="6"/>
        </w:numPr>
        <w:overflowPunct/>
        <w:autoSpaceDE/>
        <w:autoSpaceDN/>
        <w:adjustRightInd/>
        <w:jc w:val="both"/>
        <w:rPr>
          <w:rFonts w:ascii="Calibri" w:hAnsi="Calibri" w:cs="Calibri"/>
          <w:color w:val="auto"/>
          <w:kern w:val="0"/>
          <w:sz w:val="24"/>
        </w:rPr>
      </w:pPr>
      <w:r>
        <w:rPr>
          <w:rFonts w:ascii="Calibri" w:hAnsi="Calibri" w:cs="Calibri"/>
          <w:color w:val="auto"/>
          <w:kern w:val="0"/>
          <w:sz w:val="24"/>
          <w:szCs w:val="24"/>
        </w:rPr>
        <w:t>Aggiornamenti AQ</w:t>
      </w:r>
    </w:p>
    <w:p w:rsidRPr="00F97A4C" w:rsidR="00F97A4C" w:rsidP="00F215B0" w:rsidRDefault="005A0D96" w14:paraId="609E7982" w14:textId="240B03D1">
      <w:pPr>
        <w:pStyle w:val="Paragrafoelenco"/>
        <w:numPr>
          <w:ilvl w:val="0"/>
          <w:numId w:val="6"/>
        </w:numPr>
        <w:overflowPunct/>
        <w:autoSpaceDE/>
        <w:autoSpaceDN/>
        <w:adjustRightInd/>
        <w:jc w:val="both"/>
        <w:rPr>
          <w:rFonts w:ascii="Calibri" w:hAnsi="Calibri" w:cs="Calibri"/>
          <w:color w:val="auto"/>
          <w:kern w:val="0"/>
          <w:sz w:val="24"/>
        </w:rPr>
      </w:pPr>
      <w:r w:rsidRPr="6ADEBCCE">
        <w:rPr>
          <w:rFonts w:ascii="Calibri" w:hAnsi="Calibri" w:cs="Calibri"/>
          <w:color w:val="auto"/>
          <w:kern w:val="0"/>
          <w:sz w:val="24"/>
          <w:szCs w:val="24"/>
        </w:rPr>
        <w:t>c</w:t>
      </w:r>
      <w:r w:rsidRPr="6ADEBCCE" w:rsidR="0039263A">
        <w:rPr>
          <w:rFonts w:ascii="Calibri" w:hAnsi="Calibri" w:cs="Calibri"/>
          <w:color w:val="auto"/>
          <w:kern w:val="0"/>
          <w:sz w:val="24"/>
          <w:szCs w:val="24"/>
        </w:rPr>
        <w:t>ultori della materia</w:t>
      </w:r>
    </w:p>
    <w:p w:rsidRPr="00F97A4C" w:rsidR="00F97A4C" w:rsidP="00F215B0" w:rsidRDefault="00F97A4C" w14:paraId="197BF12E" w14:textId="3221BE23">
      <w:pPr>
        <w:pStyle w:val="Paragrafoelenco"/>
        <w:numPr>
          <w:ilvl w:val="0"/>
          <w:numId w:val="6"/>
        </w:numPr>
        <w:overflowPunct/>
        <w:autoSpaceDE/>
        <w:autoSpaceDN/>
        <w:adjustRightInd/>
        <w:jc w:val="both"/>
        <w:rPr>
          <w:rFonts w:ascii="Calibri" w:hAnsi="Calibri" w:cs="Calibri"/>
          <w:color w:val="auto"/>
          <w:kern w:val="0"/>
          <w:sz w:val="24"/>
        </w:rPr>
      </w:pPr>
      <w:r w:rsidRPr="6ADEBCCE">
        <w:rPr>
          <w:rFonts w:ascii="Calibri" w:hAnsi="Calibri" w:cs="Calibri"/>
          <w:color w:val="auto"/>
          <w:kern w:val="0"/>
          <w:sz w:val="24"/>
          <w:szCs w:val="24"/>
        </w:rPr>
        <w:t>pratiche studenti</w:t>
      </w:r>
    </w:p>
    <w:p w:rsidRPr="00F97A4C" w:rsidR="00F97A4C" w:rsidP="00F215B0" w:rsidRDefault="00F97A4C" w14:paraId="42E031A0" w14:textId="77777777">
      <w:pPr>
        <w:pStyle w:val="Paragrafoelenco"/>
        <w:numPr>
          <w:ilvl w:val="0"/>
          <w:numId w:val="6"/>
        </w:numPr>
        <w:overflowPunct/>
        <w:autoSpaceDE/>
        <w:autoSpaceDN/>
        <w:adjustRightInd/>
        <w:jc w:val="both"/>
        <w:rPr>
          <w:rFonts w:ascii="Calibri" w:hAnsi="Calibri" w:cs="Calibri"/>
          <w:color w:val="auto"/>
          <w:kern w:val="0"/>
          <w:sz w:val="24"/>
        </w:rPr>
      </w:pPr>
      <w:r w:rsidRPr="6ADEBCCE">
        <w:rPr>
          <w:rFonts w:ascii="Calibri" w:hAnsi="Calibri" w:cs="Calibri"/>
          <w:color w:val="auto"/>
          <w:kern w:val="0"/>
          <w:sz w:val="24"/>
          <w:szCs w:val="24"/>
        </w:rPr>
        <w:t>pratiche Erasmus+</w:t>
      </w:r>
    </w:p>
    <w:p w:rsidRPr="00F97A4C" w:rsidR="00F97A4C" w:rsidP="00F215B0" w:rsidRDefault="00F97A4C" w14:paraId="2DDC9EA5" w14:textId="77777777">
      <w:pPr>
        <w:pStyle w:val="Paragrafoelenco"/>
        <w:numPr>
          <w:ilvl w:val="0"/>
          <w:numId w:val="6"/>
        </w:numPr>
        <w:overflowPunct/>
        <w:autoSpaceDE/>
        <w:autoSpaceDN/>
        <w:adjustRightInd/>
        <w:jc w:val="both"/>
        <w:rPr>
          <w:rFonts w:ascii="Calibri" w:hAnsi="Calibri" w:cs="Calibri"/>
          <w:color w:val="auto"/>
          <w:kern w:val="0"/>
          <w:sz w:val="24"/>
        </w:rPr>
      </w:pPr>
      <w:r w:rsidRPr="6ADEBCCE">
        <w:rPr>
          <w:rFonts w:ascii="Calibri" w:hAnsi="Calibri" w:cs="Calibri"/>
          <w:color w:val="auto"/>
          <w:kern w:val="0"/>
          <w:sz w:val="24"/>
          <w:szCs w:val="24"/>
        </w:rPr>
        <w:t>laboratori e tirocinio</w:t>
      </w:r>
    </w:p>
    <w:p w:rsidRPr="00F97A4C" w:rsidR="00F97A4C" w:rsidP="00F215B0" w:rsidRDefault="00F97A4C" w14:paraId="03BED96A" w14:textId="77777777">
      <w:pPr>
        <w:pStyle w:val="Paragrafoelenco"/>
        <w:numPr>
          <w:ilvl w:val="0"/>
          <w:numId w:val="6"/>
        </w:numPr>
        <w:overflowPunct/>
        <w:autoSpaceDE/>
        <w:autoSpaceDN/>
        <w:adjustRightInd/>
        <w:jc w:val="both"/>
        <w:rPr>
          <w:rFonts w:ascii="Calibri" w:hAnsi="Calibri" w:cs="Calibri"/>
          <w:color w:val="auto"/>
          <w:kern w:val="0"/>
          <w:sz w:val="24"/>
        </w:rPr>
      </w:pPr>
      <w:r w:rsidRPr="6ADEBCCE">
        <w:rPr>
          <w:rFonts w:ascii="Calibri" w:hAnsi="Calibri" w:cs="Calibri"/>
          <w:color w:val="auto"/>
          <w:kern w:val="0"/>
          <w:sz w:val="24"/>
          <w:szCs w:val="24"/>
        </w:rPr>
        <w:t>varie ed eventuali</w:t>
      </w:r>
    </w:p>
    <w:p w:rsidRPr="00D51628" w:rsidR="00467E8A" w:rsidP="00985FBD" w:rsidRDefault="00467E8A" w14:paraId="72799842" w14:textId="77777777">
      <w:pPr>
        <w:jc w:val="both"/>
        <w:rPr>
          <w:rFonts w:eastAsia="Arial" w:cs="Arial" w:asciiTheme="minorHAnsi" w:hAnsiTheme="minorHAnsi"/>
          <w:lang w:eastAsia="en-US"/>
        </w:rPr>
      </w:pPr>
    </w:p>
    <w:p w:rsidR="0079179C" w:rsidP="00443873" w:rsidRDefault="008C462A" w14:paraId="679D7D00" w14:textId="141FB5CE">
      <w:pPr>
        <w:pStyle w:val="Corpo11"/>
        <w:rPr>
          <w:rFonts w:eastAsia="Arial"/>
          <w:lang w:eastAsia="ar-SA"/>
        </w:rPr>
      </w:pPr>
      <w:r w:rsidRPr="6ADEBCCE">
        <w:rPr>
          <w:rFonts w:eastAsia="Arial"/>
          <w:lang w:eastAsia="ar-SA"/>
        </w:rPr>
        <w:t xml:space="preserve">Presiede la riunione la </w:t>
      </w:r>
      <w:r w:rsidRPr="6ADEBCCE" w:rsidR="00242217">
        <w:rPr>
          <w:rFonts w:eastAsia="Arial"/>
          <w:lang w:eastAsia="ar-SA"/>
        </w:rPr>
        <w:t>Coordinatrice</w:t>
      </w:r>
      <w:r w:rsidRPr="6ADEBCCE">
        <w:rPr>
          <w:rFonts w:eastAsia="Arial"/>
          <w:lang w:eastAsia="ar-SA"/>
        </w:rPr>
        <w:t xml:space="preserve"> dei </w:t>
      </w:r>
      <w:proofErr w:type="spellStart"/>
      <w:r w:rsidRPr="6ADEBCCE">
        <w:rPr>
          <w:rFonts w:eastAsia="Arial"/>
          <w:lang w:eastAsia="ar-SA"/>
        </w:rPr>
        <w:t>CdS</w:t>
      </w:r>
      <w:proofErr w:type="spellEnd"/>
      <w:r w:rsidRPr="6ADEBCCE">
        <w:rPr>
          <w:rFonts w:eastAsia="Arial"/>
          <w:lang w:eastAsia="ar-SA"/>
        </w:rPr>
        <w:t xml:space="preserve"> </w:t>
      </w:r>
      <w:r w:rsidRPr="6ADEBCCE" w:rsidR="0053717A">
        <w:rPr>
          <w:rFonts w:eastAsia="Arial"/>
          <w:lang w:eastAsia="ar-SA"/>
        </w:rPr>
        <w:t>Prof.ssa</w:t>
      </w:r>
      <w:r w:rsidRPr="6ADEBCCE">
        <w:rPr>
          <w:rFonts w:eastAsia="Arial"/>
          <w:lang w:eastAsia="ar-SA"/>
        </w:rPr>
        <w:t xml:space="preserve"> Laura </w:t>
      </w:r>
      <w:proofErr w:type="spellStart"/>
      <w:r w:rsidRPr="6ADEBCCE">
        <w:rPr>
          <w:rFonts w:eastAsia="Arial"/>
          <w:lang w:eastAsia="ar-SA"/>
        </w:rPr>
        <w:t>Migliorini</w:t>
      </w:r>
      <w:proofErr w:type="spellEnd"/>
      <w:r w:rsidRPr="6ADEBCCE" w:rsidR="008875A4">
        <w:rPr>
          <w:rFonts w:eastAsia="Arial"/>
          <w:lang w:eastAsia="ar-SA"/>
        </w:rPr>
        <w:t>, funge da S</w:t>
      </w:r>
      <w:r w:rsidRPr="6ADEBCCE">
        <w:rPr>
          <w:rFonts w:eastAsia="Arial"/>
          <w:lang w:eastAsia="ar-SA"/>
        </w:rPr>
        <w:t>egretario</w:t>
      </w:r>
      <w:r w:rsidR="009D6277">
        <w:rPr>
          <w:rFonts w:eastAsia="Arial"/>
          <w:lang w:eastAsia="ar-SA"/>
        </w:rPr>
        <w:t xml:space="preserve"> la prof.ssa </w:t>
      </w:r>
      <w:r w:rsidRPr="6ADEBCCE" w:rsidR="00FC2CD7">
        <w:rPr>
          <w:rFonts w:eastAsia="Arial"/>
          <w:lang w:eastAsia="ar-SA"/>
        </w:rPr>
        <w:t xml:space="preserve"> </w:t>
      </w:r>
      <w:r w:rsidR="009D6277">
        <w:rPr>
          <w:rFonts w:eastAsia="Arial"/>
          <w:lang w:eastAsia="ar-SA"/>
        </w:rPr>
        <w:t>Luisa Stagi</w:t>
      </w:r>
    </w:p>
    <w:p w:rsidRPr="00467E8A" w:rsidR="00912A44" w:rsidP="00443873" w:rsidRDefault="00912A44" w14:paraId="1686FB3E" w14:textId="77777777">
      <w:pPr>
        <w:pStyle w:val="Corpo11"/>
        <w:rPr>
          <w:szCs w:val="22"/>
        </w:rPr>
      </w:pPr>
    </w:p>
    <w:p w:rsidRPr="00693C4C" w:rsidR="00BE72C5" w:rsidP="00443873" w:rsidRDefault="00D24AC9" w14:paraId="3916482D" w14:textId="6940F16C">
      <w:pPr>
        <w:pStyle w:val="Corpo11"/>
        <w:rPr>
          <w:rFonts w:eastAsia="Arial"/>
          <w:lang w:eastAsia="ar-SA"/>
        </w:rPr>
      </w:pPr>
      <w:r w:rsidRPr="006A3865">
        <w:rPr>
          <w:rFonts w:eastAsia="Arial"/>
          <w:lang w:eastAsia="ar-SA"/>
        </w:rPr>
        <w:t>La Presidente, unitamente al Segretario, procede al computo dei presenti:</w:t>
      </w:r>
    </w:p>
    <w:tbl>
      <w:tblPr>
        <w:tblW w:w="10036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539"/>
        <w:gridCol w:w="4423"/>
        <w:gridCol w:w="1275"/>
        <w:gridCol w:w="1701"/>
        <w:gridCol w:w="2098"/>
      </w:tblGrid>
      <w:tr w:rsidRPr="00A66952" w:rsidR="00226CE3" w:rsidTr="00884CB3" w14:paraId="5558B08A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FF138B" w:rsidR="00226CE3" w:rsidP="009D6277" w:rsidRDefault="00226CE3" w14:paraId="7EA5168D" w14:textId="77777777">
            <w:pPr>
              <w:suppressAutoHyphens/>
              <w:snapToGrid w:val="0"/>
              <w:jc w:val="both"/>
              <w:rPr>
                <w:rFonts w:ascii="Calibri" w:hAnsi="Calibri" w:eastAsia="Calibri" w:cs="Calibri"/>
                <w:b/>
                <w:sz w:val="16"/>
                <w:szCs w:val="16"/>
                <w:lang w:eastAsia="ar-SA"/>
              </w:rPr>
            </w:pP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472070" w:rsidR="00226CE3" w:rsidP="009D6277" w:rsidRDefault="00226CE3" w14:paraId="1E5F1337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Professori I^ FASCI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472070" w:rsidR="00226CE3" w:rsidP="009D6277" w:rsidRDefault="00226CE3" w14:paraId="4070DF5A" w14:textId="55BF0382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Presente</w:t>
            </w:r>
            <w:r w:rsidRPr="00472070">
              <w:rPr>
                <w:rFonts w:eastAsia="Calibri" w:asciiTheme="minorHAnsi" w:hAnsiTheme="minorHAnsi" w:cstheme="minorHAnsi"/>
                <w:bCs/>
                <w:sz w:val="20"/>
                <w:szCs w:val="20"/>
                <w:lang w:eastAsia="ar-SA"/>
              </w:rPr>
              <w:t xml:space="preserve">: </w:t>
            </w: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472070" w:rsidR="00226CE3" w:rsidP="009D6277" w:rsidRDefault="00226CE3" w14:paraId="45354647" w14:textId="5BBE6A41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 xml:space="preserve">Assente: </w:t>
            </w: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BEEC9" w:themeFill="background2"/>
          </w:tcPr>
          <w:p w:rsidRPr="00472070" w:rsidR="00226CE3" w:rsidP="009D6277" w:rsidRDefault="00226CE3" w14:paraId="27D5EFAE" w14:textId="0220EA8E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Giustificato</w:t>
            </w:r>
            <w:r w:rsidRPr="00472070">
              <w:rPr>
                <w:rFonts w:eastAsia="Calibri" w:asciiTheme="minorHAnsi" w:hAnsiTheme="minorHAnsi" w:cstheme="minorHAnsi"/>
                <w:bCs/>
                <w:sz w:val="20"/>
                <w:szCs w:val="20"/>
                <w:lang w:eastAsia="ar-SA"/>
              </w:rPr>
              <w:t xml:space="preserve">: </w:t>
            </w:r>
          </w:p>
        </w:tc>
      </w:tr>
      <w:tr w:rsidRPr="00A66952" w:rsidR="00226CE3" w:rsidTr="00884CB3" w14:paraId="3A81F98B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300575" w:rsidR="00226CE3" w:rsidP="009D6277" w:rsidRDefault="00226CE3" w14:paraId="46797F2A" w14:textId="77777777">
            <w:pPr>
              <w:suppressAutoHyphens/>
              <w:snapToGrid w:val="0"/>
              <w:jc w:val="both"/>
              <w:rPr>
                <w:rFonts w:ascii="Calibri" w:hAnsi="Calibri" w:eastAsia="Calibri" w:cs="Calibri"/>
                <w:bCs/>
                <w:sz w:val="16"/>
                <w:szCs w:val="16"/>
                <w:lang w:eastAsia="ar-SA"/>
              </w:rPr>
            </w:pPr>
            <w:r w:rsidRPr="00300575">
              <w:rPr>
                <w:rFonts w:ascii="Calibri" w:hAnsi="Calibri" w:eastAsia="Calibri" w:cs="Calibri"/>
                <w:bCs/>
                <w:sz w:val="16"/>
                <w:szCs w:val="16"/>
                <w:lang w:eastAsia="ar-SA"/>
              </w:rPr>
              <w:t>1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472070" w:rsidR="00226CE3" w:rsidP="009D6277" w:rsidRDefault="00226CE3" w14:paraId="3E1050B7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Amoretti Guido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472070" w:rsidR="00226CE3" w:rsidP="009D6277" w:rsidRDefault="00226CE3" w14:paraId="12F549E2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472070" w:rsidR="00226CE3" w:rsidP="009D6277" w:rsidRDefault="00226CE3" w14:paraId="67202EED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</w:tcPr>
          <w:p w:rsidRPr="00472070" w:rsidR="00226CE3" w:rsidP="009D6277" w:rsidRDefault="00B478B8" w14:paraId="58B53368" w14:textId="51BE5402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·</w:t>
            </w:r>
          </w:p>
        </w:tc>
      </w:tr>
      <w:tr w:rsidRPr="00A66952" w:rsidR="002926FA" w:rsidTr="00884CB3" w14:paraId="0FA993CD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300575" w:rsidR="002926FA" w:rsidP="002926FA" w:rsidRDefault="002926FA" w14:paraId="274F1E64" w14:textId="77777777">
            <w:pPr>
              <w:suppressAutoHyphens/>
              <w:snapToGrid w:val="0"/>
              <w:jc w:val="both"/>
              <w:rPr>
                <w:rFonts w:ascii="Calibri" w:hAnsi="Calibri" w:eastAsia="Calibri" w:cs="Calibri"/>
                <w:bCs/>
                <w:sz w:val="16"/>
                <w:szCs w:val="16"/>
                <w:lang w:eastAsia="ar-SA"/>
              </w:rPr>
            </w:pPr>
            <w:r w:rsidRPr="00300575">
              <w:rPr>
                <w:rFonts w:ascii="Calibri" w:hAnsi="Calibri" w:eastAsia="Calibri" w:cs="Calibri"/>
                <w:bCs/>
                <w:sz w:val="16"/>
                <w:szCs w:val="16"/>
                <w:lang w:eastAsia="ar-SA"/>
              </w:rPr>
              <w:t>2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472070" w:rsidR="002926FA" w:rsidP="002926FA" w:rsidRDefault="002926FA" w14:paraId="214DB474" w14:textId="4CD6AF93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La Rocca Claudio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472070" w:rsidR="002926FA" w:rsidP="002926FA" w:rsidRDefault="00146903" w14:paraId="3D107C9D" w14:textId="4D992C9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472070" w:rsidR="002926FA" w:rsidP="002926FA" w:rsidRDefault="002926FA" w14:paraId="3C896EE6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</w:tcPr>
          <w:p w:rsidRPr="00472070" w:rsidR="002926FA" w:rsidP="002926FA" w:rsidRDefault="00146903" w14:paraId="7F703B8D" w14:textId="5A2A828B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X</w:t>
            </w:r>
          </w:p>
        </w:tc>
      </w:tr>
      <w:tr w:rsidRPr="00A66952" w:rsidR="002926FA" w:rsidTr="00884CB3" w14:paraId="069A1A40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300575" w:rsidR="002926FA" w:rsidP="002926FA" w:rsidRDefault="002926FA" w14:paraId="7797D172" w14:textId="77777777">
            <w:pPr>
              <w:suppressAutoHyphens/>
              <w:snapToGrid w:val="0"/>
              <w:jc w:val="both"/>
              <w:rPr>
                <w:rFonts w:ascii="Calibri" w:hAnsi="Calibri" w:eastAsia="Calibri" w:cs="Calibri"/>
                <w:bCs/>
                <w:sz w:val="16"/>
                <w:szCs w:val="16"/>
                <w:lang w:eastAsia="ar-SA"/>
              </w:rPr>
            </w:pPr>
            <w:r w:rsidRPr="00300575">
              <w:rPr>
                <w:rFonts w:ascii="Calibri" w:hAnsi="Calibri" w:eastAsia="Calibri" w:cs="Calibri"/>
                <w:bCs/>
                <w:sz w:val="16"/>
                <w:szCs w:val="16"/>
                <w:lang w:eastAsia="ar-SA"/>
              </w:rPr>
              <w:t>3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472070" w:rsidR="002926FA" w:rsidP="002926FA" w:rsidRDefault="002926FA" w14:paraId="164B088A" w14:textId="0A06D365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Morra Sergio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472070" w:rsidR="002926FA" w:rsidP="002926FA" w:rsidRDefault="002926FA" w14:paraId="57934F01" w14:textId="3D5AB5C0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472070" w:rsidR="002926FA" w:rsidP="002926FA" w:rsidRDefault="002926FA" w14:paraId="494AAE08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</w:tcPr>
          <w:p w:rsidRPr="00472070" w:rsidR="002926FA" w:rsidP="002926FA" w:rsidRDefault="002926FA" w14:paraId="51034C7C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</w:p>
        </w:tc>
      </w:tr>
      <w:tr w:rsidRPr="00A66952" w:rsidR="002926FA" w:rsidTr="00884CB3" w14:paraId="15436815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300575" w:rsidR="002926FA" w:rsidP="002926FA" w:rsidRDefault="002926FA" w14:paraId="60EDBDA0" w14:textId="77777777">
            <w:pPr>
              <w:suppressAutoHyphens/>
              <w:snapToGrid w:val="0"/>
              <w:jc w:val="both"/>
              <w:rPr>
                <w:rFonts w:ascii="Calibri" w:hAnsi="Calibri" w:eastAsia="Calibri" w:cs="Calibri"/>
                <w:bCs/>
                <w:sz w:val="16"/>
                <w:szCs w:val="16"/>
                <w:lang w:eastAsia="ar-SA"/>
              </w:rPr>
            </w:pPr>
            <w:r w:rsidRPr="00300575">
              <w:rPr>
                <w:rFonts w:ascii="Calibri" w:hAnsi="Calibri" w:eastAsia="Calibri" w:cs="Calibri"/>
                <w:bCs/>
                <w:sz w:val="16"/>
                <w:szCs w:val="16"/>
                <w:lang w:eastAsia="ar-SA"/>
              </w:rPr>
              <w:t>4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472070" w:rsidR="002926FA" w:rsidP="002926FA" w:rsidRDefault="002926FA" w14:paraId="1B907BB1" w14:textId="42E88ABB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Verde Alfredo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472070" w:rsidR="002926FA" w:rsidP="002926FA" w:rsidRDefault="00146903" w14:paraId="10E6039B" w14:textId="55029193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472070" w:rsidR="002926FA" w:rsidP="002926FA" w:rsidRDefault="002926FA" w14:paraId="6324FDAA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</w:tcPr>
          <w:p w:rsidRPr="00472070" w:rsidR="002926FA" w:rsidP="002926FA" w:rsidRDefault="002926FA" w14:paraId="1D2450FB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</w:p>
        </w:tc>
      </w:tr>
      <w:tr w:rsidRPr="00A66952" w:rsidR="002926FA" w:rsidTr="00884CB3" w14:paraId="7AC4180A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300575" w:rsidR="002926FA" w:rsidP="002926FA" w:rsidRDefault="002926FA" w14:paraId="55FC9843" w14:textId="77777777">
            <w:pPr>
              <w:suppressAutoHyphens/>
              <w:snapToGrid w:val="0"/>
              <w:jc w:val="both"/>
              <w:rPr>
                <w:rFonts w:ascii="Calibri" w:hAnsi="Calibri" w:eastAsia="Calibri" w:cs="Calibri"/>
                <w:bCs/>
                <w:sz w:val="16"/>
                <w:szCs w:val="16"/>
                <w:lang w:eastAsia="ar-SA"/>
              </w:rPr>
            </w:pPr>
            <w:r w:rsidRPr="00300575">
              <w:rPr>
                <w:rFonts w:ascii="Calibri" w:hAnsi="Calibri" w:eastAsia="Calibri" w:cs="Calibri"/>
                <w:bCs/>
                <w:sz w:val="16"/>
                <w:szCs w:val="16"/>
                <w:lang w:eastAsia="ar-SA"/>
              </w:rPr>
              <w:t>5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472070" w:rsidR="002926FA" w:rsidP="002926FA" w:rsidRDefault="002926FA" w14:paraId="566A29BD" w14:textId="6E1EF4E2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proofErr w:type="spellStart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Zanobini</w:t>
            </w:r>
            <w:proofErr w:type="spellEnd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 xml:space="preserve"> Mirell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472070" w:rsidR="002926FA" w:rsidP="002926FA" w:rsidRDefault="002926FA" w14:paraId="41D02AFA" w14:textId="54176526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472070" w:rsidR="002926FA" w:rsidP="002926FA" w:rsidRDefault="002926FA" w14:paraId="6A0D8133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</w:tcPr>
          <w:p w:rsidRPr="00472070" w:rsidR="002926FA" w:rsidP="002926FA" w:rsidRDefault="00B478B8" w14:paraId="23226D34" w14:textId="76024029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·</w:t>
            </w:r>
            <w:r w:rsidR="00146903"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</w:tr>
      <w:tr w:rsidRPr="00A66952" w:rsidR="002926FA" w:rsidTr="00884CB3" w14:paraId="3382E65D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FF138B" w:rsidR="002926FA" w:rsidP="002926FA" w:rsidRDefault="002926FA" w14:paraId="261ACF64" w14:textId="77777777">
            <w:pPr>
              <w:suppressAutoHyphens/>
              <w:snapToGrid w:val="0"/>
              <w:jc w:val="both"/>
              <w:rPr>
                <w:rFonts w:ascii="Calibri" w:hAnsi="Calibri" w:eastAsia="Calibri" w:cs="Calibri"/>
                <w:b/>
                <w:sz w:val="16"/>
                <w:szCs w:val="16"/>
                <w:lang w:eastAsia="ar-SA"/>
              </w:rPr>
            </w:pP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472070" w:rsidR="002926FA" w:rsidP="002926FA" w:rsidRDefault="002926FA" w14:paraId="6D92F2FC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Professori II^ FASCI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472070" w:rsidR="002926FA" w:rsidP="002926FA" w:rsidRDefault="002926FA" w14:paraId="3980AE93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Presente</w:t>
            </w: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472070" w:rsidR="002926FA" w:rsidP="002926FA" w:rsidRDefault="002926FA" w14:paraId="18B60F27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Assente</w:t>
            </w: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BEEC9" w:themeFill="background2"/>
          </w:tcPr>
          <w:p w:rsidRPr="00472070" w:rsidR="002926FA" w:rsidP="002926FA" w:rsidRDefault="002926FA" w14:paraId="1B70052A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Giustificati</w:t>
            </w:r>
          </w:p>
        </w:tc>
      </w:tr>
      <w:tr w:rsidRPr="00A61F9B" w:rsidR="002926FA" w:rsidTr="00884CB3" w14:paraId="6B8BA01F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2926FA" w:rsidP="002926FA" w:rsidRDefault="00E66845" w14:paraId="3FCC49EA" w14:textId="52106062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16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16"/>
                <w:lang w:eastAsia="ar-SA"/>
              </w:rPr>
              <w:t>6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1B3C5E77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proofErr w:type="spellStart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Andrighetto</w:t>
            </w:r>
            <w:proofErr w:type="spellEnd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 xml:space="preserve"> Luc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7600C781" w14:textId="3A0C6DDE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16F29C9F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2926FA" w:rsidP="002926FA" w:rsidRDefault="00146903" w14:paraId="746F43DE" w14:textId="2BDEEA23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X</w:t>
            </w:r>
            <w:r w:rsidR="002926FA"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·</w:t>
            </w:r>
          </w:p>
        </w:tc>
      </w:tr>
      <w:tr w:rsidRPr="00A61F9B" w:rsidR="002926FA" w:rsidTr="00884CB3" w14:paraId="1624D47E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="002926FA" w:rsidP="002926FA" w:rsidRDefault="00E66845" w14:paraId="668AA47E" w14:textId="594E822A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16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16"/>
                <w:lang w:eastAsia="ar-SA"/>
              </w:rPr>
              <w:t>7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6FD570E1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Bruno Andrein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146903" w14:paraId="6A585249" w14:textId="3763FC9E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59599FBF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2926FA" w:rsidP="002926FA" w:rsidRDefault="002926FA" w14:paraId="5E524B6F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2926FA" w:rsidTr="00884CB3" w14:paraId="63B3238D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2926FA" w:rsidP="002926FA" w:rsidRDefault="00E66845" w14:paraId="1DF8A038" w14:textId="33E47B0C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16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16"/>
                <w:lang w:eastAsia="ar-SA"/>
              </w:rPr>
              <w:t>8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662751E4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proofErr w:type="spellStart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Chiorri</w:t>
            </w:r>
            <w:proofErr w:type="spellEnd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 xml:space="preserve"> Carlo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0D7D97F5" w14:textId="645021F2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263B5CB6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2926FA" w:rsidP="002926FA" w:rsidRDefault="002926FA" w14:paraId="4E606944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220E29" w:rsidTr="00884CB3" w14:paraId="77C0994C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="00220E29" w:rsidP="002926FA" w:rsidRDefault="00E66845" w14:paraId="698C708F" w14:textId="5F514384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16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16"/>
                <w:lang w:eastAsia="ar-SA"/>
              </w:rPr>
              <w:t>9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20E29" w:rsidP="002926FA" w:rsidRDefault="00220E29" w14:paraId="4BC71ADB" w14:textId="0C241171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Kaiser Ann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20E29" w:rsidP="002926FA" w:rsidRDefault="00220E29" w14:paraId="305E1588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20E29" w:rsidP="002926FA" w:rsidRDefault="00220E29" w14:paraId="246CD14F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220E29" w:rsidP="002926FA" w:rsidRDefault="00220E29" w14:paraId="7DA68170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2926FA" w:rsidTr="00884CB3" w14:paraId="0932841C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2926FA" w:rsidP="002926FA" w:rsidRDefault="00E66845" w14:paraId="6A67CDDC" w14:textId="1FBA7AB9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16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16"/>
                <w:lang w:eastAsia="ar-SA"/>
              </w:rPr>
              <w:t>10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2B515182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proofErr w:type="spellStart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Migliavacca</w:t>
            </w:r>
            <w:proofErr w:type="spellEnd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 xml:space="preserve"> Mauro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69B0A0DF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2926FA" w:rsidP="002926FA" w:rsidRDefault="002926FA" w14:paraId="38187124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2926FA" w:rsidP="002926FA" w:rsidRDefault="00B32685" w14:paraId="1CB93BA9" w14:textId="263F36FF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·</w:t>
            </w:r>
            <w:r w:rsidR="00146903"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</w:tr>
      <w:tr w:rsidRPr="00A61F9B" w:rsidR="002926FA" w:rsidTr="00884CB3" w14:paraId="4D5CF269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2926FA" w:rsidP="002926FA" w:rsidRDefault="00E66845" w14:paraId="7202E51C" w14:textId="169BD741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16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16"/>
                <w:lang w:eastAsia="ar-SA"/>
              </w:rPr>
              <w:t>11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741C5330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proofErr w:type="spellStart"/>
            <w:r w:rsidRPr="00472070">
              <w:rPr>
                <w:rFonts w:eastAsia="Calibri" w:asciiTheme="minorHAnsi" w:hAnsiTheme="minorHAnsi" w:cstheme="minorHAnsi"/>
                <w:b/>
                <w:bCs/>
                <w:sz w:val="20"/>
                <w:szCs w:val="20"/>
                <w:lang w:eastAsia="ar-SA"/>
              </w:rPr>
              <w:t>Migliorini</w:t>
            </w:r>
            <w:proofErr w:type="spellEnd"/>
            <w:r w:rsidRPr="00472070">
              <w:rPr>
                <w:rFonts w:eastAsia="Calibri" w:asciiTheme="minorHAnsi" w:hAnsiTheme="minorHAnsi" w:cstheme="minorHAnsi"/>
                <w:b/>
                <w:bCs/>
                <w:sz w:val="20"/>
                <w:szCs w:val="20"/>
                <w:lang w:eastAsia="ar-SA"/>
              </w:rPr>
              <w:t xml:space="preserve"> Laur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C10F2C" w14:paraId="7DB0478D" w14:textId="789A768A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·</w:t>
            </w: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6EB5FACF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2926FA" w:rsidP="002926FA" w:rsidRDefault="002926FA" w14:paraId="5663CA83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2926FA" w:rsidTr="00884CB3" w14:paraId="3D172FAB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2926FA" w:rsidP="002926FA" w:rsidRDefault="00E66845" w14:paraId="01CC726D" w14:textId="005BA5C7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16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16"/>
                <w:lang w:eastAsia="ar-SA"/>
              </w:rPr>
              <w:t>12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1B4E6FA1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b/>
                <w:bCs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Pace Cecilia Seren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2B1D3787" w14:textId="6B4424F2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1AE7FDD4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2926FA" w:rsidP="002926FA" w:rsidRDefault="002926FA" w14:paraId="510161F1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2926FA" w:rsidTr="00884CB3" w14:paraId="1B811C48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="002926FA" w:rsidP="002926FA" w:rsidRDefault="00E66845" w14:paraId="3D8C9A26" w14:textId="562E6915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16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16"/>
                <w:lang w:eastAsia="ar-SA"/>
              </w:rPr>
              <w:t>13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56027447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proofErr w:type="spellStart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Rania</w:t>
            </w:r>
            <w:proofErr w:type="spellEnd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 xml:space="preserve"> Nadi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7632C4" w:rsidR="002926FA" w:rsidP="002926FA" w:rsidRDefault="002926FA" w14:paraId="3733A4C8" w14:textId="304A5A71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16"/>
                <w:szCs w:val="16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53455017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2926FA" w:rsidP="002926FA" w:rsidRDefault="00146903" w14:paraId="251E6E7B" w14:textId="03CAAC9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</w:tr>
      <w:tr w:rsidRPr="00A61F9B" w:rsidR="001B37F4" w:rsidTr="00884CB3" w14:paraId="7F89AFA9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6A3865" w:rsidR="001B37F4" w:rsidP="002926FA" w:rsidRDefault="00E66845" w14:paraId="6DCAFBB2" w14:textId="1644CFAE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16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16"/>
                <w:lang w:eastAsia="ar-SA"/>
              </w:rPr>
              <w:t>14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1B37F4" w:rsidP="002926FA" w:rsidRDefault="001B37F4" w14:paraId="1F26C085" w14:textId="7F3006DE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Serafini Gianluc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7632C4" w:rsidR="001B37F4" w:rsidP="002926FA" w:rsidRDefault="001B37F4" w14:paraId="2CB474AD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16"/>
                <w:szCs w:val="16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1B37F4" w:rsidP="002926FA" w:rsidRDefault="001B37F4" w14:paraId="21ECD9D4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1B37F4" w:rsidP="002926FA" w:rsidRDefault="00146903" w14:paraId="166D70B6" w14:textId="228A3550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</w:tr>
      <w:tr w:rsidRPr="00A61F9B" w:rsidR="002926FA" w:rsidTr="00884CB3" w14:paraId="69D1FCBE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6A3865" w:rsidR="002926FA" w:rsidP="002926FA" w:rsidRDefault="00E66845" w14:paraId="4326C774" w14:textId="75A84D84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16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16"/>
                <w:lang w:eastAsia="ar-SA"/>
              </w:rPr>
              <w:t>15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41BE8A0D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Stagi Luis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146903" w14:paraId="45C2F78E" w14:textId="2B2C13DB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639FCC77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2926FA" w:rsidP="002926FA" w:rsidRDefault="002926FA" w14:paraId="0473CED2" w14:textId="2F7C64B6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2926FA" w:rsidTr="00884CB3" w14:paraId="072A2A0B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2926FA" w:rsidP="002926FA" w:rsidRDefault="00E66845" w14:paraId="37D9F68A" w14:textId="69836372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16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16"/>
                <w:lang w:eastAsia="ar-SA"/>
              </w:rPr>
              <w:t>16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3FD3ED17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Usai Maria Carmen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403B66D8" w14:textId="523074C8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41E53DFE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2926FA" w:rsidP="002926FA" w:rsidRDefault="002926FA" w14:paraId="128804BB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2926FA" w:rsidTr="00884CB3" w14:paraId="44BE008D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2926FA" w:rsidP="002926FA" w:rsidRDefault="00E66845" w14:paraId="779B8CA2" w14:textId="21787AAF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16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16"/>
                <w:lang w:eastAsia="ar-SA"/>
              </w:rPr>
              <w:t>17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256F1C3D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proofErr w:type="spellStart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Viterbori</w:t>
            </w:r>
            <w:proofErr w:type="spellEnd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 xml:space="preserve"> Paol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329B0D87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0162C4D2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2926FA" w:rsidP="002926FA" w:rsidRDefault="00146903" w14:paraId="4525586C" w14:textId="5E978626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X</w:t>
            </w:r>
            <w:r w:rsidR="00B32685"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·</w:t>
            </w:r>
          </w:p>
        </w:tc>
      </w:tr>
      <w:tr w:rsidRPr="00A61F9B" w:rsidR="002926FA" w:rsidTr="00884CB3" w14:paraId="5DAC4EB4" w14:textId="77777777">
        <w:trPr>
          <w:trHeight w:val="211"/>
        </w:trPr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F25CE7" w:rsidR="002926FA" w:rsidP="002926FA" w:rsidRDefault="002926FA" w14:paraId="4827F3F1" w14:textId="77777777">
            <w:pPr>
              <w:suppressAutoHyphens/>
              <w:snapToGrid w:val="0"/>
              <w:jc w:val="both"/>
              <w:rPr>
                <w:rFonts w:ascii="Calibri" w:hAnsi="Calibri" w:eastAsia="Calibri" w:cs="Calibri"/>
                <w:b/>
                <w:szCs w:val="22"/>
                <w:lang w:eastAsia="ar-SA"/>
              </w:rPr>
            </w:pP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472070" w:rsidR="002926FA" w:rsidP="002926FA" w:rsidRDefault="002926FA" w14:paraId="3FC652C5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Ricercatori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472070" w:rsidR="002926FA" w:rsidP="002926FA" w:rsidRDefault="002926FA" w14:paraId="366230D3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Presente</w:t>
            </w: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472070" w:rsidR="002926FA" w:rsidP="002926FA" w:rsidRDefault="002926FA" w14:paraId="6FF7DFA6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Assente</w:t>
            </w: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BEEC9" w:themeFill="background2"/>
          </w:tcPr>
          <w:p w:rsidRPr="00472070" w:rsidR="002926FA" w:rsidP="002926FA" w:rsidRDefault="002926FA" w14:paraId="134BCAB5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Giustificato</w:t>
            </w:r>
          </w:p>
        </w:tc>
      </w:tr>
      <w:tr w:rsidRPr="00A61F9B" w:rsidR="00AD3A98" w:rsidTr="00884CB3" w14:paraId="77FC0114" w14:textId="77777777">
        <w:trPr>
          <w:trHeight w:val="211"/>
        </w:trPr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AD3A98" w:rsidR="00AD3A98" w:rsidP="00E84BBF" w:rsidRDefault="00E66845" w14:paraId="6F9208B7" w14:textId="02E1BB2B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E84BBF">
              <w:rPr>
                <w:rFonts w:eastAsia="Calibri" w:asciiTheme="minorHAnsi" w:hAnsiTheme="minorHAnsi" w:cstheme="minorHAnsi"/>
                <w:sz w:val="16"/>
                <w:szCs w:val="16"/>
                <w:lang w:eastAsia="ar-SA"/>
              </w:rPr>
              <w:t>18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AD3A98" w:rsidR="00AD3A98" w:rsidP="00985437" w:rsidRDefault="00AD3A98" w14:paraId="506554E8" w14:textId="16F055EF">
            <w:pPr>
              <w:suppressAutoHyphens/>
              <w:snapToGrid w:val="0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proofErr w:type="spellStart"/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Be</w:t>
            </w:r>
            <w:r w:rsidR="00985437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nasso</w:t>
            </w:r>
            <w:proofErr w:type="spellEnd"/>
            <w:r w:rsidR="00985437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 xml:space="preserve"> Sebastiano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AD3A98" w:rsidR="00AD3A98" w:rsidP="00AD3A98" w:rsidRDefault="00AD3A98" w14:paraId="5A772F02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Pr="00AD3A98" w:rsidR="00AD3A98" w:rsidP="00AD3A98" w:rsidRDefault="00AD3A98" w14:paraId="29533AB1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</w:tcPr>
          <w:p w:rsidRPr="00AD3A98" w:rsidR="00AD3A98" w:rsidP="00AD3A98" w:rsidRDefault="00146903" w14:paraId="78FF5F68" w14:textId="21C8F9D0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</w:tr>
      <w:tr w:rsidRPr="00A61F9B" w:rsidR="002926FA" w:rsidTr="00884CB3" w14:paraId="601A5FAC" w14:textId="77777777">
        <w:trPr>
          <w:trHeight w:val="205"/>
        </w:trPr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2926FA" w:rsidP="002926FA" w:rsidRDefault="00E66845" w14:paraId="36543E23" w14:textId="393DC434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lastRenderedPageBreak/>
              <w:t>19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58E08A06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Bizzi Fabiol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146903" w14:paraId="391BE2B2" w14:textId="059EC7C5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7DD48A52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2926FA" w:rsidP="002926FA" w:rsidRDefault="002926FA" w14:paraId="5DCB6CD0" w14:textId="4BDDB2CC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2926FA" w:rsidTr="00884CB3" w14:paraId="35882235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2926FA" w:rsidP="002926FA" w:rsidRDefault="00E66845" w14:paraId="6ED529D7" w14:textId="4844BA57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20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02B30D94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Bracco Fabrizio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2A1C8C9B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Cs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244AE5BD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2926FA" w:rsidP="002926FA" w:rsidRDefault="00146903" w14:paraId="685C3C74" w14:textId="37627A61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X</w:t>
            </w:r>
            <w:r w:rsidR="00C10F2C"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·</w:t>
            </w:r>
          </w:p>
        </w:tc>
      </w:tr>
      <w:tr w:rsidRPr="00A61F9B" w:rsidR="002926FA" w:rsidTr="00884CB3" w14:paraId="38EA609A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2926FA" w:rsidP="002926FA" w:rsidRDefault="00E66845" w14:paraId="42950C97" w14:textId="0BF28E6D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21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6B10E5AE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Brugnolo Andre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0248227A" w14:textId="7293CDC6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245F42EB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2926FA" w:rsidP="002926FA" w:rsidRDefault="00146903" w14:paraId="7596E55F" w14:textId="57FD9C5A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X</w:t>
            </w:r>
            <w:r w:rsidR="00C10F2C"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·</w:t>
            </w:r>
          </w:p>
        </w:tc>
      </w:tr>
      <w:tr w:rsidRPr="00A61F9B" w:rsidR="002926FA" w:rsidTr="00884CB3" w14:paraId="64C01416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="002926FA" w:rsidP="002926FA" w:rsidRDefault="00E66845" w14:paraId="1288CDCA" w14:textId="2BAC3CE5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22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254B69B1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proofErr w:type="spellStart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Giofré</w:t>
            </w:r>
            <w:proofErr w:type="spellEnd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 xml:space="preserve"> David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592284B0" w14:textId="2B4A1AF1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1C494887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2926FA" w:rsidP="002926FA" w:rsidRDefault="00146903" w14:paraId="42702ECC" w14:textId="415E443A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</w:tr>
      <w:tr w:rsidRPr="00A61F9B" w:rsidR="00985437" w:rsidTr="00884CB3" w14:paraId="7A5FA939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="00985437" w:rsidP="002926FA" w:rsidRDefault="00884CB3" w14:paraId="6809D7C9" w14:textId="66612411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23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985437" w:rsidP="002926FA" w:rsidRDefault="00985437" w14:paraId="5CA82C95" w14:textId="351845ED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proofErr w:type="spellStart"/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Onnis</w:t>
            </w:r>
            <w:proofErr w:type="spellEnd"/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 xml:space="preserve"> Luc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985437" w:rsidP="002926FA" w:rsidRDefault="00146903" w14:paraId="3AC345EB" w14:textId="722ABAFE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985437" w:rsidP="002926FA" w:rsidRDefault="00985437" w14:paraId="705E1086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985437" w:rsidP="002926FA" w:rsidRDefault="00985437" w14:paraId="63ACE1CF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985437" w:rsidTr="00884CB3" w14:paraId="12247338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="00985437" w:rsidP="002926FA" w:rsidRDefault="00884CB3" w14:paraId="303306E9" w14:textId="2F971222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24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985437" w:rsidP="002926FA" w:rsidRDefault="00985437" w14:paraId="309CF52F" w14:textId="235C7642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proofErr w:type="spellStart"/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Rogier</w:t>
            </w:r>
            <w:proofErr w:type="spellEnd"/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 xml:space="preserve"> </w:t>
            </w:r>
            <w:proofErr w:type="spellStart"/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Guyonne</w:t>
            </w:r>
            <w:proofErr w:type="spellEnd"/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985437" w:rsidP="002926FA" w:rsidRDefault="00146903" w14:paraId="1076CC11" w14:textId="6C549450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985437" w:rsidP="002926FA" w:rsidRDefault="00985437" w14:paraId="387F604C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985437" w:rsidP="002926FA" w:rsidRDefault="00985437" w14:paraId="099E1F53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2926FA" w:rsidTr="00884CB3" w14:paraId="736BEC66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FF138B" w:rsidR="002926FA" w:rsidP="002926FA" w:rsidRDefault="002926FA" w14:paraId="37CF70E0" w14:textId="77777777">
            <w:pPr>
              <w:suppressAutoHyphens/>
              <w:snapToGrid w:val="0"/>
              <w:jc w:val="both"/>
              <w:rPr>
                <w:rFonts w:ascii="Calibri" w:hAnsi="Calibri" w:eastAsia="Calibri" w:cs="Calibri"/>
                <w:b/>
                <w:sz w:val="16"/>
                <w:szCs w:val="22"/>
                <w:lang w:eastAsia="ar-SA"/>
              </w:rPr>
            </w:pP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472070" w:rsidR="002926FA" w:rsidP="002926FA" w:rsidRDefault="002926FA" w14:paraId="2C2A15E5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Professori a contratto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472070" w:rsidR="002926FA" w:rsidP="002926FA" w:rsidRDefault="002926FA" w14:paraId="6596C7D5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Presente</w:t>
            </w: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472070" w:rsidR="002926FA" w:rsidP="002926FA" w:rsidRDefault="002926FA" w14:paraId="647D27D2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Assente</w:t>
            </w: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BEEC9" w:themeFill="background2"/>
          </w:tcPr>
          <w:p w:rsidRPr="00472070" w:rsidR="002926FA" w:rsidP="002926FA" w:rsidRDefault="002926FA" w14:paraId="306D7D47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Giustificato</w:t>
            </w:r>
          </w:p>
        </w:tc>
      </w:tr>
      <w:tr w:rsidRPr="00A61F9B" w:rsidR="002926FA" w:rsidTr="00884CB3" w14:paraId="12C8D155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2926FA" w:rsidP="002926FA" w:rsidRDefault="00884CB3" w14:paraId="0E58FC92" w14:textId="6D9A5EE9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25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06DE15BB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proofErr w:type="spellStart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Alcetti</w:t>
            </w:r>
            <w:proofErr w:type="spellEnd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 xml:space="preserve"> Albert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2926FA" w14:paraId="10F44C40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2926FA" w:rsidP="002926FA" w:rsidRDefault="00146903" w14:paraId="071DF843" w14:textId="362463C6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2926FA" w:rsidP="002926FA" w:rsidRDefault="002926FA" w14:paraId="23C9E0FB" w14:textId="54F86CB0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D34797" w:rsidTr="00884CB3" w14:paraId="2419DC18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D34797" w:rsidP="00D34797" w:rsidRDefault="00884CB3" w14:paraId="3D135CAE" w14:textId="3EF111C1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26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D34797" w14:paraId="2AD75EE5" w14:textId="0E3F981E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Benigno Vincenz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D34797" w14:paraId="23604F4F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D34797" w14:paraId="40CF548E" w14:textId="596E6D4F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D34797" w:rsidP="00D34797" w:rsidRDefault="00146903" w14:paraId="6CEB90AB" w14:textId="2D147A26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</w:tr>
      <w:tr w:rsidRPr="00A61F9B" w:rsidR="00D34797" w:rsidTr="00884CB3" w14:paraId="2B87F372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8B05BE" w:rsidR="00D34797" w:rsidP="00D34797" w:rsidRDefault="00884CB3" w14:paraId="0F1D54D2" w14:textId="425AD633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27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D34797" w14:paraId="734BB66E" w14:textId="38BB5F10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Cacia Lis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D34797" w14:paraId="3AA2985E" w14:textId="7C645393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highlight w:val="yellow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146903" w14:paraId="0ABC121D" w14:textId="11DEFDA9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highlight w:val="yellow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highlight w:val="yellow"/>
                <w:lang w:eastAsia="ar-SA"/>
              </w:rPr>
              <w:t>X</w:t>
            </w: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D34797" w:rsidP="00D34797" w:rsidRDefault="00D34797" w14:paraId="6C0F8C58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highlight w:val="yellow"/>
                <w:lang w:eastAsia="ar-SA"/>
              </w:rPr>
            </w:pPr>
          </w:p>
        </w:tc>
      </w:tr>
      <w:tr w:rsidRPr="00A61F9B" w:rsidR="00D34797" w:rsidTr="00884CB3" w14:paraId="7882887A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D34797" w:rsidP="00D34797" w:rsidRDefault="00884CB3" w14:paraId="19933069" w14:textId="4D602D0A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28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D34797" w14:paraId="3EB4F75F" w14:textId="2409C46C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Cardinali Paol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D34797" w14:paraId="3F82DF70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D34797" w14:paraId="1AC2A30E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D34797" w:rsidP="00D34797" w:rsidRDefault="00D34797" w14:paraId="37F621FC" w14:textId="2FE7337A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D34797" w:rsidTr="00884CB3" w14:paraId="45B4FE5E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D34797" w:rsidP="00D34797" w:rsidRDefault="00884CB3" w14:paraId="42BA988C" w14:textId="64E8C1E5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29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D34797" w14:paraId="0B7AFFD0" w14:textId="4A99FCBA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Cavanna Donatell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D34797" w14:paraId="08B496F2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146903" w14:paraId="130F873A" w14:textId="32B60214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D34797" w:rsidP="00D34797" w:rsidRDefault="00D34797" w14:paraId="55C37038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D34797" w:rsidTr="00884CB3" w14:paraId="07F19C34" w14:textId="77777777">
        <w:trPr>
          <w:trHeight w:val="70"/>
        </w:trPr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D34797" w:rsidP="00D34797" w:rsidRDefault="00884CB3" w14:paraId="4B8F36D0" w14:textId="0EE2C925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30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D34797" w14:paraId="50369B29" w14:textId="0F4F15F3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proofErr w:type="spellStart"/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Charpentier</w:t>
            </w:r>
            <w:proofErr w:type="spellEnd"/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 xml:space="preserve"> Mora </w:t>
            </w:r>
            <w:r w:rsidR="006441C2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Simone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D34797" w14:paraId="59EB4650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146903" w14:paraId="31F563C6" w14:textId="0B7A9043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D34797" w:rsidP="00D34797" w:rsidRDefault="00B47866" w14:paraId="2E016E4F" w14:textId="1DC7A69A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·</w:t>
            </w:r>
          </w:p>
        </w:tc>
      </w:tr>
      <w:tr w:rsidRPr="00A61F9B" w:rsidR="00D34797" w:rsidTr="00884CB3" w14:paraId="4ACBAA30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D34797" w:rsidP="00D34797" w:rsidRDefault="00884CB3" w14:paraId="5B021FA6" w14:textId="3EA9BB51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31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D34797" w14:paraId="7B851C50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De Gregorio Eugenio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D34797" w14:paraId="3C9C1050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146903" w14:paraId="4A2AB297" w14:textId="77FD0964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D34797" w:rsidP="00D34797" w:rsidRDefault="00D34797" w14:paraId="6312296A" w14:textId="663B99CE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D34797" w:rsidTr="00884CB3" w14:paraId="260CA899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D34797" w:rsidP="00D34797" w:rsidRDefault="00884CB3" w14:paraId="024CD5BF" w14:textId="2D0F20C7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32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6441C2" w14:paraId="58B0BFDA" w14:textId="6CD1C272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Guiducci Valentin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D34797" w14:paraId="0FBCE245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146903" w14:paraId="5C4133E7" w14:textId="586C4B7F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D34797" w:rsidP="00D34797" w:rsidRDefault="00D34797" w14:paraId="4C70FFA8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D34797" w:rsidTr="00884CB3" w14:paraId="758F0C78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="00D34797" w:rsidP="00D34797" w:rsidRDefault="00884CB3" w14:paraId="4EACC3E2" w14:textId="3816A2FE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33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6441C2" w14:paraId="54E387D2" w14:textId="1C6C55DD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proofErr w:type="spellStart"/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Loprete</w:t>
            </w:r>
            <w:proofErr w:type="spellEnd"/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 xml:space="preserve"> Simone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D34797" w14:paraId="37DE7182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34797" w:rsidP="00D34797" w:rsidRDefault="00D34797" w14:paraId="6BB5697B" w14:textId="66EFCB4A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D34797" w:rsidP="00D34797" w:rsidRDefault="00146903" w14:paraId="299C8B0C" w14:textId="08507473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</w:tr>
      <w:tr w:rsidRPr="00A61F9B" w:rsidR="00D53E47" w:rsidTr="00884CB3" w14:paraId="20533B0A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D53E47" w:rsidP="00D53E47" w:rsidRDefault="00884CB3" w14:paraId="0BDE51E1" w14:textId="28F61AD9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34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53E47" w:rsidP="00D53E47" w:rsidRDefault="00D53E47" w14:paraId="6AF7E8FF" w14:textId="7B16EEF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proofErr w:type="spellStart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Modafferi</w:t>
            </w:r>
            <w:proofErr w:type="spellEnd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 xml:space="preserve"> Cinzi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53E47" w:rsidP="00D53E47" w:rsidRDefault="00D53E47" w14:paraId="43B26AAF" w14:textId="1856B951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53E47" w:rsidP="00D53E47" w:rsidRDefault="00D53E47" w14:paraId="2EB392B8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D53E47" w:rsidP="00D53E47" w:rsidRDefault="00B32685" w14:paraId="3A1059D6" w14:textId="11902038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·</w:t>
            </w:r>
            <w:r w:rsidR="00146903"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</w:tr>
      <w:tr w:rsidRPr="00A61F9B" w:rsidR="00D53E47" w:rsidTr="00884CB3" w14:paraId="2DD6DB5E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D53E47" w:rsidP="00D53E47" w:rsidRDefault="00884CB3" w14:paraId="340CAF5F" w14:textId="7261DD70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35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53E47" w:rsidP="00D53E47" w:rsidRDefault="00D53E47" w14:paraId="65B0A6F3" w14:textId="39DA72D1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Morello Laur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53E47" w:rsidP="00D53E47" w:rsidRDefault="00146903" w14:paraId="4501B781" w14:textId="6130BFE9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53E47" w:rsidP="00D53E47" w:rsidRDefault="00D53E47" w14:paraId="6DE9BA09" w14:textId="52100D53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D53E47" w:rsidP="00D53E47" w:rsidRDefault="00D53E47" w14:paraId="3A92D3DF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D53E47" w:rsidTr="00884CB3" w14:paraId="3FDE0E8E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="00D53E47" w:rsidP="00D53E47" w:rsidRDefault="00884CB3" w14:paraId="26AA7852" w14:textId="4E5A9B7E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36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53E47" w:rsidP="00D53E47" w:rsidRDefault="00D53E47" w14:paraId="74D6AD17" w14:textId="0C7383C9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proofErr w:type="spellStart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Naccari</w:t>
            </w:r>
            <w:proofErr w:type="spellEnd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 xml:space="preserve"> Mari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53E47" w:rsidP="00D53E47" w:rsidRDefault="00D53E47" w14:paraId="6ABB3A3F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53E47" w:rsidP="00D53E47" w:rsidRDefault="00D53E47" w14:paraId="2BB67C7F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D53E47" w:rsidP="00D53E47" w:rsidRDefault="00146903" w14:paraId="12D2E669" w14:textId="622D96F2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X</w:t>
            </w:r>
            <w:r w:rsidR="00B32685"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·</w:t>
            </w:r>
          </w:p>
        </w:tc>
      </w:tr>
      <w:tr w:rsidRPr="00A61F9B" w:rsidR="00D53E47" w:rsidTr="00884CB3" w14:paraId="66817F8D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D53E47" w:rsidP="00D53E47" w:rsidRDefault="00884CB3" w14:paraId="44E13135" w14:textId="3DA630AD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37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53E47" w:rsidP="00D53E47" w:rsidRDefault="00D53E47" w14:paraId="0E298D02" w14:textId="469370EA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proofErr w:type="spellStart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Nurra</w:t>
            </w:r>
            <w:proofErr w:type="spellEnd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 xml:space="preserve"> Filippo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53E47" w:rsidP="00D53E47" w:rsidRDefault="00D53E47" w14:paraId="6B133587" w14:textId="30CA4C2B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53E47" w:rsidP="00D53E47" w:rsidRDefault="00D53E47" w14:paraId="5AF977E6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D53E47" w:rsidP="00D53E47" w:rsidRDefault="00D53E47" w14:paraId="2F799623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D53E47" w:rsidTr="00884CB3" w14:paraId="3EB1ACB2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="00D53E47" w:rsidP="00D53E47" w:rsidRDefault="00884CB3" w14:paraId="11071EF7" w14:textId="22FCEA91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38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53E47" w:rsidP="00D53E47" w:rsidRDefault="00D53E47" w14:paraId="593B9BEE" w14:textId="38BD66FD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 xml:space="preserve">Passarelli </w:t>
            </w:r>
            <w:r w:rsidR="0050716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Marcello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53E47" w:rsidP="00D53E47" w:rsidRDefault="00D53E47" w14:paraId="5ED9EE1F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D53E47" w:rsidP="00D53E47" w:rsidRDefault="00D53E47" w14:paraId="69911458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D53E47" w:rsidP="00D53E47" w:rsidRDefault="00D53E47" w14:paraId="7DC6622F" w14:textId="5BD8E2F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</w:p>
        </w:tc>
      </w:tr>
      <w:tr w:rsidRPr="00A61F9B" w:rsidR="00507160" w:rsidTr="00884CB3" w14:paraId="3D2BB149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507160" w:rsidP="00507160" w:rsidRDefault="00884CB3" w14:paraId="413AF9D0" w14:textId="5ED604F2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39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507160" w14:paraId="0E8E6F8A" w14:textId="533ACFB9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Rosso Anna Mari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507160" w14:paraId="0959C5D9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507160" w14:paraId="5407B899" w14:textId="2A87F34D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507160" w:rsidP="00507160" w:rsidRDefault="00B32685" w14:paraId="4741AA36" w14:textId="114BC326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·</w:t>
            </w:r>
            <w:r w:rsidR="00146903"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</w:tr>
      <w:tr w:rsidRPr="00A61F9B" w:rsidR="00507160" w:rsidTr="00884CB3" w14:paraId="2D55DA32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507160" w:rsidP="00507160" w:rsidRDefault="00884CB3" w14:paraId="503D04ED" w14:textId="399A074B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40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507160" w14:paraId="4FF2D5E8" w14:textId="123FDEA0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Solari Silvano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507160" w14:paraId="32050F02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507160" w14:paraId="071D7E85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507160" w:rsidP="00507160" w:rsidRDefault="00507160" w14:paraId="118B700A" w14:textId="3C8D9515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507160" w:rsidTr="00884CB3" w14:paraId="78A3A399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="00507160" w:rsidP="00507160" w:rsidRDefault="00884CB3" w14:paraId="51A06A3C" w14:textId="30D651D8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41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507160" w14:paraId="121850DF" w14:textId="374C619D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Zini Elen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146903" w14:paraId="49E34304" w14:textId="4F64555C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507160" w14:paraId="2E8EDFA6" w14:textId="1E9D24BE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507160" w:rsidP="00507160" w:rsidRDefault="00507160" w14:paraId="3A26AC10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507160" w:rsidTr="00884CB3" w14:paraId="3FA9D137" w14:textId="77777777">
        <w:trPr>
          <w:trHeight w:val="70"/>
        </w:trPr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FF138B" w:rsidR="00507160" w:rsidP="00507160" w:rsidRDefault="00884CB3" w14:paraId="38C810DB" w14:textId="32CBAF28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42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507160" w14:paraId="6E3B672A" w14:textId="08499470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 xml:space="preserve">Zunino Anna 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146903" w14:paraId="77F1ACA4" w14:textId="572B9CFC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X</w:t>
            </w:r>
            <w:bookmarkStart w:name="_GoBack" w:id="0"/>
            <w:bookmarkEnd w:id="0"/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507160" w14:paraId="0D790F7C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507160" w:rsidP="00507160" w:rsidRDefault="00507160" w14:paraId="7853BDEB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507160" w:rsidTr="00884CB3" w14:paraId="213942DB" w14:textId="77777777">
        <w:trPr>
          <w:trHeight w:val="70"/>
        </w:trPr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="00507160" w:rsidP="00507160" w:rsidRDefault="00507160" w14:paraId="3D427890" w14:textId="77777777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472070" w:rsidR="00507160" w:rsidP="00507160" w:rsidRDefault="00507160" w14:paraId="3A180D1F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Rappresentanti Collaboratori ed Esperti Linguistici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472070" w:rsidR="00507160" w:rsidP="00507160" w:rsidRDefault="00507160" w14:paraId="47BC2BD0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Presente</w:t>
            </w: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472070" w:rsidR="00507160" w:rsidP="00507160" w:rsidRDefault="00507160" w14:paraId="18E9A454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Assente</w:t>
            </w: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BEEC9" w:themeFill="background2"/>
          </w:tcPr>
          <w:p w:rsidRPr="00472070" w:rsidR="00507160" w:rsidP="00507160" w:rsidRDefault="00507160" w14:paraId="5651F538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Giustificato</w:t>
            </w:r>
          </w:p>
        </w:tc>
      </w:tr>
      <w:tr w:rsidRPr="00A61F9B" w:rsidR="00507160" w:rsidTr="00884CB3" w14:paraId="44242B7B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="00507160" w:rsidP="00507160" w:rsidRDefault="00884CB3" w14:paraId="2CC69969" w14:textId="79A4A46A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4</w:t>
            </w:r>
            <w:r w:rsidR="00135DE0"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3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507160" w14:paraId="59F8206B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 xml:space="preserve">Cotton </w:t>
            </w:r>
            <w:proofErr w:type="spellStart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Elizabeth</w:t>
            </w:r>
            <w:proofErr w:type="spellEnd"/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 xml:space="preserve"> Helen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507160" w14:paraId="1F008975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507160" w14:paraId="72A60626" w14:textId="4F827980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507160" w:rsidP="00507160" w:rsidRDefault="00507160" w14:paraId="6646C5EE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507160" w:rsidTr="00884CB3" w14:paraId="61A6DAA2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="00507160" w:rsidP="00507160" w:rsidRDefault="00507160" w14:paraId="3AA4D65D" w14:textId="77777777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472070" w:rsidR="00507160" w:rsidP="00507160" w:rsidRDefault="00507160" w14:paraId="60C08EF7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Rappresentanti degli Studenti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472070" w:rsidR="00507160" w:rsidP="00507160" w:rsidRDefault="00507160" w14:paraId="56398A1F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Presente</w:t>
            </w: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FBEEC9" w:themeFill="background2"/>
          </w:tcPr>
          <w:p w:rsidRPr="00472070" w:rsidR="00507160" w:rsidP="00507160" w:rsidRDefault="00507160" w14:paraId="7874B2C8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BEEC9" w:themeFill="background2"/>
          </w:tcPr>
          <w:p w:rsidRPr="00472070" w:rsidR="00507160" w:rsidP="00507160" w:rsidRDefault="00507160" w14:paraId="2FFB9599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  <w:t>Giustificato</w:t>
            </w:r>
          </w:p>
        </w:tc>
      </w:tr>
      <w:tr w:rsidRPr="00A61F9B" w:rsidR="00507160" w:rsidTr="00884CB3" w14:paraId="2B295E60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="00507160" w:rsidP="00507160" w:rsidRDefault="00884CB3" w14:paraId="591E60B3" w14:textId="261B5D71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4</w:t>
            </w:r>
            <w:r w:rsidR="00135DE0"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4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E66845" w14:paraId="7D70A9C9" w14:textId="3E943C8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proofErr w:type="spellStart"/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CirielloLuigi</w:t>
            </w:r>
            <w:proofErr w:type="spellEnd"/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507160" w14:paraId="662E8066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507160" w14:paraId="2100B6FA" w14:textId="5B7C0CC6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507160" w:rsidP="00507160" w:rsidRDefault="00507160" w14:paraId="33785A34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Pr="00A61F9B" w:rsidR="00507160" w:rsidTr="00884CB3" w14:paraId="1A0C5078" w14:textId="77777777">
        <w:trPr>
          <w:trHeight w:val="77"/>
        </w:trPr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="00507160" w:rsidP="00507160" w:rsidRDefault="00884CB3" w14:paraId="6D164869" w14:textId="5D5248FF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4</w:t>
            </w:r>
            <w:r w:rsidR="00135DE0"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5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E66845" w14:paraId="0AE4E58D" w14:textId="312C983C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proofErr w:type="spellStart"/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Delcaro</w:t>
            </w:r>
            <w:proofErr w:type="spellEnd"/>
            <w:r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 xml:space="preserve"> Serena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507160" w14:paraId="0A46FA03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507160" w14:paraId="5FF209DF" w14:textId="4102E9A3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507160" w:rsidP="00507160" w:rsidRDefault="00507160" w14:paraId="6371A679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</w:p>
        </w:tc>
      </w:tr>
      <w:tr w:rsidRPr="00A61F9B" w:rsidR="00507160" w:rsidTr="00884CB3" w14:paraId="66377FA2" w14:textId="77777777">
        <w:tc>
          <w:tcPr>
            <w:tcW w:w="53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="00507160" w:rsidP="00507160" w:rsidRDefault="00884CB3" w14:paraId="722B4D4B" w14:textId="5204787F">
            <w:pPr>
              <w:suppressAutoHyphens/>
              <w:snapToGrid w:val="0"/>
              <w:jc w:val="both"/>
              <w:rPr>
                <w:rFonts w:ascii="Calibri" w:hAnsi="Calibri" w:eastAsia="Calibri" w:cs="Calibri"/>
                <w:sz w:val="16"/>
                <w:szCs w:val="22"/>
                <w:lang w:eastAsia="ar-SA"/>
              </w:rPr>
            </w:pPr>
            <w:r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4</w:t>
            </w:r>
            <w:r w:rsidR="00135DE0">
              <w:rPr>
                <w:rFonts w:ascii="Calibri" w:hAnsi="Calibri" w:eastAsia="Calibri" w:cs="Calibri"/>
                <w:sz w:val="16"/>
                <w:szCs w:val="22"/>
                <w:lang w:eastAsia="ar-SA"/>
              </w:rPr>
              <w:t>6</w:t>
            </w:r>
          </w:p>
        </w:tc>
        <w:tc>
          <w:tcPr>
            <w:tcW w:w="442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507160" w14:paraId="024131BB" w14:textId="77777777">
            <w:pPr>
              <w:suppressAutoHyphens/>
              <w:snapToGrid w:val="0"/>
              <w:jc w:val="both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  <w:t>Nicola Daniele</w:t>
            </w:r>
          </w:p>
        </w:tc>
        <w:tc>
          <w:tcPr>
            <w:tcW w:w="127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507160" w14:paraId="1A1D9399" w14:textId="07A2B013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7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</w:tcPr>
          <w:p w:rsidRPr="00472070" w:rsidR="00507160" w:rsidP="00507160" w:rsidRDefault="00507160" w14:paraId="7BB4250E" w14:textId="77777777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09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472070" w:rsidR="00507160" w:rsidP="00507160" w:rsidRDefault="00C10F2C" w14:paraId="48FE7E13" w14:textId="0A04B89B">
            <w:pPr>
              <w:suppressAutoHyphens/>
              <w:snapToGrid w:val="0"/>
              <w:jc w:val="center"/>
              <w:rPr>
                <w:rFonts w:eastAsia="Calibri" w:asciiTheme="minorHAnsi" w:hAnsiTheme="minorHAnsi" w:cstheme="minorHAnsi"/>
                <w:b/>
                <w:sz w:val="20"/>
                <w:szCs w:val="20"/>
                <w:lang w:eastAsia="ar-SA"/>
              </w:rPr>
            </w:pPr>
            <w:r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·</w:t>
            </w:r>
            <w:r w:rsidR="00146903">
              <w:rPr>
                <w:rFonts w:eastAsia="Symbol" w:asciiTheme="minorHAnsi" w:hAnsiTheme="minorHAnsi" w:cstheme="minorHAnsi"/>
                <w:sz w:val="20"/>
                <w:szCs w:val="20"/>
                <w:lang w:eastAsia="ar-SA"/>
              </w:rPr>
              <w:t>X</w:t>
            </w:r>
          </w:p>
        </w:tc>
      </w:tr>
    </w:tbl>
    <w:p w:rsidR="00242324" w:rsidP="005F5D6D" w:rsidRDefault="00BB3839" w14:paraId="2F11D346" w14:textId="3CA472BF">
      <w:pPr>
        <w:pStyle w:val="Corpo11"/>
        <w:rPr>
          <w:lang w:eastAsia="ar-SA"/>
        </w:rPr>
      </w:pPr>
      <w:r>
        <w:rPr>
          <w:lang w:eastAsia="ar-SA"/>
        </w:rPr>
        <w:t xml:space="preserve">Sono </w:t>
      </w:r>
      <w:r w:rsidR="008D2000">
        <w:rPr>
          <w:lang w:eastAsia="ar-SA"/>
        </w:rPr>
        <w:t>present</w:t>
      </w:r>
      <w:r>
        <w:rPr>
          <w:lang w:eastAsia="ar-SA"/>
        </w:rPr>
        <w:t>i</w:t>
      </w:r>
      <w:r w:rsidR="008D2000">
        <w:rPr>
          <w:lang w:eastAsia="ar-SA"/>
        </w:rPr>
        <w:t xml:space="preserve"> su invito</w:t>
      </w:r>
      <w:r w:rsidR="003B34F5">
        <w:rPr>
          <w:lang w:eastAsia="ar-SA"/>
        </w:rPr>
        <w:t>:</w:t>
      </w:r>
      <w:r w:rsidR="0012185E">
        <w:rPr>
          <w:lang w:eastAsia="ar-SA"/>
        </w:rPr>
        <w:t xml:space="preserve"> </w:t>
      </w:r>
      <w:r w:rsidR="00B478B8">
        <w:rPr>
          <w:rFonts w:eastAsia="Arial"/>
          <w:lang w:eastAsia="ar-SA"/>
        </w:rPr>
        <w:t>…</w:t>
      </w:r>
    </w:p>
    <w:p w:rsidR="00CC32EF" w:rsidP="005F5D6D" w:rsidRDefault="00CC32EF" w14:paraId="6D2A30BC" w14:textId="77777777">
      <w:pPr>
        <w:pStyle w:val="Corpo11"/>
        <w:rPr>
          <w:lang w:eastAsia="ar-SA"/>
        </w:rPr>
      </w:pPr>
    </w:p>
    <w:p w:rsidR="3AE9FCD5" w:rsidP="3AE9FCD5" w:rsidRDefault="00F93813" w14:paraId="4EF31D16" w14:textId="51ED967B">
      <w:pPr>
        <w:pStyle w:val="Corpo11"/>
        <w:rPr>
          <w:lang w:eastAsia="ar-SA"/>
        </w:rPr>
      </w:pPr>
      <w:r w:rsidRPr="3AE9FCD5">
        <w:rPr>
          <w:lang w:eastAsia="ar-SA"/>
        </w:rPr>
        <w:t>Si dichiara che la seduta è validamente costituita</w:t>
      </w:r>
      <w:r w:rsidRPr="3AE9FCD5" w:rsidR="008C462A">
        <w:rPr>
          <w:lang w:eastAsia="ar-SA"/>
        </w:rPr>
        <w:t xml:space="preserve"> con una maggioranza di</w:t>
      </w:r>
      <w:r w:rsidRPr="3AE9FCD5" w:rsidR="00F579AE">
        <w:rPr>
          <w:lang w:eastAsia="ar-SA"/>
        </w:rPr>
        <w:t xml:space="preserve"> </w:t>
      </w:r>
      <w:r w:rsidR="000F790E">
        <w:rPr>
          <w:lang w:eastAsia="ar-SA"/>
        </w:rPr>
        <w:t>33</w:t>
      </w:r>
      <w:r w:rsidRPr="3AE9FCD5" w:rsidR="00DE3879">
        <w:rPr>
          <w:lang w:eastAsia="ar-SA"/>
        </w:rPr>
        <w:t xml:space="preserve"> </w:t>
      </w:r>
      <w:r w:rsidRPr="3AE9FCD5" w:rsidR="008C462A">
        <w:rPr>
          <w:lang w:eastAsia="ar-SA"/>
        </w:rPr>
        <w:t>Consiglieri su</w:t>
      </w:r>
      <w:r w:rsidRPr="3AE9FCD5" w:rsidR="003178E4">
        <w:rPr>
          <w:lang w:eastAsia="ar-SA"/>
        </w:rPr>
        <w:t xml:space="preserve"> </w:t>
      </w:r>
      <w:r w:rsidRPr="3AE9FCD5" w:rsidR="00415CED">
        <w:rPr>
          <w:lang w:eastAsia="ar-SA"/>
        </w:rPr>
        <w:t>4</w:t>
      </w:r>
      <w:r w:rsidRPr="3AE9FCD5" w:rsidR="003A153C">
        <w:rPr>
          <w:lang w:eastAsia="ar-SA"/>
        </w:rPr>
        <w:t>6</w:t>
      </w:r>
      <w:r w:rsidRPr="3AE9FCD5" w:rsidR="00A2042C">
        <w:rPr>
          <w:lang w:eastAsia="ar-SA"/>
        </w:rPr>
        <w:t>.</w:t>
      </w:r>
    </w:p>
    <w:p w:rsidRPr="00195A20" w:rsidR="00C96302" w:rsidP="00F215B0" w:rsidRDefault="00D27DFB" w14:paraId="77FAA587" w14:textId="69D22EEB">
      <w:pPr>
        <w:pStyle w:val="Sottotitolo"/>
        <w:numPr>
          <w:ilvl w:val="0"/>
          <w:numId w:val="2"/>
        </w:numPr>
        <w:shd w:val="clear" w:color="auto" w:fill="FBEEC9" w:themeFill="background2"/>
        <w:rPr>
          <w:lang w:eastAsia="ar-SA"/>
        </w:rPr>
      </w:pPr>
      <w:r w:rsidRPr="2153DE0F">
        <w:rPr>
          <w:lang w:eastAsia="ar-SA"/>
        </w:rPr>
        <w:t>c</w:t>
      </w:r>
      <w:r w:rsidRPr="2153DE0F" w:rsidR="00AB1ABC">
        <w:rPr>
          <w:lang w:eastAsia="ar-SA"/>
        </w:rPr>
        <w:t>omunicazioni</w:t>
      </w:r>
    </w:p>
    <w:p w:rsidRPr="009D6277" w:rsidR="005C728F" w:rsidP="004D19A8" w:rsidRDefault="7C6D46E7" w14:paraId="0B10D484" w14:textId="6F7B1B74">
      <w:pPr>
        <w:pStyle w:val="Corpo11"/>
        <w:numPr>
          <w:ilvl w:val="0"/>
          <w:numId w:val="9"/>
        </w:numPr>
        <w:rPr>
          <w:lang w:eastAsia="ar-SA"/>
        </w:rPr>
      </w:pPr>
      <w:r w:rsidRPr="2257C2D1">
        <w:rPr>
          <w:rFonts w:cstheme="minorBidi"/>
          <w:color w:val="000000" w:themeColor="text1"/>
          <w:lang w:eastAsia="ar-SA"/>
        </w:rPr>
        <w:t xml:space="preserve">La </w:t>
      </w:r>
      <w:r w:rsidRPr="2257C2D1" w:rsidR="00230BCB">
        <w:rPr>
          <w:rFonts w:cstheme="minorBidi"/>
          <w:color w:val="000000" w:themeColor="text1"/>
          <w:lang w:eastAsia="ar-SA"/>
        </w:rPr>
        <w:t>C</w:t>
      </w:r>
      <w:r w:rsidRPr="2257C2D1">
        <w:rPr>
          <w:rFonts w:cstheme="minorBidi"/>
          <w:color w:val="000000" w:themeColor="text1"/>
          <w:lang w:eastAsia="ar-SA"/>
        </w:rPr>
        <w:t>oordinatrice</w:t>
      </w:r>
      <w:r w:rsidR="00550B4D">
        <w:rPr>
          <w:rFonts w:cstheme="minorBidi"/>
          <w:color w:val="000000" w:themeColor="text1"/>
          <w:lang w:eastAsia="ar-SA"/>
        </w:rPr>
        <w:t xml:space="preserve">, prof.ssa Laura </w:t>
      </w:r>
      <w:proofErr w:type="spellStart"/>
      <w:r w:rsidR="00550B4D">
        <w:rPr>
          <w:rFonts w:cstheme="minorBidi"/>
          <w:color w:val="000000" w:themeColor="text1"/>
          <w:lang w:eastAsia="ar-SA"/>
        </w:rPr>
        <w:t>Migliorini</w:t>
      </w:r>
      <w:proofErr w:type="spellEnd"/>
      <w:r w:rsidR="009D6277">
        <w:rPr>
          <w:rFonts w:cstheme="minorBidi"/>
          <w:color w:val="000000" w:themeColor="text1"/>
          <w:lang w:eastAsia="ar-SA"/>
        </w:rPr>
        <w:t xml:space="preserve"> comunica che il 2 dicembre si terrà la riunione del CPA sulla questione della laurea abilitante. La prof.ssa Andreina Bruno dà conto del lavoro di ricognizione e ricerca sui tirocini </w:t>
      </w:r>
      <w:r w:rsidR="00550B4D">
        <w:rPr>
          <w:rFonts w:cstheme="minorBidi"/>
          <w:color w:val="000000" w:themeColor="text1"/>
          <w:lang w:eastAsia="ar-SA"/>
        </w:rPr>
        <w:t>in vista del</w:t>
      </w:r>
      <w:r w:rsidR="009D6277">
        <w:rPr>
          <w:rFonts w:cstheme="minorBidi"/>
          <w:color w:val="000000" w:themeColor="text1"/>
          <w:lang w:eastAsia="ar-SA"/>
        </w:rPr>
        <w:t xml:space="preserve"> nuovo tipo di laurea</w:t>
      </w:r>
      <w:r w:rsidR="00550B4D">
        <w:rPr>
          <w:rFonts w:cstheme="minorBidi"/>
          <w:color w:val="000000" w:themeColor="text1"/>
          <w:lang w:eastAsia="ar-SA"/>
        </w:rPr>
        <w:t xml:space="preserve"> dove i 30 CFU varranno sui 5 anni complessivi</w:t>
      </w:r>
      <w:r w:rsidR="009D6277">
        <w:rPr>
          <w:rFonts w:cstheme="minorBidi"/>
          <w:color w:val="000000" w:themeColor="text1"/>
          <w:lang w:eastAsia="ar-SA"/>
        </w:rPr>
        <w:t>. Si prevede la nuova triennale a partire dall’</w:t>
      </w:r>
      <w:proofErr w:type="spellStart"/>
      <w:r w:rsidR="009D6277">
        <w:rPr>
          <w:rFonts w:cstheme="minorBidi"/>
          <w:color w:val="000000" w:themeColor="text1"/>
          <w:lang w:eastAsia="ar-SA"/>
        </w:rPr>
        <w:t>a.a</w:t>
      </w:r>
      <w:proofErr w:type="spellEnd"/>
      <w:r w:rsidR="009D6277">
        <w:rPr>
          <w:rFonts w:cstheme="minorBidi"/>
          <w:color w:val="000000" w:themeColor="text1"/>
          <w:lang w:eastAsia="ar-SA"/>
        </w:rPr>
        <w:t xml:space="preserve">. </w:t>
      </w:r>
      <w:r w:rsidR="00550B4D">
        <w:rPr>
          <w:rFonts w:cstheme="minorBidi"/>
          <w:color w:val="000000" w:themeColor="text1"/>
          <w:lang w:eastAsia="ar-SA"/>
        </w:rPr>
        <w:t>2022/23</w:t>
      </w:r>
      <w:r w:rsidR="009D6277">
        <w:rPr>
          <w:rFonts w:cstheme="minorBidi"/>
          <w:color w:val="000000" w:themeColor="text1"/>
          <w:lang w:eastAsia="ar-SA"/>
        </w:rPr>
        <w:t>.</w:t>
      </w:r>
    </w:p>
    <w:p w:rsidRPr="009D6277" w:rsidR="009D6277" w:rsidP="004D19A8" w:rsidRDefault="009D6277" w14:paraId="7F98BDCA" w14:textId="637F0316">
      <w:pPr>
        <w:pStyle w:val="Corpo11"/>
        <w:numPr>
          <w:ilvl w:val="0"/>
          <w:numId w:val="9"/>
        </w:numPr>
        <w:rPr>
          <w:lang w:eastAsia="ar-SA"/>
        </w:rPr>
      </w:pPr>
      <w:r>
        <w:rPr>
          <w:rFonts w:cstheme="minorBidi"/>
          <w:color w:val="000000" w:themeColor="text1"/>
          <w:lang w:eastAsia="ar-SA"/>
        </w:rPr>
        <w:t xml:space="preserve">La prof.ssa Anna Zunino chiede chiarimenti su come avverrà la transizione e sul cambiamento dell’esame di stato, e in particolare cosa è previsto per le lauree di tipo B. </w:t>
      </w:r>
    </w:p>
    <w:p w:rsidR="009D6277" w:rsidP="004D19A8" w:rsidRDefault="009D6277" w14:paraId="4206CF07" w14:textId="6ECD79F8">
      <w:pPr>
        <w:pStyle w:val="Corpo11"/>
        <w:numPr>
          <w:ilvl w:val="0"/>
          <w:numId w:val="9"/>
        </w:numPr>
        <w:rPr>
          <w:lang w:eastAsia="ar-SA"/>
        </w:rPr>
      </w:pPr>
      <w:r>
        <w:rPr>
          <w:rFonts w:cstheme="minorBidi"/>
          <w:color w:val="000000" w:themeColor="text1"/>
          <w:lang w:eastAsia="ar-SA"/>
        </w:rPr>
        <w:t>La prof.ssa Bruno spiega che l’esame di stato proseguirà con la modalità abituale finché ci sarà qualcuna/o che deve sostenerlo.</w:t>
      </w:r>
    </w:p>
    <w:p w:rsidR="00CC32EF" w:rsidP="00480799" w:rsidRDefault="00CC32EF" w14:paraId="087DC5D6" w14:textId="7708D906">
      <w:pPr>
        <w:pStyle w:val="Paragrafoelenco"/>
        <w:ind w:left="502"/>
        <w:jc w:val="both"/>
      </w:pPr>
    </w:p>
    <w:p w:rsidR="2257C2D1" w:rsidP="00CA7D1E" w:rsidRDefault="2257C2D1" w14:paraId="75D1B269" w14:textId="572749EE">
      <w:pPr>
        <w:spacing w:line="259" w:lineRule="auto"/>
        <w:ind w:left="141"/>
        <w:jc w:val="both"/>
        <w:rPr>
          <w:rFonts w:asciiTheme="minorHAnsi" w:hAnsiTheme="minorHAnsi" w:cstheme="minorBidi"/>
          <w:color w:val="000000" w:themeColor="text1"/>
          <w:sz w:val="22"/>
          <w:szCs w:val="22"/>
          <w:lang w:eastAsia="ar-SA"/>
        </w:rPr>
      </w:pPr>
    </w:p>
    <w:p w:rsidRPr="009A719B" w:rsidR="00AB1ABC" w:rsidP="00780EE5" w:rsidRDefault="00AB1ABC" w14:paraId="4573F835" w14:textId="77777777">
      <w:pPr>
        <w:pStyle w:val="Sottotitolo"/>
        <w:numPr>
          <w:ilvl w:val="0"/>
          <w:numId w:val="2"/>
        </w:numPr>
        <w:shd w:val="clear" w:color="auto" w:fill="FBEEC9" w:themeFill="background2"/>
        <w:rPr>
          <w:lang w:eastAsia="en-US"/>
        </w:rPr>
      </w:pPr>
      <w:r>
        <w:rPr>
          <w:lang w:eastAsia="en-US"/>
        </w:rPr>
        <w:t>l</w:t>
      </w:r>
      <w:r w:rsidRPr="009A719B">
        <w:rPr>
          <w:lang w:eastAsia="en-US"/>
        </w:rPr>
        <w:t>ettura e approvazione verbale della riunione precedente</w:t>
      </w:r>
    </w:p>
    <w:p w:rsidR="003D46AB" w:rsidP="003D46AB" w:rsidRDefault="003D46AB" w14:paraId="00C5A7F9" w14:textId="4FAD6968">
      <w:pPr>
        <w:pStyle w:val="Corpo11"/>
        <w:ind w:left="-219"/>
      </w:pPr>
      <w:r>
        <w:t>Presa visione del documento i Consiglieri sono cortesemente invitati ad esprimere osservazioni e parere circa l'approvazione del verbale della riunione precedente.</w:t>
      </w:r>
    </w:p>
    <w:p w:rsidRPr="008240AB" w:rsidR="2153DE0F" w:rsidP="737E35A8" w:rsidRDefault="008240AB" w14:paraId="4D37C52F" w14:textId="3DCDDC29" w14:noSpellErr="1">
      <w:pPr>
        <w:ind w:left="142"/>
        <w:jc w:val="both"/>
        <w:rPr>
          <w:rFonts w:ascii="Calibri" w:hAnsi="Calibri" w:cs="" w:asciiTheme="minorAscii" w:hAnsiTheme="minorAscii" w:cstheme="minorBidi"/>
          <w:color w:val="000000" w:themeColor="text1"/>
          <w:sz w:val="22"/>
          <w:szCs w:val="22"/>
          <w:lang w:eastAsia="ar-SA"/>
        </w:rPr>
      </w:pPr>
      <w:r w:rsidRPr="737E35A8" w:rsidR="008240AB">
        <w:rPr>
          <w:rFonts w:ascii="Calibri" w:hAnsi="Calibri" w:cs="" w:asciiTheme="minorAscii" w:hAnsiTheme="minorAscii" w:cstheme="minorBidi"/>
          <w:color w:val="000000" w:themeColor="text1" w:themeTint="FF" w:themeShade="FF"/>
          <w:sz w:val="22"/>
          <w:szCs w:val="22"/>
          <w:lang w:eastAsia="ar-SA"/>
        </w:rPr>
        <w:t>Nessuna osservazione</w:t>
      </w:r>
    </w:p>
    <w:p w:rsidR="00CC32EF" w:rsidP="00B75525" w:rsidRDefault="003D46AB" w14:paraId="297BC601" w14:textId="4CF0EDC1">
      <w:pPr>
        <w:pStyle w:val="Corpo11"/>
        <w:ind w:left="-219"/>
        <w:rPr>
          <w:rStyle w:val="Enfasicorsivo"/>
        </w:rPr>
      </w:pPr>
      <w:bookmarkStart w:name="_Hlk74727857" w:id="1"/>
      <w:r w:rsidRPr="00AF3EA0">
        <w:rPr>
          <w:rStyle w:val="Enfasicorsivo"/>
        </w:rPr>
        <w:t xml:space="preserve">Il Consiglio </w:t>
      </w:r>
      <w:r w:rsidRPr="00D7521A">
        <w:rPr>
          <w:rStyle w:val="Enfasicorsivo"/>
        </w:rPr>
        <w:t>approva</w:t>
      </w:r>
      <w:r w:rsidR="008240AB">
        <w:rPr>
          <w:rStyle w:val="Enfasicorsivo"/>
        </w:rPr>
        <w:t xml:space="preserve"> il verbale della riunione precedente.</w:t>
      </w:r>
      <w:bookmarkEnd w:id="1"/>
    </w:p>
    <w:p w:rsidR="004D19A8" w:rsidP="00B75525" w:rsidRDefault="004D19A8" w14:paraId="51DDE339" w14:textId="4862E0F1">
      <w:pPr>
        <w:pStyle w:val="Corpo11"/>
        <w:ind w:left="-219"/>
        <w:rPr>
          <w:rStyle w:val="Enfasicorsivo"/>
        </w:rPr>
      </w:pPr>
    </w:p>
    <w:p w:rsidRPr="009A719B" w:rsidR="004D19A8" w:rsidP="004D19A8" w:rsidRDefault="004D19A8" w14:paraId="4D7123E9" w14:textId="76015430">
      <w:pPr>
        <w:pStyle w:val="Sottotitolo"/>
        <w:numPr>
          <w:ilvl w:val="0"/>
          <w:numId w:val="2"/>
        </w:numPr>
        <w:shd w:val="clear" w:color="auto" w:fill="FBEEC9" w:themeFill="background2"/>
        <w:rPr>
          <w:lang w:eastAsia="en-US"/>
        </w:rPr>
      </w:pPr>
      <w:r>
        <w:rPr>
          <w:lang w:eastAsia="en-US"/>
        </w:rPr>
        <w:t>Analisi dei risultati delle opinioni degli studenti e dei laureandi sull’attività</w:t>
      </w:r>
      <w:r w:rsidR="00A85442">
        <w:rPr>
          <w:lang w:eastAsia="en-US"/>
        </w:rPr>
        <w:t xml:space="preserve"> didattica e sui servizi di supporto</w:t>
      </w:r>
    </w:p>
    <w:p w:rsidR="004D19A8" w:rsidP="004D19A8" w:rsidRDefault="009D6277" w14:paraId="087B703F" w14:textId="72353ECE">
      <w:pPr>
        <w:pStyle w:val="Corpo11"/>
        <w:ind w:left="-219"/>
      </w:pPr>
      <w:r>
        <w:t xml:space="preserve">Il prof. Carlo </w:t>
      </w:r>
      <w:proofErr w:type="spellStart"/>
      <w:r>
        <w:t>Chiorri</w:t>
      </w:r>
      <w:proofErr w:type="spellEnd"/>
      <w:r>
        <w:t xml:space="preserve"> relaziona</w:t>
      </w:r>
      <w:r w:rsidR="00550B4D">
        <w:t xml:space="preserve"> il Consiglio</w:t>
      </w:r>
      <w:r>
        <w:t xml:space="preserve"> sull’analisi svolta. Le criticità risultano solo sui </w:t>
      </w:r>
      <w:proofErr w:type="spellStart"/>
      <w:r>
        <w:t>pre</w:t>
      </w:r>
      <w:proofErr w:type="spellEnd"/>
      <w:r>
        <w:t xml:space="preserve">-requisiti di accesso e propone di fare approfondimenti su questo aspetto. </w:t>
      </w:r>
      <w:r w:rsidR="00550B4D">
        <w:t>Propone inoltre</w:t>
      </w:r>
      <w:r>
        <w:t xml:space="preserve"> di inserire informazioni specifiche</w:t>
      </w:r>
      <w:r w:rsidR="00550B4D">
        <w:t xml:space="preserve"> sui requisiti necessari</w:t>
      </w:r>
      <w:r>
        <w:t xml:space="preserve"> nei percorsi di orientamento.</w:t>
      </w:r>
    </w:p>
    <w:p w:rsidR="009D6277" w:rsidP="004D19A8" w:rsidRDefault="00550B4D" w14:paraId="7AF0638A" w14:textId="04868E7B">
      <w:pPr>
        <w:pStyle w:val="Corpo11"/>
        <w:ind w:left="-219"/>
      </w:pPr>
      <w:r>
        <w:t xml:space="preserve">Per quanto riguarda le criticità sugli aspetti strutturali, la </w:t>
      </w:r>
      <w:r w:rsidR="009D6277">
        <w:t>coordinatrice informa che intende usare i fondi per l’innovazione didattica per lavorare sull’adeguatezza delle aule.</w:t>
      </w:r>
    </w:p>
    <w:p w:rsidR="004D19A8" w:rsidP="004D19A8" w:rsidRDefault="004D19A8" w14:paraId="193501A3" w14:textId="3016C339">
      <w:pPr>
        <w:pStyle w:val="Corpo11"/>
        <w:ind w:left="-219"/>
        <w:rPr>
          <w:rStyle w:val="Enfasicorsivo"/>
        </w:rPr>
      </w:pPr>
      <w:r w:rsidRPr="00AF3EA0">
        <w:rPr>
          <w:rStyle w:val="Enfasicorsivo"/>
        </w:rPr>
        <w:t xml:space="preserve">Il Consiglio </w:t>
      </w:r>
      <w:r w:rsidRPr="00D7521A">
        <w:rPr>
          <w:rStyle w:val="Enfasicorsivo"/>
        </w:rPr>
        <w:t>approva</w:t>
      </w:r>
      <w:r>
        <w:rPr>
          <w:rStyle w:val="Enfasicorsivo"/>
        </w:rPr>
        <w:t>.</w:t>
      </w:r>
    </w:p>
    <w:p w:rsidRPr="006A14C5" w:rsidR="004D19A8" w:rsidP="00B75525" w:rsidRDefault="004D19A8" w14:paraId="145C5239" w14:textId="77777777">
      <w:pPr>
        <w:pStyle w:val="Corpo11"/>
        <w:ind w:left="-219"/>
        <w:rPr>
          <w:rStyle w:val="Enfasicorsivo"/>
        </w:rPr>
      </w:pPr>
    </w:p>
    <w:p w:rsidR="002C38ED" w:rsidP="00780EE5" w:rsidRDefault="005A6E2A" w14:paraId="355DDA3C" w14:textId="37D70B53">
      <w:pPr>
        <w:pStyle w:val="Sottotitolo"/>
        <w:numPr>
          <w:ilvl w:val="0"/>
          <w:numId w:val="2"/>
        </w:numPr>
        <w:shd w:val="clear" w:color="auto" w:fill="FBEEC9" w:themeFill="background2"/>
        <w:rPr/>
      </w:pPr>
      <w:r w:rsidR="0B32EE4B">
        <w:rPr/>
        <w:t xml:space="preserve">Rappresentante </w:t>
      </w:r>
      <w:proofErr w:type="spellStart"/>
      <w:r w:rsidR="0B32EE4B">
        <w:rPr/>
        <w:t>CdS</w:t>
      </w:r>
      <w:proofErr w:type="spellEnd"/>
      <w:r w:rsidR="0B32EE4B">
        <w:rPr/>
        <w:t xml:space="preserve"> in Commissione Paritetica di Scuola</w:t>
      </w:r>
    </w:p>
    <w:p w:rsidRPr="00026F6A" w:rsidR="00026F6A" w:rsidP="00026F6A" w:rsidRDefault="00026F6A" w14:paraId="22340689" w14:textId="77777777">
      <w:pPr>
        <w:pStyle w:val="Corpo11"/>
        <w:spacing w:line="259" w:lineRule="auto"/>
        <w:ind w:left="142"/>
        <w:rPr>
          <w:rFonts w:cstheme="minorBidi"/>
          <w:color w:val="000000" w:themeColor="text1"/>
          <w:lang w:eastAsia="ar-SA"/>
        </w:rPr>
      </w:pPr>
      <w:r w:rsidRPr="00026F6A">
        <w:rPr>
          <w:rFonts w:cstheme="minorBidi"/>
          <w:color w:val="000000" w:themeColor="text1"/>
          <w:lang w:eastAsia="ar-SA"/>
        </w:rPr>
        <w:t>E' richiesta l'approvazione delle seguenti nomine:</w:t>
      </w:r>
    </w:p>
    <w:p w:rsidRPr="00026F6A" w:rsidR="00026F6A" w:rsidP="737E35A8" w:rsidRDefault="00026F6A" w14:paraId="40EB760F" w14:textId="69AE6F12">
      <w:pPr>
        <w:pStyle w:val="Corpo11"/>
        <w:numPr>
          <w:ilvl w:val="0"/>
          <w:numId w:val="21"/>
        </w:numPr>
        <w:spacing w:line="259" w:lineRule="auto"/>
        <w:rPr>
          <w:rFonts w:cs="" w:cstheme="minorBidi"/>
          <w:color w:val="000000" w:themeColor="text1"/>
          <w:lang w:eastAsia="ar-SA"/>
        </w:rPr>
      </w:pPr>
      <w:r w:rsidRPr="737E35A8" w:rsidR="00026F6A">
        <w:rPr>
          <w:rFonts w:cs="" w:cstheme="minorBidi"/>
          <w:color w:val="000000" w:themeColor="text1" w:themeTint="FF" w:themeShade="FF"/>
          <w:lang w:eastAsia="ar-SA"/>
        </w:rPr>
        <w:t xml:space="preserve">docente: </w:t>
      </w:r>
      <w:r w:rsidRPr="737E35A8" w:rsidR="0968831C">
        <w:rPr>
          <w:rFonts w:cs="" w:cstheme="minorBidi"/>
          <w:color w:val="000000" w:themeColor="text1" w:themeTint="FF" w:themeShade="FF"/>
          <w:lang w:eastAsia="ar-SA"/>
        </w:rPr>
        <w:t>Luca Onnis</w:t>
      </w:r>
    </w:p>
    <w:p w:rsidRPr="00026F6A" w:rsidR="00026F6A" w:rsidP="737E35A8" w:rsidRDefault="00026F6A" w14:paraId="241CF172" w14:textId="4791CB8A">
      <w:pPr>
        <w:pStyle w:val="Corpo11"/>
        <w:numPr>
          <w:ilvl w:val="0"/>
          <w:numId w:val="21"/>
        </w:numPr>
        <w:spacing w:line="259" w:lineRule="auto"/>
        <w:rPr>
          <w:rFonts w:cs="" w:cstheme="minorBidi"/>
          <w:color w:val="000000" w:themeColor="text1"/>
          <w:lang w:eastAsia="ar-SA"/>
        </w:rPr>
      </w:pPr>
      <w:r w:rsidRPr="737E35A8" w:rsidR="00026F6A">
        <w:rPr>
          <w:rFonts w:cs="" w:cstheme="minorBidi"/>
          <w:color w:val="000000" w:themeColor="text1" w:themeTint="FF" w:themeShade="FF"/>
          <w:lang w:eastAsia="ar-SA"/>
        </w:rPr>
        <w:t xml:space="preserve">studente: </w:t>
      </w:r>
      <w:r w:rsidRPr="737E35A8" w:rsidR="0AB22513">
        <w:rPr>
          <w:rFonts w:cs="" w:cstheme="minorBidi"/>
          <w:color w:val="000000" w:themeColor="text1" w:themeTint="FF" w:themeShade="FF"/>
          <w:lang w:eastAsia="ar-SA"/>
        </w:rPr>
        <w:t>Daniele Nicola</w:t>
      </w:r>
    </w:p>
    <w:p w:rsidRPr="00026F6A" w:rsidR="00026F6A" w:rsidP="00026F6A" w:rsidRDefault="00026F6A" w14:paraId="05676DA5" w14:textId="77777777">
      <w:pPr>
        <w:pStyle w:val="Corpo11"/>
        <w:spacing w:line="259" w:lineRule="auto"/>
        <w:ind w:left="142"/>
        <w:rPr>
          <w:rFonts w:cstheme="minorBidi"/>
          <w:color w:val="000000" w:themeColor="text1"/>
          <w:lang w:eastAsia="ar-SA"/>
        </w:rPr>
      </w:pPr>
      <w:r w:rsidRPr="00026F6A">
        <w:rPr>
          <w:rFonts w:cstheme="minorBidi"/>
          <w:color w:val="000000" w:themeColor="text1"/>
          <w:lang w:eastAsia="ar-SA"/>
        </w:rPr>
        <w:t>a rappresentare il Corso di Studi in Commissione Paritetica di Scuola.</w:t>
      </w:r>
    </w:p>
    <w:p w:rsidR="00DC3DC8" w:rsidP="00026F6A" w:rsidRDefault="00026F6A" w14:paraId="3582D928" w14:textId="6BE61480">
      <w:pPr>
        <w:pStyle w:val="Corpo11"/>
        <w:spacing w:line="259" w:lineRule="auto"/>
        <w:ind w:left="142"/>
        <w:rPr>
          <w:rStyle w:val="Enfasicorsivo"/>
        </w:rPr>
      </w:pPr>
      <w:r w:rsidRPr="00026F6A">
        <w:rPr>
          <w:rStyle w:val="Enfasicorsivo"/>
        </w:rPr>
        <w:t>Il Consiglio unanime approva.</w:t>
      </w:r>
    </w:p>
    <w:p w:rsidR="00DC3DC8" w:rsidP="00DC3DC8" w:rsidRDefault="00DC3DC8" w14:paraId="5CD1176E" w14:textId="77777777">
      <w:pPr>
        <w:pStyle w:val="Sottotitolo"/>
        <w:numPr>
          <w:ilvl w:val="0"/>
          <w:numId w:val="2"/>
        </w:numPr>
        <w:shd w:val="clear" w:color="auto" w:fill="FBEEC9" w:themeFill="background2"/>
      </w:pPr>
      <w:r>
        <w:t>SMA 2021 (approvazione definitiva)</w:t>
      </w:r>
    </w:p>
    <w:p w:rsidR="00DC3DC8" w:rsidP="737E35A8" w:rsidRDefault="00DC3DC8" w14:paraId="5C7CB811" w14:textId="0F61F260">
      <w:pPr>
        <w:pStyle w:val="Corpo11"/>
        <w:spacing w:line="259" w:lineRule="auto"/>
        <w:ind w:left="142"/>
        <w:rPr>
          <w:rFonts w:cs="" w:cstheme="minorBidi"/>
          <w:color w:val="000000" w:themeColor="text1"/>
          <w:lang w:eastAsia="ar-SA"/>
        </w:rPr>
      </w:pPr>
      <w:r w:rsidRPr="737E35A8" w:rsidR="00DC3DC8">
        <w:rPr>
          <w:rFonts w:cs="" w:cstheme="minorBidi"/>
          <w:color w:val="000000" w:themeColor="text1" w:themeTint="FF" w:themeShade="FF"/>
          <w:lang w:eastAsia="ar-SA"/>
        </w:rPr>
        <w:t>La Coordinatrice</w:t>
      </w:r>
      <w:r w:rsidRPr="737E35A8" w:rsidR="00DC3DC8">
        <w:rPr>
          <w:rFonts w:cs="" w:cstheme="minorBidi"/>
          <w:color w:val="000000" w:themeColor="text1" w:themeTint="FF" w:themeShade="FF"/>
          <w:lang w:eastAsia="ar-SA"/>
        </w:rPr>
        <w:t xml:space="preserve"> </w:t>
      </w:r>
      <w:r w:rsidRPr="737E35A8" w:rsidR="00550B4D">
        <w:rPr>
          <w:rFonts w:cs="" w:cstheme="minorBidi"/>
          <w:color w:val="000000" w:themeColor="text1" w:themeTint="FF" w:themeShade="FF"/>
          <w:lang w:eastAsia="ar-SA"/>
        </w:rPr>
        <w:t>espone il lavoro sulla SMA</w:t>
      </w:r>
      <w:r w:rsidRPr="737E35A8" w:rsidR="7A16D2DE">
        <w:rPr>
          <w:rFonts w:cs="" w:cstheme="minorBidi"/>
          <w:color w:val="000000" w:themeColor="text1" w:themeTint="FF" w:themeShade="FF"/>
          <w:lang w:eastAsia="ar-SA"/>
        </w:rPr>
        <w:t xml:space="preserve"> e le integrazioni fatte su indicazioni d’Ateneo.</w:t>
      </w:r>
    </w:p>
    <w:p w:rsidR="00DC3DC8" w:rsidP="00026F6A" w:rsidRDefault="00DC3DC8" w14:paraId="3C712CD1" w14:textId="6300916B">
      <w:pPr>
        <w:pStyle w:val="Corpo11"/>
        <w:spacing w:line="259" w:lineRule="auto"/>
        <w:ind w:left="142"/>
        <w:rPr>
          <w:rStyle w:val="Enfasicorsivo"/>
        </w:rPr>
      </w:pPr>
      <w:r w:rsidRPr="00AF3EA0">
        <w:rPr>
          <w:rStyle w:val="Enfasicorsivo"/>
        </w:rPr>
        <w:t xml:space="preserve">Il Consiglio </w:t>
      </w:r>
      <w:r w:rsidRPr="00D7521A">
        <w:rPr>
          <w:rStyle w:val="Enfasicorsivo"/>
        </w:rPr>
        <w:t>approva</w:t>
      </w:r>
      <w:r>
        <w:rPr>
          <w:rStyle w:val="Enfasicorsivo"/>
        </w:rPr>
        <w:t xml:space="preserve"> in via definitiva la SMA 2021</w:t>
      </w:r>
      <w:r w:rsidRPr="00AF3EA0">
        <w:rPr>
          <w:rStyle w:val="Enfasicorsivo"/>
        </w:rPr>
        <w:t>.</w:t>
      </w:r>
    </w:p>
    <w:p w:rsidR="001349A6" w:rsidP="001349A6" w:rsidRDefault="001349A6" w14:paraId="7E677A97" w14:textId="65C70130">
      <w:pPr>
        <w:pStyle w:val="Corpo11"/>
        <w:spacing w:line="259" w:lineRule="auto"/>
        <w:ind w:left="142"/>
        <w:rPr>
          <w:rStyle w:val="Enfasiintensa1"/>
          <w:color w:val="855309" w:themeColor="accent1" w:themeShade="80"/>
        </w:rPr>
      </w:pPr>
    </w:p>
    <w:p w:rsidR="00766BF2" w:rsidP="00766BF2" w:rsidRDefault="00766BF2" w14:paraId="045C3FA7" w14:textId="26C7C4D8">
      <w:pPr>
        <w:pStyle w:val="Sottotitolo"/>
        <w:numPr>
          <w:ilvl w:val="0"/>
          <w:numId w:val="2"/>
        </w:numPr>
        <w:shd w:val="clear" w:color="auto" w:fill="FBEEC9" w:themeFill="background2"/>
      </w:pPr>
      <w:r>
        <w:t xml:space="preserve">Commissioni </w:t>
      </w:r>
      <w:proofErr w:type="spellStart"/>
      <w:r>
        <w:t>CdS</w:t>
      </w:r>
      <w:proofErr w:type="spellEnd"/>
      <w:r>
        <w:t xml:space="preserve"> 2021-2022</w:t>
      </w:r>
    </w:p>
    <w:p w:rsidR="00556B95" w:rsidP="00556B95" w:rsidRDefault="00556B95" w14:paraId="0A6E5BE5" w14:textId="77777777">
      <w:pPr>
        <w:pStyle w:val="Corpo11"/>
        <w:rPr>
          <w:rStyle w:val="Enfasiintensa1"/>
          <w:i w:val="0"/>
          <w:iCs w:val="0"/>
          <w:color w:val="000000"/>
        </w:rPr>
      </w:pPr>
      <w:r w:rsidRPr="6F089B34">
        <w:rPr>
          <w:rStyle w:val="Enfasiintensa1"/>
          <w:i w:val="0"/>
          <w:iCs w:val="0"/>
          <w:color w:val="000000" w:themeColor="text1"/>
        </w:rPr>
        <w:t xml:space="preserve">La </w:t>
      </w:r>
      <w:r>
        <w:rPr>
          <w:rStyle w:val="Enfasiintensa1"/>
          <w:i w:val="0"/>
          <w:iCs w:val="0"/>
          <w:color w:val="000000" w:themeColor="text1"/>
        </w:rPr>
        <w:t>C</w:t>
      </w:r>
      <w:r w:rsidRPr="6F089B34">
        <w:rPr>
          <w:rStyle w:val="Enfasiintensa1"/>
          <w:i w:val="0"/>
          <w:iCs w:val="0"/>
          <w:color w:val="000000" w:themeColor="text1"/>
        </w:rPr>
        <w:t>oordinatrice comunica la composizione delle Commissioni con le seguenti modifiche: inserimento della Prof. Bizzi nella commissione laboratori e le dimissioni d</w:t>
      </w:r>
      <w:r>
        <w:rPr>
          <w:rStyle w:val="Enfasiintensa1"/>
          <w:i w:val="0"/>
          <w:iCs w:val="0"/>
          <w:color w:val="000000" w:themeColor="text1"/>
        </w:rPr>
        <w:t>ella Prof.ssa</w:t>
      </w:r>
      <w:r w:rsidRPr="6F089B34">
        <w:rPr>
          <w:rStyle w:val="Enfasiintensa1"/>
          <w:i w:val="0"/>
          <w:iCs w:val="0"/>
          <w:color w:val="000000" w:themeColor="text1"/>
        </w:rPr>
        <w:t xml:space="preserve"> </w:t>
      </w:r>
      <w:proofErr w:type="spellStart"/>
      <w:r w:rsidRPr="6F089B34">
        <w:rPr>
          <w:rStyle w:val="Enfasiintensa1"/>
          <w:i w:val="0"/>
          <w:iCs w:val="0"/>
          <w:color w:val="000000" w:themeColor="text1"/>
        </w:rPr>
        <w:t>Antolini</w:t>
      </w:r>
      <w:proofErr w:type="spellEnd"/>
      <w:r w:rsidRPr="6F089B34">
        <w:rPr>
          <w:rStyle w:val="Enfasiintensa1"/>
          <w:i w:val="0"/>
          <w:iCs w:val="0"/>
          <w:color w:val="000000" w:themeColor="text1"/>
        </w:rPr>
        <w:t xml:space="preserve"> dalla commissione tirocini.</w:t>
      </w:r>
    </w:p>
    <w:p w:rsidR="00556B95" w:rsidP="00556B95" w:rsidRDefault="00556B95" w14:paraId="46C827E6" w14:textId="77777777">
      <w:pPr>
        <w:pStyle w:val="Corpo11"/>
        <w:rPr>
          <w:rStyle w:val="Enfasiintensa1"/>
          <w:i w:val="0"/>
          <w:iCs w:val="0"/>
          <w:color w:val="000000" w:themeColor="text1"/>
        </w:rPr>
      </w:pPr>
      <w:r w:rsidRPr="6F089B34">
        <w:rPr>
          <w:rStyle w:val="Enfasiintensa1"/>
          <w:i w:val="0"/>
          <w:iCs w:val="0"/>
          <w:color w:val="000000" w:themeColor="text1"/>
        </w:rPr>
        <w:t xml:space="preserve">La </w:t>
      </w:r>
      <w:r>
        <w:rPr>
          <w:rStyle w:val="Enfasiintensa1"/>
          <w:i w:val="0"/>
          <w:iCs w:val="0"/>
          <w:color w:val="000000" w:themeColor="text1"/>
        </w:rPr>
        <w:t>C</w:t>
      </w:r>
      <w:r w:rsidRPr="6F089B34">
        <w:rPr>
          <w:rStyle w:val="Enfasiintensa1"/>
          <w:i w:val="0"/>
          <w:iCs w:val="0"/>
          <w:color w:val="000000" w:themeColor="text1"/>
        </w:rPr>
        <w:t>oordinatrice riferisce che la commissione AQ sulle commissioni ha riflettuto sulla necessità per il prossimo anno di un parziale cambiamento della composizione delle commissioni.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106"/>
        <w:gridCol w:w="5522"/>
      </w:tblGrid>
      <w:tr w:rsidR="00F474A0" w:rsidTr="737E35A8" w14:paraId="09E5ACBC" w14:textId="77777777">
        <w:tc>
          <w:tcPr>
            <w:tcW w:w="41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BEEC9" w:themeFill="background2"/>
            <w:tcMar/>
            <w:hideMark/>
          </w:tcPr>
          <w:p w:rsidRPr="00F474A0" w:rsidR="00F474A0" w:rsidP="009D6277" w:rsidRDefault="00F474A0" w14:paraId="64A7B93D" w14:textId="7777777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474A0">
              <w:rPr>
                <w:rFonts w:asciiTheme="minorHAnsi" w:hAnsiTheme="minorHAnsi" w:cstheme="minorHAnsi"/>
                <w:b/>
                <w:sz w:val="20"/>
                <w:szCs w:val="20"/>
              </w:rPr>
              <w:t>Commissione Tirocini</w:t>
            </w:r>
          </w:p>
        </w:tc>
        <w:tc>
          <w:tcPr>
            <w:tcW w:w="55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F474A0" w:rsidR="00F474A0" w:rsidP="009D6277" w:rsidRDefault="00F474A0" w14:paraId="117A4DD4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474A0">
              <w:rPr>
                <w:rFonts w:asciiTheme="minorHAnsi" w:hAnsiTheme="minorHAnsi" w:cstheme="minorHAnsi"/>
                <w:sz w:val="20"/>
                <w:szCs w:val="20"/>
              </w:rPr>
              <w:t xml:space="preserve">Coordinatore: Bruno </w:t>
            </w:r>
          </w:p>
          <w:p w:rsidRPr="00F474A0" w:rsidR="00F474A0" w:rsidP="009D6277" w:rsidRDefault="00F474A0" w14:paraId="1C086A60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474A0">
              <w:rPr>
                <w:rFonts w:asciiTheme="minorHAnsi" w:hAnsiTheme="minorHAnsi" w:cstheme="minorHAnsi"/>
                <w:sz w:val="20"/>
                <w:szCs w:val="20"/>
              </w:rPr>
              <w:t xml:space="preserve">Componenti: </w:t>
            </w:r>
            <w:proofErr w:type="spellStart"/>
            <w:r w:rsidRPr="00F474A0">
              <w:rPr>
                <w:rFonts w:asciiTheme="minorHAnsi" w:hAnsiTheme="minorHAnsi" w:cstheme="minorHAnsi"/>
                <w:sz w:val="20"/>
                <w:szCs w:val="20"/>
              </w:rPr>
              <w:t>Rania</w:t>
            </w:r>
            <w:proofErr w:type="spellEnd"/>
            <w:r w:rsidRPr="00F474A0">
              <w:rPr>
                <w:rFonts w:asciiTheme="minorHAnsi" w:hAnsiTheme="minorHAnsi" w:cstheme="minorHAnsi"/>
                <w:sz w:val="20"/>
                <w:szCs w:val="20"/>
              </w:rPr>
              <w:t>, Pace, Zunino</w:t>
            </w:r>
          </w:p>
        </w:tc>
      </w:tr>
      <w:tr w:rsidR="00F474A0" w:rsidTr="737E35A8" w14:paraId="4836BA8B" w14:textId="77777777">
        <w:tc>
          <w:tcPr>
            <w:tcW w:w="41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BEEC9" w:themeFill="background2"/>
            <w:tcMar/>
            <w:hideMark/>
          </w:tcPr>
          <w:p w:rsidRPr="00F474A0" w:rsidR="00F474A0" w:rsidP="009D6277" w:rsidRDefault="00F474A0" w14:paraId="4B206331" w14:textId="7777777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474A0">
              <w:rPr>
                <w:rFonts w:asciiTheme="minorHAnsi" w:hAnsiTheme="minorHAnsi" w:cstheme="minorHAnsi"/>
                <w:b/>
                <w:sz w:val="20"/>
                <w:szCs w:val="20"/>
              </w:rPr>
              <w:t>Commissione didattica e AQ</w:t>
            </w:r>
          </w:p>
        </w:tc>
        <w:tc>
          <w:tcPr>
            <w:tcW w:w="55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F474A0" w:rsidR="00F474A0" w:rsidP="009D6277" w:rsidRDefault="00F474A0" w14:paraId="348A1FCD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474A0">
              <w:rPr>
                <w:rFonts w:asciiTheme="minorHAnsi" w:hAnsiTheme="minorHAnsi" w:cstheme="minorHAnsi"/>
                <w:sz w:val="20"/>
                <w:szCs w:val="20"/>
              </w:rPr>
              <w:t xml:space="preserve">Coordinatore: </w:t>
            </w:r>
            <w:proofErr w:type="spellStart"/>
            <w:r w:rsidRPr="00F474A0">
              <w:rPr>
                <w:rFonts w:asciiTheme="minorHAnsi" w:hAnsiTheme="minorHAnsi" w:cstheme="minorHAnsi"/>
                <w:sz w:val="20"/>
                <w:szCs w:val="20"/>
              </w:rPr>
              <w:t>Migliorini</w:t>
            </w:r>
            <w:proofErr w:type="spellEnd"/>
          </w:p>
          <w:p w:rsidRPr="00F474A0" w:rsidR="00F474A0" w:rsidP="009D6277" w:rsidRDefault="00F474A0" w14:paraId="31F2BC83" w14:textId="537916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474A0">
              <w:rPr>
                <w:rFonts w:asciiTheme="minorHAnsi" w:hAnsiTheme="minorHAnsi" w:cstheme="minorHAnsi"/>
                <w:sz w:val="20"/>
                <w:szCs w:val="20"/>
              </w:rPr>
              <w:t xml:space="preserve">Componenti: </w:t>
            </w:r>
            <w:proofErr w:type="spellStart"/>
            <w:r w:rsidRPr="00F474A0">
              <w:rPr>
                <w:rFonts w:asciiTheme="minorHAnsi" w:hAnsiTheme="minorHAnsi" w:cstheme="minorHAnsi"/>
                <w:sz w:val="20"/>
                <w:szCs w:val="20"/>
              </w:rPr>
              <w:t>Chiorri</w:t>
            </w:r>
            <w:proofErr w:type="spellEnd"/>
            <w:r w:rsidRPr="00F474A0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F474A0">
              <w:rPr>
                <w:rFonts w:asciiTheme="minorHAnsi" w:hAnsiTheme="minorHAnsi" w:cstheme="minorHAnsi"/>
                <w:sz w:val="20"/>
                <w:szCs w:val="20"/>
              </w:rPr>
              <w:t>Benasso</w:t>
            </w:r>
            <w:proofErr w:type="spellEnd"/>
            <w:r w:rsidRPr="00F474A0">
              <w:rPr>
                <w:rFonts w:asciiTheme="minorHAnsi" w:hAnsiTheme="minorHAnsi" w:cstheme="minorHAnsi"/>
                <w:sz w:val="20"/>
                <w:szCs w:val="20"/>
              </w:rPr>
              <w:t xml:space="preserve">, Usai, </w:t>
            </w:r>
            <w:proofErr w:type="spellStart"/>
            <w:r w:rsidRPr="00F474A0">
              <w:rPr>
                <w:rFonts w:asciiTheme="minorHAnsi" w:hAnsiTheme="minorHAnsi" w:cstheme="minorHAnsi"/>
                <w:sz w:val="20"/>
                <w:szCs w:val="20"/>
              </w:rPr>
              <w:t>Giofrè</w:t>
            </w:r>
            <w:proofErr w:type="spellEnd"/>
          </w:p>
        </w:tc>
      </w:tr>
      <w:tr w:rsidR="00F474A0" w:rsidTr="737E35A8" w14:paraId="5B712DF2" w14:textId="77777777">
        <w:trPr>
          <w:trHeight w:val="259"/>
        </w:trPr>
        <w:tc>
          <w:tcPr>
            <w:tcW w:w="41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BEEC9" w:themeFill="background2"/>
            <w:tcMar/>
            <w:hideMark/>
          </w:tcPr>
          <w:p w:rsidRPr="00F474A0" w:rsidR="00F474A0" w:rsidP="009D6277" w:rsidRDefault="00F474A0" w14:paraId="769F2EE0" w14:textId="7777777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474A0">
              <w:rPr>
                <w:rFonts w:asciiTheme="minorHAnsi" w:hAnsiTheme="minorHAnsi" w:cstheme="minorHAnsi"/>
                <w:b/>
                <w:sz w:val="20"/>
                <w:szCs w:val="20"/>
              </w:rPr>
              <w:t>Commissione Paritetica</w:t>
            </w:r>
          </w:p>
        </w:tc>
        <w:tc>
          <w:tcPr>
            <w:tcW w:w="55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F474A0" w:rsidR="00F474A0" w:rsidP="737E35A8" w:rsidRDefault="00F474A0" w14:paraId="53D6330C" w14:textId="76FB7C4A">
            <w:pPr>
              <w:rPr>
                <w:rFonts w:ascii="Calibri" w:hAnsi="Calibri" w:cs="Calibri" w:asciiTheme="minorAscii" w:hAnsiTheme="minorAscii" w:cstheme="minorAscii"/>
                <w:sz w:val="20"/>
                <w:szCs w:val="20"/>
              </w:rPr>
            </w:pPr>
            <w:r w:rsidRPr="737E35A8" w:rsidR="00F474A0">
              <w:rPr>
                <w:rFonts w:ascii="Calibri" w:hAnsi="Calibri" w:cs="Calibri" w:asciiTheme="minorAscii" w:hAnsiTheme="minorAscii" w:cstheme="minorAscii"/>
                <w:sz w:val="20"/>
                <w:szCs w:val="20"/>
              </w:rPr>
              <w:t xml:space="preserve">Referente per STP e Psicologia: </w:t>
            </w:r>
            <w:r w:rsidRPr="737E35A8" w:rsidR="0B0DD9DF">
              <w:rPr>
                <w:rFonts w:ascii="Calibri" w:hAnsi="Calibri" w:cs="Calibri" w:asciiTheme="minorAscii" w:hAnsiTheme="minorAscii" w:cstheme="minorAscii"/>
                <w:sz w:val="20"/>
                <w:szCs w:val="20"/>
              </w:rPr>
              <w:t>Onnis</w:t>
            </w:r>
          </w:p>
        </w:tc>
      </w:tr>
      <w:tr w:rsidR="00F474A0" w:rsidTr="737E35A8" w14:paraId="1B122407" w14:textId="77777777">
        <w:tc>
          <w:tcPr>
            <w:tcW w:w="41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BEEC9" w:themeFill="background2"/>
            <w:tcMar/>
            <w:hideMark/>
          </w:tcPr>
          <w:p w:rsidRPr="00F474A0" w:rsidR="00F474A0" w:rsidP="009D6277" w:rsidRDefault="00F474A0" w14:paraId="1FFC8DE9" w14:textId="7777777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474A0">
              <w:rPr>
                <w:rFonts w:asciiTheme="minorHAnsi" w:hAnsiTheme="minorHAnsi" w:cstheme="minorHAnsi"/>
                <w:b/>
                <w:sz w:val="20"/>
                <w:szCs w:val="20"/>
              </w:rPr>
              <w:t>Commissione Laboratori</w:t>
            </w:r>
          </w:p>
        </w:tc>
        <w:tc>
          <w:tcPr>
            <w:tcW w:w="55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F474A0" w:rsidR="00F474A0" w:rsidP="009D6277" w:rsidRDefault="00F474A0" w14:paraId="36DCD3D3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474A0">
              <w:rPr>
                <w:rFonts w:asciiTheme="minorHAnsi" w:hAnsiTheme="minorHAnsi" w:cstheme="minorHAnsi"/>
                <w:sz w:val="20"/>
                <w:szCs w:val="20"/>
              </w:rPr>
              <w:t>Coordinatore: Verde</w:t>
            </w:r>
          </w:p>
          <w:p w:rsidRPr="00F474A0" w:rsidR="00F474A0" w:rsidP="009D6277" w:rsidRDefault="00F474A0" w14:paraId="50B717A0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474A0">
              <w:rPr>
                <w:rFonts w:asciiTheme="minorHAnsi" w:hAnsiTheme="minorHAnsi" w:cstheme="minorHAnsi"/>
                <w:sz w:val="20"/>
                <w:szCs w:val="20"/>
              </w:rPr>
              <w:t xml:space="preserve">Componenti: Bizzi, Morra, </w:t>
            </w:r>
            <w:proofErr w:type="spellStart"/>
            <w:r w:rsidRPr="00F474A0">
              <w:rPr>
                <w:rFonts w:asciiTheme="minorHAnsi" w:hAnsiTheme="minorHAnsi" w:cstheme="minorHAnsi"/>
                <w:sz w:val="20"/>
                <w:szCs w:val="20"/>
              </w:rPr>
              <w:t>Rogier</w:t>
            </w:r>
            <w:proofErr w:type="spellEnd"/>
          </w:p>
        </w:tc>
      </w:tr>
      <w:tr w:rsidR="00F474A0" w:rsidTr="737E35A8" w14:paraId="45B733A0" w14:textId="77777777">
        <w:tc>
          <w:tcPr>
            <w:tcW w:w="41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BEEC9" w:themeFill="background2"/>
            <w:tcMar/>
            <w:hideMark/>
          </w:tcPr>
          <w:p w:rsidRPr="00F474A0" w:rsidR="00F474A0" w:rsidP="009D6277" w:rsidRDefault="00F474A0" w14:paraId="21FCDE49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474A0">
              <w:rPr>
                <w:rFonts w:asciiTheme="minorHAnsi" w:hAnsiTheme="minorHAnsi" w:cstheme="minorHAnsi"/>
                <w:b/>
                <w:sz w:val="20"/>
                <w:szCs w:val="20"/>
              </w:rPr>
              <w:t>Comitato d’indirizzo</w:t>
            </w:r>
          </w:p>
        </w:tc>
        <w:tc>
          <w:tcPr>
            <w:tcW w:w="55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F474A0" w:rsidR="00F474A0" w:rsidP="009D6277" w:rsidRDefault="00F474A0" w14:paraId="7CE863C4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474A0">
              <w:rPr>
                <w:rFonts w:asciiTheme="minorHAnsi" w:hAnsiTheme="minorHAnsi" w:cstheme="minorHAnsi"/>
                <w:sz w:val="20"/>
                <w:szCs w:val="20"/>
              </w:rPr>
              <w:t xml:space="preserve">Coordinatrice: </w:t>
            </w:r>
            <w:proofErr w:type="spellStart"/>
            <w:r w:rsidRPr="00F474A0">
              <w:rPr>
                <w:rFonts w:asciiTheme="minorHAnsi" w:hAnsiTheme="minorHAnsi" w:cstheme="minorHAnsi"/>
                <w:sz w:val="20"/>
                <w:szCs w:val="20"/>
              </w:rPr>
              <w:t>Migliorini</w:t>
            </w:r>
            <w:proofErr w:type="spellEnd"/>
          </w:p>
          <w:p w:rsidRPr="00F474A0" w:rsidR="00F474A0" w:rsidP="009D6277" w:rsidRDefault="00F474A0" w14:paraId="7A4860D1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474A0">
              <w:rPr>
                <w:rFonts w:asciiTheme="minorHAnsi" w:hAnsiTheme="minorHAnsi" w:cstheme="minorHAnsi"/>
                <w:sz w:val="20"/>
                <w:szCs w:val="20"/>
              </w:rPr>
              <w:t>Componenti: Amoretti, Bruno</w:t>
            </w:r>
          </w:p>
        </w:tc>
      </w:tr>
      <w:tr w:rsidR="00F474A0" w:rsidTr="737E35A8" w14:paraId="348CA64C" w14:textId="77777777">
        <w:trPr>
          <w:trHeight w:val="536"/>
        </w:trPr>
        <w:tc>
          <w:tcPr>
            <w:tcW w:w="41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BEEC9" w:themeFill="background2"/>
            <w:tcMar/>
            <w:hideMark/>
          </w:tcPr>
          <w:p w:rsidRPr="00F474A0" w:rsidR="00F474A0" w:rsidP="009D6277" w:rsidRDefault="00F474A0" w14:paraId="20446B27" w14:textId="7777777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474A0">
              <w:rPr>
                <w:rFonts w:asciiTheme="minorHAnsi" w:hAnsiTheme="minorHAnsi" w:cstheme="minorHAnsi"/>
                <w:b/>
                <w:sz w:val="20"/>
                <w:szCs w:val="20"/>
              </w:rPr>
              <w:t>Commissione Selezione</w:t>
            </w:r>
          </w:p>
        </w:tc>
        <w:tc>
          <w:tcPr>
            <w:tcW w:w="55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F474A0" w:rsidR="00F474A0" w:rsidP="009D6277" w:rsidRDefault="00F474A0" w14:paraId="7BCF6B77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474A0">
              <w:rPr>
                <w:rFonts w:asciiTheme="minorHAnsi" w:hAnsiTheme="minorHAnsi" w:cstheme="minorHAnsi"/>
                <w:sz w:val="20"/>
                <w:szCs w:val="20"/>
              </w:rPr>
              <w:t xml:space="preserve">Coordinatore: </w:t>
            </w:r>
            <w:proofErr w:type="spellStart"/>
            <w:r w:rsidRPr="00F474A0">
              <w:rPr>
                <w:rFonts w:asciiTheme="minorHAnsi" w:hAnsiTheme="minorHAnsi" w:cstheme="minorHAnsi"/>
                <w:sz w:val="20"/>
                <w:szCs w:val="20"/>
              </w:rPr>
              <w:t>Chiorri</w:t>
            </w:r>
            <w:proofErr w:type="spellEnd"/>
          </w:p>
          <w:p w:rsidRPr="00F474A0" w:rsidR="00F474A0" w:rsidP="009D6277" w:rsidRDefault="00F474A0" w14:paraId="5F5AAC30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474A0">
              <w:rPr>
                <w:rFonts w:asciiTheme="minorHAnsi" w:hAnsiTheme="minorHAnsi" w:cstheme="minorHAnsi"/>
                <w:sz w:val="20"/>
                <w:szCs w:val="20"/>
              </w:rPr>
              <w:t>Bracco</w:t>
            </w:r>
          </w:p>
        </w:tc>
      </w:tr>
      <w:tr w:rsidR="00F474A0" w:rsidTr="737E35A8" w14:paraId="4F8A0BEE" w14:textId="77777777">
        <w:trPr>
          <w:trHeight w:val="536"/>
        </w:trPr>
        <w:tc>
          <w:tcPr>
            <w:tcW w:w="41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BEEC9" w:themeFill="background2"/>
            <w:tcMar/>
          </w:tcPr>
          <w:p w:rsidRPr="00F474A0" w:rsidR="00F474A0" w:rsidP="009D6277" w:rsidRDefault="00F474A0" w14:paraId="12D48AED" w14:textId="7777777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474A0">
              <w:rPr>
                <w:rFonts w:asciiTheme="minorHAnsi" w:hAnsiTheme="minorHAnsi" w:cstheme="minorHAnsi"/>
                <w:b/>
                <w:sz w:val="20"/>
                <w:szCs w:val="20"/>
              </w:rPr>
              <w:t>Commissione Innovazione didattica (comunità di pratiche)</w:t>
            </w:r>
          </w:p>
        </w:tc>
        <w:tc>
          <w:tcPr>
            <w:tcW w:w="55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F474A0" w:rsidR="00F474A0" w:rsidP="009D6277" w:rsidRDefault="00F474A0" w14:paraId="7EE26D5A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474A0">
              <w:rPr>
                <w:rFonts w:asciiTheme="minorHAnsi" w:hAnsiTheme="minorHAnsi" w:cstheme="minorHAnsi"/>
                <w:sz w:val="20"/>
                <w:szCs w:val="20"/>
              </w:rPr>
              <w:t xml:space="preserve">Coordinatrice: </w:t>
            </w:r>
            <w:proofErr w:type="spellStart"/>
            <w:r w:rsidRPr="00F474A0">
              <w:rPr>
                <w:rFonts w:asciiTheme="minorHAnsi" w:hAnsiTheme="minorHAnsi" w:cstheme="minorHAnsi"/>
                <w:sz w:val="20"/>
                <w:szCs w:val="20"/>
              </w:rPr>
              <w:t>Viterbori</w:t>
            </w:r>
            <w:proofErr w:type="spellEnd"/>
          </w:p>
        </w:tc>
      </w:tr>
      <w:tr w:rsidR="00F474A0" w:rsidTr="737E35A8" w14:paraId="3F74820E" w14:textId="77777777">
        <w:trPr>
          <w:trHeight w:val="303"/>
        </w:trPr>
        <w:tc>
          <w:tcPr>
            <w:tcW w:w="41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BEEC9" w:themeFill="background2"/>
            <w:tcMar/>
          </w:tcPr>
          <w:p w:rsidRPr="00F474A0" w:rsidR="00F474A0" w:rsidP="009D6277" w:rsidRDefault="00F474A0" w14:paraId="7DF89B93" w14:textId="696BF842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474A0">
              <w:rPr>
                <w:rFonts w:asciiTheme="minorHAnsi" w:hAnsiTheme="minorHAnsi" w:cstheme="minorHAnsi"/>
                <w:b/>
                <w:sz w:val="20"/>
                <w:szCs w:val="20"/>
              </w:rPr>
              <w:t>Commissione Internazionaliz</w:t>
            </w:r>
            <w:r w:rsidR="00565277">
              <w:rPr>
                <w:rFonts w:asciiTheme="minorHAnsi" w:hAnsiTheme="minorHAnsi" w:cstheme="minorHAnsi"/>
                <w:b/>
                <w:sz w:val="20"/>
                <w:szCs w:val="20"/>
              </w:rPr>
              <w:t>z</w:t>
            </w:r>
            <w:r w:rsidRPr="00F474A0">
              <w:rPr>
                <w:rFonts w:asciiTheme="minorHAnsi" w:hAnsiTheme="minorHAnsi" w:cstheme="minorHAnsi"/>
                <w:b/>
                <w:sz w:val="20"/>
                <w:szCs w:val="20"/>
              </w:rPr>
              <w:t>azione</w:t>
            </w:r>
          </w:p>
        </w:tc>
        <w:tc>
          <w:tcPr>
            <w:tcW w:w="55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F474A0" w:rsidR="00F474A0" w:rsidP="009D6277" w:rsidRDefault="00F474A0" w14:paraId="457548BE" w14:textId="5BDB053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474A0">
              <w:rPr>
                <w:rFonts w:asciiTheme="minorHAnsi" w:hAnsiTheme="minorHAnsi" w:cstheme="minorHAnsi"/>
                <w:sz w:val="20"/>
                <w:szCs w:val="20"/>
              </w:rPr>
              <w:t xml:space="preserve">Coordinatore </w:t>
            </w:r>
            <w:proofErr w:type="spellStart"/>
            <w:r w:rsidRPr="00F474A0">
              <w:rPr>
                <w:rFonts w:asciiTheme="minorHAnsi" w:hAnsiTheme="minorHAnsi" w:cstheme="minorHAnsi"/>
                <w:sz w:val="20"/>
                <w:szCs w:val="20"/>
              </w:rPr>
              <w:t>Chiorri</w:t>
            </w:r>
            <w:proofErr w:type="spellEnd"/>
            <w:r w:rsidRPr="00F474A0">
              <w:rPr>
                <w:rFonts w:asciiTheme="minorHAnsi" w:hAnsiTheme="minorHAnsi" w:cstheme="minorHAnsi"/>
                <w:sz w:val="20"/>
                <w:szCs w:val="20"/>
              </w:rPr>
              <w:t xml:space="preserve"> (referente per STP in commissione Erasmus e mobilità internazionale)</w:t>
            </w:r>
            <w:r w:rsidR="00565277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474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F474A0">
              <w:rPr>
                <w:rFonts w:asciiTheme="minorHAnsi" w:hAnsiTheme="minorHAnsi" w:cstheme="minorHAnsi"/>
                <w:sz w:val="20"/>
                <w:szCs w:val="20"/>
              </w:rPr>
              <w:t>Onnis</w:t>
            </w:r>
            <w:proofErr w:type="spellEnd"/>
            <w:r w:rsidRPr="00F474A0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F474A0">
              <w:rPr>
                <w:rFonts w:asciiTheme="minorHAnsi" w:hAnsiTheme="minorHAnsi" w:cstheme="minorHAnsi"/>
                <w:sz w:val="20"/>
                <w:szCs w:val="20"/>
              </w:rPr>
              <w:t>Giofrè</w:t>
            </w:r>
            <w:proofErr w:type="spellEnd"/>
          </w:p>
        </w:tc>
      </w:tr>
    </w:tbl>
    <w:p w:rsidRPr="00F474A0" w:rsidR="00766BF2" w:rsidP="00F474A0" w:rsidRDefault="00556B95" w14:paraId="1E858C18" w14:textId="5A3BC213">
      <w:pPr>
        <w:pStyle w:val="Corpo11"/>
        <w:rPr>
          <w:rStyle w:val="Enfasiintensa1"/>
          <w:rFonts w:cstheme="minorBidi"/>
          <w:i w:val="0"/>
          <w:iCs w:val="0"/>
          <w:color w:val="000000" w:themeColor="text1"/>
          <w:lang w:eastAsia="ar-SA"/>
        </w:rPr>
      </w:pPr>
      <w:r w:rsidRPr="6F089B34">
        <w:rPr>
          <w:rStyle w:val="Enfasicorsivo"/>
        </w:rPr>
        <w:t>Il Consiglio approva</w:t>
      </w:r>
      <w:r w:rsidR="00F474A0">
        <w:rPr>
          <w:rStyle w:val="Enfasicorsivo"/>
        </w:rPr>
        <w:t>.</w:t>
      </w:r>
    </w:p>
    <w:p w:rsidR="005916C5" w:rsidP="005916C5" w:rsidRDefault="005916C5" w14:paraId="465DB719" w14:textId="77777777">
      <w:pPr>
        <w:pStyle w:val="Sottotitolo"/>
        <w:numPr>
          <w:ilvl w:val="0"/>
          <w:numId w:val="2"/>
        </w:numPr>
        <w:shd w:val="clear" w:color="auto" w:fill="FBEEC9" w:themeFill="background2"/>
      </w:pPr>
      <w:r>
        <w:t>Aggiornamenti AQ</w:t>
      </w:r>
    </w:p>
    <w:p w:rsidR="005916C5" w:rsidP="005916C5" w:rsidRDefault="00550B4D" w14:paraId="14460FBA" w14:textId="52AB49CF">
      <w:pPr>
        <w:pStyle w:val="Corpo11"/>
        <w:rPr>
          <w:rStyle w:val="Enfasiintensa1"/>
          <w:i w:val="0"/>
          <w:iCs w:val="0"/>
          <w:color w:val="000000"/>
        </w:rPr>
      </w:pPr>
      <w:r>
        <w:rPr>
          <w:rStyle w:val="Enfasiintensa1"/>
          <w:i w:val="0"/>
          <w:iCs w:val="0"/>
          <w:color w:val="000000"/>
        </w:rPr>
        <w:t>La coordinatrice informa il consiglio sui lavori della Commissione AQ e del passaggio di consegne tra nuovi componenti e componenti uscenti.</w:t>
      </w:r>
    </w:p>
    <w:p w:rsidRPr="00872C90" w:rsidR="00550B4D" w:rsidP="005916C5" w:rsidRDefault="00550B4D" w14:paraId="103B774C" w14:textId="77777777">
      <w:pPr>
        <w:pStyle w:val="Corpo11"/>
        <w:rPr>
          <w:rStyle w:val="Enfasiintensa1"/>
          <w:i w:val="0"/>
          <w:iCs w:val="0"/>
          <w:color w:val="000000"/>
        </w:rPr>
      </w:pPr>
    </w:p>
    <w:p w:rsidR="005916C5" w:rsidP="005916C5" w:rsidRDefault="005916C5" w14:paraId="5ED61DA6" w14:textId="77777777">
      <w:pPr>
        <w:pStyle w:val="Corpo11"/>
        <w:rPr>
          <w:rStyle w:val="Enfasiintensa1"/>
        </w:rPr>
      </w:pPr>
      <w:r>
        <w:rPr>
          <w:rStyle w:val="Enfasiintensa1"/>
        </w:rPr>
        <w:t>§ - Segnalazioni personale TA</w:t>
      </w:r>
    </w:p>
    <w:p w:rsidRPr="00294BF8" w:rsidR="005916C5" w:rsidP="005916C5" w:rsidRDefault="005916C5" w14:paraId="573C434B" w14:textId="77777777">
      <w:pPr>
        <w:pStyle w:val="Corpo11"/>
        <w:rPr>
          <w:rStyle w:val="Enfasiintensa1"/>
          <w:i w:val="0"/>
          <w:iCs w:val="0"/>
          <w:color w:val="000000"/>
        </w:rPr>
      </w:pPr>
      <w:r w:rsidRPr="009D4EBA">
        <w:rPr>
          <w:rStyle w:val="Enfasiintensa1"/>
          <w:i w:val="0"/>
          <w:iCs w:val="0"/>
          <w:color w:val="000000"/>
        </w:rPr>
        <w:lastRenderedPageBreak/>
        <w:t>Non vi sono segnalazioni</w:t>
      </w:r>
      <w:r>
        <w:rPr>
          <w:rStyle w:val="Enfasiintensa1"/>
          <w:i w:val="0"/>
          <w:iCs w:val="0"/>
          <w:color w:val="000000"/>
        </w:rPr>
        <w:t>.</w:t>
      </w:r>
    </w:p>
    <w:p w:rsidRPr="00905521" w:rsidR="005916C5" w:rsidP="005916C5" w:rsidRDefault="005916C5" w14:paraId="3DEE73DB" w14:textId="77777777">
      <w:pPr>
        <w:pStyle w:val="Corpo11"/>
        <w:rPr>
          <w:rStyle w:val="Enfasiintensa1"/>
          <w:i w:val="0"/>
          <w:iCs w:val="0"/>
        </w:rPr>
      </w:pPr>
      <w:r>
        <w:rPr>
          <w:rStyle w:val="Enfasiintensa1"/>
        </w:rPr>
        <w:t>§ - Segnalazioni studenti</w:t>
      </w:r>
    </w:p>
    <w:p w:rsidRPr="00596AF2" w:rsidR="005916C5" w:rsidP="00596AF2" w:rsidRDefault="005916C5" w14:paraId="68169BA3" w14:textId="3A5CDB1E">
      <w:pPr>
        <w:pStyle w:val="Corpo11"/>
        <w:rPr>
          <w:rStyle w:val="Enfasiintensa1"/>
          <w:i w:val="0"/>
          <w:iCs w:val="0"/>
          <w:color w:val="000000"/>
        </w:rPr>
      </w:pPr>
      <w:r w:rsidRPr="009D4EBA">
        <w:rPr>
          <w:rStyle w:val="Enfasiintensa1"/>
          <w:i w:val="0"/>
          <w:iCs w:val="0"/>
          <w:color w:val="000000"/>
        </w:rPr>
        <w:t>Non vi sono segnalazioni</w:t>
      </w:r>
      <w:r>
        <w:rPr>
          <w:rStyle w:val="Enfasiintensa1"/>
          <w:i w:val="0"/>
          <w:iCs w:val="0"/>
          <w:color w:val="000000"/>
        </w:rPr>
        <w:t>.</w:t>
      </w:r>
    </w:p>
    <w:p w:rsidR="00EE59C7" w:rsidP="00780EE5" w:rsidRDefault="001349A6" w14:paraId="080382A5" w14:textId="01C7F070">
      <w:pPr>
        <w:pStyle w:val="Sottotitolo"/>
        <w:numPr>
          <w:ilvl w:val="0"/>
          <w:numId w:val="2"/>
        </w:numPr>
        <w:shd w:val="clear" w:color="auto" w:fill="FBEEC9" w:themeFill="background2"/>
      </w:pPr>
      <w:r>
        <w:t>Cultori della materia</w:t>
      </w:r>
    </w:p>
    <w:p w:rsidR="006E232A" w:rsidP="2257C2D1" w:rsidRDefault="006E232A" w14:paraId="7BF83CDA" w14:textId="77777777">
      <w:pPr>
        <w:pStyle w:val="Corpo11"/>
        <w:rPr>
          <w:rStyle w:val="Enfasicorsivo"/>
          <w:i w:val="0"/>
          <w:iCs w:val="0"/>
          <w:color w:val="auto"/>
        </w:rPr>
      </w:pPr>
      <w:r w:rsidRPr="2257C2D1">
        <w:rPr>
          <w:rStyle w:val="Enfasicorsivo"/>
          <w:i w:val="0"/>
          <w:iCs w:val="0"/>
          <w:color w:val="auto"/>
        </w:rPr>
        <w:t>È richiesta l’approvazione delle richieste di nomina a Cultore della Materia pervenute dai docenti strutturati:</w:t>
      </w:r>
    </w:p>
    <w:tbl>
      <w:tblPr>
        <w:tblStyle w:val="Grigliatabella"/>
        <w:tblW w:w="9665" w:type="dxa"/>
        <w:tblInd w:w="-5" w:type="dxa"/>
        <w:tblLook w:val="04A0" w:firstRow="1" w:lastRow="0" w:firstColumn="1" w:lastColumn="0" w:noHBand="0" w:noVBand="1"/>
      </w:tblPr>
      <w:tblGrid>
        <w:gridCol w:w="1985"/>
        <w:gridCol w:w="1246"/>
        <w:gridCol w:w="1073"/>
        <w:gridCol w:w="5015"/>
        <w:gridCol w:w="346"/>
      </w:tblGrid>
      <w:tr w:rsidRPr="00275CC1" w:rsidR="006E232A" w:rsidTr="00F41340" w14:paraId="097D6334" w14:textId="77777777">
        <w:trPr>
          <w:trHeight w:val="329"/>
        </w:trPr>
        <w:tc>
          <w:tcPr>
            <w:tcW w:w="1985" w:type="dxa"/>
            <w:noWrap/>
            <w:hideMark/>
          </w:tcPr>
          <w:p w:rsidRPr="00275CC1" w:rsidR="006E232A" w:rsidP="009D6277" w:rsidRDefault="006E232A" w14:paraId="7D435FDE" w14:textId="77777777">
            <w:pPr>
              <w:pStyle w:val="Corpo11"/>
              <w:rPr>
                <w:b/>
                <w:bCs/>
                <w:sz w:val="20"/>
                <w:szCs w:val="20"/>
              </w:rPr>
            </w:pPr>
            <w:r w:rsidRPr="00275CC1">
              <w:rPr>
                <w:b/>
                <w:bCs/>
                <w:sz w:val="20"/>
                <w:szCs w:val="20"/>
              </w:rPr>
              <w:t>Proponente</w:t>
            </w:r>
          </w:p>
        </w:tc>
        <w:tc>
          <w:tcPr>
            <w:tcW w:w="2319" w:type="dxa"/>
            <w:gridSpan w:val="2"/>
            <w:noWrap/>
            <w:hideMark/>
          </w:tcPr>
          <w:p w:rsidRPr="00275CC1" w:rsidR="006E232A" w:rsidP="009D6277" w:rsidRDefault="006E232A" w14:paraId="1CC1BE6A" w14:textId="77777777">
            <w:pPr>
              <w:pStyle w:val="Corpo11"/>
              <w:rPr>
                <w:b/>
                <w:bCs/>
                <w:sz w:val="20"/>
                <w:szCs w:val="20"/>
              </w:rPr>
            </w:pPr>
            <w:r w:rsidRPr="00275CC1">
              <w:rPr>
                <w:b/>
                <w:bCs/>
                <w:sz w:val="20"/>
                <w:szCs w:val="20"/>
              </w:rPr>
              <w:t>Cultore</w:t>
            </w:r>
          </w:p>
        </w:tc>
        <w:tc>
          <w:tcPr>
            <w:tcW w:w="5015" w:type="dxa"/>
            <w:noWrap/>
            <w:hideMark/>
          </w:tcPr>
          <w:p w:rsidRPr="00275CC1" w:rsidR="006E232A" w:rsidP="009D6277" w:rsidRDefault="006E232A" w14:paraId="4FB2983D" w14:textId="77777777">
            <w:pPr>
              <w:pStyle w:val="Corpo11"/>
              <w:rPr>
                <w:b/>
                <w:bCs/>
                <w:sz w:val="20"/>
                <w:szCs w:val="20"/>
              </w:rPr>
            </w:pPr>
            <w:r w:rsidRPr="00275CC1">
              <w:rPr>
                <w:b/>
                <w:bCs/>
                <w:sz w:val="20"/>
                <w:szCs w:val="20"/>
              </w:rPr>
              <w:t>Insegnamento</w:t>
            </w:r>
          </w:p>
        </w:tc>
        <w:tc>
          <w:tcPr>
            <w:tcW w:w="346" w:type="dxa"/>
            <w:noWrap/>
            <w:hideMark/>
          </w:tcPr>
          <w:p w:rsidRPr="00275CC1" w:rsidR="006E232A" w:rsidP="009D6277" w:rsidRDefault="006E232A" w14:paraId="11872AB0" w14:textId="77777777">
            <w:pPr>
              <w:pStyle w:val="Corpo11"/>
              <w:rPr>
                <w:b/>
                <w:bCs/>
                <w:sz w:val="20"/>
                <w:szCs w:val="20"/>
              </w:rPr>
            </w:pPr>
            <w:r w:rsidRPr="00275CC1">
              <w:rPr>
                <w:b/>
                <w:bCs/>
                <w:sz w:val="20"/>
                <w:szCs w:val="20"/>
              </w:rPr>
              <w:t>*</w:t>
            </w:r>
          </w:p>
        </w:tc>
      </w:tr>
      <w:tr w:rsidRPr="00275CC1" w:rsidR="006E232A" w:rsidTr="00F41340" w14:paraId="3D729C05" w14:textId="77777777">
        <w:trPr>
          <w:trHeight w:val="112"/>
        </w:trPr>
        <w:tc>
          <w:tcPr>
            <w:tcW w:w="1985" w:type="dxa"/>
            <w:noWrap/>
          </w:tcPr>
          <w:p w:rsidRPr="00275CC1" w:rsidR="006E232A" w:rsidP="009D6277" w:rsidRDefault="00F41340" w14:paraId="2A537D63" w14:textId="623E03E2">
            <w:pPr>
              <w:pStyle w:val="Corpo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uca ANDRIGHETTO</w:t>
            </w:r>
          </w:p>
        </w:tc>
        <w:tc>
          <w:tcPr>
            <w:tcW w:w="1246" w:type="dxa"/>
            <w:noWrap/>
          </w:tcPr>
          <w:p w:rsidRPr="00275CC1" w:rsidR="006E232A" w:rsidP="009D6277" w:rsidRDefault="00F41340" w14:paraId="5FFDFAFB" w14:textId="307EF104">
            <w:pPr>
              <w:pStyle w:val="Corpo11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occhella</w:t>
            </w:r>
            <w:proofErr w:type="spellEnd"/>
          </w:p>
        </w:tc>
        <w:tc>
          <w:tcPr>
            <w:tcW w:w="1073" w:type="dxa"/>
            <w:noWrap/>
          </w:tcPr>
          <w:p w:rsidRPr="00275CC1" w:rsidR="006E232A" w:rsidP="009D6277" w:rsidRDefault="00F41340" w14:paraId="2D925BFB" w14:textId="3021F20A">
            <w:pPr>
              <w:pStyle w:val="Corpo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ncesca</w:t>
            </w:r>
          </w:p>
        </w:tc>
        <w:tc>
          <w:tcPr>
            <w:tcW w:w="5015" w:type="dxa"/>
          </w:tcPr>
          <w:p w:rsidRPr="00275CC1" w:rsidR="006E232A" w:rsidP="009D6277" w:rsidRDefault="000F7AEC" w14:paraId="62DF7C21" w14:textId="4EB8AF64">
            <w:pPr>
              <w:pStyle w:val="Corpo11"/>
              <w:rPr>
                <w:sz w:val="16"/>
                <w:szCs w:val="16"/>
              </w:rPr>
            </w:pPr>
            <w:r w:rsidRPr="000F7AEC">
              <w:rPr>
                <w:sz w:val="20"/>
                <w:szCs w:val="20"/>
              </w:rPr>
              <w:t>Psicologia sociale (55981)</w:t>
            </w:r>
          </w:p>
        </w:tc>
        <w:tc>
          <w:tcPr>
            <w:tcW w:w="346" w:type="dxa"/>
            <w:noWrap/>
          </w:tcPr>
          <w:p w:rsidRPr="00275CC1" w:rsidR="006E232A" w:rsidP="009D6277" w:rsidRDefault="000F7AEC" w14:paraId="32A9F6EC" w14:textId="1E2D6785">
            <w:pPr>
              <w:pStyle w:val="Corpo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</w:tr>
      <w:tr w:rsidRPr="00275CC1" w:rsidR="00F41340" w:rsidTr="00F41340" w14:paraId="11D799EC" w14:textId="77777777">
        <w:trPr>
          <w:trHeight w:val="112"/>
        </w:trPr>
        <w:tc>
          <w:tcPr>
            <w:tcW w:w="1985" w:type="dxa"/>
            <w:noWrap/>
          </w:tcPr>
          <w:p w:rsidR="00F41340" w:rsidP="00F41340" w:rsidRDefault="00F41340" w14:paraId="02C30CF7" w14:textId="1F3BFCE9">
            <w:pPr>
              <w:pStyle w:val="Corpo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mone LOPRETE</w:t>
            </w:r>
          </w:p>
        </w:tc>
        <w:tc>
          <w:tcPr>
            <w:tcW w:w="1246" w:type="dxa"/>
            <w:noWrap/>
          </w:tcPr>
          <w:p w:rsidR="00F41340" w:rsidP="00F41340" w:rsidRDefault="00F41340" w14:paraId="0FD51934" w14:textId="5B6241DF">
            <w:pPr>
              <w:pStyle w:val="Corpo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efanini</w:t>
            </w:r>
          </w:p>
        </w:tc>
        <w:tc>
          <w:tcPr>
            <w:tcW w:w="1073" w:type="dxa"/>
            <w:noWrap/>
          </w:tcPr>
          <w:p w:rsidR="00F41340" w:rsidP="00F41340" w:rsidRDefault="00F41340" w14:paraId="7D349F94" w14:textId="6385EFEF">
            <w:pPr>
              <w:pStyle w:val="Corpo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milla</w:t>
            </w:r>
          </w:p>
        </w:tc>
        <w:tc>
          <w:tcPr>
            <w:tcW w:w="5015" w:type="dxa"/>
          </w:tcPr>
          <w:p w:rsidRPr="00C37BE3" w:rsidR="00F41340" w:rsidP="00F41340" w:rsidRDefault="00F41340" w14:paraId="66DAF0BE" w14:textId="2452A18E">
            <w:pPr>
              <w:pStyle w:val="Corpo11"/>
              <w:rPr>
                <w:sz w:val="20"/>
                <w:szCs w:val="20"/>
              </w:rPr>
            </w:pPr>
            <w:r w:rsidRPr="00C37BE3">
              <w:rPr>
                <w:sz w:val="20"/>
                <w:szCs w:val="20"/>
              </w:rPr>
              <w:t>Psicologia fisio</w:t>
            </w:r>
            <w:r>
              <w:rPr>
                <w:sz w:val="20"/>
                <w:szCs w:val="20"/>
              </w:rPr>
              <w:t>l</w:t>
            </w:r>
            <w:r w:rsidRPr="00C37BE3">
              <w:rPr>
                <w:sz w:val="20"/>
                <w:szCs w:val="20"/>
              </w:rPr>
              <w:t>ogica (55997)</w:t>
            </w:r>
          </w:p>
        </w:tc>
        <w:tc>
          <w:tcPr>
            <w:tcW w:w="346" w:type="dxa"/>
            <w:noWrap/>
          </w:tcPr>
          <w:p w:rsidR="00F41340" w:rsidP="00F41340" w:rsidRDefault="00F41340" w14:paraId="78528C27" w14:textId="110C967C">
            <w:pPr>
              <w:pStyle w:val="Corpo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</w:p>
        </w:tc>
      </w:tr>
      <w:tr w:rsidRPr="00275CC1" w:rsidR="007F4392" w:rsidTr="00F41340" w14:paraId="70C9F47A" w14:textId="77777777">
        <w:trPr>
          <w:trHeight w:val="70"/>
        </w:trPr>
        <w:tc>
          <w:tcPr>
            <w:tcW w:w="1985" w:type="dxa"/>
            <w:noWrap/>
          </w:tcPr>
          <w:p w:rsidR="007F4392" w:rsidP="009D6277" w:rsidRDefault="007F4392" w14:paraId="166D8A1D" w14:textId="45381717">
            <w:pPr>
              <w:pStyle w:val="Corpo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uca ONNIS</w:t>
            </w:r>
          </w:p>
        </w:tc>
        <w:tc>
          <w:tcPr>
            <w:tcW w:w="1246" w:type="dxa"/>
            <w:noWrap/>
          </w:tcPr>
          <w:p w:rsidR="007F4392" w:rsidP="009D6277" w:rsidRDefault="00776317" w14:paraId="03583E20" w14:textId="48BC4F65">
            <w:pPr>
              <w:pStyle w:val="Corpo11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Eylul</w:t>
            </w:r>
            <w:proofErr w:type="spellEnd"/>
          </w:p>
        </w:tc>
        <w:tc>
          <w:tcPr>
            <w:tcW w:w="1073" w:type="dxa"/>
            <w:noWrap/>
          </w:tcPr>
          <w:p w:rsidR="007F4392" w:rsidP="009D6277" w:rsidRDefault="00776317" w14:paraId="6B53FEF4" w14:textId="075C1D04">
            <w:pPr>
              <w:pStyle w:val="Corpo11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Esk</w:t>
            </w:r>
            <w:r w:rsidR="00B90424"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5015" w:type="dxa"/>
          </w:tcPr>
          <w:p w:rsidRPr="00C37BE3" w:rsidR="007F4392" w:rsidP="00C10128" w:rsidRDefault="00C10128" w14:paraId="1068D2BA" w14:textId="729AF5C1">
            <w:pPr>
              <w:pStyle w:val="Corpo11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icologia del linguaggio (</w:t>
            </w:r>
            <w:r w:rsidR="008F5645">
              <w:rPr>
                <w:sz w:val="20"/>
                <w:szCs w:val="20"/>
              </w:rPr>
              <w:t>104407)</w:t>
            </w:r>
          </w:p>
        </w:tc>
        <w:tc>
          <w:tcPr>
            <w:tcW w:w="346" w:type="dxa"/>
            <w:noWrap/>
          </w:tcPr>
          <w:p w:rsidR="007F4392" w:rsidP="009D6277" w:rsidRDefault="008F5645" w14:paraId="2068D541" w14:textId="3DD2E6DF">
            <w:pPr>
              <w:pStyle w:val="Corpo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</w:tr>
      <w:tr w:rsidRPr="00275CC1" w:rsidR="002C6D15" w:rsidTr="00F41340" w14:paraId="60C8C86E" w14:textId="77777777">
        <w:trPr>
          <w:trHeight w:val="70"/>
        </w:trPr>
        <w:tc>
          <w:tcPr>
            <w:tcW w:w="1985" w:type="dxa"/>
            <w:noWrap/>
          </w:tcPr>
          <w:p w:rsidR="002C6D15" w:rsidP="009D6277" w:rsidRDefault="002C6D15" w14:paraId="3FD201BA" w14:textId="797FCCA1">
            <w:pPr>
              <w:pStyle w:val="Corpo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cilia Serena PACE</w:t>
            </w:r>
          </w:p>
        </w:tc>
        <w:tc>
          <w:tcPr>
            <w:tcW w:w="1246" w:type="dxa"/>
            <w:noWrap/>
          </w:tcPr>
          <w:p w:rsidR="002C6D15" w:rsidP="009D6277" w:rsidRDefault="002C6D15" w14:paraId="769903C0" w14:textId="2B9755D2">
            <w:pPr>
              <w:pStyle w:val="Corpo11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organti</w:t>
            </w:r>
            <w:proofErr w:type="spellEnd"/>
          </w:p>
        </w:tc>
        <w:tc>
          <w:tcPr>
            <w:tcW w:w="1073" w:type="dxa"/>
            <w:noWrap/>
          </w:tcPr>
          <w:p w:rsidR="002C6D15" w:rsidP="009D6277" w:rsidRDefault="002C6D15" w14:paraId="6731CC04" w14:textId="7916F9A8">
            <w:pPr>
              <w:pStyle w:val="Corpo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nda</w:t>
            </w:r>
          </w:p>
        </w:tc>
        <w:tc>
          <w:tcPr>
            <w:tcW w:w="5015" w:type="dxa"/>
          </w:tcPr>
          <w:p w:rsidRPr="00C37BE3" w:rsidR="002C6D15" w:rsidP="009D6277" w:rsidRDefault="00647650" w14:paraId="7C6CAB9D" w14:textId="43C53253">
            <w:pPr>
              <w:pStyle w:val="Corpo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icologia cinica (67553)</w:t>
            </w:r>
          </w:p>
        </w:tc>
        <w:tc>
          <w:tcPr>
            <w:tcW w:w="346" w:type="dxa"/>
            <w:noWrap/>
          </w:tcPr>
          <w:p w:rsidR="002C6D15" w:rsidP="009D6277" w:rsidRDefault="00647650" w14:paraId="70009108" w14:textId="7F2860CE">
            <w:pPr>
              <w:pStyle w:val="Corpo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</w:tr>
    </w:tbl>
    <w:p w:rsidRPr="00CA7D1E" w:rsidR="00C87953" w:rsidP="17330ADD" w:rsidRDefault="006E232A" w14:paraId="0C6E38C7" w14:textId="39FE5D18">
      <w:pPr>
        <w:pStyle w:val="Corpo11"/>
        <w:rPr>
          <w:rFonts w:cstheme="minorBidi"/>
          <w:color w:val="000000" w:themeColor="text1"/>
          <w:lang w:eastAsia="ar-SA"/>
        </w:rPr>
      </w:pPr>
      <w:r w:rsidRPr="2257C2D1">
        <w:rPr>
          <w:rStyle w:val="Enfasicorsivo"/>
        </w:rPr>
        <w:t>Il Consiglio approva.</w:t>
      </w:r>
      <w:r w:rsidRPr="2257C2D1" w:rsidR="15520E24">
        <w:rPr>
          <w:rFonts w:cstheme="minorBidi"/>
          <w:color w:val="000000" w:themeColor="text1"/>
          <w:lang w:eastAsia="ar-SA"/>
        </w:rPr>
        <w:t xml:space="preserve">  </w:t>
      </w:r>
    </w:p>
    <w:p w:rsidRPr="00BB34FF" w:rsidR="00532F9E" w:rsidP="00780EE5" w:rsidRDefault="00151DF3" w14:paraId="1F283792" w14:textId="36683126">
      <w:pPr>
        <w:pStyle w:val="Sottotitolo"/>
        <w:numPr>
          <w:ilvl w:val="0"/>
          <w:numId w:val="2"/>
        </w:numPr>
        <w:shd w:val="clear" w:color="auto" w:fill="FBEEC9" w:themeFill="background2"/>
        <w:rPr>
          <w:rStyle w:val="Enfasicorsivo"/>
          <w:i w:val="0"/>
          <w:iCs w:val="0"/>
          <w:color w:val="5A5A5A" w:themeColor="text1" w:themeTint="A5"/>
          <w:lang w:eastAsia="en-US"/>
        </w:rPr>
      </w:pPr>
      <w:r>
        <w:t>p</w:t>
      </w:r>
      <w:r w:rsidR="00AB1ABC">
        <w:t xml:space="preserve">ratiche </w:t>
      </w:r>
      <w:bookmarkStart w:name="_Hlk26442746" w:id="2"/>
      <w:r w:rsidR="00AB1ABC">
        <w:t>studenti</w:t>
      </w:r>
    </w:p>
    <w:p w:rsidR="009E6B11" w:rsidP="009E6B11" w:rsidRDefault="009E6B11" w14:paraId="1719F75B" w14:textId="5D5EACAD">
      <w:pPr>
        <w:pStyle w:val="Paragrafoelenco"/>
        <w:numPr>
          <w:ilvl w:val="0"/>
          <w:numId w:val="3"/>
        </w:numPr>
        <w:rPr>
          <w:rStyle w:val="Enfasiintensa1"/>
          <w:rFonts w:ascii="Cambria" w:hAnsi="Cambria"/>
          <w:kern w:val="0"/>
          <w:sz w:val="22"/>
          <w:szCs w:val="22"/>
          <w:lang w:eastAsia="en-US"/>
        </w:rPr>
      </w:pPr>
      <w:r w:rsidRPr="009E6B11">
        <w:rPr>
          <w:rStyle w:val="Enfasiintensa1"/>
          <w:rFonts w:ascii="Cambria" w:hAnsi="Cambria"/>
          <w:kern w:val="0"/>
          <w:sz w:val="22"/>
          <w:szCs w:val="22"/>
          <w:lang w:eastAsia="en-US"/>
        </w:rPr>
        <w:t>iscrizione a singole attività formative finalizzate all'ammissione alla laurea magistrale</w:t>
      </w:r>
    </w:p>
    <w:p w:rsidR="00A92AE7" w:rsidP="00596AF2" w:rsidRDefault="00A92AE7" w14:paraId="4B25755F" w14:textId="241FEEC9">
      <w:pPr>
        <w:pStyle w:val="Corpo11"/>
        <w:ind w:left="284"/>
        <w:rPr>
          <w:rStyle w:val="Enfasiintensa1"/>
          <w:i w:val="0"/>
          <w:iCs w:val="0"/>
          <w:color w:val="000000"/>
        </w:rPr>
      </w:pPr>
      <w:r w:rsidRPr="00A92AE7">
        <w:rPr>
          <w:rStyle w:val="Enfasiintensa1"/>
          <w:i w:val="0"/>
          <w:iCs w:val="0"/>
          <w:color w:val="000000"/>
        </w:rPr>
        <w:t xml:space="preserve">Si autorizzano le studentesse </w:t>
      </w:r>
      <w:proofErr w:type="spellStart"/>
      <w:r w:rsidRPr="00A92AE7">
        <w:rPr>
          <w:rStyle w:val="Enfasiintensa1"/>
          <w:i w:val="0"/>
          <w:iCs w:val="0"/>
          <w:color w:val="000000"/>
        </w:rPr>
        <w:t>sottoindicate</w:t>
      </w:r>
      <w:proofErr w:type="spellEnd"/>
      <w:r w:rsidRPr="00A92AE7">
        <w:rPr>
          <w:rStyle w:val="Enfasiintensa1"/>
          <w:i w:val="0"/>
          <w:iCs w:val="0"/>
          <w:color w:val="000000"/>
        </w:rPr>
        <w:t xml:space="preserve"> ad iscriversi a singole attività formative finalizzate all’ammissione al corso di laurea magistrale in Psicologia D.M. 270/04-D.M. 17/2010:</w:t>
      </w:r>
    </w:p>
    <w:p w:rsidRPr="00A92AE7" w:rsidR="00D4629B" w:rsidP="00D4629B" w:rsidRDefault="000B3270" w14:paraId="78185BF9" w14:textId="7FBC4A4A">
      <w:pPr>
        <w:pStyle w:val="Corpo11"/>
        <w:numPr>
          <w:ilvl w:val="0"/>
          <w:numId w:val="22"/>
        </w:numPr>
        <w:rPr>
          <w:rStyle w:val="Enfasiintensa1"/>
          <w:i w:val="0"/>
          <w:iCs w:val="0"/>
          <w:color w:val="000000"/>
        </w:rPr>
      </w:pPr>
      <w:r>
        <w:rPr>
          <w:rStyle w:val="Enfasiintensa1"/>
          <w:i w:val="0"/>
          <w:iCs w:val="0"/>
          <w:color w:val="000000"/>
        </w:rPr>
        <w:t>SPAMPINATO Carmelina</w:t>
      </w:r>
    </w:p>
    <w:p w:rsidRPr="000B7827" w:rsidR="00A23F58" w:rsidP="00A23F58" w:rsidRDefault="000B7827" w14:paraId="3B4F4B09" w14:textId="6030E631">
      <w:pPr>
        <w:pStyle w:val="Corpo11"/>
        <w:numPr>
          <w:ilvl w:val="0"/>
          <w:numId w:val="3"/>
        </w:numPr>
        <w:rPr>
          <w:rStyle w:val="Enfasiintensa1"/>
          <w:rFonts w:ascii="Cambria" w:hAnsi="Cambria" w:cs="Times New Roman"/>
          <w:kern w:val="0"/>
          <w:szCs w:val="22"/>
          <w:lang w:eastAsia="en-US"/>
        </w:rPr>
      </w:pPr>
      <w:r w:rsidRPr="000B7827">
        <w:rPr>
          <w:rStyle w:val="Enfasiintensa1"/>
          <w:rFonts w:ascii="Cambria" w:hAnsi="Cambria" w:cs="Times New Roman"/>
          <w:kern w:val="0"/>
          <w:szCs w:val="22"/>
          <w:lang w:eastAsia="en-US"/>
        </w:rPr>
        <w:t>Riconoscimento carriera pregressa</w:t>
      </w:r>
      <w:r w:rsidR="003865AE">
        <w:rPr>
          <w:rStyle w:val="Enfasiintensa1"/>
          <w:rFonts w:ascii="Cambria" w:hAnsi="Cambria" w:cs="Times New Roman"/>
          <w:kern w:val="0"/>
          <w:szCs w:val="22"/>
          <w:lang w:eastAsia="en-US"/>
        </w:rPr>
        <w:t xml:space="preserve"> LM-51</w:t>
      </w:r>
    </w:p>
    <w:p w:rsidR="00A23F58" w:rsidP="00A23F58" w:rsidRDefault="00BD7EBB" w14:paraId="6BFE619F" w14:textId="04846304">
      <w:pPr>
        <w:pStyle w:val="Corpo11"/>
        <w:ind w:left="644"/>
        <w:rPr>
          <w:rStyle w:val="Enfasiintensa1"/>
          <w:i w:val="0"/>
          <w:iCs w:val="0"/>
          <w:color w:val="000000"/>
        </w:rPr>
      </w:pPr>
      <w:r w:rsidRPr="00BD7EBB">
        <w:t xml:space="preserve">Si approvano le delibere di riconoscimento carriera pregressa sul Corso di laurea triennale in Scienze e Tecniche Psicologiche degli studenti </w:t>
      </w:r>
      <w:proofErr w:type="spellStart"/>
      <w:r w:rsidRPr="00BD7EBB">
        <w:t>sottoindicati</w:t>
      </w:r>
      <w:proofErr w:type="spellEnd"/>
      <w:r w:rsidRPr="00BD7EBB">
        <w:t xml:space="preserve">:  </w:t>
      </w:r>
    </w:p>
    <w:tbl>
      <w:tblPr>
        <w:tblW w:w="8902" w:type="dxa"/>
        <w:tblInd w:w="70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51"/>
        <w:gridCol w:w="4451"/>
      </w:tblGrid>
      <w:tr w:rsidRPr="00C7113F" w:rsidR="00BC7C35" w:rsidTr="00E56D5C" w14:paraId="42D02948" w14:textId="5D148B9F">
        <w:trPr>
          <w:trHeight w:val="55"/>
        </w:trPr>
        <w:tc>
          <w:tcPr>
            <w:tcW w:w="4451" w:type="dxa"/>
            <w:shd w:val="clear" w:color="auto" w:fill="auto"/>
            <w:noWrap/>
            <w:vAlign w:val="bottom"/>
            <w:hideMark/>
          </w:tcPr>
          <w:p w:rsidRPr="002B77DC" w:rsidR="00BC7C35" w:rsidP="009D6277" w:rsidRDefault="00BC7C35" w14:paraId="653BD10F" w14:textId="7777777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B77D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tudente</w:t>
            </w:r>
          </w:p>
        </w:tc>
        <w:tc>
          <w:tcPr>
            <w:tcW w:w="4451" w:type="dxa"/>
          </w:tcPr>
          <w:p w:rsidRPr="002B77DC" w:rsidR="00BC7C35" w:rsidP="009D6277" w:rsidRDefault="00BC7C35" w14:paraId="783D2B79" w14:textId="66D8290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B77D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atricola</w:t>
            </w:r>
          </w:p>
        </w:tc>
      </w:tr>
      <w:tr w:rsidRPr="00C7113F" w:rsidR="00BC7C35" w:rsidTr="00E56D5C" w14:paraId="545B79BD" w14:textId="43AF9770">
        <w:trPr>
          <w:trHeight w:val="55"/>
        </w:trPr>
        <w:tc>
          <w:tcPr>
            <w:tcW w:w="4451" w:type="dxa"/>
            <w:shd w:val="clear" w:color="auto" w:fill="auto"/>
            <w:noWrap/>
            <w:hideMark/>
          </w:tcPr>
          <w:p w:rsidRPr="00E56D5C" w:rsidR="00BC7C35" w:rsidP="00A86319" w:rsidRDefault="00BC7C35" w14:paraId="2D7749EB" w14:textId="15ED74B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56D5C">
              <w:rPr>
                <w:rFonts w:asciiTheme="minorHAnsi" w:hAnsiTheme="minorHAnsi" w:cstheme="minorHAnsi"/>
                <w:sz w:val="20"/>
                <w:szCs w:val="20"/>
              </w:rPr>
              <w:t>LIBERSON Jason</w:t>
            </w:r>
          </w:p>
        </w:tc>
        <w:tc>
          <w:tcPr>
            <w:tcW w:w="4451" w:type="dxa"/>
          </w:tcPr>
          <w:p w:rsidRPr="00E56D5C" w:rsidR="00BC7C35" w:rsidP="00A86319" w:rsidRDefault="00E56D5C" w14:paraId="425179C8" w14:textId="22D5550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56D5C">
              <w:rPr>
                <w:rFonts w:asciiTheme="minorHAnsi" w:hAnsiTheme="minorHAnsi" w:cstheme="minorHAnsi"/>
                <w:sz w:val="20"/>
                <w:szCs w:val="20"/>
              </w:rPr>
              <w:t>2144342</w:t>
            </w:r>
          </w:p>
        </w:tc>
      </w:tr>
    </w:tbl>
    <w:p w:rsidR="00227EF6" w:rsidP="00E22C79" w:rsidRDefault="00A23F58" w14:paraId="67A4A3B4" w14:textId="359746B0">
      <w:pPr>
        <w:pStyle w:val="Corpo11"/>
        <w:rPr>
          <w:rStyle w:val="Enfasicorsivo"/>
        </w:rPr>
      </w:pPr>
      <w:r w:rsidRPr="00AF3EA0">
        <w:rPr>
          <w:rStyle w:val="Enfasicorsivo"/>
        </w:rPr>
        <w:t>Il Consiglio</w:t>
      </w:r>
      <w:r>
        <w:rPr>
          <w:rStyle w:val="Enfasicorsivo"/>
        </w:rPr>
        <w:t xml:space="preserve"> approva.</w:t>
      </w:r>
    </w:p>
    <w:p w:rsidRPr="000B7827" w:rsidR="003865AE" w:rsidP="003865AE" w:rsidRDefault="003865AE" w14:paraId="44D06BEF" w14:textId="7A2AA715">
      <w:pPr>
        <w:pStyle w:val="Corpo11"/>
        <w:numPr>
          <w:ilvl w:val="0"/>
          <w:numId w:val="3"/>
        </w:numPr>
        <w:rPr>
          <w:rStyle w:val="Enfasiintensa1"/>
          <w:rFonts w:ascii="Cambria" w:hAnsi="Cambria" w:cs="Times New Roman"/>
          <w:kern w:val="0"/>
          <w:szCs w:val="22"/>
          <w:lang w:eastAsia="en-US"/>
        </w:rPr>
      </w:pPr>
      <w:r w:rsidRPr="000B7827">
        <w:rPr>
          <w:rStyle w:val="Enfasiintensa1"/>
          <w:rFonts w:ascii="Cambria" w:hAnsi="Cambria" w:cs="Times New Roman"/>
          <w:kern w:val="0"/>
          <w:szCs w:val="22"/>
          <w:lang w:eastAsia="en-US"/>
        </w:rPr>
        <w:t>Riconoscimento carriera pregressa</w:t>
      </w:r>
      <w:r>
        <w:rPr>
          <w:rStyle w:val="Enfasiintensa1"/>
          <w:rFonts w:ascii="Cambria" w:hAnsi="Cambria" w:cs="Times New Roman"/>
          <w:kern w:val="0"/>
          <w:szCs w:val="22"/>
          <w:lang w:eastAsia="en-US"/>
        </w:rPr>
        <w:t xml:space="preserve"> L-24</w:t>
      </w:r>
    </w:p>
    <w:p w:rsidR="003865AE" w:rsidP="003865AE" w:rsidRDefault="003865AE" w14:paraId="0AC98B9D" w14:textId="77777777">
      <w:pPr>
        <w:pStyle w:val="Corpo11"/>
        <w:ind w:left="644"/>
        <w:rPr>
          <w:rStyle w:val="Enfasiintensa1"/>
          <w:i w:val="0"/>
          <w:iCs w:val="0"/>
          <w:color w:val="000000"/>
        </w:rPr>
      </w:pPr>
      <w:r w:rsidRPr="00BD7EBB">
        <w:t xml:space="preserve">Si approvano le delibere di riconoscimento carriera pregressa sul Corso di laurea triennale in Scienze e Tecniche Psicologiche degli studenti </w:t>
      </w:r>
      <w:proofErr w:type="spellStart"/>
      <w:r w:rsidRPr="00BD7EBB">
        <w:t>sottoindicati</w:t>
      </w:r>
      <w:proofErr w:type="spellEnd"/>
      <w:r w:rsidRPr="00BD7EBB">
        <w:t xml:space="preserve">:  </w:t>
      </w:r>
    </w:p>
    <w:tbl>
      <w:tblPr>
        <w:tblW w:w="8902" w:type="dxa"/>
        <w:tblInd w:w="70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51"/>
        <w:gridCol w:w="4451"/>
      </w:tblGrid>
      <w:tr w:rsidRPr="00C7113F" w:rsidR="003865AE" w:rsidTr="009D6277" w14:paraId="4487E144" w14:textId="77777777">
        <w:trPr>
          <w:trHeight w:val="55"/>
        </w:trPr>
        <w:tc>
          <w:tcPr>
            <w:tcW w:w="4451" w:type="dxa"/>
            <w:shd w:val="clear" w:color="auto" w:fill="auto"/>
            <w:noWrap/>
            <w:vAlign w:val="bottom"/>
            <w:hideMark/>
          </w:tcPr>
          <w:p w:rsidRPr="002B77DC" w:rsidR="003865AE" w:rsidP="009D6277" w:rsidRDefault="003865AE" w14:paraId="70FDCD11" w14:textId="7777777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B77D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tudente</w:t>
            </w:r>
          </w:p>
        </w:tc>
        <w:tc>
          <w:tcPr>
            <w:tcW w:w="4451" w:type="dxa"/>
          </w:tcPr>
          <w:p w:rsidRPr="002B77DC" w:rsidR="003865AE" w:rsidP="009D6277" w:rsidRDefault="003865AE" w14:paraId="53B0E682" w14:textId="7777777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B77D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atricola</w:t>
            </w:r>
          </w:p>
        </w:tc>
      </w:tr>
      <w:tr w:rsidRPr="00C7113F" w:rsidR="003865AE" w:rsidTr="00B62B7C" w14:paraId="7A156E10" w14:textId="77777777">
        <w:trPr>
          <w:trHeight w:val="70"/>
        </w:trPr>
        <w:tc>
          <w:tcPr>
            <w:tcW w:w="4451" w:type="dxa"/>
            <w:shd w:val="clear" w:color="auto" w:fill="auto"/>
            <w:noWrap/>
            <w:hideMark/>
          </w:tcPr>
          <w:p w:rsidRPr="00E56D5C" w:rsidR="003865AE" w:rsidP="009D6277" w:rsidRDefault="00B62B7C" w14:paraId="2BD9D7F4" w14:textId="712690B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ECCA Elisa</w:t>
            </w:r>
          </w:p>
        </w:tc>
        <w:tc>
          <w:tcPr>
            <w:tcW w:w="4451" w:type="dxa"/>
          </w:tcPr>
          <w:p w:rsidRPr="00E56D5C" w:rsidR="003865AE" w:rsidP="009D6277" w:rsidRDefault="00DE4C10" w14:paraId="5F3E74D8" w14:textId="2C6E7C5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E4C10">
              <w:rPr>
                <w:rFonts w:asciiTheme="minorHAnsi" w:hAnsiTheme="minorHAnsi" w:cstheme="minorHAnsi"/>
                <w:sz w:val="20"/>
                <w:szCs w:val="20"/>
              </w:rPr>
              <w:t>5088184</w:t>
            </w:r>
          </w:p>
        </w:tc>
      </w:tr>
    </w:tbl>
    <w:p w:rsidR="003865AE" w:rsidP="003865AE" w:rsidRDefault="003865AE" w14:paraId="232C55B9" w14:textId="77777777">
      <w:pPr>
        <w:pStyle w:val="Corpo11"/>
        <w:rPr>
          <w:rStyle w:val="Enfasicorsivo"/>
        </w:rPr>
      </w:pPr>
      <w:r w:rsidRPr="00AF3EA0">
        <w:rPr>
          <w:rStyle w:val="Enfasicorsivo"/>
        </w:rPr>
        <w:t>Il Consiglio</w:t>
      </w:r>
      <w:r>
        <w:rPr>
          <w:rStyle w:val="Enfasicorsivo"/>
        </w:rPr>
        <w:t xml:space="preserve"> approva.</w:t>
      </w:r>
    </w:p>
    <w:p w:rsidR="003865AE" w:rsidP="00E22C79" w:rsidRDefault="003865AE" w14:paraId="077F96FF" w14:textId="25A5F8B1">
      <w:pPr>
        <w:pStyle w:val="Corpo11"/>
        <w:rPr>
          <w:rStyle w:val="Enfasicorsivo"/>
        </w:rPr>
      </w:pPr>
    </w:p>
    <w:p w:rsidRPr="000B7827" w:rsidR="00DE4C10" w:rsidP="00DE4C10" w:rsidRDefault="005C7E13" w14:paraId="3CB820A4" w14:textId="4A87ADA9">
      <w:pPr>
        <w:pStyle w:val="Corpo11"/>
        <w:numPr>
          <w:ilvl w:val="0"/>
          <w:numId w:val="3"/>
        </w:numPr>
        <w:rPr>
          <w:rStyle w:val="Enfasiintensa1"/>
          <w:rFonts w:ascii="Cambria" w:hAnsi="Cambria" w:cs="Times New Roman"/>
          <w:kern w:val="0"/>
          <w:szCs w:val="22"/>
          <w:lang w:eastAsia="en-US"/>
        </w:rPr>
      </w:pPr>
      <w:r>
        <w:rPr>
          <w:rStyle w:val="Enfasiintensa1"/>
          <w:rFonts w:ascii="Cambria" w:hAnsi="Cambria" w:cs="Times New Roman"/>
          <w:kern w:val="0"/>
          <w:szCs w:val="22"/>
          <w:lang w:eastAsia="en-US"/>
        </w:rPr>
        <w:t>Piani di studio</w:t>
      </w:r>
      <w:r w:rsidR="00DE4C10">
        <w:rPr>
          <w:rStyle w:val="Enfasiintensa1"/>
          <w:rFonts w:ascii="Cambria" w:hAnsi="Cambria" w:cs="Times New Roman"/>
          <w:kern w:val="0"/>
          <w:szCs w:val="22"/>
          <w:lang w:eastAsia="en-US"/>
        </w:rPr>
        <w:t xml:space="preserve"> L</w:t>
      </w:r>
      <w:r w:rsidR="000D7CEE">
        <w:rPr>
          <w:rStyle w:val="Enfasiintensa1"/>
          <w:rFonts w:ascii="Cambria" w:hAnsi="Cambria" w:cs="Times New Roman"/>
          <w:kern w:val="0"/>
          <w:szCs w:val="22"/>
          <w:lang w:eastAsia="en-US"/>
        </w:rPr>
        <w:t>M-51</w:t>
      </w:r>
    </w:p>
    <w:p w:rsidR="00B87D16" w:rsidP="005C7E13" w:rsidRDefault="0008583A" w14:paraId="0F68E34C" w14:textId="7EF016F8">
      <w:pPr>
        <w:pStyle w:val="Corpo11"/>
        <w:ind w:left="644"/>
      </w:pPr>
      <w:r>
        <w:rPr>
          <w:rStyle w:val="Enfasiintensa1"/>
          <w:i w:val="0"/>
          <w:iCs w:val="0"/>
          <w:color w:val="000000"/>
        </w:rPr>
        <w:t>È richiesta l’approvazione dei piani di studio dei seguenti studenti:</w:t>
      </w:r>
    </w:p>
    <w:tbl>
      <w:tblPr>
        <w:tblW w:w="8930" w:type="dxa"/>
        <w:tblInd w:w="70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19"/>
        <w:gridCol w:w="7911"/>
      </w:tblGrid>
      <w:tr w:rsidR="00B87D16" w:rsidTr="00B87D16" w14:paraId="168D9AE0" w14:textId="77777777">
        <w:trPr>
          <w:trHeight w:val="20"/>
        </w:trPr>
        <w:tc>
          <w:tcPr>
            <w:tcW w:w="10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34EDC629" w14:textId="7777777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atricola</w:t>
            </w:r>
          </w:p>
        </w:tc>
        <w:tc>
          <w:tcPr>
            <w:tcW w:w="791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0D7EC36" w14:textId="7777777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tudente</w:t>
            </w:r>
          </w:p>
        </w:tc>
      </w:tr>
      <w:tr w:rsidR="00B87D16" w:rsidTr="00B87D16" w14:paraId="37F6549A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517B533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35878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33589D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GOSTINI CARLOTTA</w:t>
            </w:r>
          </w:p>
        </w:tc>
      </w:tr>
      <w:tr w:rsidR="00B87D16" w:rsidTr="00B87D16" w14:paraId="1DB95AAB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0185AB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270312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415CBC8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ANO KATIUSCIA</w:t>
            </w:r>
          </w:p>
        </w:tc>
      </w:tr>
      <w:tr w:rsidR="00B87D16" w:rsidTr="00B87D16" w14:paraId="0513F74A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6AD8082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364065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7CBD4BD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BESANO MARTINA</w:t>
            </w:r>
          </w:p>
        </w:tc>
      </w:tr>
      <w:tr w:rsidR="00B87D16" w:rsidTr="00B87D16" w14:paraId="1E4ECC5C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6A02868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3548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7DF0EA0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TAVILLA EMMANUELE</w:t>
            </w:r>
          </w:p>
        </w:tc>
      </w:tr>
      <w:tr w:rsidR="00B87D16" w:rsidTr="00B87D16" w14:paraId="50D39392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5002B9B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79400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39B889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MEGLIO CHIARA</w:t>
            </w:r>
          </w:p>
        </w:tc>
      </w:tr>
      <w:tr w:rsidR="00B87D16" w:rsidTr="00B87D16" w14:paraId="0956E2F6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5FD120E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79466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74E8281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NONIDE SILVIA</w:t>
            </w:r>
          </w:p>
        </w:tc>
      </w:tr>
      <w:tr w:rsidR="00B87D16" w:rsidTr="00B87D16" w14:paraId="21962886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654D9A5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363426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6D278E9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NSELMO ELISA</w:t>
            </w:r>
          </w:p>
        </w:tc>
      </w:tr>
      <w:tr w:rsidR="00B87D16" w:rsidTr="00B87D16" w14:paraId="5CEEA972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89D654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900988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69437BB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RTUSO LARA</w:t>
            </w:r>
          </w:p>
        </w:tc>
      </w:tr>
      <w:tr w:rsidR="00B87D16" w:rsidTr="00B87D16" w14:paraId="11B23DA8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4AE7659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44905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A30156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ALDINI MARTINA</w:t>
            </w:r>
          </w:p>
        </w:tc>
      </w:tr>
      <w:tr w:rsidR="00B87D16" w:rsidTr="00B87D16" w14:paraId="30D910B8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7DF407B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45807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5D8950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IANCHI VICTORIA ALYS</w:t>
            </w:r>
          </w:p>
        </w:tc>
      </w:tr>
      <w:tr w:rsidR="00B87D16" w:rsidTr="00B87D16" w14:paraId="64A29501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263360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514578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31C02C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RGIA GRAZIA</w:t>
            </w:r>
          </w:p>
        </w:tc>
      </w:tr>
      <w:tr w:rsidR="00B87D16" w:rsidTr="00B87D16" w14:paraId="49A2DCA4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4C3B40F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81852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83879B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RTOLAI MELANIA</w:t>
            </w:r>
          </w:p>
        </w:tc>
      </w:tr>
      <w:tr w:rsidR="00B87D16" w:rsidTr="00B87D16" w14:paraId="7E14F8C1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7F7540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370787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365F38D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TTANI DEBORA</w:t>
            </w:r>
          </w:p>
        </w:tc>
      </w:tr>
      <w:tr w:rsidR="00B87D16" w:rsidTr="00B87D16" w14:paraId="77FB7FCC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598041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51132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33E1C97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LLEGARI VALENTINA</w:t>
            </w:r>
          </w:p>
        </w:tc>
      </w:tr>
      <w:tr w:rsidR="00B87D16" w:rsidTr="00B87D16" w14:paraId="55218725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662A89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56225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1E9E5C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MPAGNANO MARTINA</w:t>
            </w:r>
          </w:p>
        </w:tc>
      </w:tr>
      <w:tr w:rsidR="00B87D16" w:rsidTr="00B87D16" w14:paraId="42FCF958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24A6D9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347718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7C5AD07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MPANELLA MATTEO</w:t>
            </w:r>
          </w:p>
        </w:tc>
      </w:tr>
      <w:tr w:rsidR="00B87D16" w:rsidTr="00B87D16" w14:paraId="4FBA5B9D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7DF67CB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4820576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741B207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RCIONE CARMEN</w:t>
            </w:r>
          </w:p>
        </w:tc>
      </w:tr>
      <w:tr w:rsidR="00B87D16" w:rsidTr="00B87D16" w14:paraId="4911178F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3B5967C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518318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6FEF440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SALI LUCIA</w:t>
            </w:r>
          </w:p>
        </w:tc>
      </w:tr>
      <w:tr w:rsidR="00B87D16" w:rsidTr="00B87D16" w14:paraId="4AB33760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FC1952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336631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3083C89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TTANEO CHIARA</w:t>
            </w:r>
          </w:p>
        </w:tc>
      </w:tr>
      <w:tr w:rsidR="00B87D16" w:rsidTr="00B87D16" w14:paraId="3DC4710A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586034A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82657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7DD05E7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VIGLIA LUISA</w:t>
            </w:r>
          </w:p>
        </w:tc>
      </w:tr>
      <w:tr w:rsidR="00B87D16" w:rsidTr="00B87D16" w14:paraId="145B3643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343171D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046154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67E9EDF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INQUEPALMI CHIARA</w:t>
            </w:r>
          </w:p>
        </w:tc>
      </w:tr>
      <w:tr w:rsidR="00B87D16" w:rsidTr="00B87D16" w14:paraId="524E68CD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A3D62C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938159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7003869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RDARO MICHELE</w:t>
            </w:r>
          </w:p>
        </w:tc>
      </w:tr>
      <w:tr w:rsidR="00B87D16" w:rsidTr="00B87D16" w14:paraId="0A589394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51771B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21269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F71586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LCARO SERENA</w:t>
            </w:r>
          </w:p>
        </w:tc>
      </w:tr>
      <w:tr w:rsidR="00B87D16" w:rsidTr="00B87D16" w14:paraId="494EDBE1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3223E6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340579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53C1B52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LL'AMORE MICHELA</w:t>
            </w:r>
          </w:p>
        </w:tc>
      </w:tr>
      <w:tr w:rsidR="00B87D16" w:rsidTr="00B87D16" w14:paraId="7B671E2A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7156214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688159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0467E4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LORENZI ELISABETTA MICHELA</w:t>
            </w:r>
          </w:p>
        </w:tc>
      </w:tr>
      <w:tr w:rsidR="00B87D16" w:rsidTr="00B87D16" w14:paraId="5187381F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3DFD303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70160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352E6FE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IANA ANDREA</w:t>
            </w:r>
          </w:p>
        </w:tc>
      </w:tr>
      <w:tr w:rsidR="00B87D16" w:rsidTr="00B87D16" w14:paraId="03C0A494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4B80E33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81385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A9A7D2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UDIT NATACHA CHARLOTTE</w:t>
            </w:r>
          </w:p>
        </w:tc>
      </w:tr>
      <w:tr w:rsidR="00B87D16" w:rsidTr="00B87D16" w14:paraId="7FFC86EA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0767FF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21027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D17AAB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AZZINO GIULIA</w:t>
            </w:r>
          </w:p>
        </w:tc>
      </w:tr>
      <w:tr w:rsidR="00B87D16" w:rsidTr="00B87D16" w14:paraId="786646E4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5D0C2C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61947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4CE462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ERRI GIADA</w:t>
            </w:r>
          </w:p>
        </w:tc>
      </w:tr>
      <w:tr w:rsidR="00B87D16" w:rsidTr="00B87D16" w14:paraId="228CE4BF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6BA9B4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47722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3FE3D5C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IORDALISIO RAFFAELLA</w:t>
            </w:r>
          </w:p>
        </w:tc>
      </w:tr>
      <w:tr w:rsidR="00B87D16" w:rsidTr="00B87D16" w14:paraId="2E8A2FF9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23048B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321244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6163038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ENOVESE STEFANIA</w:t>
            </w:r>
          </w:p>
        </w:tc>
      </w:tr>
      <w:tr w:rsidR="00B87D16" w:rsidTr="00B87D16" w14:paraId="6C3E5D50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65F419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530584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F6336E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ERVINO GIOVANNI</w:t>
            </w:r>
          </w:p>
        </w:tc>
      </w:tr>
      <w:tr w:rsidR="00B87D16" w:rsidTr="00B87D16" w14:paraId="48FB49E7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F8EA9A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77211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F0EE1D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INEPRO CHIARA</w:t>
            </w:r>
          </w:p>
        </w:tc>
      </w:tr>
      <w:tr w:rsidR="00B87D16" w:rsidTr="00B87D16" w14:paraId="42647337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6B4EF75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2437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4F74797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IOMI SARAH</w:t>
            </w:r>
          </w:p>
        </w:tc>
      </w:tr>
      <w:tr w:rsidR="00B87D16" w:rsidTr="00B87D16" w14:paraId="6ECC3BBF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2A4EC8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363680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C12F84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ROMO MASSUCCI ELEONORA</w:t>
            </w:r>
          </w:p>
        </w:tc>
      </w:tr>
      <w:tr w:rsidR="00B87D16" w:rsidTr="00B87D16" w14:paraId="0979292C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C1CFAC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198866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6ECEAAB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UIDI ERIKA</w:t>
            </w:r>
          </w:p>
        </w:tc>
      </w:tr>
      <w:tr w:rsidR="00B87D16" w:rsidTr="00B87D16" w14:paraId="065406A7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82D311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69011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48BFEF8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ULIANO PASQUALE</w:t>
            </w:r>
          </w:p>
        </w:tc>
      </w:tr>
      <w:tr w:rsidR="00B87D16" w:rsidTr="00B87D16" w14:paraId="482E9180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608FDF8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663947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A7F13F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AROSA MARIA LAURA</w:t>
            </w:r>
          </w:p>
        </w:tc>
      </w:tr>
      <w:tr w:rsidR="00B87D16" w:rsidTr="00B87D16" w14:paraId="1946FD05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3D90A50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378233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7116F87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IONE FILIPPO</w:t>
            </w:r>
          </w:p>
        </w:tc>
      </w:tr>
      <w:tr w:rsidR="00B87D16" w:rsidTr="00B87D16" w14:paraId="40D32AD6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5365722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362358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75D9D52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ODIGIANI FEDERICA</w:t>
            </w:r>
          </w:p>
        </w:tc>
      </w:tr>
      <w:tr w:rsidR="00B87D16" w:rsidTr="00B87D16" w14:paraId="4ADE3503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01F1C5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63554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448F5C8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OMBARDI GAIA</w:t>
            </w:r>
          </w:p>
        </w:tc>
      </w:tr>
      <w:tr w:rsidR="00B87D16" w:rsidTr="00B87D16" w14:paraId="58E7E279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49A4874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337984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47E5E0A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RINI CHIARA</w:t>
            </w:r>
          </w:p>
        </w:tc>
      </w:tr>
      <w:tr w:rsidR="00B87D16" w:rsidTr="00B87D16" w14:paraId="1D24DFAB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52E80F3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239205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B9C102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RZANO CLAUDIA</w:t>
            </w:r>
          </w:p>
        </w:tc>
      </w:tr>
      <w:tr w:rsidR="00B87D16" w:rsidTr="00B87D16" w14:paraId="47BAF319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AA576B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272061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8C925C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RZANO MATTIA DOMENICO</w:t>
            </w:r>
          </w:p>
        </w:tc>
      </w:tr>
      <w:tr w:rsidR="00B87D16" w:rsidTr="00B87D16" w14:paraId="4C619B83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6A0CDB9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383127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A5079E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STRANTONI CLAUDIO</w:t>
            </w:r>
          </w:p>
        </w:tc>
      </w:tr>
      <w:tr w:rsidR="00B87D16" w:rsidTr="00B87D16" w14:paraId="36F569EB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5797CF7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523763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75FE46F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ZZON CARLOTTA</w:t>
            </w:r>
          </w:p>
        </w:tc>
      </w:tr>
      <w:tr w:rsidR="00B87D16" w:rsidTr="00B87D16" w14:paraId="6512A7B8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7FED1D5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70162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468B323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DONE MARIA TERESA</w:t>
            </w:r>
          </w:p>
        </w:tc>
      </w:tr>
      <w:tr w:rsidR="00B87D16" w:rsidTr="00B87D16" w14:paraId="3074A877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7B9371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88826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3782D00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ROGNO CLAUDIA</w:t>
            </w:r>
          </w:p>
        </w:tc>
      </w:tr>
      <w:tr w:rsidR="00B87D16" w:rsidTr="00B87D16" w14:paraId="486CE7D1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66FAEF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94898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5988D2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NTALDO FABIOLA</w:t>
            </w:r>
          </w:p>
        </w:tc>
      </w:tr>
      <w:tr w:rsidR="00B87D16" w:rsidTr="00B87D16" w14:paraId="52516EC6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506090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503215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396268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APPI DEBORA</w:t>
            </w:r>
          </w:p>
        </w:tc>
      </w:tr>
      <w:tr w:rsidR="00B87D16" w:rsidTr="00B87D16" w14:paraId="48D52494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913785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383589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AFBCC3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ATALE MATTEO</w:t>
            </w:r>
          </w:p>
        </w:tc>
      </w:tr>
      <w:tr w:rsidR="00B87D16" w:rsidTr="00B87D16" w14:paraId="05D030B1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33E9251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77233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241EA8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CCHI ANNALISA</w:t>
            </w:r>
          </w:p>
        </w:tc>
      </w:tr>
      <w:tr w:rsidR="00B87D16" w:rsidTr="00B87D16" w14:paraId="2585889F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EE8A76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77871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5E6A0D1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NNE GIULIA</w:t>
            </w:r>
          </w:p>
        </w:tc>
      </w:tr>
      <w:tr w:rsidR="00B87D16" w:rsidTr="00B87D16" w14:paraId="36E8E93B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ED6FE0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335971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68DB0F5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LIVERI FRANCESCA</w:t>
            </w:r>
          </w:p>
        </w:tc>
      </w:tr>
      <w:tr w:rsidR="00B87D16" w:rsidTr="00B87D16" w14:paraId="412FB90C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04847B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346904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FF4E63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LMISANI GEMMA</w:t>
            </w:r>
          </w:p>
        </w:tc>
      </w:tr>
      <w:tr w:rsidR="00B87D16" w:rsidTr="00B87D16" w14:paraId="6BC487F5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5EDAD3A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05344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BF5B24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NICO ALEXIA</w:t>
            </w:r>
          </w:p>
        </w:tc>
      </w:tr>
      <w:tr w:rsidR="00B87D16" w:rsidTr="00B87D16" w14:paraId="4646D19D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6DA0B71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82864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499DD02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ODI SILVIA</w:t>
            </w:r>
          </w:p>
        </w:tc>
      </w:tr>
      <w:tr w:rsidR="00B87D16" w:rsidTr="00B87D16" w14:paraId="0DA3257E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5E45A6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98680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446C667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UL DENISA IRINA</w:t>
            </w:r>
          </w:p>
        </w:tc>
      </w:tr>
      <w:tr w:rsidR="00B87D16" w:rsidTr="00B87D16" w14:paraId="23DE32C2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46E212D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98881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69F9813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NCO GIACOMO</w:t>
            </w:r>
          </w:p>
        </w:tc>
      </w:tr>
      <w:tr w:rsidR="00B87D16" w:rsidTr="00B87D16" w14:paraId="7BCEA689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E4DFCE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529209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30EC7EF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IAGGESI ILARIA</w:t>
            </w:r>
          </w:p>
        </w:tc>
      </w:tr>
      <w:tr w:rsidR="00B87D16" w:rsidTr="00B87D16" w14:paraId="20B06095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41D7BE7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517702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CB1EBD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INASCO LAURA</w:t>
            </w:r>
          </w:p>
        </w:tc>
      </w:tr>
      <w:tr w:rsidR="00B87D16" w:rsidTr="00B87D16" w14:paraId="34C0AF46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975FBB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328128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E45545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GGI MARTA</w:t>
            </w:r>
          </w:p>
        </w:tc>
      </w:tr>
      <w:tr w:rsidR="00B87D16" w:rsidTr="00B87D16" w14:paraId="67013E6D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5F10CFF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204114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307382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RCILE MARA</w:t>
            </w:r>
          </w:p>
        </w:tc>
      </w:tr>
      <w:tr w:rsidR="00B87D16" w:rsidTr="00B87D16" w14:paraId="47BFC6B9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35C4BFC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03342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57FE098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AGGI CAMILLA</w:t>
            </w:r>
          </w:p>
        </w:tc>
      </w:tr>
      <w:tr w:rsidR="00B87D16" w:rsidTr="00B87D16" w14:paraId="62F63EC7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33782C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96791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3A0980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AVERA ELISA</w:t>
            </w:r>
          </w:p>
        </w:tc>
      </w:tr>
      <w:tr w:rsidR="00B87D16" w:rsidTr="00B87D16" w14:paraId="7DDB3FF5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BD3558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92225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583D6F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EVELLO DEBORA</w:t>
            </w:r>
          </w:p>
        </w:tc>
      </w:tr>
      <w:tr w:rsidR="00B87D16" w:rsidTr="00B87D16" w14:paraId="6A59B252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5F31A5F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86682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EB900A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ICCI FEDERICA</w:t>
            </w:r>
          </w:p>
        </w:tc>
      </w:tr>
      <w:tr w:rsidR="00B87D16" w:rsidTr="00B87D16" w14:paraId="1743AC63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E1AD67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29199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36A29BE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IVIECCIO ELISABETTA</w:t>
            </w:r>
          </w:p>
        </w:tc>
      </w:tr>
      <w:tr w:rsidR="00B87D16" w:rsidTr="00B87D16" w14:paraId="1EBF6605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A38FFA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3050608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7B53BA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CCA VIVIANA</w:t>
            </w:r>
          </w:p>
        </w:tc>
      </w:tr>
      <w:tr w:rsidR="00B87D16" w:rsidTr="00B87D16" w14:paraId="2130DAD3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FB97F3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718620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7A516F8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SSO ADA</w:t>
            </w:r>
          </w:p>
        </w:tc>
      </w:tr>
      <w:tr w:rsidR="00B87D16" w:rsidTr="00B87D16" w14:paraId="361CD3F3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6A47947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626658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57175B7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TELLA MATTEO</w:t>
            </w:r>
          </w:p>
        </w:tc>
      </w:tr>
      <w:tr w:rsidR="00B87D16" w:rsidTr="00B87D16" w14:paraId="1D1C7D29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AFBE47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091330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7C77DB1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UGANI ALICE</w:t>
            </w:r>
          </w:p>
        </w:tc>
      </w:tr>
      <w:tr w:rsidR="00B87D16" w:rsidTr="00B87D16" w14:paraId="4A15651B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68FA612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031534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686D745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ANNA ANNALISA</w:t>
            </w:r>
          </w:p>
        </w:tc>
      </w:tr>
      <w:tr w:rsidR="00B87D16" w:rsidTr="00B87D16" w14:paraId="4BFD0E49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31D4906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79235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42B59AB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COTTI CHIARA</w:t>
            </w:r>
          </w:p>
        </w:tc>
      </w:tr>
      <w:tr w:rsidR="00B87D16" w:rsidTr="00B87D16" w14:paraId="2F79A373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4619DC0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70030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691A429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SSAREGO MARTINA</w:t>
            </w:r>
          </w:p>
        </w:tc>
      </w:tr>
      <w:tr w:rsidR="00B87D16" w:rsidTr="00B87D16" w14:paraId="3771119B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688051A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91523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DC8B26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IDA ALICE</w:t>
            </w:r>
          </w:p>
        </w:tc>
      </w:tr>
      <w:tr w:rsidR="00B87D16" w:rsidTr="00B87D16" w14:paraId="788E6E02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7BD284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40033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7EBECB6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ORAGNI ILARIA</w:t>
            </w:r>
          </w:p>
        </w:tc>
      </w:tr>
      <w:tr w:rsidR="00B87D16" w:rsidTr="00B87D16" w14:paraId="7AE7B201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B1F2E1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41627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46385A2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ORTINO ERICA</w:t>
            </w:r>
          </w:p>
        </w:tc>
      </w:tr>
      <w:tr w:rsidR="00B87D16" w:rsidTr="00B87D16" w14:paraId="71CEC296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5A4CBC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96702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3E2A24B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RANTO ANNA</w:t>
            </w:r>
          </w:p>
        </w:tc>
      </w:tr>
      <w:tr w:rsidR="00B87D16" w:rsidTr="00B87D16" w14:paraId="40BC8478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240BF35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912306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798364B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IVEGNA CHIARA</w:t>
            </w:r>
          </w:p>
        </w:tc>
      </w:tr>
      <w:tr w:rsidR="00B87D16" w:rsidTr="00B87D16" w14:paraId="768C58D8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1B32D95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32578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8C7DD9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URCHI ELEONORA</w:t>
            </w:r>
          </w:p>
        </w:tc>
      </w:tr>
      <w:tr w:rsidR="00B87D16" w:rsidTr="00B87D16" w14:paraId="646F5CEE" w14:textId="77777777">
        <w:trPr>
          <w:trHeight w:val="20"/>
        </w:trPr>
        <w:tc>
          <w:tcPr>
            <w:tcW w:w="10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1394DC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96021</w:t>
            </w:r>
          </w:p>
        </w:tc>
        <w:tc>
          <w:tcPr>
            <w:tcW w:w="79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B87D16" w:rsidR="00B87D16" w:rsidRDefault="00B87D16" w14:paraId="0E68C58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87D1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VANARA ALESSIA</w:t>
            </w:r>
          </w:p>
        </w:tc>
      </w:tr>
    </w:tbl>
    <w:p w:rsidR="00DE4C10" w:rsidP="00DE4C10" w:rsidRDefault="00DE4C10" w14:paraId="2C0C6A6A" w14:textId="58C30197">
      <w:pPr>
        <w:pStyle w:val="Corpo11"/>
        <w:rPr>
          <w:rStyle w:val="Enfasicorsivo"/>
        </w:rPr>
      </w:pPr>
      <w:r w:rsidRPr="00BD7EBB">
        <w:t xml:space="preserve"> </w:t>
      </w:r>
      <w:r w:rsidRPr="00AF3EA0">
        <w:rPr>
          <w:rStyle w:val="Enfasicorsivo"/>
        </w:rPr>
        <w:t>Il Consiglio</w:t>
      </w:r>
      <w:r>
        <w:rPr>
          <w:rStyle w:val="Enfasicorsivo"/>
        </w:rPr>
        <w:t xml:space="preserve"> approva.</w:t>
      </w:r>
    </w:p>
    <w:p w:rsidRPr="005C7E13" w:rsidR="005C7E13" w:rsidP="00DE4C10" w:rsidRDefault="005C7E13" w14:paraId="4C20ED46" w14:textId="77777777">
      <w:pPr>
        <w:pStyle w:val="Corpo11"/>
        <w:rPr>
          <w:rStyle w:val="Enfasicorsivo"/>
          <w:i w:val="0"/>
          <w:iCs w:val="0"/>
          <w:color w:val="000000"/>
        </w:rPr>
      </w:pPr>
    </w:p>
    <w:p w:rsidRPr="000B7827" w:rsidR="00DE4C10" w:rsidP="00DE4C10" w:rsidRDefault="000D7CEE" w14:paraId="0969AB6E" w14:textId="5CD63A4D">
      <w:pPr>
        <w:pStyle w:val="Corpo11"/>
        <w:numPr>
          <w:ilvl w:val="0"/>
          <w:numId w:val="25"/>
        </w:numPr>
        <w:rPr>
          <w:rStyle w:val="Enfasiintensa1"/>
          <w:rFonts w:ascii="Cambria" w:hAnsi="Cambria" w:cs="Times New Roman"/>
          <w:kern w:val="0"/>
          <w:szCs w:val="22"/>
          <w:lang w:eastAsia="en-US"/>
        </w:rPr>
      </w:pPr>
      <w:r>
        <w:rPr>
          <w:rStyle w:val="Enfasiintensa1"/>
          <w:rFonts w:ascii="Cambria" w:hAnsi="Cambria" w:cs="Times New Roman"/>
          <w:kern w:val="0"/>
          <w:szCs w:val="22"/>
          <w:lang w:eastAsia="en-US"/>
        </w:rPr>
        <w:t>Piani di studio</w:t>
      </w:r>
      <w:r w:rsidR="00DE4C10">
        <w:rPr>
          <w:rStyle w:val="Enfasiintensa1"/>
          <w:rFonts w:ascii="Cambria" w:hAnsi="Cambria" w:cs="Times New Roman"/>
          <w:kern w:val="0"/>
          <w:szCs w:val="22"/>
          <w:lang w:eastAsia="en-US"/>
        </w:rPr>
        <w:t xml:space="preserve"> L-24</w:t>
      </w:r>
    </w:p>
    <w:p w:rsidRPr="00A5697F" w:rsidR="00667180" w:rsidP="008F2D16" w:rsidRDefault="000D7CEE" w14:paraId="776E7F74" w14:textId="5B7E6FF0">
      <w:pPr>
        <w:pStyle w:val="Corpo11"/>
        <w:ind w:left="644"/>
        <w:rPr>
          <w:rStyle w:val="Enfasiintensa1"/>
          <w:i w:val="0"/>
          <w:iCs w:val="0"/>
          <w:color w:val="000000"/>
        </w:rPr>
      </w:pPr>
      <w:r>
        <w:rPr>
          <w:rStyle w:val="Enfasiintensa1"/>
          <w:i w:val="0"/>
          <w:iCs w:val="0"/>
          <w:color w:val="000000"/>
        </w:rPr>
        <w:t>È richiesta l’approvazione dei piani di studio dei seguenti studenti:</w:t>
      </w:r>
    </w:p>
    <w:tbl>
      <w:tblPr>
        <w:tblW w:w="8930" w:type="dxa"/>
        <w:tblInd w:w="70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1"/>
        <w:gridCol w:w="8173"/>
      </w:tblGrid>
      <w:tr w:rsidRPr="00667180" w:rsidR="00667180" w:rsidTr="008F2D16" w14:paraId="3FACE15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51C75E8" w14:textId="7777777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atricola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FE42D5C" w14:textId="7777777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tudente</w:t>
            </w:r>
          </w:p>
        </w:tc>
      </w:tr>
      <w:tr w:rsidRPr="00667180" w:rsidR="00667180" w:rsidTr="008F2D16" w14:paraId="28D7081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64E767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1600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B2295B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DAMI LINDA</w:t>
            </w:r>
          </w:p>
        </w:tc>
      </w:tr>
      <w:tr w:rsidRPr="00667180" w:rsidR="00667180" w:rsidTr="008F2D16" w14:paraId="37AA0D3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C5F310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79932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AE7BF7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GNESE RAMONA</w:t>
            </w:r>
          </w:p>
        </w:tc>
      </w:tr>
      <w:tr w:rsidRPr="00667180" w:rsidR="00667180" w:rsidTr="008F2D16" w14:paraId="6EA8CD9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1CA5CB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90069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B53888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BANESE VALENTINA</w:t>
            </w:r>
          </w:p>
        </w:tc>
      </w:tr>
      <w:tr w:rsidRPr="00667180" w:rsidR="00667180" w:rsidTr="008F2D16" w14:paraId="4D15519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CE54A4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6646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35EF62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FANO FRANCESCA</w:t>
            </w:r>
          </w:p>
        </w:tc>
      </w:tr>
      <w:tr w:rsidRPr="00667180" w:rsidR="00667180" w:rsidTr="008F2D16" w14:paraId="214B0869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5E8D70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5451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08D8C4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FIERI MARTINA</w:t>
            </w:r>
          </w:p>
        </w:tc>
      </w:tr>
      <w:tr w:rsidRPr="00667180" w:rsidR="00667180" w:rsidTr="008F2D16" w14:paraId="5C0EEFF7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68E79B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6067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2E0259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IANI GINEVRA</w:t>
            </w:r>
          </w:p>
        </w:tc>
      </w:tr>
      <w:tr w:rsidRPr="00667180" w:rsidR="00667180" w:rsidTr="008F2D16" w14:paraId="224EC1A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418B5F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2500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309996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LARA SILVIA</w:t>
            </w:r>
          </w:p>
        </w:tc>
      </w:tr>
      <w:tr w:rsidRPr="00667180" w:rsidR="00667180" w:rsidTr="008F2D16" w14:paraId="7F53EDB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2674D0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0173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003DD7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LEMANI ELENA</w:t>
            </w:r>
          </w:p>
        </w:tc>
      </w:tr>
      <w:tr w:rsidRPr="00667180" w:rsidR="00667180" w:rsidTr="008F2D16" w14:paraId="7451E7F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1D3EE0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922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A60881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NGIOLINO ARIANNA</w:t>
            </w:r>
          </w:p>
        </w:tc>
      </w:tr>
      <w:tr w:rsidRPr="00667180" w:rsidR="00667180" w:rsidTr="008F2D16" w14:paraId="34C22C8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53CFA7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670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F61C4A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NSALDO ELISA</w:t>
            </w:r>
          </w:p>
        </w:tc>
      </w:tr>
      <w:tr w:rsidRPr="00667180" w:rsidR="00667180" w:rsidTr="008F2D16" w14:paraId="1FD3C33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834476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3950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8A367D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PI GIULIA</w:t>
            </w:r>
          </w:p>
        </w:tc>
      </w:tr>
      <w:tr w:rsidRPr="00667180" w:rsidR="00667180" w:rsidTr="008F2D16" w14:paraId="17FF9A8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9F5684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142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6AE4E5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PUZZO GRETA</w:t>
            </w:r>
          </w:p>
        </w:tc>
      </w:tr>
      <w:tr w:rsidRPr="00667180" w:rsidR="00667180" w:rsidTr="008F2D16" w14:paraId="354DC08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3D7CE8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758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91B3F0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RALDO SIMONA</w:t>
            </w:r>
          </w:p>
        </w:tc>
      </w:tr>
      <w:tr w:rsidRPr="00667180" w:rsidR="00667180" w:rsidTr="008F2D16" w14:paraId="349FC297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2E0558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86225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33E35B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RAMINI DAVIDE</w:t>
            </w:r>
          </w:p>
        </w:tc>
      </w:tr>
      <w:tr w:rsidRPr="00667180" w:rsidR="00667180" w:rsidTr="008F2D16" w14:paraId="3D1C26E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FF8F73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037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D31DDF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RBINI ALESSIO</w:t>
            </w:r>
          </w:p>
        </w:tc>
      </w:tr>
      <w:tr w:rsidRPr="00667180" w:rsidR="00667180" w:rsidTr="008F2D16" w14:paraId="7B1A18A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C0DB9F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487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5A44C9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RCIDIACONO NATAN</w:t>
            </w:r>
          </w:p>
        </w:tc>
      </w:tr>
      <w:tr w:rsidRPr="00667180" w:rsidR="00667180" w:rsidTr="008F2D16" w14:paraId="4797ADB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331F2C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841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E3A8F4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RENA SILVIA</w:t>
            </w:r>
          </w:p>
        </w:tc>
      </w:tr>
      <w:tr w:rsidRPr="00667180" w:rsidR="00667180" w:rsidTr="008F2D16" w14:paraId="799A540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0EF7F2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5631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EECB2F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RIANI MELANIA</w:t>
            </w:r>
          </w:p>
        </w:tc>
      </w:tr>
      <w:tr w:rsidRPr="00667180" w:rsidR="00667180" w:rsidTr="008F2D16" w14:paraId="286025B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09616B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5496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8F133E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SCHERI REBECCA</w:t>
            </w:r>
          </w:p>
        </w:tc>
      </w:tr>
      <w:tr w:rsidRPr="00667180" w:rsidR="00667180" w:rsidTr="008F2D16" w14:paraId="266829F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B92C0C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583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7FB7FF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VANZINO SARA</w:t>
            </w:r>
          </w:p>
        </w:tc>
      </w:tr>
      <w:tr w:rsidRPr="00667180" w:rsidR="00667180" w:rsidTr="008F2D16" w14:paraId="094109B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51F251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981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6DF22A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ADANO SARA</w:t>
            </w:r>
          </w:p>
        </w:tc>
      </w:tr>
      <w:tr w:rsidRPr="00667180" w:rsidR="00667180" w:rsidTr="008F2D16" w14:paraId="683EFC2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F1F131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265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62C302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ADII LORENZO</w:t>
            </w:r>
          </w:p>
        </w:tc>
      </w:tr>
      <w:tr w:rsidRPr="00667180" w:rsidR="00667180" w:rsidTr="008F2D16" w14:paraId="1280BA6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35BB39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9448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006734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ARBIERI GIORGIA</w:t>
            </w:r>
          </w:p>
        </w:tc>
      </w:tr>
      <w:tr w:rsidRPr="00667180" w:rsidR="00667180" w:rsidTr="008F2D16" w14:paraId="16E5FD2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F7B5B2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619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A63EF7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ARBIERI PERRA MARTINA</w:t>
            </w:r>
          </w:p>
        </w:tc>
      </w:tr>
      <w:tr w:rsidRPr="00667180" w:rsidR="00667180" w:rsidTr="008F2D16" w14:paraId="104E0E3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02D63A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0983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8542CF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ASSI CAMILLA</w:t>
            </w:r>
          </w:p>
        </w:tc>
      </w:tr>
      <w:tr w:rsidRPr="00667180" w:rsidR="00667180" w:rsidTr="008F2D16" w14:paraId="3392C9F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D854CC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842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DDFF3A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ATTAGLIA REBECCA</w:t>
            </w:r>
          </w:p>
        </w:tc>
      </w:tr>
      <w:tr w:rsidRPr="00667180" w:rsidR="00667180" w:rsidTr="008F2D16" w14:paraId="6309941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15C194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9578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543546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ATTISTA ALESSIA</w:t>
            </w:r>
          </w:p>
        </w:tc>
      </w:tr>
      <w:tr w:rsidRPr="00667180" w:rsidR="00667180" w:rsidTr="008F2D16" w14:paraId="5EACC32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182F15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4714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770D51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ECCARIA SARA</w:t>
            </w:r>
          </w:p>
        </w:tc>
      </w:tr>
      <w:tr w:rsidRPr="00667180" w:rsidR="00667180" w:rsidTr="008F2D16" w14:paraId="52360C1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4C8948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484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DF7459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ELLANTONE SERENA</w:t>
            </w:r>
          </w:p>
        </w:tc>
      </w:tr>
      <w:tr w:rsidRPr="00667180" w:rsidR="00667180" w:rsidTr="008F2D16" w14:paraId="570301B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E7BDFA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458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1409E3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ELLINI ANGELICA</w:t>
            </w:r>
          </w:p>
        </w:tc>
      </w:tr>
      <w:tr w:rsidRPr="00667180" w:rsidR="00667180" w:rsidTr="008F2D16" w14:paraId="22898F77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964CF6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3860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B76403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ENIGNETTI LUCA</w:t>
            </w:r>
          </w:p>
        </w:tc>
      </w:tr>
      <w:tr w:rsidRPr="00667180" w:rsidR="00667180" w:rsidTr="008F2D16" w14:paraId="5E75448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2517EC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7767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B797B1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ENNATI GAIA</w:t>
            </w:r>
          </w:p>
        </w:tc>
      </w:tr>
      <w:tr w:rsidRPr="00667180" w:rsidR="00667180" w:rsidTr="008F2D16" w14:paraId="4C0B1EBC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3D1E67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483992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6829E9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ERSI SELENE</w:t>
            </w:r>
          </w:p>
        </w:tc>
      </w:tr>
      <w:tr w:rsidRPr="00667180" w:rsidR="00667180" w:rsidTr="008F2D16" w14:paraId="077816F9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1A6F34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9948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CCEE01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IANCHI GIULIA</w:t>
            </w:r>
          </w:p>
        </w:tc>
      </w:tr>
      <w:tr w:rsidRPr="00667180" w:rsidR="00667180" w:rsidTr="008F2D16" w14:paraId="1B0B1985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515F38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6589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62D185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ILUCAGLIA BEATRICE</w:t>
            </w:r>
          </w:p>
        </w:tc>
      </w:tr>
      <w:tr w:rsidRPr="00667180" w:rsidR="00667180" w:rsidTr="008F2D16" w14:paraId="0EE7153C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3DED65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374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6D184F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ISIO CHARLOTTE ANNA MARIE</w:t>
            </w:r>
          </w:p>
        </w:tc>
      </w:tr>
      <w:tr w:rsidRPr="00667180" w:rsidR="00667180" w:rsidTr="008F2D16" w14:paraId="29EE4A8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2264AE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3454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21565C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 SARA</w:t>
            </w:r>
          </w:p>
        </w:tc>
      </w:tr>
      <w:tr w:rsidRPr="00667180" w:rsidR="00667180" w:rsidTr="008F2D16" w14:paraId="09AFEAF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5AED31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7785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EE531B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NDAVALLI ELEONORA</w:t>
            </w:r>
          </w:p>
        </w:tc>
      </w:tr>
      <w:tr w:rsidRPr="00667180" w:rsidR="00667180" w:rsidTr="008F2D16" w14:paraId="2E559A4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CD661F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4876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77854B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NFIGLIOLI MARTINA</w:t>
            </w:r>
          </w:p>
        </w:tc>
      </w:tr>
      <w:tr w:rsidRPr="00667180" w:rsidR="00667180" w:rsidTr="008F2D16" w14:paraId="5DD5E86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50BCA4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5242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05B68F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NITO DAVIDE</w:t>
            </w:r>
          </w:p>
        </w:tc>
      </w:tr>
      <w:tr w:rsidRPr="00667180" w:rsidR="00667180" w:rsidTr="008F2D16" w14:paraId="245B777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2408A4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2837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104E89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RRINI BENEDETTA</w:t>
            </w:r>
          </w:p>
        </w:tc>
      </w:tr>
      <w:tr w:rsidRPr="00667180" w:rsidR="00667180" w:rsidTr="008F2D16" w14:paraId="1D7E8D8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402FA2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8744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1448A6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SSI EMILY</w:t>
            </w:r>
          </w:p>
        </w:tc>
      </w:tr>
      <w:tr w:rsidRPr="00667180" w:rsidR="00667180" w:rsidTr="008F2D16" w14:paraId="1012108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B07398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769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F3785B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TTARO SOFIA</w:t>
            </w:r>
          </w:p>
        </w:tc>
      </w:tr>
      <w:tr w:rsidRPr="00667180" w:rsidR="00667180" w:rsidTr="008F2D16" w14:paraId="3BEC922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011E54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8042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996093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TTAZZI ILENIA</w:t>
            </w:r>
          </w:p>
        </w:tc>
      </w:tr>
      <w:tr w:rsidRPr="00667180" w:rsidR="00667180" w:rsidTr="008F2D16" w14:paraId="2FA42C2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DB059E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862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174F9E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TTINO SABRINA</w:t>
            </w:r>
          </w:p>
        </w:tc>
      </w:tr>
      <w:tr w:rsidRPr="00667180" w:rsidR="00667180" w:rsidTr="008F2D16" w14:paraId="65B5E0D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83E72D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608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EC77A9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REDA EMMA</w:t>
            </w:r>
          </w:p>
        </w:tc>
      </w:tr>
      <w:tr w:rsidRPr="00667180" w:rsidR="00667180" w:rsidTr="008F2D16" w14:paraId="22F60CC5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D7EB17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538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06A8ED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RIGNOLI SILVIA</w:t>
            </w:r>
          </w:p>
        </w:tc>
      </w:tr>
      <w:tr w:rsidRPr="00667180" w:rsidR="00667180" w:rsidTr="008F2D16" w14:paraId="4E4CBF6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454AC6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299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F67705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RUNO ALICE</w:t>
            </w:r>
          </w:p>
        </w:tc>
      </w:tr>
      <w:tr w:rsidRPr="00667180" w:rsidR="00667180" w:rsidTr="008F2D16" w14:paraId="62398F1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1577C1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610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43FE4C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RUZZESE ALESSIA</w:t>
            </w:r>
          </w:p>
        </w:tc>
      </w:tr>
      <w:tr w:rsidRPr="00667180" w:rsidR="00667180" w:rsidTr="008F2D16" w14:paraId="2F55297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532966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2152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0BFF63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RUZZONE FEDERICA</w:t>
            </w:r>
          </w:p>
        </w:tc>
      </w:tr>
      <w:tr w:rsidRPr="00667180" w:rsidR="00667180" w:rsidTr="008F2D16" w14:paraId="5A375A3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124AEB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3343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7509A2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UCCOLA VANESSA</w:t>
            </w:r>
          </w:p>
        </w:tc>
      </w:tr>
      <w:tr w:rsidRPr="00667180" w:rsidR="00667180" w:rsidTr="008F2D16" w14:paraId="63FFECC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88D77E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330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63CC28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USCHETTI ANDREA</w:t>
            </w:r>
          </w:p>
        </w:tc>
      </w:tr>
      <w:tr w:rsidRPr="00667180" w:rsidR="00667180" w:rsidTr="008F2D16" w14:paraId="7296243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C2B03B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317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93ADF5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DEMARTORI MARTINA</w:t>
            </w:r>
          </w:p>
        </w:tc>
      </w:tr>
      <w:tr w:rsidRPr="00667180" w:rsidR="00667180" w:rsidTr="008F2D16" w14:paraId="5A787DF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4F8C44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744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68F81E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LDERONE LUDOVICA</w:t>
            </w:r>
          </w:p>
        </w:tc>
      </w:tr>
      <w:tr w:rsidRPr="00667180" w:rsidR="00667180" w:rsidTr="008F2D16" w14:paraId="642E47C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B86871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520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2FA377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MPAGNOLO ARIANNA GIULIA</w:t>
            </w:r>
          </w:p>
        </w:tc>
      </w:tr>
      <w:tr w:rsidRPr="00667180" w:rsidR="00667180" w:rsidTr="008F2D16" w14:paraId="5DAF93EC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E83EFE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659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696AE7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NALE ANNA</w:t>
            </w:r>
          </w:p>
        </w:tc>
      </w:tr>
      <w:tr w:rsidRPr="00667180" w:rsidR="00667180" w:rsidTr="008F2D16" w14:paraId="4791795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3CAA14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073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F99BA6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NAPINI CAROLA</w:t>
            </w:r>
          </w:p>
        </w:tc>
      </w:tr>
      <w:tr w:rsidRPr="00667180" w:rsidR="00667180" w:rsidTr="008F2D16" w14:paraId="53F6899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2E973D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7544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10E12D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NCEDDA FLAVIO</w:t>
            </w:r>
          </w:p>
        </w:tc>
      </w:tr>
      <w:tr w:rsidRPr="00667180" w:rsidR="00667180" w:rsidTr="008F2D16" w14:paraId="19D61A8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40A4A5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1379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9D3B51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NDIDO VALERIA</w:t>
            </w:r>
          </w:p>
        </w:tc>
      </w:tr>
      <w:tr w:rsidRPr="00667180" w:rsidR="00667180" w:rsidTr="008F2D16" w14:paraId="575ACCD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5C38BB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709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9D40F4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NDOTTI MATILDE</w:t>
            </w:r>
          </w:p>
        </w:tc>
      </w:tr>
      <w:tr w:rsidRPr="00667180" w:rsidR="00667180" w:rsidTr="008F2D16" w14:paraId="4A4127B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170466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8956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B4A3E3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NEPA CAROLINA LUIGINA</w:t>
            </w:r>
          </w:p>
        </w:tc>
      </w:tr>
      <w:tr w:rsidRPr="00667180" w:rsidR="00667180" w:rsidTr="008F2D16" w14:paraId="2B09A125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09E1EC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9723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D0F9D1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NEPA SARA</w:t>
            </w:r>
          </w:p>
        </w:tc>
      </w:tr>
      <w:tr w:rsidRPr="00667180" w:rsidR="00667180" w:rsidTr="008F2D16" w14:paraId="5AD11E5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B77C79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1699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D3163D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NEPA GIULIA</w:t>
            </w:r>
          </w:p>
        </w:tc>
      </w:tr>
      <w:tr w:rsidRPr="00667180" w:rsidR="00667180" w:rsidTr="008F2D16" w14:paraId="0C4046F9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3855ED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5416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E93841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NEVELLO GIULIA</w:t>
            </w:r>
          </w:p>
        </w:tc>
      </w:tr>
      <w:tr w:rsidRPr="00667180" w:rsidR="00667180" w:rsidTr="008F2D16" w14:paraId="6D3543A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8EF6A4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755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3CD7CB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NNAS PAOLA</w:t>
            </w:r>
          </w:p>
        </w:tc>
      </w:tr>
      <w:tr w:rsidRPr="00667180" w:rsidR="00667180" w:rsidTr="008F2D16" w14:paraId="116D0A8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F72389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575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BF1AC5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PINERI CAROLA</w:t>
            </w:r>
          </w:p>
        </w:tc>
      </w:tr>
      <w:tr w:rsidRPr="00667180" w:rsidR="00667180" w:rsidTr="008F2D16" w14:paraId="0A183319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F3A9C9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655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697014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PPELLO LUDOVICA</w:t>
            </w:r>
          </w:p>
        </w:tc>
      </w:tr>
      <w:tr w:rsidRPr="00667180" w:rsidR="00667180" w:rsidTr="008F2D16" w14:paraId="70718B6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D6CEBB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51797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69AEC8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RDAMONE MARTINA</w:t>
            </w:r>
          </w:p>
        </w:tc>
      </w:tr>
      <w:tr w:rsidRPr="00667180" w:rsidR="00667180" w:rsidTr="008F2D16" w14:paraId="7ED2889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EFCDDE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976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5D8F24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RLI LETIZIA</w:t>
            </w:r>
          </w:p>
        </w:tc>
      </w:tr>
      <w:tr w:rsidRPr="00667180" w:rsidR="00667180" w:rsidTr="008F2D16" w14:paraId="215D061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DCE248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082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85C20A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RNEGLIA EDOARDO</w:t>
            </w:r>
          </w:p>
        </w:tc>
      </w:tr>
      <w:tr w:rsidRPr="00667180" w:rsidR="00667180" w:rsidTr="008F2D16" w14:paraId="7F7462D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8BEE03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3384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DAC8B9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RUSO MICHELA</w:t>
            </w:r>
          </w:p>
        </w:tc>
      </w:tr>
      <w:tr w:rsidRPr="00667180" w:rsidR="00667180" w:rsidTr="008F2D16" w14:paraId="2778986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EFFDDE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9908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8F0584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RVELLI GINEVRA</w:t>
            </w:r>
          </w:p>
        </w:tc>
      </w:tr>
      <w:tr w:rsidRPr="00667180" w:rsidR="00667180" w:rsidTr="008F2D16" w14:paraId="7BDAFAB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87C839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2894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BD1D4B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SAMASSIMA JACQUELINE PAMELA</w:t>
            </w:r>
          </w:p>
        </w:tc>
      </w:tr>
      <w:tr w:rsidRPr="00667180" w:rsidR="00667180" w:rsidTr="008F2D16" w14:paraId="38D03C8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AD08D0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3158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DBF23E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SAVECCHIA VALENTINA</w:t>
            </w:r>
          </w:p>
        </w:tc>
      </w:tr>
      <w:tr w:rsidRPr="00667180" w:rsidR="00667180" w:rsidTr="008F2D16" w14:paraId="59EFD5D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7AE5C4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4401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71634A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SONE SARA</w:t>
            </w:r>
          </w:p>
        </w:tc>
      </w:tr>
      <w:tr w:rsidRPr="00667180" w:rsidR="00667180" w:rsidTr="008F2D16" w14:paraId="2FF985D5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0EBA91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2937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BC3C21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TALANO FABIANA</w:t>
            </w:r>
          </w:p>
        </w:tc>
      </w:tr>
      <w:tr w:rsidRPr="00667180" w:rsidR="00667180" w:rsidTr="008F2D16" w14:paraId="0B0A0C67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2900CE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8521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B4CC40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VANNA CHIARA</w:t>
            </w:r>
          </w:p>
        </w:tc>
      </w:tr>
      <w:tr w:rsidRPr="00667180" w:rsidR="00667180" w:rsidTr="008F2D16" w14:paraId="1D993E7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B8A918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4291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DFEA8A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VANNA MARTA</w:t>
            </w:r>
          </w:p>
        </w:tc>
      </w:tr>
      <w:tr w:rsidRPr="00667180" w:rsidR="00667180" w:rsidTr="008F2D16" w14:paraId="61E0AEB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AFDA09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4589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F05858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VIGLIA MARTINA</w:t>
            </w:r>
          </w:p>
        </w:tc>
      </w:tr>
      <w:tr w:rsidRPr="00667180" w:rsidR="00667180" w:rsidTr="008F2D16" w14:paraId="262E4E1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39B631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3922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B34730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ZZULO FRANCESCA</w:t>
            </w:r>
          </w:p>
        </w:tc>
      </w:tr>
      <w:tr w:rsidRPr="00667180" w:rsidR="00667180" w:rsidTr="008F2D16" w14:paraId="66B8317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97724D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1735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ACE484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ECCARELLO COSTANZA</w:t>
            </w:r>
          </w:p>
        </w:tc>
      </w:tr>
      <w:tr w:rsidRPr="00667180" w:rsidR="00667180" w:rsidTr="008F2D16" w14:paraId="77F0A22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34DD83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0859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C6C0B0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EDENO GILER LIGIA ABIGAIL</w:t>
            </w:r>
          </w:p>
        </w:tc>
      </w:tr>
      <w:tr w:rsidRPr="00667180" w:rsidR="00667180" w:rsidTr="008F2D16" w14:paraId="34C3552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5888C8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4354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282F37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ELLIE MARTINA</w:t>
            </w:r>
          </w:p>
        </w:tc>
      </w:tr>
      <w:tr w:rsidRPr="00667180" w:rsidR="00667180" w:rsidTr="008F2D16" w14:paraId="3059AB4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4A69E1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517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70BF24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ESTELLI GIULIA</w:t>
            </w:r>
          </w:p>
        </w:tc>
      </w:tr>
      <w:tr w:rsidRPr="00667180" w:rsidR="00667180" w:rsidTr="008F2D16" w14:paraId="08023417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B0C08A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161547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7B4A3F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HIAPPORI ALESSANDRO</w:t>
            </w:r>
          </w:p>
        </w:tc>
      </w:tr>
      <w:tr w:rsidRPr="00667180" w:rsidR="00667180" w:rsidTr="008F2D16" w14:paraId="198A12F7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794FA2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7382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94E3D1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HINO GIORGIA</w:t>
            </w:r>
          </w:p>
        </w:tc>
      </w:tr>
      <w:tr w:rsidRPr="00667180" w:rsidR="00667180" w:rsidTr="008F2D16" w14:paraId="0DD7DBC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1065A6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692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BC6347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HUKWU ANGELICA ADAMMA ELENA</w:t>
            </w:r>
          </w:p>
        </w:tc>
      </w:tr>
      <w:tr w:rsidRPr="00667180" w:rsidR="00667180" w:rsidTr="008F2D16" w14:paraId="15470FA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D162DC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0291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6E689F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ILENTI SONIA</w:t>
            </w:r>
          </w:p>
        </w:tc>
      </w:tr>
      <w:tr w:rsidRPr="00667180" w:rsidR="00667180" w:rsidTr="008F2D16" w14:paraId="4A591AD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22FAA5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6252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9A5D7E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IPRIANI LUCIA</w:t>
            </w:r>
          </w:p>
        </w:tc>
      </w:tr>
      <w:tr w:rsidRPr="00667180" w:rsidR="00667180" w:rsidTr="008F2D16" w14:paraId="6FCE999C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767034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3614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5F62AA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IRENZA ILARIA</w:t>
            </w:r>
          </w:p>
        </w:tc>
      </w:tr>
      <w:tr w:rsidRPr="00667180" w:rsidR="00667180" w:rsidTr="008F2D16" w14:paraId="57B6F58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3E7F32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7516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468E8C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ISSE ELISABETH MAIMOUNA</w:t>
            </w:r>
          </w:p>
        </w:tc>
      </w:tr>
      <w:tr w:rsidRPr="00667180" w:rsidR="00667180" w:rsidTr="008F2D16" w14:paraId="0A2A841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0F72B9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934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54F317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LAVARINO ALESSANDRA MARIA</w:t>
            </w:r>
          </w:p>
        </w:tc>
      </w:tr>
      <w:tr w:rsidRPr="00667180" w:rsidR="00667180" w:rsidTr="008F2D16" w14:paraId="7340C27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C1B487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2834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DB7E7B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CCHI ELENA</w:t>
            </w:r>
          </w:p>
        </w:tc>
      </w:tr>
      <w:tr w:rsidRPr="00667180" w:rsidR="00667180" w:rsidTr="008F2D16" w14:paraId="75B0C62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67287B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150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2CE0C0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CURULLO ALICE</w:t>
            </w:r>
          </w:p>
        </w:tc>
      </w:tr>
      <w:tr w:rsidRPr="00667180" w:rsidR="00667180" w:rsidTr="008F2D16" w14:paraId="4E9F0C0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9AFB7C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5302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52A9B9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LASANTO SIMONA</w:t>
            </w:r>
          </w:p>
        </w:tc>
      </w:tr>
      <w:tr w:rsidRPr="00667180" w:rsidR="00667180" w:rsidTr="008F2D16" w14:paraId="2F184AE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69E2AA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3306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CD76A5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LLETTI SIMONE</w:t>
            </w:r>
          </w:p>
        </w:tc>
      </w:tr>
      <w:tr w:rsidRPr="00667180" w:rsidR="00667180" w:rsidTr="008F2D16" w14:paraId="70A093B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1FD4C1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509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D5CEA9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LOGNESI SILVIA</w:t>
            </w:r>
          </w:p>
        </w:tc>
      </w:tr>
      <w:tr w:rsidRPr="00667180" w:rsidR="00667180" w:rsidTr="008F2D16" w14:paraId="5A849CF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B4F02C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7595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12A9AE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LONNELLO CAROLINA</w:t>
            </w:r>
          </w:p>
        </w:tc>
      </w:tr>
      <w:tr w:rsidRPr="00667180" w:rsidR="00667180" w:rsidTr="008F2D16" w14:paraId="64516E7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C870A9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547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3AE647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MIN CRISTINA</w:t>
            </w:r>
          </w:p>
        </w:tc>
      </w:tr>
      <w:tr w:rsidRPr="00667180" w:rsidR="00667180" w:rsidTr="008F2D16" w14:paraId="6C2B4D8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306C1E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77174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548FD5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MPALATI SIMONE</w:t>
            </w:r>
          </w:p>
        </w:tc>
      </w:tr>
      <w:tr w:rsidRPr="00667180" w:rsidR="00667180" w:rsidTr="008F2D16" w14:paraId="31BC9257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4499E2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6706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745899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SIGLIO VALERIA</w:t>
            </w:r>
          </w:p>
        </w:tc>
      </w:tr>
      <w:tr w:rsidRPr="00667180" w:rsidR="00667180" w:rsidTr="008F2D16" w14:paraId="6E2119B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A46F2B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14977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ED9370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TI CATERINA</w:t>
            </w:r>
          </w:p>
        </w:tc>
      </w:tr>
      <w:tr w:rsidRPr="00667180" w:rsidR="00667180" w:rsidTr="008F2D16" w14:paraId="272114C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6E4DD1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2080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502CA8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TI ELISA</w:t>
            </w:r>
          </w:p>
        </w:tc>
      </w:tr>
      <w:tr w:rsidRPr="00667180" w:rsidR="00667180" w:rsidTr="008F2D16" w14:paraId="300E393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B261D4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0241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03E45F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RDEGLIO VERONICA</w:t>
            </w:r>
          </w:p>
        </w:tc>
      </w:tr>
      <w:tr w:rsidRPr="00667180" w:rsidR="00667180" w:rsidTr="008F2D16" w14:paraId="3DC9C9C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CB6E1A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113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EFCA81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SSU TERESA</w:t>
            </w:r>
          </w:p>
        </w:tc>
      </w:tr>
      <w:tr w:rsidRPr="00667180" w:rsidR="00667180" w:rsidTr="008F2D16" w14:paraId="48D07EB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14DE8E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95629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4ED909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STA MICOL</w:t>
            </w:r>
          </w:p>
        </w:tc>
      </w:tr>
      <w:tr w:rsidRPr="00667180" w:rsidR="00667180" w:rsidTr="008F2D16" w14:paraId="5843A1C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19A2EF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298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308EB9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STANZO IRENE</w:t>
            </w:r>
          </w:p>
        </w:tc>
      </w:tr>
      <w:tr w:rsidRPr="00667180" w:rsidR="00667180" w:rsidTr="008F2D16" w14:paraId="146817B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5A1458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5444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6F587D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RAVERO ALESSIA</w:t>
            </w:r>
          </w:p>
        </w:tc>
      </w:tr>
      <w:tr w:rsidRPr="00667180" w:rsidR="00667180" w:rsidTr="008F2D16" w14:paraId="2521B98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863C46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997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673020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REA VALENTINA</w:t>
            </w:r>
          </w:p>
        </w:tc>
      </w:tr>
      <w:tr w:rsidRPr="00667180" w:rsidR="00667180" w:rsidTr="008F2D16" w14:paraId="721131A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9D875D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6606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02CCF1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UOMO CAMILLA</w:t>
            </w:r>
          </w:p>
        </w:tc>
      </w:tr>
      <w:tr w:rsidRPr="00667180" w:rsidR="00667180" w:rsidTr="008F2D16" w14:paraId="1494659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8AA58B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158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A19385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URINGA CAMILLA</w:t>
            </w:r>
          </w:p>
        </w:tc>
      </w:tr>
      <w:tr w:rsidRPr="00667180" w:rsidR="00667180" w:rsidTr="008F2D16" w14:paraId="5D970BA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C09F38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78618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4CF3E5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UYA LOPEZ VIOLETA LISSETH</w:t>
            </w:r>
          </w:p>
        </w:tc>
      </w:tr>
      <w:tr w:rsidRPr="00667180" w:rsidR="00667180" w:rsidTr="008F2D16" w14:paraId="14411CF7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6A62E0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604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03FA24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'AMBROSIO CATERINA</w:t>
            </w:r>
          </w:p>
        </w:tc>
      </w:tr>
      <w:tr w:rsidRPr="00667180" w:rsidR="00667180" w:rsidTr="008F2D16" w14:paraId="0407330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100F8C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7174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D5514A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AMISELLA AMBRA</w:t>
            </w:r>
          </w:p>
        </w:tc>
      </w:tr>
      <w:tr w:rsidRPr="00667180" w:rsidR="00667180" w:rsidTr="008F2D16" w14:paraId="681A7E2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33C4E0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3893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B8A6A3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ANNA ANDREA</w:t>
            </w:r>
          </w:p>
        </w:tc>
      </w:tr>
      <w:tr w:rsidRPr="00667180" w:rsidR="00667180" w:rsidTr="008F2D16" w14:paraId="403DE68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B6574E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7804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E42B59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'APRILE LUIGI</w:t>
            </w:r>
          </w:p>
        </w:tc>
      </w:tr>
      <w:tr w:rsidRPr="00667180" w:rsidR="00667180" w:rsidTr="008F2D16" w14:paraId="5962C46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1C1C67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6721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1E7EC5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APUETO VIRGINIA</w:t>
            </w:r>
          </w:p>
        </w:tc>
      </w:tr>
      <w:tr w:rsidRPr="00667180" w:rsidR="00667180" w:rsidTr="008F2D16" w14:paraId="3E97DCC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D14CA5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87051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1A2D37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'ARCANGELO PAOLA</w:t>
            </w:r>
          </w:p>
        </w:tc>
      </w:tr>
      <w:tr w:rsidRPr="00667180" w:rsidR="00667180" w:rsidTr="008F2D16" w14:paraId="3D314687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2FE19A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3342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92C226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 MARINIS GAIA</w:t>
            </w:r>
          </w:p>
        </w:tc>
      </w:tr>
      <w:tr w:rsidRPr="00667180" w:rsidR="00667180" w:rsidTr="008F2D16" w14:paraId="41A0A5B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66B72D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9601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321C57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 PAOLI CAMILLA</w:t>
            </w:r>
          </w:p>
        </w:tc>
      </w:tr>
      <w:tr w:rsidRPr="00667180" w:rsidR="00667180" w:rsidTr="008F2D16" w14:paraId="3894A28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B024EA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4225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28F253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 VITO ELISA</w:t>
            </w:r>
          </w:p>
        </w:tc>
      </w:tr>
      <w:tr w:rsidRPr="00667180" w:rsidR="00667180" w:rsidTr="008F2D16" w14:paraId="41E2F21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92CCBB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5037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68F48A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CISÈ DENISE</w:t>
            </w:r>
          </w:p>
        </w:tc>
      </w:tr>
      <w:tr w:rsidRPr="00667180" w:rsidR="00667180" w:rsidTr="008F2D16" w14:paraId="3F46498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A6EBB9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182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51E87A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FANT MARTINA</w:t>
            </w:r>
          </w:p>
        </w:tc>
      </w:tr>
      <w:tr w:rsidRPr="00667180" w:rsidR="00667180" w:rsidTr="008F2D16" w14:paraId="54360EC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67F038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552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1B6285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'ELIA CHIARA</w:t>
            </w:r>
          </w:p>
        </w:tc>
      </w:tr>
      <w:tr w:rsidRPr="00667180" w:rsidR="00667180" w:rsidTr="008F2D16" w14:paraId="7664DA0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8E1061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456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BB268A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LL'ANDREA ROSSELLA</w:t>
            </w:r>
          </w:p>
        </w:tc>
      </w:tr>
      <w:tr w:rsidRPr="00667180" w:rsidR="00667180" w:rsidTr="008F2D16" w14:paraId="0B6B670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60C395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9766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DFFDA6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LLEPIANE DANIELE</w:t>
            </w:r>
          </w:p>
        </w:tc>
      </w:tr>
      <w:tr w:rsidRPr="00667180" w:rsidR="00667180" w:rsidTr="008F2D16" w14:paraId="569DF5C7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25D6DD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096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54A835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NTONI CHIARA</w:t>
            </w:r>
          </w:p>
        </w:tc>
      </w:tr>
      <w:tr w:rsidRPr="00667180" w:rsidR="00667180" w:rsidTr="008F2D16" w14:paraId="078B5D9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4EAA43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3407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8AAB26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VOTO FRANCESCA</w:t>
            </w:r>
          </w:p>
        </w:tc>
      </w:tr>
      <w:tr w:rsidRPr="00667180" w:rsidR="00667180" w:rsidTr="008F2D16" w14:paraId="69561B9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891E52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2006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010388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I MUZIO SILVIA</w:t>
            </w:r>
          </w:p>
        </w:tc>
      </w:tr>
      <w:tr w:rsidRPr="00667180" w:rsidR="00667180" w:rsidTr="008F2D16" w14:paraId="035984D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76E3E3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314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B547D5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I PATTI MICHAEL</w:t>
            </w:r>
          </w:p>
        </w:tc>
      </w:tr>
      <w:tr w:rsidRPr="00667180" w:rsidR="00667180" w:rsidTr="008F2D16" w14:paraId="3812B28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C4B01B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0277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48D340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IOLAIUTI ALESSANDRO</w:t>
            </w:r>
          </w:p>
        </w:tc>
      </w:tr>
      <w:tr w:rsidRPr="00667180" w:rsidR="00667180" w:rsidTr="008F2D16" w14:paraId="24EB53B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057129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7176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7723F1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ITO MARIA GIOVANNA</w:t>
            </w:r>
          </w:p>
        </w:tc>
      </w:tr>
      <w:tr w:rsidRPr="00667180" w:rsidR="00667180" w:rsidTr="008F2D16" w14:paraId="5006CA5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2F643D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6798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C95F5E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GHMANE NADIR</w:t>
            </w:r>
          </w:p>
        </w:tc>
      </w:tr>
      <w:tr w:rsidRPr="00667180" w:rsidR="00667180" w:rsidTr="008F2D16" w14:paraId="4CDD393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F8CA94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1071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247859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NATO AURORA ANNA</w:t>
            </w:r>
          </w:p>
        </w:tc>
      </w:tr>
      <w:tr w:rsidRPr="00667180" w:rsidR="00667180" w:rsidTr="008F2D16" w14:paraId="67284E85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DE9C04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966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B81A1C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NI GIACOMO</w:t>
            </w:r>
          </w:p>
        </w:tc>
      </w:tr>
      <w:tr w:rsidRPr="00667180" w:rsidR="00667180" w:rsidTr="008F2D16" w14:paraId="036BC23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0592EA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5550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85F19C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RE' GIULIA</w:t>
            </w:r>
          </w:p>
        </w:tc>
      </w:tr>
      <w:tr w:rsidRPr="00667180" w:rsidR="00667180" w:rsidTr="008F2D16" w14:paraId="5113BF7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806FEF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503126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F711A8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SSI MARTA</w:t>
            </w:r>
          </w:p>
        </w:tc>
      </w:tr>
      <w:tr w:rsidRPr="00667180" w:rsidR="00667180" w:rsidTr="008F2D16" w14:paraId="2B45F71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DA49C2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77723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F0699C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'URSO SAMUELE</w:t>
            </w:r>
          </w:p>
        </w:tc>
      </w:tr>
      <w:tr w:rsidRPr="00667180" w:rsidR="00667180" w:rsidTr="008F2D16" w14:paraId="1DEF88E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62586C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6301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8B11E9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'URSO ALESSIA</w:t>
            </w:r>
          </w:p>
        </w:tc>
      </w:tr>
      <w:tr w:rsidRPr="00667180" w:rsidR="00667180" w:rsidTr="008F2D16" w14:paraId="652F6BF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964F8E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8310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1AD01E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UTTO ELISABETTA</w:t>
            </w:r>
          </w:p>
        </w:tc>
      </w:tr>
      <w:tr w:rsidRPr="00667180" w:rsidR="00667180" w:rsidTr="008F2D16" w14:paraId="5D37A4D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74DA32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9682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879A18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NNAS MANUEL</w:t>
            </w:r>
          </w:p>
        </w:tc>
      </w:tr>
      <w:tr w:rsidRPr="00667180" w:rsidR="00667180" w:rsidTr="008F2D16" w14:paraId="67826D2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ABCC22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77734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670FC0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RLI GIULIANO</w:t>
            </w:r>
          </w:p>
        </w:tc>
      </w:tr>
      <w:tr w:rsidRPr="00667180" w:rsidR="00667180" w:rsidTr="008F2D16" w14:paraId="572071F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1A2DA9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820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FA7E59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ABIANO FABIOLA WINNIFRED</w:t>
            </w:r>
          </w:p>
        </w:tc>
      </w:tr>
      <w:tr w:rsidRPr="00667180" w:rsidR="00667180" w:rsidTr="008F2D16" w14:paraId="3A699E99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2C0872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2135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F0D405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AGIANA ELISA</w:t>
            </w:r>
          </w:p>
        </w:tc>
      </w:tr>
      <w:tr w:rsidRPr="00667180" w:rsidR="00667180" w:rsidTr="008F2D16" w14:paraId="79EC591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0F6238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593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DBDEAF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AMA SARA</w:t>
            </w:r>
          </w:p>
        </w:tc>
      </w:tr>
      <w:tr w:rsidRPr="00667180" w:rsidR="00667180" w:rsidTr="008F2D16" w14:paraId="45F1CF5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B232F8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4729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FE4573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AMMONI VALENTINA</w:t>
            </w:r>
          </w:p>
        </w:tc>
      </w:tr>
      <w:tr w:rsidRPr="00667180" w:rsidR="00667180" w:rsidTr="008F2D16" w14:paraId="6DADA21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8ABFC9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3272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90631B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ASCIOLO MATILDE</w:t>
            </w:r>
          </w:p>
        </w:tc>
      </w:tr>
      <w:tr w:rsidRPr="00667180" w:rsidR="00667180" w:rsidTr="008F2D16" w14:paraId="46D729B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930A5D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2392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A58418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AZZARI ALESSANDRO</w:t>
            </w:r>
          </w:p>
        </w:tc>
      </w:tr>
      <w:tr w:rsidRPr="00667180" w:rsidR="00667180" w:rsidTr="008F2D16" w14:paraId="4246393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7674DF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2295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127787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AZZI BEATRICE</w:t>
            </w:r>
          </w:p>
        </w:tc>
      </w:tr>
      <w:tr w:rsidRPr="00667180" w:rsidR="00667180" w:rsidTr="008F2D16" w14:paraId="50583E4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B0EAD3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4715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D1882A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ERRANDO GIADA</w:t>
            </w:r>
          </w:p>
        </w:tc>
      </w:tr>
      <w:tr w:rsidRPr="00667180" w:rsidR="00667180" w:rsidTr="008F2D16" w14:paraId="18A98C3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45A9AF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9013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2F8AA4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ERRARO AURORA</w:t>
            </w:r>
          </w:p>
        </w:tc>
      </w:tr>
      <w:tr w:rsidRPr="00667180" w:rsidR="00667180" w:rsidTr="008F2D16" w14:paraId="43D2B14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B74B75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3311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7AAF05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ERRARO NICOLE</w:t>
            </w:r>
          </w:p>
        </w:tc>
      </w:tr>
      <w:tr w:rsidRPr="00667180" w:rsidR="00667180" w:rsidTr="008F2D16" w14:paraId="0EF14335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4E8378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367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BA61E9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IORE BEATRICE LUDOVICA</w:t>
            </w:r>
          </w:p>
        </w:tc>
      </w:tr>
      <w:tr w:rsidRPr="00667180" w:rsidR="00667180" w:rsidTr="008F2D16" w14:paraId="6947440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8ABF76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1410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83E4E1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LEGO CELESTE</w:t>
            </w:r>
          </w:p>
        </w:tc>
      </w:tr>
      <w:tr w:rsidRPr="00667180" w:rsidR="00667180" w:rsidTr="008F2D16" w14:paraId="6E602CA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E0A127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9606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37443F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OSSATI GABRIELE</w:t>
            </w:r>
          </w:p>
        </w:tc>
      </w:tr>
      <w:tr w:rsidRPr="00667180" w:rsidR="00667180" w:rsidTr="008F2D16" w14:paraId="75DD1D0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A9CE46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247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FF3C51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RACASSO GIACOMO</w:t>
            </w:r>
          </w:p>
        </w:tc>
      </w:tr>
      <w:tr w:rsidRPr="00667180" w:rsidR="00667180" w:rsidTr="008F2D16" w14:paraId="40C6D41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EAFAAB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4841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4356DE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REGOSI SARA</w:t>
            </w:r>
          </w:p>
        </w:tc>
      </w:tr>
      <w:tr w:rsidRPr="00667180" w:rsidR="00667180" w:rsidTr="008F2D16" w14:paraId="31BAB3C9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6C3832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4379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58B07E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STO GAIA</w:t>
            </w:r>
          </w:p>
        </w:tc>
      </w:tr>
      <w:tr w:rsidRPr="00667180" w:rsidR="00667180" w:rsidTr="008F2D16" w14:paraId="32AFA3A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28FE67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442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588F86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ABBIANI MATILDA</w:t>
            </w:r>
          </w:p>
        </w:tc>
      </w:tr>
      <w:tr w:rsidRPr="00667180" w:rsidR="00667180" w:rsidTr="008F2D16" w14:paraId="40AECA65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726E62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50621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A58833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ABRIELLI CHIARA</w:t>
            </w:r>
          </w:p>
        </w:tc>
      </w:tr>
      <w:tr w:rsidRPr="00667180" w:rsidR="00667180" w:rsidTr="008F2D16" w14:paraId="3EF4005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C97505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949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3F3118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AETA ANNA MARIA</w:t>
            </w:r>
          </w:p>
        </w:tc>
      </w:tr>
      <w:tr w:rsidRPr="00667180" w:rsidR="00667180" w:rsidTr="008F2D16" w14:paraId="03DAF399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1BD1DE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4508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F3232F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ALEGO NICOLE</w:t>
            </w:r>
          </w:p>
        </w:tc>
      </w:tr>
      <w:tr w:rsidRPr="00667180" w:rsidR="00667180" w:rsidTr="008F2D16" w14:paraId="69B2502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1BFE65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5837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9F43C1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ALLINOTTI LAURA</w:t>
            </w:r>
          </w:p>
        </w:tc>
      </w:tr>
      <w:tr w:rsidRPr="00667180" w:rsidR="00667180" w:rsidTr="008F2D16" w14:paraId="30E3C88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8BA5E3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4303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0BDEAC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ALLO CHIARA</w:t>
            </w:r>
          </w:p>
        </w:tc>
      </w:tr>
      <w:tr w:rsidRPr="00667180" w:rsidR="00667180" w:rsidTr="008F2D16" w14:paraId="175544F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D91AC4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79918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88AFE9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AMBARO MICHELE</w:t>
            </w:r>
          </w:p>
        </w:tc>
      </w:tr>
      <w:tr w:rsidRPr="00667180" w:rsidR="00667180" w:rsidTr="008F2D16" w14:paraId="2EF1D05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D4473D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4482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61D592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ARGANO FABRIZIO</w:t>
            </w:r>
          </w:p>
        </w:tc>
      </w:tr>
      <w:tr w:rsidRPr="00667180" w:rsidR="00667180" w:rsidTr="008F2D16" w14:paraId="4D6A3A9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DD147C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7457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0BC934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ATTI GIULIA GIOIA</w:t>
            </w:r>
          </w:p>
        </w:tc>
      </w:tr>
      <w:tr w:rsidRPr="00667180" w:rsidR="00667180" w:rsidTr="008F2D16" w14:paraId="2A0566B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F57B1F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701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253202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AVI ANDREA</w:t>
            </w:r>
          </w:p>
        </w:tc>
      </w:tr>
      <w:tr w:rsidRPr="00667180" w:rsidR="00667180" w:rsidTr="008F2D16" w14:paraId="0E45DD9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C4144B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343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EF5944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ENTILE GIORGIA</w:t>
            </w:r>
          </w:p>
        </w:tc>
      </w:tr>
      <w:tr w:rsidRPr="00667180" w:rsidR="00667180" w:rsidTr="008F2D16" w14:paraId="7E62D51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953422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7063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A1E7B0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HIARA CARLOTTA</w:t>
            </w:r>
          </w:p>
        </w:tc>
      </w:tr>
      <w:tr w:rsidRPr="00667180" w:rsidR="00667180" w:rsidTr="008F2D16" w14:paraId="6C404CA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094F46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40258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D71A7D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HIORZI STEFANIA</w:t>
            </w:r>
          </w:p>
        </w:tc>
      </w:tr>
      <w:tr w:rsidRPr="00667180" w:rsidR="00667180" w:rsidTr="008F2D16" w14:paraId="4AAD3C5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9C8837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926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C6786D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HIRARDO ARIANNA</w:t>
            </w:r>
          </w:p>
        </w:tc>
      </w:tr>
      <w:tr w:rsidRPr="00667180" w:rsidR="00667180" w:rsidTr="008F2D16" w14:paraId="30D01BF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2F021E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8754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1518E6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IAMBRONE ALICE</w:t>
            </w:r>
          </w:p>
        </w:tc>
      </w:tr>
      <w:tr w:rsidRPr="00667180" w:rsidR="00667180" w:rsidTr="008F2D16" w14:paraId="02F3F3A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ACEC9A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440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A1BAE2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IANNARELLI ELENA</w:t>
            </w:r>
          </w:p>
        </w:tc>
      </w:tr>
      <w:tr w:rsidRPr="00667180" w:rsidR="00667180" w:rsidTr="008F2D16" w14:paraId="08C3C56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3D7AC2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36940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3F352F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INEVRI ALESSANDRO</w:t>
            </w:r>
          </w:p>
        </w:tc>
      </w:tr>
      <w:tr w:rsidRPr="00667180" w:rsidR="00667180" w:rsidTr="008F2D16" w14:paraId="3079C70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979905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7442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7A2ED6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IORGIANNI MADDALENA</w:t>
            </w:r>
          </w:p>
        </w:tc>
      </w:tr>
      <w:tr w:rsidRPr="00667180" w:rsidR="00667180" w:rsidTr="008F2D16" w14:paraId="481192C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AD45B9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2451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FCB5F3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IORGINI SAMUELE</w:t>
            </w:r>
          </w:p>
        </w:tc>
      </w:tr>
      <w:tr w:rsidRPr="00667180" w:rsidR="00667180" w:rsidTr="008F2D16" w14:paraId="4BF300A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537F00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1931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DFFDDF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IOVINAZZO PAOLO</w:t>
            </w:r>
          </w:p>
        </w:tc>
      </w:tr>
      <w:tr w:rsidRPr="00667180" w:rsidR="00667180" w:rsidTr="008F2D16" w14:paraId="658E85D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46D022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6184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4F852D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IUNTO EUGENIA</w:t>
            </w:r>
          </w:p>
        </w:tc>
      </w:tr>
      <w:tr w:rsidRPr="00667180" w:rsidR="00667180" w:rsidTr="008F2D16" w14:paraId="40BE9E59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7B1D92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333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CE5A38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IUSTINI ANGELICA</w:t>
            </w:r>
          </w:p>
        </w:tc>
      </w:tr>
      <w:tr w:rsidRPr="00667180" w:rsidR="00667180" w:rsidTr="008F2D16" w14:paraId="48591B7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BCD9A5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571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9A7E06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IUSTOZZI PASCARIU ROBERTA</w:t>
            </w:r>
          </w:p>
        </w:tc>
      </w:tr>
      <w:tr w:rsidRPr="00667180" w:rsidR="00667180" w:rsidTr="008F2D16" w14:paraId="3FD78EE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D7ED58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6652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5D38D1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NECCO DAVIDE</w:t>
            </w:r>
          </w:p>
        </w:tc>
      </w:tr>
      <w:tr w:rsidRPr="00667180" w:rsidR="00667180" w:rsidTr="008F2D16" w14:paraId="04D31B1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B9229E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4507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15F6C8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OICOCHEA GUANILO ALESSIA</w:t>
            </w:r>
          </w:p>
        </w:tc>
      </w:tr>
      <w:tr w:rsidRPr="00667180" w:rsidR="00667180" w:rsidTr="008F2D16" w14:paraId="07BB6E6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1C2DCA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302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B96EAD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OLOTTA MARTA</w:t>
            </w:r>
          </w:p>
        </w:tc>
      </w:tr>
      <w:tr w:rsidRPr="00667180" w:rsidR="00667180" w:rsidTr="008F2D16" w14:paraId="3F649F6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C883A4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1061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130276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ONZALES SARA</w:t>
            </w:r>
          </w:p>
        </w:tc>
      </w:tr>
      <w:tr w:rsidRPr="00667180" w:rsidR="00667180" w:rsidTr="008F2D16" w14:paraId="641185A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2448F2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8727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B34CFB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ORI LUCREZIA</w:t>
            </w:r>
          </w:p>
        </w:tc>
      </w:tr>
      <w:tr w:rsidRPr="00667180" w:rsidR="00667180" w:rsidTr="008F2D16" w14:paraId="68125BA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F425B2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608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FAE983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OSLINO EUGENIA</w:t>
            </w:r>
          </w:p>
        </w:tc>
      </w:tr>
      <w:tr w:rsidRPr="00667180" w:rsidR="00667180" w:rsidTr="008F2D16" w14:paraId="465AC4A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353289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2843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8497D5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RANATA FABIOLA</w:t>
            </w:r>
          </w:p>
        </w:tc>
      </w:tr>
      <w:tr w:rsidRPr="00667180" w:rsidR="00667180" w:rsidTr="008F2D16" w14:paraId="45C64F1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33633A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499676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168350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RASSI FRANCESCA</w:t>
            </w:r>
          </w:p>
        </w:tc>
      </w:tr>
      <w:tr w:rsidRPr="00667180" w:rsidR="00667180" w:rsidTr="008F2D16" w14:paraId="25FF172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3D401A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79882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74FA87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RENOVILLE ARIANNA</w:t>
            </w:r>
          </w:p>
        </w:tc>
      </w:tr>
      <w:tr w:rsidRPr="00667180" w:rsidR="00667180" w:rsidTr="008F2D16" w14:paraId="532C82E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627196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443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506DBD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RIMALDI KIRA</w:t>
            </w:r>
          </w:p>
        </w:tc>
      </w:tr>
      <w:tr w:rsidRPr="00667180" w:rsidR="00667180" w:rsidTr="008F2D16" w14:paraId="28B5CF05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DA6897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1133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8F3B6B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RISONI ROBERTA</w:t>
            </w:r>
          </w:p>
        </w:tc>
      </w:tr>
      <w:tr w:rsidRPr="00667180" w:rsidR="00667180" w:rsidTr="008F2D16" w14:paraId="382C61F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1D3B74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542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22BDF9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UERRERA REBECCA</w:t>
            </w:r>
          </w:p>
        </w:tc>
      </w:tr>
      <w:tr w:rsidRPr="00667180" w:rsidR="00667180" w:rsidTr="008F2D16" w14:paraId="2113503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9B6311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7384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D8637B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UIDOTTI SAMUELE</w:t>
            </w:r>
          </w:p>
        </w:tc>
      </w:tr>
      <w:tr w:rsidRPr="00667180" w:rsidR="00667180" w:rsidTr="008F2D16" w14:paraId="762ECF9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CF898B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308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8072BF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ADDAD MENACHEM MENDEL</w:t>
            </w:r>
          </w:p>
        </w:tc>
      </w:tr>
      <w:tr w:rsidRPr="00667180" w:rsidR="00667180" w:rsidTr="008F2D16" w14:paraId="410E9AE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CDEAF6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494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5FC748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UQI SARA</w:t>
            </w:r>
          </w:p>
        </w:tc>
      </w:tr>
      <w:tr w:rsidRPr="00667180" w:rsidR="00667180" w:rsidTr="008F2D16" w14:paraId="51CB7C95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85A986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5236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6951EC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AMETTI FILIPPO</w:t>
            </w:r>
          </w:p>
        </w:tc>
      </w:tr>
      <w:tr w:rsidRPr="00667180" w:rsidR="00667180" w:rsidTr="008F2D16" w14:paraId="0B12F0B9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6773F5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499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7C6A77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HAMJI SAMIRA</w:t>
            </w:r>
          </w:p>
        </w:tc>
      </w:tr>
      <w:tr w:rsidRPr="00667180" w:rsidR="00667180" w:rsidTr="008F2D16" w14:paraId="23A190F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0A9AC0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901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839FCB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TRONA CECILIA</w:t>
            </w:r>
          </w:p>
        </w:tc>
      </w:tr>
      <w:tr w:rsidRPr="00667180" w:rsidR="00667180" w:rsidTr="008F2D16" w14:paraId="24946B0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8421C7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1460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B4A831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KAIKU MARTINA</w:t>
            </w:r>
          </w:p>
        </w:tc>
      </w:tr>
      <w:tr w:rsidRPr="00667180" w:rsidR="00667180" w:rsidTr="008F2D16" w14:paraId="0C39BB5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CDB3C5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5105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1A7C4E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KAPAJ JULIA</w:t>
            </w:r>
          </w:p>
        </w:tc>
      </w:tr>
      <w:tr w:rsidRPr="00667180" w:rsidR="00667180" w:rsidTr="008F2D16" w14:paraId="7864509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DD4E84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580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BDEAB7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KELLER DENNIS</w:t>
            </w:r>
          </w:p>
        </w:tc>
      </w:tr>
      <w:tr w:rsidRPr="00667180" w:rsidR="00667180" w:rsidTr="008F2D16" w14:paraId="0DAB6E3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B7392D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277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BD4CC3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AMBERTINI NICOLA</w:t>
            </w:r>
          </w:p>
        </w:tc>
      </w:tr>
      <w:tr w:rsidRPr="00667180" w:rsidR="00667180" w:rsidTr="008F2D16" w14:paraId="724F5CA7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4AF0C3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504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A747F9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ANATI VERONICA</w:t>
            </w:r>
          </w:p>
        </w:tc>
      </w:tr>
      <w:tr w:rsidRPr="00667180" w:rsidR="00667180" w:rsidTr="008F2D16" w14:paraId="67EA2FD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9A2779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2546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8D2BEB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ANDUCCI CAMILLA SILVIA</w:t>
            </w:r>
          </w:p>
        </w:tc>
      </w:tr>
      <w:tr w:rsidRPr="00667180" w:rsidR="00667180" w:rsidTr="008F2D16" w14:paraId="061A374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E39428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0293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5B9706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ANZA LUCREZIA</w:t>
            </w:r>
          </w:p>
        </w:tc>
      </w:tr>
      <w:tr w:rsidRPr="00667180" w:rsidR="00667180" w:rsidTr="008F2D16" w14:paraId="73A411C7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6C83F9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643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B3B792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ARICCHIA CATERINA</w:t>
            </w:r>
          </w:p>
        </w:tc>
      </w:tr>
      <w:tr w:rsidRPr="00667180" w:rsidR="00667180" w:rsidTr="008F2D16" w14:paraId="0D4C5F8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84AF11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3975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E1095B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AVEZZOLI DALIDA</w:t>
            </w:r>
          </w:p>
        </w:tc>
      </w:tr>
      <w:tr w:rsidRPr="00667180" w:rsidR="00667180" w:rsidTr="008F2D16" w14:paraId="613F250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5F993F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188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2AF118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EONARDI LAURA</w:t>
            </w:r>
          </w:p>
        </w:tc>
      </w:tr>
      <w:tr w:rsidRPr="00667180" w:rsidR="00667180" w:rsidTr="008F2D16" w14:paraId="59CDF21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E7B787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9642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1C97D0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ICCIARDELLO GIULIA</w:t>
            </w:r>
          </w:p>
        </w:tc>
      </w:tr>
      <w:tr w:rsidRPr="00667180" w:rsidR="00667180" w:rsidTr="008F2D16" w14:paraId="1D6A1FD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CCD756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9776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11F00B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IJOI ALESSIA</w:t>
            </w:r>
          </w:p>
        </w:tc>
      </w:tr>
      <w:tr w:rsidRPr="00667180" w:rsidR="00667180" w:rsidTr="008F2D16" w14:paraId="65FDAA7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B54C5B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4682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E31C27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IZZIO FRANCESCO</w:t>
            </w:r>
          </w:p>
        </w:tc>
      </w:tr>
      <w:tr w:rsidRPr="00667180" w:rsidR="00667180" w:rsidTr="008F2D16" w14:paraId="5AC9956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F81F3A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582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76DCFC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ODARI SAMUELE</w:t>
            </w:r>
          </w:p>
        </w:tc>
      </w:tr>
      <w:tr w:rsidRPr="00667180" w:rsidR="00667180" w:rsidTr="008F2D16" w14:paraId="63B8649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276926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2584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9DA388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OMBARDI IVAN</w:t>
            </w:r>
          </w:p>
        </w:tc>
      </w:tr>
      <w:tr w:rsidRPr="00667180" w:rsidR="00667180" w:rsidTr="008F2D16" w14:paraId="420DA6C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3F8173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940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F9FD72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OMBARDI LUDOVICA</w:t>
            </w:r>
          </w:p>
        </w:tc>
      </w:tr>
      <w:tr w:rsidRPr="00667180" w:rsidR="00667180" w:rsidTr="008F2D16" w14:paraId="673A053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0C4995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991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13C093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OMBARDO CHIARA</w:t>
            </w:r>
          </w:p>
        </w:tc>
      </w:tr>
      <w:tr w:rsidRPr="00667180" w:rsidR="00667180" w:rsidTr="008F2D16" w14:paraId="3C70DEA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7E76D2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4480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452ED9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ONGO MARCO</w:t>
            </w:r>
          </w:p>
        </w:tc>
      </w:tr>
      <w:tr w:rsidRPr="00667180" w:rsidR="00667180" w:rsidTr="008F2D16" w14:paraId="3349443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11B1DC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3332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85295C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USCHI SARA</w:t>
            </w:r>
          </w:p>
        </w:tc>
      </w:tr>
      <w:tr w:rsidRPr="00667180" w:rsidR="00667180" w:rsidTr="008F2D16" w14:paraId="5A8F9F75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CC9F58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7778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ADCFAD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CCARINI MARTINA</w:t>
            </w:r>
          </w:p>
        </w:tc>
      </w:tr>
      <w:tr w:rsidRPr="00667180" w:rsidR="00667180" w:rsidTr="008F2D16" w14:paraId="771165F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2E542C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8938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0401FD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CCIÒ FRANCESCA</w:t>
            </w:r>
          </w:p>
        </w:tc>
      </w:tr>
      <w:tr w:rsidRPr="00667180" w:rsidR="00667180" w:rsidTr="008F2D16" w14:paraId="41BBBDA7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182D60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79661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358D3A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ESTRONI ELENA</w:t>
            </w:r>
          </w:p>
        </w:tc>
      </w:tr>
      <w:tr w:rsidRPr="00667180" w:rsidR="00667180" w:rsidTr="008F2D16" w14:paraId="7BCB6EE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A67744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3583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DE5967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GNINO FRANCESCO ARMANDO</w:t>
            </w:r>
          </w:p>
        </w:tc>
      </w:tr>
      <w:tr w:rsidRPr="00667180" w:rsidR="00667180" w:rsidTr="008F2D16" w14:paraId="0784A3B5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669D1C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1351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4A0CA7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GRINI MARGHERITA</w:t>
            </w:r>
          </w:p>
        </w:tc>
      </w:tr>
      <w:tr w:rsidRPr="00667180" w:rsidR="00667180" w:rsidTr="008F2D16" w14:paraId="494EBDC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689142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96845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3D5BA0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NGINI NATALY</w:t>
            </w:r>
          </w:p>
        </w:tc>
      </w:tr>
      <w:tr w:rsidRPr="00667180" w:rsidR="00667180" w:rsidTr="008F2D16" w14:paraId="5192415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CD2E18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2538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122729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NITTO ILARIA</w:t>
            </w:r>
          </w:p>
        </w:tc>
      </w:tr>
      <w:tr w:rsidRPr="00667180" w:rsidR="00667180" w:rsidTr="008F2D16" w14:paraId="5FD8331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2E1EC5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176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034ACD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RANGI VALENTINA</w:t>
            </w:r>
          </w:p>
        </w:tc>
      </w:tr>
      <w:tr w:rsidRPr="00667180" w:rsidR="00667180" w:rsidTr="008F2D16" w14:paraId="57C09039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42CB18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8008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1A450E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RCHE ARIANNA</w:t>
            </w:r>
          </w:p>
        </w:tc>
      </w:tr>
      <w:tr w:rsidRPr="00667180" w:rsidR="00667180" w:rsidTr="008F2D16" w14:paraId="6894D94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169C08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7214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10C1BD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RCHETTI GIORGIA</w:t>
            </w:r>
          </w:p>
        </w:tc>
      </w:tr>
      <w:tr w:rsidRPr="00667180" w:rsidR="00667180" w:rsidTr="008F2D16" w14:paraId="1FE0BBA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16142C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601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B4BA40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RCONCINI GIADA</w:t>
            </w:r>
          </w:p>
        </w:tc>
      </w:tr>
      <w:tr w:rsidRPr="00667180" w:rsidR="00667180" w:rsidTr="008F2D16" w14:paraId="6123E3E7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B8B82C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2208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225045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RENCO MARTINA</w:t>
            </w:r>
          </w:p>
        </w:tc>
      </w:tr>
      <w:tr w:rsidRPr="00667180" w:rsidR="00667180" w:rsidTr="008F2D16" w14:paraId="30F1607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8EB098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4147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BD8A2F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RIGHELLA STEFANO</w:t>
            </w:r>
          </w:p>
        </w:tc>
      </w:tr>
      <w:tr w:rsidRPr="00667180" w:rsidR="00667180" w:rsidTr="008F2D16" w14:paraId="098B0A7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70E4A3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745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A41CE1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RINO MARTINA</w:t>
            </w:r>
          </w:p>
        </w:tc>
      </w:tr>
      <w:tr w:rsidRPr="00667180" w:rsidR="00667180" w:rsidTr="008F2D16" w14:paraId="700971A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61E2C9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75353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EA2364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RRAS VICTORIA</w:t>
            </w:r>
          </w:p>
        </w:tc>
      </w:tr>
      <w:tr w:rsidRPr="00667180" w:rsidR="00667180" w:rsidTr="008F2D16" w14:paraId="4CB4BE4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559D30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6580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202B3B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RRE' IRIS</w:t>
            </w:r>
          </w:p>
        </w:tc>
      </w:tr>
      <w:tr w:rsidRPr="00667180" w:rsidR="00667180" w:rsidTr="008F2D16" w14:paraId="74A3BB1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CF4AB5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5399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15E2AF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SETTI MARGHERITA GIOVANNA</w:t>
            </w:r>
          </w:p>
        </w:tc>
      </w:tr>
      <w:tr w:rsidRPr="00667180" w:rsidR="00667180" w:rsidTr="008F2D16" w14:paraId="2A3D0E2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84E693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632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327D5A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SINI CAMILLA</w:t>
            </w:r>
          </w:p>
        </w:tc>
      </w:tr>
      <w:tr w:rsidRPr="00667180" w:rsidR="00667180" w:rsidTr="008F2D16" w14:paraId="053C253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35428B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272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EAAB05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SSA MARCELLO</w:t>
            </w:r>
          </w:p>
        </w:tc>
      </w:tr>
      <w:tr w:rsidRPr="00667180" w:rsidR="00667180" w:rsidTr="008F2D16" w14:paraId="192A368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F6BB7F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89609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27E7A6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STRODONATO GIULIA MARIA</w:t>
            </w:r>
          </w:p>
        </w:tc>
      </w:tr>
      <w:tr w:rsidRPr="00667180" w:rsidR="00667180" w:rsidTr="008F2D16" w14:paraId="5C0EC35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37BB27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276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B7A40A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DONE IRENE</w:t>
            </w:r>
          </w:p>
        </w:tc>
      </w:tr>
      <w:tr w:rsidRPr="00667180" w:rsidR="00667180" w:rsidTr="008F2D16" w14:paraId="537B021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D69EDA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5834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3CEE6D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LE MAYA</w:t>
            </w:r>
          </w:p>
        </w:tc>
      </w:tr>
      <w:tr w:rsidRPr="00667180" w:rsidR="00667180" w:rsidTr="008F2D16" w14:paraId="517FD4F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10C6F2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519411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511A8A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LILLO CHIARA</w:t>
            </w:r>
          </w:p>
        </w:tc>
      </w:tr>
      <w:tr w:rsidRPr="00667180" w:rsidR="00667180" w:rsidTr="008F2D16" w14:paraId="39AA913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01956A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342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71E1F7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NSI DALILA</w:t>
            </w:r>
          </w:p>
        </w:tc>
      </w:tr>
      <w:tr w:rsidRPr="00667180" w:rsidR="00667180" w:rsidTr="008F2D16" w14:paraId="759C74A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F91DB8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137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99F76C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RCIADRI LISA</w:t>
            </w:r>
          </w:p>
        </w:tc>
      </w:tr>
      <w:tr w:rsidRPr="00667180" w:rsidR="00667180" w:rsidTr="008F2D16" w14:paraId="2DA173F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E33112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4230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825650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REU LORENZO</w:t>
            </w:r>
          </w:p>
        </w:tc>
      </w:tr>
      <w:tr w:rsidRPr="00667180" w:rsidR="00667180" w:rsidTr="008F2D16" w14:paraId="3E5F909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5E9B97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795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27C1C8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IANO ALESSANDRO</w:t>
            </w:r>
          </w:p>
        </w:tc>
      </w:tr>
      <w:tr w:rsidRPr="00667180" w:rsidR="00667180" w:rsidTr="008F2D16" w14:paraId="402D67D5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33B662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0059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8CB73F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ILANESE MARTINA</w:t>
            </w:r>
          </w:p>
        </w:tc>
      </w:tr>
      <w:tr w:rsidRPr="00667180" w:rsidR="00667180" w:rsidTr="008F2D16" w14:paraId="06CCF2D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8F535B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1008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2197C9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ILIZIA PENDA</w:t>
            </w:r>
          </w:p>
        </w:tc>
      </w:tr>
      <w:tr w:rsidRPr="00667180" w:rsidR="00667180" w:rsidTr="008F2D16" w14:paraId="7AFBCD0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F8DCB7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9978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DC49E5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LINARI ALICE</w:t>
            </w:r>
          </w:p>
        </w:tc>
      </w:tr>
      <w:tr w:rsidRPr="00667180" w:rsidR="00667180" w:rsidTr="008F2D16" w14:paraId="7D2C28A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8F5091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19396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B69995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NTALDO FEDERICA</w:t>
            </w:r>
          </w:p>
        </w:tc>
      </w:tr>
      <w:tr w:rsidRPr="00667180" w:rsidR="00667180" w:rsidTr="008F2D16" w14:paraId="6BA3DDC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22028D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3510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6CAC2E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NTAROLO ALICE</w:t>
            </w:r>
          </w:p>
        </w:tc>
      </w:tr>
      <w:tr w:rsidRPr="00667180" w:rsidR="00667180" w:rsidTr="008F2D16" w14:paraId="6F91BE1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87EF3A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4188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957277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NTARULI FRANCESCO</w:t>
            </w:r>
          </w:p>
        </w:tc>
      </w:tr>
      <w:tr w:rsidRPr="00667180" w:rsidR="00667180" w:rsidTr="008F2D16" w14:paraId="3D0C923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537867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614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E2DC5D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NTEDORO BEATRICE GIULIA</w:t>
            </w:r>
          </w:p>
        </w:tc>
      </w:tr>
      <w:tr w:rsidRPr="00667180" w:rsidR="00667180" w:rsidTr="008F2D16" w14:paraId="66FED1C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65132A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54246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410E3C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NZEGLIO GINEVRA</w:t>
            </w:r>
          </w:p>
        </w:tc>
      </w:tr>
      <w:tr w:rsidRPr="00667180" w:rsidR="00667180" w:rsidTr="008F2D16" w14:paraId="3BE53F0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8C1ED7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8575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2C0075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RANDO VERONICA</w:t>
            </w:r>
          </w:p>
        </w:tc>
      </w:tr>
      <w:tr w:rsidRPr="00667180" w:rsidR="00667180" w:rsidTr="008F2D16" w14:paraId="3DEBEED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4B108B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788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6A89F1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RENO CHIARA</w:t>
            </w:r>
          </w:p>
        </w:tc>
      </w:tr>
      <w:tr w:rsidRPr="00667180" w:rsidR="00667180" w:rsidTr="008F2D16" w14:paraId="335DA9E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F35FAC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6398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4E2943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RGINI CHIARA</w:t>
            </w:r>
          </w:p>
        </w:tc>
      </w:tr>
      <w:tr w:rsidRPr="00667180" w:rsidR="00667180" w:rsidTr="008F2D16" w14:paraId="44DB8E3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B4AB56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4123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C1D8DF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RTARA CHIARA</w:t>
            </w:r>
          </w:p>
        </w:tc>
      </w:tr>
      <w:tr w:rsidRPr="00667180" w:rsidR="00667180" w:rsidTr="008F2D16" w14:paraId="0E2DF55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5EB1C2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918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7A41E6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STO GIADA</w:t>
            </w:r>
          </w:p>
        </w:tc>
      </w:tr>
      <w:tr w:rsidRPr="00667180" w:rsidR="00667180" w:rsidTr="008F2D16" w14:paraId="0A62064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428A68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1620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6893FD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UCA JESSICA</w:t>
            </w:r>
          </w:p>
        </w:tc>
      </w:tr>
      <w:tr w:rsidRPr="00667180" w:rsidR="00667180" w:rsidTr="008F2D16" w14:paraId="690A127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D9875A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4292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CE5DAD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ULE' RICCARDO</w:t>
            </w:r>
          </w:p>
        </w:tc>
      </w:tr>
      <w:tr w:rsidRPr="00667180" w:rsidR="00667180" w:rsidTr="008F2D16" w14:paraId="7A760E2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272882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79719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EDE8A8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USA MARIA GRAZIA</w:t>
            </w:r>
          </w:p>
        </w:tc>
      </w:tr>
      <w:tr w:rsidRPr="00667180" w:rsidR="00667180" w:rsidTr="008F2D16" w14:paraId="2510D46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E09BA3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602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639DE4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USANTE MATTIA</w:t>
            </w:r>
          </w:p>
        </w:tc>
      </w:tr>
      <w:tr w:rsidRPr="00667180" w:rsidR="00667180" w:rsidTr="008F2D16" w14:paraId="28552B39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1B2786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9611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6C0AA6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USANTE REBECCA</w:t>
            </w:r>
          </w:p>
        </w:tc>
      </w:tr>
      <w:tr w:rsidRPr="00667180" w:rsidR="00667180" w:rsidTr="008F2D16" w14:paraId="32BC459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667F75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4285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D88589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USOLINO SEFORA</w:t>
            </w:r>
          </w:p>
        </w:tc>
      </w:tr>
      <w:tr w:rsidRPr="00667180" w:rsidR="00667180" w:rsidTr="008F2D16" w14:paraId="6A4D73D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BC79C4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6193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3C366D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ADASI FEDERICA-MARIA</w:t>
            </w:r>
          </w:p>
        </w:tc>
      </w:tr>
      <w:tr w:rsidRPr="00667180" w:rsidR="00667180" w:rsidTr="008F2D16" w14:paraId="44F8CE6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862C7B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6084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095916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STOR ANA MARIA</w:t>
            </w:r>
          </w:p>
        </w:tc>
      </w:tr>
      <w:tr w:rsidRPr="00667180" w:rsidR="00667180" w:rsidTr="008F2D16" w14:paraId="22D273D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813FE8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79106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218F74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BERTI DAVID</w:t>
            </w:r>
          </w:p>
        </w:tc>
      </w:tr>
      <w:tr w:rsidRPr="00667180" w:rsidR="00667180" w:rsidTr="008F2D16" w14:paraId="7943325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EB4042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997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B0F693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BRIEN SOPHIA CRISTINA</w:t>
            </w:r>
          </w:p>
        </w:tc>
      </w:tr>
      <w:tr w:rsidRPr="00667180" w:rsidR="00667180" w:rsidTr="008F2D16" w14:paraId="2D182A6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1F061D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4541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DE674B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CCHI LAURA</w:t>
            </w:r>
          </w:p>
        </w:tc>
      </w:tr>
      <w:tr w:rsidRPr="00667180" w:rsidR="00667180" w:rsidTr="008F2D16" w14:paraId="4706223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31FABC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6433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10DBC8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CCHIONERO SILVIA</w:t>
            </w:r>
          </w:p>
        </w:tc>
      </w:tr>
      <w:tr w:rsidRPr="00667180" w:rsidR="00667180" w:rsidTr="008F2D16" w14:paraId="620DC68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15C7BE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645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409ABB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DDONE SARA</w:t>
            </w:r>
          </w:p>
        </w:tc>
      </w:tr>
      <w:tr w:rsidRPr="00667180" w:rsidR="00667180" w:rsidTr="008F2D16" w14:paraId="47D09D3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58504B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8494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B13207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KOJIE GLORIA EBOSEREBHEN SILVIA</w:t>
            </w:r>
          </w:p>
        </w:tc>
      </w:tr>
      <w:tr w:rsidRPr="00667180" w:rsidR="00667180" w:rsidTr="008F2D16" w14:paraId="3130159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92B2A3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624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7FFF39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TTONELLO EDOARDO</w:t>
            </w:r>
          </w:p>
        </w:tc>
      </w:tr>
      <w:tr w:rsidRPr="00667180" w:rsidR="00667180" w:rsidTr="008F2D16" w14:paraId="25FB461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CB8E48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049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C24AC8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GANO INDIA</w:t>
            </w:r>
          </w:p>
        </w:tc>
      </w:tr>
      <w:tr w:rsidRPr="00667180" w:rsidR="00667180" w:rsidTr="008F2D16" w14:paraId="32535F8C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3BD40E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126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E70394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GANONI ANDREA CAMILLA</w:t>
            </w:r>
          </w:p>
        </w:tc>
      </w:tr>
      <w:tr w:rsidRPr="00667180" w:rsidR="00667180" w:rsidTr="008F2D16" w14:paraId="084D60F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3853B3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320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93DF0D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LLINI SILVIA</w:t>
            </w:r>
          </w:p>
        </w:tc>
      </w:tr>
      <w:tr w:rsidRPr="00667180" w:rsidR="00667180" w:rsidTr="008F2D16" w14:paraId="63144945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B8DBD0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76768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79A3C9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LUMBO CHIARA</w:t>
            </w:r>
          </w:p>
        </w:tc>
      </w:tr>
      <w:tr w:rsidRPr="00667180" w:rsidR="00667180" w:rsidTr="008F2D16" w14:paraId="673BD8D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C4BCE0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2300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32BED5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NCINI SILVIA</w:t>
            </w:r>
          </w:p>
        </w:tc>
      </w:tr>
      <w:tr w:rsidRPr="00667180" w:rsidR="00667180" w:rsidTr="008F2D16" w14:paraId="4559E4BC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DF9EA6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0762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7A30DE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NTANO GRETA LUNA</w:t>
            </w:r>
          </w:p>
        </w:tc>
      </w:tr>
      <w:tr w:rsidRPr="00667180" w:rsidR="00667180" w:rsidTr="008F2D16" w14:paraId="0737B05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4A8DD9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5868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D497C6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OLI CAMILLA</w:t>
            </w:r>
          </w:p>
        </w:tc>
      </w:tr>
      <w:tr w:rsidRPr="00667180" w:rsidR="00667180" w:rsidTr="008F2D16" w14:paraId="65500B2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E743FA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2561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CBC0D1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PA CHIARA</w:t>
            </w:r>
          </w:p>
        </w:tc>
      </w:tr>
      <w:tr w:rsidRPr="00667180" w:rsidR="00667180" w:rsidTr="008F2D16" w14:paraId="3724AA7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AC85CB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324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3999CE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ODI LAURA</w:t>
            </w:r>
          </w:p>
        </w:tc>
      </w:tr>
      <w:tr w:rsidRPr="00667180" w:rsidR="00667180" w:rsidTr="008F2D16" w14:paraId="231D461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4ABCC8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3924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DD22D3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ODI LAURA</w:t>
            </w:r>
          </w:p>
        </w:tc>
      </w:tr>
      <w:tr w:rsidRPr="00667180" w:rsidR="00667180" w:rsidTr="008F2D16" w14:paraId="030FEC2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51783A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466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223661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SQUINI SOPHIA</w:t>
            </w:r>
          </w:p>
        </w:tc>
      </w:tr>
      <w:tr w:rsidRPr="00667180" w:rsidR="00667180" w:rsidTr="008F2D16" w14:paraId="6E43EBB7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4E25FD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8195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B82A6C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STORINO EMANUELA</w:t>
            </w:r>
          </w:p>
        </w:tc>
      </w:tr>
      <w:tr w:rsidRPr="00667180" w:rsidR="00667180" w:rsidTr="008F2D16" w14:paraId="2422E25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EB6AEC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79889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15B3C3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STORINO PIETRO LUCIO</w:t>
            </w:r>
          </w:p>
        </w:tc>
      </w:tr>
      <w:tr w:rsidRPr="00667180" w:rsidR="00667180" w:rsidTr="008F2D16" w14:paraId="68463B9C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95269A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7178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9ABA0D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STORINO ALESSIO</w:t>
            </w:r>
          </w:p>
        </w:tc>
      </w:tr>
      <w:tr w:rsidRPr="00667180" w:rsidR="00667180" w:rsidTr="008F2D16" w14:paraId="627BAF7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969B1E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563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6DAC9C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TERNOSTRO CHIARA</w:t>
            </w:r>
          </w:p>
        </w:tc>
      </w:tr>
      <w:tr w:rsidRPr="00667180" w:rsidR="00667180" w:rsidTr="008F2D16" w14:paraId="33715CC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E07F9D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350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309A0F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TRONE MARIA</w:t>
            </w:r>
          </w:p>
        </w:tc>
      </w:tr>
      <w:tr w:rsidRPr="00667180" w:rsidR="00667180" w:rsidTr="008F2D16" w14:paraId="54B4712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F02175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8566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E46298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CCHIA GIORGIA</w:t>
            </w:r>
          </w:p>
        </w:tc>
      </w:tr>
      <w:tr w:rsidRPr="00667180" w:rsidR="00667180" w:rsidTr="008F2D16" w14:paraId="28C26FD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96656E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305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6201B4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DRESCHI DILETTA</w:t>
            </w:r>
          </w:p>
        </w:tc>
      </w:tr>
      <w:tr w:rsidRPr="00667180" w:rsidR="00667180" w:rsidTr="008F2D16" w14:paraId="7FE30535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64891A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4399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908564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LLIZZONE THOMAS</w:t>
            </w:r>
          </w:p>
        </w:tc>
      </w:tr>
      <w:tr w:rsidRPr="00667180" w:rsidR="00667180" w:rsidTr="008F2D16" w14:paraId="5D731CE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34BC88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520687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D58A9B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LUSI MONICA</w:t>
            </w:r>
          </w:p>
        </w:tc>
      </w:tr>
      <w:tr w:rsidRPr="00667180" w:rsidR="00667180" w:rsidTr="008F2D16" w14:paraId="162E12B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427D05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1366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66F481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RICCI ALEX</w:t>
            </w:r>
          </w:p>
        </w:tc>
      </w:tr>
      <w:tr w:rsidRPr="00667180" w:rsidR="00667180" w:rsidTr="008F2D16" w14:paraId="27D47DA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091E23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9810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79EF2C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RLATI MICAELA</w:t>
            </w:r>
          </w:p>
        </w:tc>
      </w:tr>
      <w:tr w:rsidRPr="00667180" w:rsidR="00667180" w:rsidTr="008F2D16" w14:paraId="2885FB2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DE47DD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79259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1BCF16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RTINO GIULIA</w:t>
            </w:r>
          </w:p>
        </w:tc>
      </w:tr>
      <w:tr w:rsidRPr="00667180" w:rsidR="00667180" w:rsidTr="008F2D16" w14:paraId="373E1EA7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6FFB40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9865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AAA02E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SCE FEDERICA</w:t>
            </w:r>
          </w:p>
        </w:tc>
      </w:tr>
      <w:tr w:rsidRPr="00667180" w:rsidR="00667180" w:rsidTr="008F2D16" w14:paraId="5325E0A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52AB22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2699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2005E1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ICASSO FRANCESCA</w:t>
            </w:r>
          </w:p>
        </w:tc>
      </w:tr>
      <w:tr w:rsidRPr="00667180" w:rsidR="00667180" w:rsidTr="008F2D16" w14:paraId="71721CE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F2974F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0932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479D87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ICCARDO GIORGIA</w:t>
            </w:r>
          </w:p>
        </w:tc>
      </w:tr>
      <w:tr w:rsidRPr="00667180" w:rsidR="00667180" w:rsidTr="008F2D16" w14:paraId="073F331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1CAC0C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819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A53430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ICCHIARELLI ASJA</w:t>
            </w:r>
          </w:p>
        </w:tc>
      </w:tr>
      <w:tr w:rsidRPr="00667180" w:rsidR="00667180" w:rsidTr="008F2D16" w14:paraId="4E4D12BC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E98DBF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7296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93C6DC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INNA FEDERICA NAZARIA LILIANA</w:t>
            </w:r>
          </w:p>
        </w:tc>
      </w:tr>
      <w:tr w:rsidRPr="00667180" w:rsidR="00667180" w:rsidTr="008F2D16" w14:paraId="60AED1B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DD4982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36365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FDDF28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IRANA MARIA</w:t>
            </w:r>
          </w:p>
        </w:tc>
      </w:tr>
      <w:tr w:rsidRPr="00667180" w:rsidR="00667180" w:rsidTr="008F2D16" w14:paraId="15D3609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DB0C9D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275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23C7EA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ITTALUGA IVANO</w:t>
            </w:r>
          </w:p>
        </w:tc>
      </w:tr>
      <w:tr w:rsidRPr="00667180" w:rsidR="00667180" w:rsidTr="008F2D16" w14:paraId="49F792B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92DB3B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2369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95416B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IVATO ALESSIA</w:t>
            </w:r>
          </w:p>
        </w:tc>
      </w:tr>
      <w:tr w:rsidRPr="00667180" w:rsidR="00667180" w:rsidTr="008F2D16" w14:paraId="5C7E20A5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9C541F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8740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F806A6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ESTÀ RICCARDO</w:t>
            </w:r>
          </w:p>
        </w:tc>
      </w:tr>
      <w:tr w:rsidRPr="00667180" w:rsidR="00667180" w:rsidTr="008F2D16" w14:paraId="7D13663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DB73B1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3933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96404A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ESTÀ EDOARDO</w:t>
            </w:r>
          </w:p>
        </w:tc>
      </w:tr>
      <w:tr w:rsidRPr="00667180" w:rsidR="00667180" w:rsidTr="008F2D16" w14:paraId="2B1921C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C44326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92118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F4D7F4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LIDORI LARA</w:t>
            </w:r>
          </w:p>
        </w:tc>
      </w:tr>
      <w:tr w:rsidRPr="00667180" w:rsidR="00667180" w:rsidTr="008F2D16" w14:paraId="1E990C69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E32D99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3073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FD1619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LIPODIO CAMILLA</w:t>
            </w:r>
          </w:p>
        </w:tc>
      </w:tr>
      <w:tr w:rsidRPr="00667180" w:rsidR="00667180" w:rsidTr="008F2D16" w14:paraId="41391C7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07DE10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8992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82F7F7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NTILLO COSTANZA</w:t>
            </w:r>
          </w:p>
        </w:tc>
      </w:tr>
      <w:tr w:rsidRPr="00667180" w:rsidR="00667180" w:rsidTr="008F2D16" w14:paraId="0AAAFA7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70507B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5417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705200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RRETTI STEFANIA</w:t>
            </w:r>
          </w:p>
        </w:tc>
      </w:tr>
      <w:tr w:rsidRPr="00667180" w:rsidR="00667180" w:rsidTr="008F2D16" w14:paraId="1405B59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C56C6F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475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81B227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RTA CECILIA</w:t>
            </w:r>
          </w:p>
        </w:tc>
      </w:tr>
      <w:tr w:rsidRPr="00667180" w:rsidR="00667180" w:rsidTr="008F2D16" w14:paraId="6922771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A14994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6131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3492BC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ABACCHI LORENZO</w:t>
            </w:r>
          </w:p>
        </w:tc>
      </w:tr>
      <w:tr w:rsidRPr="00667180" w:rsidR="00667180" w:rsidTr="008F2D16" w14:paraId="7DD65EE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A3EC35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83924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4D86CE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AGGI ILARIA</w:t>
            </w:r>
          </w:p>
        </w:tc>
      </w:tr>
      <w:tr w:rsidRPr="00667180" w:rsidR="00667180" w:rsidTr="008F2D16" w14:paraId="3347689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404FD8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0928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E7FAE1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AGGIO SERENA</w:t>
            </w:r>
          </w:p>
        </w:tc>
      </w:tr>
      <w:tr w:rsidRPr="00667180" w:rsidR="00667180" w:rsidTr="008F2D16" w14:paraId="0DAF09D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5849C4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831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B6D5DA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AGNI MARTA</w:t>
            </w:r>
          </w:p>
        </w:tc>
      </w:tr>
      <w:tr w:rsidRPr="00667180" w:rsidR="00667180" w:rsidTr="008F2D16" w14:paraId="6E84FFE5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F1A4B9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3541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ED28D5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AMELLA ANNA</w:t>
            </w:r>
          </w:p>
        </w:tc>
      </w:tr>
      <w:tr w:rsidRPr="00667180" w:rsidR="00667180" w:rsidTr="008F2D16" w14:paraId="3AF2304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F59E48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627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6A033D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AO JENNIFER</w:t>
            </w:r>
          </w:p>
        </w:tc>
      </w:tr>
      <w:tr w:rsidRPr="00667180" w:rsidR="00667180" w:rsidTr="008F2D16" w14:paraId="2A0121F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833C85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928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599D80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APETTI GRETA VITTORIA</w:t>
            </w:r>
          </w:p>
        </w:tc>
      </w:tr>
      <w:tr w:rsidRPr="00667180" w:rsidR="00667180" w:rsidTr="008F2D16" w14:paraId="28B889F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881CF9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7187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7057DD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ATTO GRETA</w:t>
            </w:r>
          </w:p>
        </w:tc>
      </w:tr>
      <w:tr w:rsidRPr="00667180" w:rsidR="00667180" w:rsidTr="008F2D16" w14:paraId="36E6901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A92079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9754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F395E6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AVASCHIO GIULIA</w:t>
            </w:r>
          </w:p>
        </w:tc>
      </w:tr>
      <w:tr w:rsidRPr="00667180" w:rsidR="00667180" w:rsidTr="008F2D16" w14:paraId="2546FC0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633C9C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2730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BD0D34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AVETTA GIORGIA</w:t>
            </w:r>
          </w:p>
        </w:tc>
      </w:tr>
      <w:tr w:rsidRPr="00667180" w:rsidR="00667180" w:rsidTr="008F2D16" w14:paraId="30B939B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F4058B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329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2981DB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EBUFFI SARA</w:t>
            </w:r>
          </w:p>
        </w:tc>
      </w:tr>
      <w:tr w:rsidRPr="00667180" w:rsidR="00667180" w:rsidTr="008F2D16" w14:paraId="2FA4382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CE816D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234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EC03AF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EGAZZONI LETIZIA</w:t>
            </w:r>
          </w:p>
        </w:tc>
      </w:tr>
      <w:tr w:rsidRPr="00667180" w:rsidR="00667180" w:rsidTr="008F2D16" w14:paraId="5B05C295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A0A2E9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4556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3AB3B1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EPETTO ALICE</w:t>
            </w:r>
          </w:p>
        </w:tc>
      </w:tr>
      <w:tr w:rsidRPr="00667180" w:rsidR="00667180" w:rsidTr="008F2D16" w14:paraId="42AC72CC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706ABF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663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5FEFFE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ICCHEBONO GIORGIA</w:t>
            </w:r>
          </w:p>
        </w:tc>
      </w:tr>
      <w:tr w:rsidRPr="00667180" w:rsidR="00667180" w:rsidTr="008F2D16" w14:paraId="619B6FA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CBCDE3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055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4A4CEB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INALDI GIULIA</w:t>
            </w:r>
          </w:p>
        </w:tc>
      </w:tr>
      <w:tr w:rsidRPr="00667180" w:rsidR="00667180" w:rsidTr="008F2D16" w14:paraId="6F673AA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316B7A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573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99049A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INALDI BEATRICE</w:t>
            </w:r>
          </w:p>
        </w:tc>
      </w:tr>
      <w:tr w:rsidRPr="00667180" w:rsidR="00667180" w:rsidTr="008F2D16" w14:paraId="6BBAF7E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642EDF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5791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0B004F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ISSO CAMILLA</w:t>
            </w:r>
          </w:p>
        </w:tc>
      </w:tr>
      <w:tr w:rsidRPr="00667180" w:rsidR="00667180" w:rsidTr="008F2D16" w14:paraId="7015C0A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EC45A8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332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DD1437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IVANERA GABRIELE</w:t>
            </w:r>
          </w:p>
        </w:tc>
      </w:tr>
      <w:tr w:rsidRPr="00667180" w:rsidR="00667180" w:rsidTr="008F2D16" w14:paraId="26254E31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D8DE9F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5304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855944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IZZONATO VALERIA</w:t>
            </w:r>
          </w:p>
        </w:tc>
      </w:tr>
      <w:tr w:rsidRPr="00667180" w:rsidR="00667180" w:rsidTr="008F2D16" w14:paraId="4D3330F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03579B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0902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E8AC84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DRIGUEZ ELENA</w:t>
            </w:r>
          </w:p>
        </w:tc>
      </w:tr>
      <w:tr w:rsidRPr="00667180" w:rsidR="00667180" w:rsidTr="008F2D16" w14:paraId="4E81C63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FEACA7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39353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D66742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MAIRONE MATILDE</w:t>
            </w:r>
          </w:p>
        </w:tc>
      </w:tr>
      <w:tr w:rsidRPr="00667180" w:rsidR="00667180" w:rsidTr="008F2D16" w14:paraId="575EAA3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39F117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2461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86DCD0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MEO ELISA</w:t>
            </w:r>
          </w:p>
        </w:tc>
      </w:tr>
      <w:tr w:rsidRPr="00667180" w:rsidR="00667180" w:rsidTr="008F2D16" w14:paraId="1C871E3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5B47CF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9823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82B9F3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NCONE CARLOTTA</w:t>
            </w:r>
          </w:p>
        </w:tc>
      </w:tr>
      <w:tr w:rsidRPr="00667180" w:rsidR="00667180" w:rsidTr="008F2D16" w14:paraId="4D8E0357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69F617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1180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B6B46F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SELLI ELISA</w:t>
            </w:r>
          </w:p>
        </w:tc>
      </w:tr>
      <w:tr w:rsidRPr="00667180" w:rsidR="00667180" w:rsidTr="008F2D16" w14:paraId="3AF6C1FC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C22EE6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2716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31FEDE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SSI VERONICA</w:t>
            </w:r>
          </w:p>
        </w:tc>
      </w:tr>
      <w:tr w:rsidRPr="00667180" w:rsidR="00667180" w:rsidTr="008F2D16" w14:paraId="7CD5749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77CBF2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1028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7BF315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SSI ELENA</w:t>
            </w:r>
          </w:p>
        </w:tc>
      </w:tr>
      <w:tr w:rsidRPr="00667180" w:rsidR="00667180" w:rsidTr="008F2D16" w14:paraId="5ED93A6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3E7449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382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A3F061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UGGIERI LETIZIA</w:t>
            </w:r>
          </w:p>
        </w:tc>
      </w:tr>
      <w:tr w:rsidRPr="00667180" w:rsidR="00667180" w:rsidTr="008F2D16" w14:paraId="306B120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EA36FE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600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F08672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USNIGHI AGNESE</w:t>
            </w:r>
          </w:p>
        </w:tc>
      </w:tr>
      <w:tr w:rsidRPr="00667180" w:rsidR="00667180" w:rsidTr="008F2D16" w14:paraId="3E9E3D9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69F409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3481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67D43C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USSO FEDERICA</w:t>
            </w:r>
          </w:p>
        </w:tc>
      </w:tr>
      <w:tr w:rsidRPr="00667180" w:rsidR="00667180" w:rsidTr="008F2D16" w14:paraId="2986A35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7AD1C3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0282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7209F2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USSO ANGELICA</w:t>
            </w:r>
          </w:p>
        </w:tc>
      </w:tr>
      <w:tr w:rsidRPr="00667180" w:rsidR="00667180" w:rsidTr="008F2D16" w14:paraId="3016B1F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D340F7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79616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14285E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ACCO GIULIA</w:t>
            </w:r>
          </w:p>
        </w:tc>
      </w:tr>
      <w:tr w:rsidRPr="00667180" w:rsidR="00667180" w:rsidTr="008F2D16" w14:paraId="7B27F4E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1B58D5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7610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CFD440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ALA STEFANO</w:t>
            </w:r>
          </w:p>
        </w:tc>
      </w:tr>
      <w:tr w:rsidRPr="00667180" w:rsidR="00667180" w:rsidTr="008F2D16" w14:paraId="1576043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6EAD70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8954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A48C9E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ALMI FRANCESCO</w:t>
            </w:r>
          </w:p>
        </w:tc>
      </w:tr>
      <w:tr w:rsidRPr="00667180" w:rsidR="00667180" w:rsidTr="008F2D16" w14:paraId="0437252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B8BE03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520640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026311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ANTAMBROGIO IRENE</w:t>
            </w:r>
          </w:p>
        </w:tc>
      </w:tr>
      <w:tr w:rsidRPr="00667180" w:rsidR="00667180" w:rsidTr="008F2D16" w14:paraId="4B67888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298967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4316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2D0480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ARTO GAIA</w:t>
            </w:r>
          </w:p>
        </w:tc>
      </w:tr>
      <w:tr w:rsidRPr="00667180" w:rsidR="00667180" w:rsidTr="008F2D16" w14:paraId="0AD0896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DEEBE3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0972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B05711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AVINI ARIANNA ELENA SOFIA</w:t>
            </w:r>
          </w:p>
        </w:tc>
      </w:tr>
      <w:tr w:rsidRPr="00667180" w:rsidR="00667180" w:rsidTr="008F2D16" w14:paraId="76D17BF4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D32F1A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4321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66E76D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CALINCI ANITA</w:t>
            </w:r>
          </w:p>
        </w:tc>
      </w:tr>
      <w:tr w:rsidRPr="00667180" w:rsidR="00667180" w:rsidTr="008F2D16" w14:paraId="56C2C12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D8D30C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0501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C954D4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CARFI MATTIA</w:t>
            </w:r>
          </w:p>
        </w:tc>
      </w:tr>
      <w:tr w:rsidRPr="00667180" w:rsidR="00667180" w:rsidTr="008F2D16" w14:paraId="25C9D685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87A15D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8043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EA4DD4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CARRA' SIMONE</w:t>
            </w:r>
          </w:p>
        </w:tc>
      </w:tr>
      <w:tr w:rsidRPr="00667180" w:rsidR="00667180" w:rsidTr="008F2D16" w14:paraId="410517C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B376B1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892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814CCE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CHIANO LUDOVICA</w:t>
            </w:r>
          </w:p>
        </w:tc>
      </w:tr>
      <w:tr w:rsidRPr="00667180" w:rsidR="00667180" w:rsidTr="008F2D16" w14:paraId="05442EF7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B6D012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73247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FD3392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CHIAVONI ANDREA</w:t>
            </w:r>
          </w:p>
        </w:tc>
      </w:tr>
      <w:tr w:rsidRPr="00667180" w:rsidR="00667180" w:rsidTr="008F2D16" w14:paraId="3CA876F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3CA6A2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094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756813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CIPPA FABIANA</w:t>
            </w:r>
          </w:p>
        </w:tc>
      </w:tr>
      <w:tr w:rsidRPr="00667180" w:rsidR="00667180" w:rsidTr="008F2D16" w14:paraId="3E9B43E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5E8ED5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3010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3E54BD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GALA MARIA SOFIA</w:t>
            </w:r>
          </w:p>
        </w:tc>
      </w:tr>
      <w:tr w:rsidRPr="00667180" w:rsidR="00667180" w:rsidTr="008F2D16" w14:paraId="2650C6F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588FC2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9904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33EABC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RRA ARAGONES LAURA</w:t>
            </w:r>
          </w:p>
        </w:tc>
      </w:tr>
      <w:tr w:rsidRPr="00667180" w:rsidR="00667180" w:rsidTr="008F2D16" w14:paraId="00C837E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3ECB04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3365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A32FAB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RTURINI BEATRICE</w:t>
            </w:r>
          </w:p>
        </w:tc>
      </w:tr>
      <w:tr w:rsidRPr="00667180" w:rsidR="00667180" w:rsidTr="008F2D16" w14:paraId="42E2816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C15B6C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902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81258B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SSAREGO ILARIA</w:t>
            </w:r>
          </w:p>
        </w:tc>
      </w:tr>
      <w:tr w:rsidRPr="00667180" w:rsidR="00667180" w:rsidTr="008F2D16" w14:paraId="644FA0D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68BBDA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699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9F76E4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VERINI GIULIA</w:t>
            </w:r>
          </w:p>
        </w:tc>
      </w:tr>
      <w:tr w:rsidRPr="00667180" w:rsidR="00667180" w:rsidTr="008F2D16" w14:paraId="46ED7CE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DDA57A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4155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C60C18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GARRO SARA</w:t>
            </w:r>
          </w:p>
        </w:tc>
      </w:tr>
      <w:tr w:rsidRPr="00667180" w:rsidR="00667180" w:rsidTr="008F2D16" w14:paraId="22735FFC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FDCDB5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3558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6D69DD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IFUENTES ORDONEZ FRANSHESCA DANAE</w:t>
            </w:r>
          </w:p>
        </w:tc>
      </w:tr>
      <w:tr w:rsidRPr="00667180" w:rsidR="00667180" w:rsidTr="008F2D16" w14:paraId="06584BD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F3616A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664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90F987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IGONA AGNESE</w:t>
            </w:r>
          </w:p>
        </w:tc>
      </w:tr>
      <w:tr w:rsidRPr="00667180" w:rsidR="00667180" w:rsidTr="008F2D16" w14:paraId="049CAAD3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4617B2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5855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ABF368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ILVESTRI MARTINA</w:t>
            </w:r>
          </w:p>
        </w:tc>
      </w:tr>
      <w:tr w:rsidRPr="00667180" w:rsidR="00667180" w:rsidTr="008F2D16" w14:paraId="3AA6F8F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9520DD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742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BE9928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IRI MARIANNA</w:t>
            </w:r>
          </w:p>
        </w:tc>
      </w:tr>
      <w:tr w:rsidRPr="00667180" w:rsidR="00667180" w:rsidTr="008F2D16" w14:paraId="1300DF6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2AA173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925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24959A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IRITO ESTER</w:t>
            </w:r>
          </w:p>
        </w:tc>
      </w:tr>
      <w:tr w:rsidRPr="00667180" w:rsidR="00667180" w:rsidTr="008F2D16" w14:paraId="0BA2DE2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387C27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4855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A3D459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OLARI AGNESE</w:t>
            </w:r>
          </w:p>
        </w:tc>
      </w:tr>
      <w:tr w:rsidRPr="00667180" w:rsidR="00667180" w:rsidTr="008F2D16" w14:paraId="7AD2707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231A8D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7874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627AAD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OLORZANO MOREIRA DANIELE</w:t>
            </w:r>
          </w:p>
        </w:tc>
      </w:tr>
      <w:tr w:rsidRPr="00667180" w:rsidR="00667180" w:rsidTr="008F2D16" w14:paraId="5A82A32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631A56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8518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9A42DE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INELLI SARA</w:t>
            </w:r>
          </w:p>
        </w:tc>
      </w:tr>
      <w:tr w:rsidRPr="00667180" w:rsidR="00667180" w:rsidTr="008F2D16" w14:paraId="5AC398C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0BA090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85631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BF82C2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ITALERI BENEDETTA</w:t>
            </w:r>
          </w:p>
        </w:tc>
      </w:tr>
      <w:tr w:rsidRPr="00667180" w:rsidR="00667180" w:rsidTr="008F2D16" w14:paraId="1483BCE9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CC81F3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6412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46291E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RADA PIETRO</w:t>
            </w:r>
          </w:p>
        </w:tc>
      </w:tr>
      <w:tr w:rsidRPr="00667180" w:rsidR="00667180" w:rsidTr="008F2D16" w14:paraId="02354A5C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CF2EB6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78904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E3D56B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CCHI GABRIELE</w:t>
            </w:r>
          </w:p>
        </w:tc>
      </w:tr>
      <w:tr w:rsidRPr="00667180" w:rsidR="00667180" w:rsidTr="008F2D16" w14:paraId="5D0A001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17259A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0915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AE6384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CCHINO THOMAS</w:t>
            </w:r>
          </w:p>
        </w:tc>
      </w:tr>
      <w:tr w:rsidRPr="00667180" w:rsidR="00667180" w:rsidTr="008F2D16" w14:paraId="50D09AB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3B3503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491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1186B1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MBUSCIO FRANCESCA</w:t>
            </w:r>
          </w:p>
        </w:tc>
      </w:tr>
      <w:tr w:rsidRPr="00667180" w:rsidR="00667180" w:rsidTr="008F2D16" w14:paraId="5DC286A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DCCE84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413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8F6C3C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SSANO GIADA</w:t>
            </w:r>
          </w:p>
        </w:tc>
      </w:tr>
      <w:tr w:rsidRPr="00667180" w:rsidR="00667180" w:rsidTr="008F2D16" w14:paraId="270A99A6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AB5C10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6969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9BB71D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EDESCHI MARTA</w:t>
            </w:r>
          </w:p>
        </w:tc>
      </w:tr>
      <w:tr w:rsidRPr="00667180" w:rsidR="00667180" w:rsidTr="008F2D16" w14:paraId="37B68D9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CB541A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03154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0A4A765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HIAM IBRAHIMA RICCARDO</w:t>
            </w:r>
          </w:p>
        </w:tc>
      </w:tr>
      <w:tr w:rsidRPr="00667180" w:rsidR="00667180" w:rsidTr="008F2D16" w14:paraId="1F945B2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1634AD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2042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93A607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IMOSSI SOFIA</w:t>
            </w:r>
          </w:p>
        </w:tc>
      </w:tr>
      <w:tr w:rsidRPr="00667180" w:rsidR="00667180" w:rsidTr="008F2D16" w14:paraId="17B07F4A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97A96E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0325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EFCEA2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OMASETTI GIORGIA</w:t>
            </w:r>
          </w:p>
        </w:tc>
      </w:tr>
      <w:tr w:rsidRPr="00667180" w:rsidR="00667180" w:rsidTr="008F2D16" w14:paraId="7AA145B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910038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087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6648DD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OSCANINI MARTA</w:t>
            </w:r>
          </w:p>
        </w:tc>
      </w:tr>
      <w:tr w:rsidRPr="00667180" w:rsidR="00667180" w:rsidTr="008F2D16" w14:paraId="3A2F9F7C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7FD7A6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12903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24E200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RAGNI VALENTINA</w:t>
            </w:r>
          </w:p>
        </w:tc>
      </w:tr>
      <w:tr w:rsidRPr="00667180" w:rsidR="00667180" w:rsidTr="008F2D16" w14:paraId="22473339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006241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218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16A3BAE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RAPASSO GIORGIA</w:t>
            </w:r>
          </w:p>
        </w:tc>
      </w:tr>
      <w:tr w:rsidRPr="00667180" w:rsidR="00667180" w:rsidTr="008F2D16" w14:paraId="0184C160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084E7B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75945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5BA922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RAVAINI EDOARDO</w:t>
            </w:r>
          </w:p>
        </w:tc>
      </w:tr>
      <w:tr w:rsidRPr="00667180" w:rsidR="00667180" w:rsidTr="008F2D16" w14:paraId="4E2D8CD9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CFB3AF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4117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D13082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RAVERSO GIULIA</w:t>
            </w:r>
          </w:p>
        </w:tc>
      </w:tr>
      <w:tr w:rsidRPr="00667180" w:rsidR="00667180" w:rsidTr="008F2D16" w14:paraId="7E272ECD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4814D4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364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F7D8A1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RIMARCHI AURORA</w:t>
            </w:r>
          </w:p>
        </w:tc>
      </w:tr>
      <w:tr w:rsidRPr="00667180" w:rsidR="00667180" w:rsidTr="008F2D16" w14:paraId="600E6709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03B733F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2235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3C10CA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RIPODI ROBERTA</w:t>
            </w:r>
          </w:p>
        </w:tc>
      </w:tr>
      <w:tr w:rsidRPr="00667180" w:rsidR="00667180" w:rsidTr="008F2D16" w14:paraId="609C6875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393A95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799225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72D4967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ROMPETTO LUCIA</w:t>
            </w:r>
          </w:p>
        </w:tc>
      </w:tr>
      <w:tr w:rsidRPr="00667180" w:rsidR="00667180" w:rsidTr="008F2D16" w14:paraId="225B82E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B6030A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0789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436B8C6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URRI SILVIO</w:t>
            </w:r>
          </w:p>
        </w:tc>
      </w:tr>
      <w:tr w:rsidRPr="00667180" w:rsidR="00667180" w:rsidTr="008F2D16" w14:paraId="4C725D05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BBAE01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1099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B33C75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VACCANEO ANDREA</w:t>
            </w:r>
          </w:p>
        </w:tc>
      </w:tr>
      <w:tr w:rsidRPr="00667180" w:rsidR="00667180" w:rsidTr="008F2D16" w14:paraId="6E7C8D1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A67668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4014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BD611F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VALLE ANGELICA</w:t>
            </w:r>
          </w:p>
        </w:tc>
      </w:tr>
      <w:tr w:rsidRPr="00667180" w:rsidR="00667180" w:rsidTr="008F2D16" w14:paraId="667B41A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B3DB36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784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919310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VALLELUNGA GIADA</w:t>
            </w:r>
          </w:p>
        </w:tc>
      </w:tr>
      <w:tr w:rsidRPr="00667180" w:rsidR="00667180" w:rsidTr="008F2D16" w14:paraId="1B943D9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19332B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9712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70C3D3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VASSALLO MARTINA</w:t>
            </w:r>
          </w:p>
        </w:tc>
      </w:tr>
      <w:tr w:rsidRPr="00667180" w:rsidR="00667180" w:rsidTr="008F2D16" w14:paraId="2C659222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10AC96E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3662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5DE4E10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VENAROTTA GIADA</w:t>
            </w:r>
          </w:p>
        </w:tc>
      </w:tr>
      <w:tr w:rsidRPr="00667180" w:rsidR="00667180" w:rsidTr="008F2D16" w14:paraId="22B5E655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4FA3DF6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51848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CBEE72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VENTURINI MARTINA</w:t>
            </w:r>
          </w:p>
        </w:tc>
      </w:tr>
      <w:tr w:rsidRPr="00667180" w:rsidR="00667180" w:rsidTr="008F2D16" w14:paraId="464A0E4B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75222B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9752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509DC01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VERNAZZANI ELISA</w:t>
            </w:r>
          </w:p>
        </w:tc>
      </w:tr>
      <w:tr w:rsidRPr="00667180" w:rsidR="00667180" w:rsidTr="008F2D16" w14:paraId="71A604D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2133DB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9916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73399F4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VIAZZI COSTANZA</w:t>
            </w:r>
          </w:p>
        </w:tc>
      </w:tr>
      <w:tr w:rsidRPr="00667180" w:rsidR="00667180" w:rsidTr="008F2D16" w14:paraId="01E09F59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915DA0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25802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65ABBBA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VINCI GIULIA</w:t>
            </w:r>
          </w:p>
        </w:tc>
      </w:tr>
      <w:tr w:rsidRPr="00667180" w:rsidR="00667180" w:rsidTr="008F2D16" w14:paraId="0E9BBC1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14DC578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1502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F9D3F8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VITTORE GABRIELE</w:t>
            </w:r>
          </w:p>
        </w:tc>
      </w:tr>
      <w:tr w:rsidRPr="00667180" w:rsidR="00667180" w:rsidTr="008F2D16" w14:paraId="55DB260F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078CB81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4513566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C7E56F7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VIVIANI GIANLUCA</w:t>
            </w:r>
          </w:p>
        </w:tc>
      </w:tr>
      <w:tr w:rsidRPr="00667180" w:rsidR="00667180" w:rsidTr="008F2D16" w14:paraId="1010B1D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534FEF9B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949267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CA7E533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OPPI VALENTINA</w:t>
            </w:r>
          </w:p>
        </w:tc>
      </w:tr>
      <w:tr w:rsidRPr="00667180" w:rsidR="00667180" w:rsidTr="008F2D16" w14:paraId="0ED26F48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6B83568D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00780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289C4A12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UCCHINI MARIANNA</w:t>
            </w:r>
          </w:p>
        </w:tc>
      </w:tr>
      <w:tr w:rsidRPr="00667180" w:rsidR="00667180" w:rsidTr="008F2D16" w14:paraId="340BEDEE" w14:textId="77777777">
        <w:trPr>
          <w:trHeight w:val="20"/>
        </w:trPr>
        <w:tc>
          <w:tcPr>
            <w:tcW w:w="3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A03CF5C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36583</w:t>
            </w:r>
          </w:p>
        </w:tc>
        <w:tc>
          <w:tcPr>
            <w:tcW w:w="8615" w:type="dxa"/>
            <w:shd w:val="clear" w:color="auto" w:fill="auto"/>
            <w:noWrap/>
            <w:vAlign w:val="bottom"/>
            <w:hideMark/>
          </w:tcPr>
          <w:p w:rsidRPr="00667180" w:rsidR="00667180" w:rsidP="00667180" w:rsidRDefault="00667180" w14:paraId="3F36CAB9" w14:textId="7777777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718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UNINO GIULIA</w:t>
            </w:r>
          </w:p>
        </w:tc>
      </w:tr>
    </w:tbl>
    <w:p w:rsidR="00DE4C10" w:rsidP="00DE4C10" w:rsidRDefault="00DE4C10" w14:paraId="36115D54" w14:textId="77777777">
      <w:pPr>
        <w:pStyle w:val="Corpo11"/>
        <w:rPr>
          <w:rStyle w:val="Enfasicorsivo"/>
        </w:rPr>
      </w:pPr>
      <w:r w:rsidRPr="00AF3EA0">
        <w:rPr>
          <w:rStyle w:val="Enfasicorsivo"/>
        </w:rPr>
        <w:t>Il Consiglio</w:t>
      </w:r>
      <w:r>
        <w:rPr>
          <w:rStyle w:val="Enfasicorsivo"/>
        </w:rPr>
        <w:t xml:space="preserve"> approva.</w:t>
      </w:r>
    </w:p>
    <w:p w:rsidR="00E56D5C" w:rsidP="00E22C79" w:rsidRDefault="00E56D5C" w14:paraId="46E88D7B" w14:textId="77777777">
      <w:pPr>
        <w:pStyle w:val="Corpo11"/>
        <w:rPr>
          <w:rStyle w:val="Enfasicorsivo"/>
        </w:rPr>
      </w:pPr>
    </w:p>
    <w:p w:rsidRPr="001C2310" w:rsidR="00872C90" w:rsidP="00DE4C10" w:rsidRDefault="008038F4" w14:paraId="14027F9F" w14:textId="0AD3D7BE">
      <w:pPr>
        <w:pStyle w:val="Corpo11"/>
        <w:numPr>
          <w:ilvl w:val="0"/>
          <w:numId w:val="3"/>
        </w:numPr>
        <w:rPr>
          <w:rStyle w:val="Enfasiintensa1"/>
          <w:color w:val="855309" w:themeColor="accent1" w:themeShade="80"/>
        </w:rPr>
      </w:pPr>
      <w:r>
        <w:rPr>
          <w:rStyle w:val="Enfasiintensa1"/>
          <w:rFonts w:ascii="Cambria" w:hAnsi="Cambria" w:cs="Times New Roman"/>
          <w:kern w:val="0"/>
          <w:szCs w:val="22"/>
          <w:lang w:eastAsia="en-US"/>
        </w:rPr>
        <w:t>Richieste di ammissione:</w:t>
      </w:r>
    </w:p>
    <w:p w:rsidRPr="005C3689" w:rsidR="005C3689" w:rsidP="005C3689" w:rsidRDefault="005C3689" w14:paraId="5966EAED" w14:textId="0AB39BA9">
      <w:pPr>
        <w:pStyle w:val="Corpo11"/>
        <w:numPr>
          <w:ilvl w:val="0"/>
          <w:numId w:val="26"/>
        </w:numPr>
        <w:rPr>
          <w:rStyle w:val="Enfasiintensa1"/>
          <w:i w:val="0"/>
          <w:iCs w:val="0"/>
          <w:color w:val="000000"/>
        </w:rPr>
      </w:pPr>
      <w:r w:rsidRPr="005C3689">
        <w:rPr>
          <w:rStyle w:val="Enfasiintensa1"/>
          <w:i w:val="0"/>
          <w:iCs w:val="0"/>
          <w:color w:val="000000"/>
        </w:rPr>
        <w:t xml:space="preserve">Presa visione della documentazione presentata dallo studente </w:t>
      </w:r>
      <w:r w:rsidRPr="005C3689">
        <w:rPr>
          <w:rStyle w:val="Enfasiintensa1"/>
          <w:b/>
          <w:bCs/>
          <w:i w:val="0"/>
          <w:iCs w:val="0"/>
          <w:color w:val="000000"/>
        </w:rPr>
        <w:t xml:space="preserve">DAL PONT GORAN, </w:t>
      </w:r>
      <w:proofErr w:type="spellStart"/>
      <w:r>
        <w:rPr>
          <w:rStyle w:val="Enfasiintensa1"/>
          <w:b/>
          <w:bCs/>
          <w:i w:val="0"/>
          <w:iCs w:val="0"/>
          <w:color w:val="000000"/>
        </w:rPr>
        <w:t>matr</w:t>
      </w:r>
      <w:proofErr w:type="spellEnd"/>
      <w:r>
        <w:rPr>
          <w:rStyle w:val="Enfasiintensa1"/>
          <w:b/>
          <w:bCs/>
          <w:i w:val="0"/>
          <w:iCs w:val="0"/>
          <w:color w:val="000000"/>
        </w:rPr>
        <w:t xml:space="preserve">. </w:t>
      </w:r>
      <w:r w:rsidRPr="005C3689">
        <w:rPr>
          <w:rStyle w:val="Enfasiintensa1"/>
          <w:b/>
          <w:bCs/>
          <w:i w:val="0"/>
          <w:iCs w:val="0"/>
          <w:color w:val="000000"/>
        </w:rPr>
        <w:t>5363953</w:t>
      </w:r>
    </w:p>
    <w:p w:rsidRPr="005C3689" w:rsidR="005C3689" w:rsidP="005C3689" w:rsidRDefault="005C3689" w14:paraId="5C4F6063" w14:textId="77777777">
      <w:pPr>
        <w:pStyle w:val="Corpo11"/>
        <w:ind w:left="644"/>
        <w:rPr>
          <w:rStyle w:val="Enfasiintensa1"/>
          <w:i w:val="0"/>
          <w:iCs w:val="0"/>
          <w:color w:val="000000"/>
        </w:rPr>
      </w:pPr>
      <w:r w:rsidRPr="005C3689">
        <w:rPr>
          <w:rStyle w:val="Enfasiintensa1"/>
          <w:i w:val="0"/>
          <w:iCs w:val="0"/>
          <w:color w:val="000000"/>
        </w:rPr>
        <w:t>si dichiara come non possa essere ammesso al Corso di Laurea Magistrale in Psicologia in quanto non in possesso dei requisiti di accesso richiesti.</w:t>
      </w:r>
    </w:p>
    <w:p w:rsidRPr="005C3689" w:rsidR="005C3689" w:rsidP="005C3689" w:rsidRDefault="005C3689" w14:paraId="6C318B15" w14:textId="77777777">
      <w:pPr>
        <w:pStyle w:val="Corpo11"/>
        <w:ind w:left="644"/>
        <w:rPr>
          <w:rStyle w:val="Enfasiintensa1"/>
          <w:i w:val="0"/>
          <w:iCs w:val="0"/>
          <w:color w:val="000000"/>
        </w:rPr>
      </w:pPr>
      <w:r w:rsidRPr="005C3689">
        <w:rPr>
          <w:rStyle w:val="Enfasiintensa1"/>
          <w:i w:val="0"/>
          <w:iCs w:val="0"/>
          <w:color w:val="000000"/>
        </w:rPr>
        <w:t>Nello specifico risulta deficitario in:</w:t>
      </w:r>
    </w:p>
    <w:p w:rsidRPr="005C3689" w:rsidR="005C3689" w:rsidP="005C3689" w:rsidRDefault="005C3689" w14:paraId="43B18BA8" w14:textId="1ED33914">
      <w:pPr>
        <w:pStyle w:val="Corpo11"/>
        <w:numPr>
          <w:ilvl w:val="0"/>
          <w:numId w:val="27"/>
        </w:numPr>
        <w:rPr>
          <w:rStyle w:val="Enfasiintensa1"/>
          <w:i w:val="0"/>
          <w:iCs w:val="0"/>
          <w:color w:val="000000"/>
        </w:rPr>
      </w:pPr>
      <w:r w:rsidRPr="005C3689">
        <w:rPr>
          <w:rStyle w:val="Enfasiintensa1"/>
          <w:i w:val="0"/>
          <w:iCs w:val="0"/>
          <w:color w:val="000000"/>
        </w:rPr>
        <w:t xml:space="preserve">1 </w:t>
      </w:r>
      <w:proofErr w:type="spellStart"/>
      <w:r w:rsidRPr="005C3689">
        <w:rPr>
          <w:rStyle w:val="Enfasiintensa1"/>
          <w:i w:val="0"/>
          <w:iCs w:val="0"/>
          <w:color w:val="000000"/>
        </w:rPr>
        <w:t>cfu</w:t>
      </w:r>
      <w:proofErr w:type="spellEnd"/>
      <w:r w:rsidRPr="005C3689">
        <w:rPr>
          <w:rStyle w:val="Enfasiintensa1"/>
          <w:i w:val="0"/>
          <w:iCs w:val="0"/>
          <w:color w:val="000000"/>
        </w:rPr>
        <w:t xml:space="preserve"> in </w:t>
      </w:r>
      <w:r w:rsidRPr="005C3689" w:rsidR="0031111F">
        <w:rPr>
          <w:rStyle w:val="Enfasiintensa1"/>
          <w:i w:val="0"/>
          <w:iCs w:val="0"/>
          <w:color w:val="000000"/>
        </w:rPr>
        <w:t>M-PSI</w:t>
      </w:r>
      <w:r w:rsidRPr="005C3689">
        <w:rPr>
          <w:rStyle w:val="Enfasiintensa1"/>
          <w:i w:val="0"/>
          <w:iCs w:val="0"/>
          <w:color w:val="000000"/>
        </w:rPr>
        <w:t>/03</w:t>
      </w:r>
    </w:p>
    <w:p w:rsidRPr="005C3689" w:rsidR="005C3689" w:rsidP="005C3689" w:rsidRDefault="005C3689" w14:paraId="0D477C95" w14:textId="78939D15">
      <w:pPr>
        <w:pStyle w:val="Corpo11"/>
        <w:numPr>
          <w:ilvl w:val="0"/>
          <w:numId w:val="27"/>
        </w:numPr>
        <w:rPr>
          <w:rStyle w:val="Enfasiintensa1"/>
          <w:i w:val="0"/>
          <w:iCs w:val="0"/>
          <w:color w:val="000000"/>
        </w:rPr>
      </w:pPr>
      <w:r w:rsidRPr="005C3689">
        <w:rPr>
          <w:rStyle w:val="Enfasiintensa1"/>
          <w:i w:val="0"/>
          <w:iCs w:val="0"/>
          <w:color w:val="000000"/>
        </w:rPr>
        <w:t xml:space="preserve">1 </w:t>
      </w:r>
      <w:proofErr w:type="spellStart"/>
      <w:r w:rsidRPr="005C3689">
        <w:rPr>
          <w:rStyle w:val="Enfasiintensa1"/>
          <w:i w:val="0"/>
          <w:iCs w:val="0"/>
          <w:color w:val="000000"/>
        </w:rPr>
        <w:t>cfu</w:t>
      </w:r>
      <w:proofErr w:type="spellEnd"/>
      <w:r w:rsidRPr="005C3689">
        <w:rPr>
          <w:rStyle w:val="Enfasiintensa1"/>
          <w:i w:val="0"/>
          <w:iCs w:val="0"/>
          <w:color w:val="000000"/>
        </w:rPr>
        <w:t xml:space="preserve"> in </w:t>
      </w:r>
      <w:r w:rsidRPr="005C3689" w:rsidR="0031111F">
        <w:rPr>
          <w:rStyle w:val="Enfasiintensa1"/>
          <w:i w:val="0"/>
          <w:iCs w:val="0"/>
          <w:color w:val="000000"/>
        </w:rPr>
        <w:t>M-PSI</w:t>
      </w:r>
      <w:r w:rsidRPr="005C3689">
        <w:rPr>
          <w:rStyle w:val="Enfasiintensa1"/>
          <w:i w:val="0"/>
          <w:iCs w:val="0"/>
          <w:color w:val="000000"/>
        </w:rPr>
        <w:t>/06</w:t>
      </w:r>
    </w:p>
    <w:p w:rsidRPr="005C3689" w:rsidR="005C3689" w:rsidP="005C3689" w:rsidRDefault="005C3689" w14:paraId="0A831DB9" w14:textId="77777777">
      <w:pPr>
        <w:pStyle w:val="Corpo11"/>
        <w:ind w:left="644"/>
        <w:rPr>
          <w:rStyle w:val="Enfasiintensa1"/>
          <w:i w:val="0"/>
          <w:iCs w:val="0"/>
          <w:color w:val="000000"/>
        </w:rPr>
      </w:pPr>
      <w:r w:rsidRPr="005C3689">
        <w:rPr>
          <w:rStyle w:val="Enfasiintensa1"/>
          <w:i w:val="0"/>
          <w:iCs w:val="0"/>
          <w:color w:val="000000"/>
        </w:rPr>
        <w:t xml:space="preserve">Per recuperare i </w:t>
      </w:r>
      <w:proofErr w:type="spellStart"/>
      <w:r w:rsidRPr="005C3689">
        <w:rPr>
          <w:rStyle w:val="Enfasiintensa1"/>
          <w:i w:val="0"/>
          <w:iCs w:val="0"/>
          <w:color w:val="000000"/>
        </w:rPr>
        <w:t>cfu</w:t>
      </w:r>
      <w:proofErr w:type="spellEnd"/>
      <w:r w:rsidRPr="005C3689">
        <w:rPr>
          <w:rStyle w:val="Enfasiintensa1"/>
          <w:i w:val="0"/>
          <w:iCs w:val="0"/>
          <w:color w:val="000000"/>
        </w:rPr>
        <w:t xml:space="preserve"> suddetti dovrà iscriversi ad una carriera ponte (iscrizione all'Università finalizzata all'ottenimento dei requisiti d'accesso per un corso di laurea magistrale) e solo dopo aver acquisito i crediti potrà accedere alla LM in Psicologia previo superamento della prova di accesso. Gli esami che dovrà sostenere sono i seguenti:</w:t>
      </w:r>
    </w:p>
    <w:p w:rsidRPr="005C3689" w:rsidR="005C3689" w:rsidP="005C3689" w:rsidRDefault="005C3689" w14:paraId="63180185" w14:textId="5ACE71FB">
      <w:pPr>
        <w:pStyle w:val="Corpo11"/>
        <w:numPr>
          <w:ilvl w:val="0"/>
          <w:numId w:val="28"/>
        </w:numPr>
        <w:rPr>
          <w:rStyle w:val="Enfasiintensa1"/>
          <w:i w:val="0"/>
          <w:iCs w:val="0"/>
          <w:color w:val="000000"/>
        </w:rPr>
      </w:pPr>
      <w:r w:rsidRPr="005C3689">
        <w:rPr>
          <w:rStyle w:val="Enfasiintensa1"/>
          <w:i w:val="0"/>
          <w:iCs w:val="0"/>
          <w:color w:val="000000"/>
        </w:rPr>
        <w:t xml:space="preserve">Psicometria e teoria dei test, 1 </w:t>
      </w:r>
      <w:proofErr w:type="spellStart"/>
      <w:r w:rsidRPr="005C3689">
        <w:rPr>
          <w:rStyle w:val="Enfasiintensa1"/>
          <w:i w:val="0"/>
          <w:iCs w:val="0"/>
          <w:color w:val="000000"/>
        </w:rPr>
        <w:t>cfu</w:t>
      </w:r>
      <w:proofErr w:type="spellEnd"/>
    </w:p>
    <w:p w:rsidRPr="005C3689" w:rsidR="005C3689" w:rsidP="005C3689" w:rsidRDefault="005C3689" w14:paraId="2AFF37D0" w14:textId="44FC4BF5">
      <w:pPr>
        <w:pStyle w:val="Corpo11"/>
        <w:numPr>
          <w:ilvl w:val="0"/>
          <w:numId w:val="28"/>
        </w:numPr>
        <w:rPr>
          <w:rStyle w:val="Enfasiintensa1"/>
          <w:i w:val="0"/>
          <w:iCs w:val="0"/>
          <w:color w:val="000000"/>
        </w:rPr>
      </w:pPr>
      <w:r>
        <w:rPr>
          <w:rStyle w:val="Enfasiintensa1"/>
          <w:i w:val="0"/>
          <w:iCs w:val="0"/>
          <w:color w:val="000000"/>
        </w:rPr>
        <w:t>P</w:t>
      </w:r>
      <w:r w:rsidRPr="005C3689">
        <w:rPr>
          <w:rStyle w:val="Enfasiintensa1"/>
          <w:i w:val="0"/>
          <w:iCs w:val="0"/>
          <w:color w:val="000000"/>
        </w:rPr>
        <w:t xml:space="preserve">sicologia del lavoro e delle organizzazioni, 1 </w:t>
      </w:r>
      <w:proofErr w:type="spellStart"/>
      <w:r w:rsidRPr="005C3689">
        <w:rPr>
          <w:rStyle w:val="Enfasiintensa1"/>
          <w:i w:val="0"/>
          <w:iCs w:val="0"/>
          <w:color w:val="000000"/>
        </w:rPr>
        <w:t>cfu</w:t>
      </w:r>
      <w:proofErr w:type="spellEnd"/>
    </w:p>
    <w:p w:rsidRPr="005C3689" w:rsidR="005C3689" w:rsidP="005C3689" w:rsidRDefault="005C3689" w14:paraId="1C0D0101" w14:textId="77777777">
      <w:pPr>
        <w:pStyle w:val="Corpo11"/>
        <w:ind w:left="644"/>
        <w:rPr>
          <w:rStyle w:val="Enfasiintensa1"/>
          <w:i w:val="0"/>
          <w:iCs w:val="0"/>
          <w:color w:val="000000"/>
        </w:rPr>
      </w:pPr>
    </w:p>
    <w:p w:rsidRPr="005C3689" w:rsidR="005C3689" w:rsidP="005C3689" w:rsidRDefault="005C3689" w14:paraId="39EC400E" w14:textId="77777777">
      <w:pPr>
        <w:pStyle w:val="Corpo11"/>
        <w:ind w:left="644"/>
        <w:rPr>
          <w:rStyle w:val="Enfasiintensa1"/>
          <w:i w:val="0"/>
          <w:iCs w:val="0"/>
          <w:color w:val="000000"/>
        </w:rPr>
      </w:pPr>
      <w:r w:rsidRPr="005C3689">
        <w:rPr>
          <w:rStyle w:val="Enfasiintensa1"/>
          <w:i w:val="0"/>
          <w:iCs w:val="0"/>
          <w:color w:val="000000"/>
        </w:rPr>
        <w:t>Lo studente è tenuto a svolgere e superare la prova di accesso.</w:t>
      </w:r>
    </w:p>
    <w:p w:rsidRPr="005C3689" w:rsidR="005C3689" w:rsidP="005C3689" w:rsidRDefault="005C3689" w14:paraId="376237DF" w14:textId="77777777">
      <w:pPr>
        <w:pStyle w:val="Corpo11"/>
        <w:ind w:left="644"/>
        <w:rPr>
          <w:rStyle w:val="Enfasiintensa1"/>
          <w:i w:val="0"/>
          <w:iCs w:val="0"/>
          <w:color w:val="000000"/>
        </w:rPr>
      </w:pPr>
    </w:p>
    <w:p w:rsidRPr="005C3689" w:rsidR="005C3689" w:rsidP="00A84B1F" w:rsidRDefault="005C3689" w14:paraId="5F81CEBD" w14:textId="4D0C95A6">
      <w:pPr>
        <w:pStyle w:val="Corpo11"/>
        <w:numPr>
          <w:ilvl w:val="0"/>
          <w:numId w:val="26"/>
        </w:numPr>
        <w:rPr>
          <w:rStyle w:val="Enfasiintensa1"/>
          <w:i w:val="0"/>
          <w:iCs w:val="0"/>
          <w:color w:val="000000"/>
        </w:rPr>
      </w:pPr>
      <w:r w:rsidRPr="005C3689">
        <w:rPr>
          <w:rStyle w:val="Enfasiintensa1"/>
          <w:i w:val="0"/>
          <w:iCs w:val="0"/>
          <w:color w:val="000000"/>
        </w:rPr>
        <w:t xml:space="preserve">Presa visione della documentazione presentata dalla studentessa </w:t>
      </w:r>
      <w:r w:rsidRPr="00D462FD">
        <w:rPr>
          <w:rStyle w:val="Enfasiintensa1"/>
          <w:b/>
          <w:bCs/>
          <w:i w:val="0"/>
          <w:iCs w:val="0"/>
          <w:color w:val="000000"/>
        </w:rPr>
        <w:t xml:space="preserve">ZAVADSKA NATALIIA, </w:t>
      </w:r>
      <w:proofErr w:type="spellStart"/>
      <w:r w:rsidRPr="00D462FD" w:rsidR="00D462FD">
        <w:rPr>
          <w:rStyle w:val="Enfasiintensa1"/>
          <w:b/>
          <w:bCs/>
          <w:i w:val="0"/>
          <w:iCs w:val="0"/>
          <w:color w:val="000000"/>
        </w:rPr>
        <w:t>matr</w:t>
      </w:r>
      <w:proofErr w:type="spellEnd"/>
      <w:r w:rsidRPr="00D462FD" w:rsidR="00D462FD">
        <w:rPr>
          <w:rStyle w:val="Enfasiintensa1"/>
          <w:b/>
          <w:bCs/>
          <w:i w:val="0"/>
          <w:iCs w:val="0"/>
          <w:color w:val="000000"/>
        </w:rPr>
        <w:t xml:space="preserve">. </w:t>
      </w:r>
      <w:r w:rsidRPr="00D462FD">
        <w:rPr>
          <w:rStyle w:val="Enfasiintensa1"/>
          <w:b/>
          <w:bCs/>
          <w:i w:val="0"/>
          <w:iCs w:val="0"/>
          <w:color w:val="000000"/>
        </w:rPr>
        <w:t>5283510</w:t>
      </w:r>
    </w:p>
    <w:p w:rsidRPr="005C3689" w:rsidR="005C3689" w:rsidP="00A84B1F" w:rsidRDefault="005C3689" w14:paraId="11E50F9D" w14:textId="77777777">
      <w:pPr>
        <w:pStyle w:val="Corpo11"/>
        <w:ind w:left="1364"/>
        <w:rPr>
          <w:rStyle w:val="Enfasiintensa1"/>
          <w:i w:val="0"/>
          <w:iCs w:val="0"/>
          <w:color w:val="000000"/>
        </w:rPr>
      </w:pPr>
      <w:r w:rsidRPr="005C3689">
        <w:rPr>
          <w:rStyle w:val="Enfasiintensa1"/>
          <w:i w:val="0"/>
          <w:iCs w:val="0"/>
          <w:color w:val="000000"/>
        </w:rPr>
        <w:t>si dichiara come possa essere ammessa al Corso di Laurea Magistrale in Psicologia in quanto in possesso dei requisiti di accesso richiesti.</w:t>
      </w:r>
    </w:p>
    <w:p w:rsidRPr="00A84B1F" w:rsidR="008038F4" w:rsidP="00A84B1F" w:rsidRDefault="005C3689" w14:paraId="049D8530" w14:textId="6B32152B">
      <w:pPr>
        <w:pStyle w:val="Corpo11"/>
        <w:ind w:left="1364"/>
        <w:rPr>
          <w:rStyle w:val="Enfasicorsivo"/>
          <w:i w:val="0"/>
          <w:iCs w:val="0"/>
          <w:color w:val="000000"/>
        </w:rPr>
      </w:pPr>
      <w:r w:rsidRPr="005C3689">
        <w:rPr>
          <w:rStyle w:val="Enfasiintensa1"/>
          <w:i w:val="0"/>
          <w:iCs w:val="0"/>
          <w:color w:val="000000"/>
        </w:rPr>
        <w:t>La studentessa è tenuta a svolgere e superare la prova di accesso.</w:t>
      </w:r>
    </w:p>
    <w:p w:rsidR="00872C90" w:rsidP="00E22C79" w:rsidRDefault="00227EF6" w14:paraId="7067BBAC" w14:textId="09184F0E">
      <w:pPr>
        <w:pStyle w:val="Corpo11"/>
        <w:rPr>
          <w:rStyle w:val="Enfasicorsivo"/>
        </w:rPr>
      </w:pPr>
      <w:r w:rsidRPr="00AF3EA0">
        <w:rPr>
          <w:rStyle w:val="Enfasicorsivo"/>
        </w:rPr>
        <w:t>Il Consiglio</w:t>
      </w:r>
      <w:r>
        <w:rPr>
          <w:rStyle w:val="Enfasicorsivo"/>
        </w:rPr>
        <w:t xml:space="preserve"> approva.</w:t>
      </w:r>
    </w:p>
    <w:p w:rsidR="00A7517A" w:rsidP="00780EE5" w:rsidRDefault="00151DF3" w14:paraId="336F4127" w14:textId="5FE75921">
      <w:pPr>
        <w:pStyle w:val="Sottotitolo"/>
        <w:numPr>
          <w:ilvl w:val="0"/>
          <w:numId w:val="2"/>
        </w:numPr>
        <w:shd w:val="clear" w:color="auto" w:fill="FBEEC9" w:themeFill="background2"/>
      </w:pPr>
      <w:r w:rsidRPr="2257C2D1">
        <w:rPr>
          <w:rStyle w:val="Enfasiintensa"/>
          <w:i w:val="0"/>
          <w:iCs w:val="0"/>
        </w:rPr>
        <w:t>pratiche</w:t>
      </w:r>
      <w:r w:rsidRPr="2257C2D1">
        <w:rPr>
          <w:rStyle w:val="Enfasiintensa"/>
          <w:rFonts w:eastAsia="Calibri"/>
          <w:i w:val="0"/>
          <w:iCs w:val="0"/>
          <w:color w:val="000000" w:themeColor="text1"/>
        </w:rPr>
        <w:t xml:space="preserve"> </w:t>
      </w:r>
      <w:bookmarkStart w:name="_Hlk26448465" w:id="3"/>
      <w:bookmarkEnd w:id="2"/>
      <w:r w:rsidR="00A7517A">
        <w:t>Erasmus+</w:t>
      </w:r>
    </w:p>
    <w:p w:rsidRPr="00A90F80" w:rsidR="00A90F80" w:rsidP="00A90F80" w:rsidRDefault="00A90F80" w14:paraId="4953411F" w14:textId="75A8CD4B">
      <w:r>
        <w:rPr>
          <w:rStyle w:val="Enfasiintensa"/>
          <w:rFonts w:asciiTheme="minorHAnsi" w:hAnsiTheme="minorHAnsi" w:eastAsiaTheme="minorEastAsia" w:cstheme="minorBidi"/>
          <w:i w:val="0"/>
          <w:iCs w:val="0"/>
          <w:spacing w:val="15"/>
          <w:kern w:val="28"/>
          <w:sz w:val="22"/>
          <w:szCs w:val="22"/>
        </w:rPr>
        <w:t>Nulla.</w:t>
      </w:r>
    </w:p>
    <w:bookmarkEnd w:id="3"/>
    <w:p w:rsidR="00F17C4B" w:rsidP="00780EE5" w:rsidRDefault="00F17C4B" w14:paraId="05FB7593" w14:textId="5FE97B0E">
      <w:pPr>
        <w:pStyle w:val="Sottotitolo"/>
        <w:numPr>
          <w:ilvl w:val="0"/>
          <w:numId w:val="2"/>
        </w:numPr>
        <w:shd w:val="clear" w:color="auto" w:fill="FBEEC9" w:themeFill="background2"/>
      </w:pPr>
      <w:r w:rsidRPr="2257C2D1">
        <w:rPr>
          <w:rStyle w:val="Enfasiintensa"/>
          <w:i w:val="0"/>
          <w:iCs w:val="0"/>
        </w:rPr>
        <w:t>laboratori e tirocinio</w:t>
      </w:r>
    </w:p>
    <w:p w:rsidRPr="00643B2A" w:rsidR="009D6277" w:rsidP="00643B2A" w:rsidRDefault="009D6277" w14:paraId="726A59A3" w14:textId="37FD90EC">
      <w:pPr>
        <w:pStyle w:val="Corpo11"/>
        <w:ind w:left="-219"/>
        <w:rPr>
          <w:rStyle w:val="Enfasicorsivo"/>
          <w:i w:val="0"/>
          <w:color w:val="auto"/>
        </w:rPr>
      </w:pPr>
      <w:r w:rsidRPr="00643B2A">
        <w:rPr>
          <w:rStyle w:val="Enfasicorsivo"/>
          <w:i w:val="0"/>
          <w:color w:val="auto"/>
        </w:rPr>
        <w:t xml:space="preserve">Il Prof. Verde e la prof.ssa Bruno si organizzano per cominciare </w:t>
      </w:r>
      <w:r w:rsidRPr="00643B2A" w:rsidR="00643B2A">
        <w:rPr>
          <w:rStyle w:val="Enfasicorsivo"/>
          <w:i w:val="0"/>
          <w:color w:val="auto"/>
        </w:rPr>
        <w:t>il progetto di connessione tra laboratori e tirocini in vista della laurea abilitante.</w:t>
      </w:r>
    </w:p>
    <w:p w:rsidR="00643B2A" w:rsidP="00B57CD7" w:rsidRDefault="00643B2A" w14:paraId="15AD790A" w14:textId="77777777">
      <w:pPr>
        <w:pStyle w:val="Corpo11"/>
        <w:ind w:left="141"/>
        <w:rPr>
          <w:rStyle w:val="Enfasicorsivo"/>
        </w:rPr>
      </w:pPr>
    </w:p>
    <w:p w:rsidRPr="008F0881" w:rsidR="00227EF6" w:rsidP="00B57CD7" w:rsidRDefault="008F0881" w14:paraId="6F657DF8" w14:textId="0F3A324E">
      <w:pPr>
        <w:pStyle w:val="Corpo11"/>
        <w:ind w:left="141"/>
        <w:rPr>
          <w:rStyle w:val="Enfasiintensa1"/>
          <w:color w:val="855309" w:themeColor="accent1" w:themeShade="80"/>
        </w:rPr>
      </w:pPr>
      <w:r w:rsidRPr="00AF3EA0">
        <w:rPr>
          <w:rStyle w:val="Enfasicorsivo"/>
        </w:rPr>
        <w:t>Il Consiglio</w:t>
      </w:r>
      <w:r>
        <w:rPr>
          <w:rStyle w:val="Enfasicorsivo"/>
        </w:rPr>
        <w:t xml:space="preserve"> approva.</w:t>
      </w:r>
    </w:p>
    <w:p w:rsidRPr="00510685" w:rsidR="00510685" w:rsidP="00780EE5" w:rsidRDefault="00660290" w14:paraId="7A192119" w14:textId="25555843">
      <w:pPr>
        <w:pStyle w:val="Sottotitolo"/>
        <w:numPr>
          <w:ilvl w:val="0"/>
          <w:numId w:val="2"/>
        </w:numPr>
        <w:shd w:val="clear" w:color="auto" w:fill="FBEEC9" w:themeFill="background2"/>
      </w:pPr>
      <w:r>
        <w:t>v</w:t>
      </w:r>
      <w:r w:rsidR="00510685">
        <w:t>arie ed eventuali</w:t>
      </w:r>
    </w:p>
    <w:p w:rsidR="2B4755C1" w:rsidP="737E35A8" w:rsidRDefault="009D6277" w14:paraId="63907A2B" w14:textId="142C6081">
      <w:pPr>
        <w:pStyle w:val="Corpo11"/>
        <w:rPr>
          <w:rStyle w:val="Enfasiintensa1"/>
          <w:rFonts w:cs="" w:cstheme="minorBidi"/>
          <w:i w:val="0"/>
          <w:iCs w:val="0"/>
          <w:color w:val="000000" w:themeColor="text1"/>
        </w:rPr>
      </w:pPr>
      <w:bookmarkStart w:name="_Hlk21952419" w:id="4"/>
      <w:r w:rsidRPr="737E35A8" w:rsidR="009D6277">
        <w:rPr>
          <w:rStyle w:val="Enfasiintensa1"/>
          <w:rFonts w:cs="" w:cstheme="minorBidi"/>
          <w:i w:val="0"/>
          <w:iCs w:val="0"/>
          <w:color w:val="000000" w:themeColor="text1" w:themeTint="FF" w:themeShade="FF"/>
        </w:rPr>
        <w:t xml:space="preserve">Si raccomanda di arrivare a dare comunicazione tempestive agli </w:t>
      </w:r>
      <w:r w:rsidRPr="737E35A8" w:rsidR="5E8A582F">
        <w:rPr>
          <w:rStyle w:val="Enfasiintensa1"/>
          <w:rFonts w:cs="" w:cstheme="minorBidi"/>
          <w:i w:val="0"/>
          <w:iCs w:val="0"/>
          <w:color w:val="000000" w:themeColor="text1" w:themeTint="FF" w:themeShade="FF"/>
        </w:rPr>
        <w:t>studenti</w:t>
      </w:r>
      <w:r w:rsidRPr="737E35A8" w:rsidR="009D6277">
        <w:rPr>
          <w:rStyle w:val="Enfasiintensa1"/>
          <w:rFonts w:cs="" w:cstheme="minorBidi"/>
          <w:i w:val="0"/>
          <w:iCs w:val="0"/>
          <w:color w:val="000000" w:themeColor="text1" w:themeTint="FF" w:themeShade="FF"/>
        </w:rPr>
        <w:t xml:space="preserve"> in merito alla didattica del secondo </w:t>
      </w:r>
      <w:r w:rsidRPr="737E35A8" w:rsidR="3DD1692C">
        <w:rPr>
          <w:rStyle w:val="Enfasiintensa1"/>
          <w:rFonts w:cs="" w:cstheme="minorBidi"/>
          <w:i w:val="0"/>
          <w:iCs w:val="0"/>
          <w:color w:val="000000" w:themeColor="text1" w:themeTint="FF" w:themeShade="FF"/>
        </w:rPr>
        <w:t>semestre</w:t>
      </w:r>
      <w:r w:rsidRPr="737E35A8" w:rsidR="2B4755C1">
        <w:rPr>
          <w:rStyle w:val="Enfasiintensa1"/>
          <w:rFonts w:cs="" w:cstheme="minorBidi"/>
          <w:i w:val="0"/>
          <w:iCs w:val="0"/>
          <w:color w:val="000000" w:themeColor="text1" w:themeTint="FF" w:themeShade="FF"/>
        </w:rPr>
        <w:t>.</w:t>
      </w:r>
    </w:p>
    <w:p w:rsidR="2257C2D1" w:rsidP="2257C2D1" w:rsidRDefault="2257C2D1" w14:paraId="7E1E3329" w14:textId="60713000">
      <w:pPr>
        <w:pStyle w:val="Corpo11"/>
        <w:rPr>
          <w:rStyle w:val="Enfasiintensa1"/>
          <w:rFonts w:cstheme="minorBidi"/>
          <w:i w:val="0"/>
          <w:iCs w:val="0"/>
          <w:color w:val="000000" w:themeColor="text1"/>
        </w:rPr>
      </w:pPr>
    </w:p>
    <w:p w:rsidR="2257C2D1" w:rsidP="2257C2D1" w:rsidRDefault="2257C2D1" w14:paraId="1119CDE3" w14:textId="5DB32BC7">
      <w:pPr>
        <w:pStyle w:val="Corpo11"/>
        <w:rPr>
          <w:rStyle w:val="Enfasiintensa1"/>
          <w:rFonts w:cstheme="minorBidi"/>
          <w:i w:val="0"/>
          <w:iCs w:val="0"/>
          <w:color w:val="000000" w:themeColor="text1"/>
        </w:rPr>
      </w:pPr>
    </w:p>
    <w:p w:rsidR="00A372B2" w:rsidP="00D62936" w:rsidRDefault="00BB723A" w14:paraId="168C7B0C" w14:textId="0F54A948">
      <w:pPr>
        <w:suppressAutoHyphens/>
        <w:jc w:val="both"/>
        <w:rPr>
          <w:rFonts w:ascii="Calibri" w:hAnsi="Calibri" w:eastAsia="Calibri" w:cs="Calibri"/>
          <w:sz w:val="22"/>
          <w:szCs w:val="22"/>
          <w:lang w:eastAsia="ar-SA"/>
        </w:rPr>
      </w:pPr>
      <w:r w:rsidRPr="737E35A8" w:rsidR="00BB723A">
        <w:rPr>
          <w:rFonts w:ascii="Calibri" w:hAnsi="Calibri" w:eastAsia="Calibri" w:cs="Calibri"/>
          <w:sz w:val="22"/>
          <w:szCs w:val="22"/>
          <w:lang w:eastAsia="ar-SA"/>
        </w:rPr>
        <w:t xml:space="preserve">Terminati i punti all'ordine del giorno la seduta si conclude alle </w:t>
      </w:r>
      <w:bookmarkEnd w:id="4"/>
      <w:r w:rsidRPr="737E35A8" w:rsidR="00403D6A">
        <w:rPr>
          <w:rFonts w:ascii="Calibri" w:hAnsi="Calibri" w:eastAsia="Calibri" w:cs="Calibri"/>
          <w:sz w:val="22"/>
          <w:szCs w:val="22"/>
          <w:lang w:eastAsia="ar-SA"/>
        </w:rPr>
        <w:t xml:space="preserve">ore </w:t>
      </w:r>
      <w:r w:rsidRPr="737E35A8" w:rsidR="544CA0F1">
        <w:rPr>
          <w:rFonts w:ascii="Calibri" w:hAnsi="Calibri" w:eastAsia="Calibri" w:cs="Calibri"/>
          <w:sz w:val="22"/>
          <w:szCs w:val="22"/>
          <w:lang w:eastAsia="ar-SA"/>
        </w:rPr>
        <w:t>13</w:t>
      </w:r>
      <w:r w:rsidRPr="737E35A8" w:rsidR="0078516E">
        <w:rPr>
          <w:rFonts w:ascii="Calibri" w:hAnsi="Calibri" w:eastAsia="Calibri" w:cs="Calibri"/>
          <w:sz w:val="22"/>
          <w:szCs w:val="22"/>
          <w:lang w:eastAsia="ar-SA"/>
        </w:rPr>
        <w:t>.</w:t>
      </w:r>
    </w:p>
    <w:p w:rsidR="003620CC" w:rsidP="00D62936" w:rsidRDefault="003620CC" w14:paraId="449FEBA3" w14:textId="18284EF7">
      <w:pPr>
        <w:suppressAutoHyphens/>
        <w:jc w:val="both"/>
        <w:rPr>
          <w:rFonts w:ascii="Calibri" w:hAnsi="Calibri" w:eastAsia="Calibri" w:cs="Calibri"/>
          <w:sz w:val="22"/>
          <w:szCs w:val="22"/>
          <w:lang w:eastAsia="ar-SA"/>
        </w:rPr>
      </w:pPr>
    </w:p>
    <w:tbl>
      <w:tblPr>
        <w:tblStyle w:val="Grigliatabella10"/>
        <w:tblW w:w="988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942"/>
        <w:gridCol w:w="4942"/>
      </w:tblGrid>
      <w:tr w:rsidRPr="00591C30" w:rsidR="008A7931" w:rsidTr="737E35A8" w14:paraId="52D78BC6" w14:textId="77777777">
        <w:trPr>
          <w:trHeight w:val="261"/>
        </w:trPr>
        <w:tc>
          <w:tcPr>
            <w:tcW w:w="4942" w:type="dxa"/>
            <w:tcMar/>
            <w:vAlign w:val="bottom"/>
          </w:tcPr>
          <w:p w:rsidRPr="00591C30" w:rsidR="008A7931" w:rsidP="009D6277" w:rsidRDefault="008A7931" w14:paraId="4B88F965" w14:textId="77777777">
            <w:pPr>
              <w:spacing w:after="200" w:line="276" w:lineRule="auto"/>
              <w:jc w:val="center"/>
              <w:rPr>
                <w:rFonts w:cs="Calibri"/>
              </w:rPr>
            </w:pPr>
            <w:r w:rsidRPr="00591C30">
              <w:rPr>
                <w:rFonts w:cs="Calibri"/>
              </w:rPr>
              <w:t xml:space="preserve">La </w:t>
            </w:r>
            <w:r>
              <w:rPr>
                <w:rFonts w:cs="Calibri"/>
              </w:rPr>
              <w:t>Presidente</w:t>
            </w:r>
          </w:p>
        </w:tc>
        <w:tc>
          <w:tcPr>
            <w:tcW w:w="4942" w:type="dxa"/>
            <w:tcMar/>
            <w:vAlign w:val="bottom"/>
          </w:tcPr>
          <w:p w:rsidRPr="00591C30" w:rsidR="008A7931" w:rsidP="009D6277" w:rsidRDefault="008A7931" w14:paraId="60D47D4B" w14:textId="77777777">
            <w:pPr>
              <w:spacing w:after="200" w:line="276" w:lineRule="auto"/>
              <w:jc w:val="center"/>
              <w:rPr>
                <w:rFonts w:cs="Calibri"/>
              </w:rPr>
            </w:pPr>
            <w:r w:rsidRPr="00467BC2">
              <w:rPr>
                <w:rFonts w:cs="Calibri"/>
              </w:rPr>
              <w:t>Il Segretario</w:t>
            </w:r>
          </w:p>
        </w:tc>
      </w:tr>
      <w:tr w:rsidRPr="007F5815" w:rsidR="008A7931" w:rsidTr="737E35A8" w14:paraId="6D16CBA9" w14:textId="77777777">
        <w:trPr>
          <w:trHeight w:val="97"/>
        </w:trPr>
        <w:tc>
          <w:tcPr>
            <w:tcW w:w="4942" w:type="dxa"/>
            <w:tcMar/>
            <w:vAlign w:val="bottom"/>
          </w:tcPr>
          <w:p w:rsidRPr="00433645" w:rsidR="008A7931" w:rsidP="009D6277" w:rsidRDefault="0053717A" w14:paraId="321A097E" w14:textId="6776A299">
            <w:pPr>
              <w:spacing w:after="200" w:line="276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Prof.ssa</w:t>
            </w:r>
            <w:r w:rsidRPr="00433645" w:rsidR="008A7931">
              <w:rPr>
                <w:rFonts w:cs="Calibri"/>
              </w:rPr>
              <w:t xml:space="preserve"> Laura </w:t>
            </w:r>
            <w:proofErr w:type="spellStart"/>
            <w:r w:rsidRPr="00433645" w:rsidR="008A7931">
              <w:rPr>
                <w:rFonts w:cs="Calibri"/>
              </w:rPr>
              <w:t>Migliorini</w:t>
            </w:r>
            <w:proofErr w:type="spellEnd"/>
          </w:p>
        </w:tc>
        <w:tc>
          <w:tcPr>
            <w:tcW w:w="4942" w:type="dxa"/>
            <w:tcMar/>
            <w:vAlign w:val="bottom"/>
          </w:tcPr>
          <w:p w:rsidRPr="00433645" w:rsidR="008A7931" w:rsidP="737E35A8" w:rsidRDefault="002D1CB4" w14:paraId="2BEAE318" w14:textId="141C6E5E">
            <w:pPr>
              <w:pStyle w:val="Normale"/>
              <w:bidi w:val="0"/>
              <w:spacing w:before="0" w:beforeAutospacing="off" w:after="200" w:afterAutospacing="off" w:line="276" w:lineRule="auto"/>
              <w:ind w:left="0" w:right="0"/>
              <w:jc w:val="center"/>
              <w:rPr>
                <w:rFonts w:cs="Calibri"/>
                <w:sz w:val="24"/>
                <w:szCs w:val="24"/>
              </w:rPr>
            </w:pPr>
            <w:r w:rsidRPr="737E35A8" w:rsidR="3C94E9A0">
              <w:rPr>
                <w:rFonts w:cs="Calibri"/>
              </w:rPr>
              <w:t>Prof. Luisa Stagi</w:t>
            </w:r>
          </w:p>
        </w:tc>
      </w:tr>
    </w:tbl>
    <w:p w:rsidR="008A7931" w:rsidP="00D62936" w:rsidRDefault="008A7931" w14:paraId="5D6A2136" w14:textId="77777777">
      <w:pPr>
        <w:suppressAutoHyphens/>
        <w:jc w:val="both"/>
        <w:rPr>
          <w:rFonts w:ascii="Calibri" w:hAnsi="Calibri" w:eastAsia="Calibri" w:cs="Calibri"/>
          <w:sz w:val="22"/>
          <w:szCs w:val="22"/>
          <w:lang w:eastAsia="ar-SA"/>
        </w:rPr>
      </w:pPr>
    </w:p>
    <w:sectPr w:rsidR="008A7931" w:rsidSect="005F66E0">
      <w:headerReference w:type="default" r:id="rId12"/>
      <w:footerReference w:type="default" r:id="rId13"/>
      <w:type w:val="continuous"/>
      <w:pgSz w:w="11906" w:h="16838" w:orient="portrait" w:code="9"/>
      <w:pgMar w:top="2268" w:right="1134" w:bottom="426" w:left="1134" w:header="851" w:footer="728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50B4D" w:rsidRDefault="00550B4D" w14:paraId="36EF347B" w14:textId="77777777">
      <w:r>
        <w:separator/>
      </w:r>
    </w:p>
  </w:endnote>
  <w:endnote w:type="continuationSeparator" w:id="0">
    <w:p w:rsidR="00550B4D" w:rsidRDefault="00550B4D" w14:paraId="22AC737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pperplate Gothic Bold">
    <w:panose1 w:val="020E07050202060204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WenQuanYi Micro Hei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ndale Sans UI">
    <w:charset w:val="00"/>
    <w:family w:val="auto"/>
    <w:pitch w:val="variable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@Arial Unicode MS">
    <w:altName w:val="@MS P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Universal Jac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p14">
  <w:p w:rsidRPr="000F2478" w:rsidR="00550B4D" w:rsidP="001A7D32" w:rsidRDefault="00550B4D" w14:paraId="7D4BA478" w14:textId="4252C827">
    <w:pPr>
      <w:pStyle w:val="Pidipagina"/>
      <w:rPr>
        <w:rFonts w:ascii="Arial Unicode MS" w:hAnsi="Arial Unicode MS" w:eastAsia="Arial Unicode MS" w:cs="Arial Unicode MS"/>
        <w:color w:val="00004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0" allowOverlap="1" wp14:anchorId="689B1DDE" wp14:editId="7BC1189F">
              <wp:simplePos x="0" y="0"/>
              <wp:positionH relativeFrom="rightMargin">
                <wp:posOffset>-107920</wp:posOffset>
              </wp:positionH>
              <wp:positionV relativeFrom="margin">
                <wp:posOffset>8393563</wp:posOffset>
              </wp:positionV>
              <wp:extent cx="510540" cy="452120"/>
              <wp:effectExtent l="0" t="0" r="3810" b="0"/>
              <wp:wrapNone/>
              <wp:docPr id="6" name="Rettangolo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452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2C3C02" w:rsidR="00550B4D" w:rsidRDefault="00550B4D" w14:paraId="558B6694" w14:textId="09008506">
                          <w:pPr>
                            <w:pStyle w:val="Pidipagina"/>
                            <w:rPr>
                              <w:rFonts w:asciiTheme="majorHAnsi" w:hAnsiTheme="majorHAnsi" w:eastAsiaTheme="majorEastAsia" w:cstheme="majorBidi"/>
                              <w:color w:val="F0A22E" w:themeColor="accent1"/>
                              <w:sz w:val="44"/>
                              <w:szCs w:val="44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2C3C02">
                            <w:rPr>
                              <w:rFonts w:asciiTheme="minorHAnsi" w:hAnsiTheme="minorHAnsi" w:eastAsiaTheme="minorEastAsia"/>
                              <w:color w:val="F0A22E" w:themeColor="accent1"/>
                              <w:sz w:val="22"/>
                              <w:szCs w:val="22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fldChar w:fldCharType="begin"/>
                          </w:r>
                          <w:r w:rsidRPr="002C3C02">
                            <w:rPr>
                              <w:color w:val="F0A22E" w:themeColor="accent1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instrText>PAGE    \* MERGEFORMAT</w:instrText>
                          </w:r>
                          <w:r w:rsidRPr="002C3C02">
                            <w:rPr>
                              <w:rFonts w:asciiTheme="minorHAnsi" w:hAnsiTheme="minorHAnsi" w:eastAsiaTheme="minorEastAsia"/>
                              <w:color w:val="F0A22E" w:themeColor="accent1"/>
                              <w:sz w:val="22"/>
                              <w:szCs w:val="22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fldChar w:fldCharType="separate"/>
                          </w:r>
                          <w:r w:rsidRPr="00146903" w:rsidR="00146903">
                            <w:rPr>
                              <w:rFonts w:asciiTheme="majorHAnsi" w:hAnsiTheme="majorHAnsi" w:eastAsiaTheme="majorEastAsia" w:cstheme="majorBidi"/>
                              <w:noProof/>
                              <w:color w:val="F0A22E" w:themeColor="accent1"/>
                              <w:sz w:val="44"/>
                              <w:szCs w:val="44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1</w:t>
                          </w:r>
                          <w:r w:rsidRPr="002C3C02">
                            <w:rPr>
                              <w:rFonts w:asciiTheme="majorHAnsi" w:hAnsiTheme="majorHAnsi" w:eastAsiaTheme="majorEastAsia" w:cstheme="majorBidi"/>
                              <w:color w:val="F0A22E" w:themeColor="accent1"/>
                              <w:sz w:val="44"/>
                              <w:szCs w:val="44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 w14:anchorId="66D95347">
            <v:rect id="Rettangolo 6" style="position:absolute;margin-left:-8.5pt;margin-top:660.9pt;width:40.2pt;height:35.6pt;z-index:25167462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spid="_x0000_s1027" o:allowincell="f" filled="f" stroked="f" w14:anchorId="689B1DD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">
              <v:textbox style="mso-fit-shape-to-text:t">
                <w:txbxContent>
                  <w:p w:rsidRPr="002C3C02" w:rsidR="00233371" w:rsidRDefault="00233371" w14:paraId="37C5CB2A" w14:textId="09008506">
                    <w:pPr>
                      <w:pStyle w:val="Pidipagina"/>
                      <w:rPr>
                        <w:rFonts w:asciiTheme="majorHAnsi" w:hAnsiTheme="majorHAnsi" w:eastAsiaTheme="majorEastAsia" w:cstheme="majorBidi"/>
                        <w:color w:val="F0A22E" w:themeColor="accent1"/>
                        <w:sz w:val="44"/>
                        <w:szCs w:val="44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2C3C02">
                      <w:rPr>
                        <w:rFonts w:asciiTheme="minorHAnsi" w:hAnsiTheme="minorHAnsi" w:eastAsiaTheme="minorEastAsia"/>
                        <w:color w:val="F0A22E" w:themeColor="accent1"/>
                        <w:sz w:val="22"/>
                        <w:szCs w:val="22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fldChar w:fldCharType="begin"/>
                    </w:r>
                    <w:r w:rsidRPr="002C3C02">
                      <w:rPr>
                        <w:color w:val="F0A22E" w:themeColor="accent1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instrText>PAGE    \* MERGEFORMAT</w:instrText>
                    </w:r>
                    <w:r w:rsidRPr="002C3C02">
                      <w:rPr>
                        <w:rFonts w:asciiTheme="minorHAnsi" w:hAnsiTheme="minorHAnsi" w:eastAsiaTheme="minorEastAsia"/>
                        <w:color w:val="F0A22E" w:themeColor="accent1"/>
                        <w:sz w:val="22"/>
                        <w:szCs w:val="22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fldChar w:fldCharType="separate"/>
                    </w:r>
                    <w:r w:rsidRPr="00B36B39" w:rsidR="00B36B39">
                      <w:rPr>
                        <w:rFonts w:asciiTheme="majorHAnsi" w:hAnsiTheme="majorHAnsi" w:eastAsiaTheme="majorEastAsia" w:cstheme="majorBidi"/>
                        <w:noProof/>
                        <w:color w:val="F0A22E" w:themeColor="accent1"/>
                        <w:sz w:val="44"/>
                        <w:szCs w:val="44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9</w:t>
                    </w:r>
                    <w:r w:rsidRPr="002C3C02">
                      <w:rPr>
                        <w:rFonts w:asciiTheme="majorHAnsi" w:hAnsiTheme="majorHAnsi" w:eastAsiaTheme="majorEastAsia" w:cstheme="majorBidi"/>
                        <w:color w:val="F0A22E" w:themeColor="accent1"/>
                        <w:sz w:val="44"/>
                        <w:szCs w:val="44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  <w:r w:rsidRPr="00AC51B0">
      <w:rPr>
        <w:rFonts w:ascii="Arial Unicode MS" w:hAnsi="Arial Unicode MS" w:eastAsia="Arial Unicode MS" w:cs="Arial Unicode MS"/>
        <w:color w:val="FFC000"/>
      </w:rPr>
      <w:t>______________________________________________________________________________________</w:t>
    </w:r>
  </w:p>
  <w:p w:rsidR="00550B4D" w:rsidP="000F2478" w:rsidRDefault="00550B4D" w14:paraId="59F17B1D" w14:textId="12BB9BC0">
    <w:pPr>
      <w:pStyle w:val="Pidipagina"/>
      <w:rPr>
        <w:rFonts w:ascii="Arial Unicode MS" w:hAnsi="Arial Unicode MS" w:eastAsia="Arial Unicode MS" w:cs="Arial Unicode MS"/>
        <w:color w:val="000048"/>
      </w:rPr>
    </w:pPr>
    <w:r w:rsidRPr="000F2478">
      <w:rPr>
        <w:rFonts w:ascii="Arial Unicode MS" w:hAnsi="Arial Unicode MS" w:eastAsia="Arial Unicode MS" w:cs="Arial Unicode MS"/>
        <w:color w:val="000048"/>
      </w:rPr>
      <w:t xml:space="preserve">                    </w:t>
    </w:r>
    <w:r>
      <w:rPr>
        <w:rFonts w:ascii="Arial Unicode MS" w:hAnsi="Arial Unicode MS" w:eastAsia="Arial Unicode MS" w:cs="Arial Unicode MS"/>
        <w:color w:val="000048"/>
      </w:rPr>
      <w:t xml:space="preserve">       </w:t>
    </w:r>
    <w:r w:rsidRPr="000F2478">
      <w:rPr>
        <w:rFonts w:ascii="Arial Unicode MS" w:hAnsi="Arial Unicode MS" w:eastAsia="Arial Unicode MS" w:cs="Arial Unicode MS"/>
        <w:color w:val="000048"/>
      </w:rPr>
      <w:t xml:space="preserve">  16128 Genova, </w:t>
    </w:r>
    <w:r>
      <w:rPr>
        <w:rFonts w:ascii="Arial Unicode MS" w:hAnsi="Arial Unicode MS" w:eastAsia="Arial Unicode MS" w:cs="Arial Unicode MS"/>
        <w:color w:val="000048"/>
      </w:rPr>
      <w:t xml:space="preserve"> </w:t>
    </w:r>
    <w:r w:rsidRPr="000F2478">
      <w:rPr>
        <w:rFonts w:ascii="Arial Unicode MS" w:hAnsi="Arial Unicode MS" w:eastAsia="Arial Unicode MS" w:cs="Arial Unicode MS"/>
        <w:color w:val="000048"/>
      </w:rPr>
      <w:t>Corso A. Podest</w:t>
    </w:r>
    <w:r w:rsidRPr="000F2478">
      <w:rPr>
        <w:rFonts w:hint="eastAsia" w:ascii="Arial Unicode MS" w:hAnsi="Arial Unicode MS" w:eastAsia="Arial Unicode MS" w:cs="Arial Unicode MS"/>
        <w:color w:val="000048"/>
      </w:rPr>
      <w:t>à</w:t>
    </w:r>
    <w:r w:rsidRPr="000F2478">
      <w:rPr>
        <w:rFonts w:ascii="Arial Unicode MS" w:hAnsi="Arial Unicode MS" w:eastAsia="Arial Unicode MS" w:cs="Arial Unicode MS"/>
        <w:color w:val="000048"/>
      </w:rPr>
      <w:t xml:space="preserve"> 2  -  </w:t>
    </w:r>
    <w:hyperlink w:history="1" r:id="rId1">
      <w:r w:rsidRPr="000F2478">
        <w:rPr>
          <w:rStyle w:val="Collegamentoipertestuale"/>
          <w:rFonts w:ascii="Arial Unicode MS" w:hAnsi="Arial Unicode MS" w:eastAsia="Arial Unicode MS" w:cs="Arial Unicode MS"/>
          <w:color w:val="000048"/>
        </w:rPr>
        <w:t>disfor@unige.it</w:t>
      </w:r>
    </w:hyperlink>
    <w:r w:rsidRPr="000F2478">
      <w:rPr>
        <w:rFonts w:ascii="Arial Unicode MS" w:hAnsi="Arial Unicode MS" w:eastAsia="Arial Unicode MS" w:cs="Arial Unicode MS"/>
        <w:color w:val="000048"/>
      </w:rPr>
      <w:t xml:space="preserve">  -   tel.</w:t>
    </w:r>
    <w:r>
      <w:rPr>
        <w:rFonts w:ascii="Arial Unicode MS" w:hAnsi="Arial Unicode MS" w:eastAsia="Arial Unicode MS" w:cs="Arial Unicode MS"/>
        <w:color w:val="000048"/>
      </w:rPr>
      <w:t xml:space="preserve"> </w:t>
    </w:r>
    <w:r w:rsidRPr="000F2478">
      <w:rPr>
        <w:rFonts w:ascii="Arial Unicode MS" w:hAnsi="Arial Unicode MS" w:eastAsia="Arial Unicode MS" w:cs="Arial Unicode MS"/>
        <w:color w:val="000048"/>
      </w:rPr>
      <w:t xml:space="preserve"> 010 20953</w:t>
    </w:r>
    <w:r>
      <w:rPr>
        <w:rFonts w:ascii="Arial Unicode MS" w:hAnsi="Arial Unicode MS" w:eastAsia="Arial Unicode MS" w:cs="Arial Unicode MS"/>
        <w:color w:val="000048"/>
      </w:rPr>
      <w:t>727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50B4D" w:rsidRDefault="00550B4D" w14:paraId="7A6DF315" w14:textId="77777777">
      <w:r>
        <w:separator/>
      </w:r>
    </w:p>
  </w:footnote>
  <w:footnote w:type="continuationSeparator" w:id="0">
    <w:p w:rsidR="00550B4D" w:rsidRDefault="00550B4D" w14:paraId="6D856D18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p14">
  <w:p w:rsidRPr="00AC51B0" w:rsidR="00550B4D" w:rsidP="00E1607A" w:rsidRDefault="00550B4D" w14:paraId="733E77D0" w14:textId="77777777">
    <w:pPr>
      <w:pStyle w:val="Intestazione"/>
      <w:tabs>
        <w:tab w:val="clear" w:pos="4819"/>
        <w:tab w:val="clear" w:pos="9638"/>
        <w:tab w:val="right" w:pos="9972"/>
      </w:tabs>
      <w:rPr>
        <w:color w:val="FFC000"/>
      </w:rPr>
    </w:pPr>
    <w:r>
      <w:rPr>
        <w:noProof/>
      </w:rPr>
      <mc:AlternateContent>
        <mc:Choice Requires="wps">
          <w:drawing>
            <wp:anchor distT="36576" distB="36576" distL="36576" distR="36576" simplePos="0" relativeHeight="251662336" behindDoc="0" locked="0" layoutInCell="1" allowOverlap="1" wp14:anchorId="45605C83" wp14:editId="1CC9E69B">
              <wp:simplePos x="0" y="0"/>
              <wp:positionH relativeFrom="column">
                <wp:posOffset>608330</wp:posOffset>
              </wp:positionH>
              <wp:positionV relativeFrom="paragraph">
                <wp:posOffset>-112649</wp:posOffset>
              </wp:positionV>
              <wp:extent cx="5085207" cy="1117092"/>
              <wp:effectExtent l="0" t="0" r="1270" b="698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5207" cy="111709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Pr="00656C71" w:rsidR="00550B4D" w:rsidP="00BB1FD0" w:rsidRDefault="00550B4D" w14:paraId="203EAD47" w14:textId="77777777">
                          <w:pPr>
                            <w:ind w:right="26"/>
                            <w:jc w:val="center"/>
                            <w:rPr>
                              <w:rFonts w:ascii="Arial" w:hAnsi="Arial" w:cs="Arial"/>
                              <w:color w:val="001746"/>
                              <w:sz w:val="28"/>
                              <w:szCs w:val="28"/>
                            </w:rPr>
                          </w:pPr>
                          <w:r w:rsidRPr="00656C71">
                            <w:rPr>
                              <w:rFonts w:ascii="Arial" w:hAnsi="Arial" w:cs="Arial"/>
                              <w:color w:val="001746"/>
                              <w:sz w:val="28"/>
                              <w:szCs w:val="28"/>
                            </w:rPr>
                            <w:t>Università degli Studi di Genova</w:t>
                          </w:r>
                        </w:p>
                        <w:p w:rsidRPr="00656C71" w:rsidR="00550B4D" w:rsidP="00BB1FD0" w:rsidRDefault="00550B4D" w14:paraId="1F8A40D5" w14:textId="77777777">
                          <w:pPr>
                            <w:ind w:right="26"/>
                            <w:jc w:val="center"/>
                            <w:rPr>
                              <w:rFonts w:ascii="Arial" w:hAnsi="Arial" w:cs="Arial"/>
                              <w:color w:val="001746"/>
                              <w:sz w:val="28"/>
                              <w:szCs w:val="28"/>
                            </w:rPr>
                          </w:pPr>
                          <w:r w:rsidRPr="00656C71">
                            <w:rPr>
                              <w:rFonts w:ascii="Arial" w:hAnsi="Arial" w:cs="Arial"/>
                              <w:color w:val="001746"/>
                              <w:sz w:val="28"/>
                              <w:szCs w:val="28"/>
                            </w:rPr>
                            <w:t>Scuola di Scienze sociali</w:t>
                          </w:r>
                        </w:p>
                        <w:p w:rsidR="00550B4D" w:rsidP="00BB1FD0" w:rsidRDefault="00550B4D" w14:paraId="15E5DC29" w14:textId="77777777">
                          <w:pPr>
                            <w:ind w:right="26"/>
                            <w:jc w:val="center"/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33B613" wp14:editId="07DCB925">
                                <wp:extent cx="205105" cy="146050"/>
                                <wp:effectExtent l="0" t="0" r="0" b="0"/>
                                <wp:docPr id="15" name="Immagin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5105" cy="1460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proofErr w:type="spellStart"/>
                          <w:r w:rsidRPr="000F2478"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  <w:t>ipartimento</w:t>
                          </w:r>
                          <w:proofErr w:type="spellEnd"/>
                          <w:r w:rsidRPr="000F2478"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  <w:t xml:space="preserve"> di</w:t>
                          </w:r>
                          <w:r w:rsidRPr="00757FF1">
                            <w:rPr>
                              <w:rFonts w:ascii="@Arial Unicode MS" w:hAnsi="Universal Jack"/>
                              <w:color w:val="000066"/>
                              <w:spacing w:val="20"/>
                              <w:sz w:val="30"/>
                              <w:szCs w:val="30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9B7636F" wp14:editId="4B6E6C7F">
                                <wp:extent cx="102235" cy="160655"/>
                                <wp:effectExtent l="0" t="0" r="0" b="0"/>
                                <wp:docPr id="16" name="Immagine 1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235" cy="1606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proofErr w:type="spellStart"/>
                          <w:r w:rsidRPr="000F2478"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  <w:t>cienze</w:t>
                          </w:r>
                          <w:proofErr w:type="spellEnd"/>
                          <w:r w:rsidRPr="000F2478"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  <w:t xml:space="preserve"> della</w:t>
                          </w:r>
                          <w:r>
                            <w:rPr>
                              <w:rFonts w:ascii="@Arial Unicode MS" w:hAnsi="Universal Jack"/>
                              <w:color w:val="000066"/>
                              <w:spacing w:val="20"/>
                              <w:sz w:val="30"/>
                              <w:szCs w:val="30"/>
                            </w:rPr>
                            <w:t xml:space="preserve"> </w:t>
                          </w:r>
                          <w:r w:rsidRPr="00757FF1">
                            <w:rPr>
                              <w:rFonts w:ascii="@Arial Unicode MS" w:hAnsi="Universal Jack"/>
                              <w:color w:val="000066"/>
                              <w:spacing w:val="20"/>
                              <w:sz w:val="30"/>
                              <w:szCs w:val="30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450F70" wp14:editId="026E2A96">
                                <wp:extent cx="87630" cy="146050"/>
                                <wp:effectExtent l="0" t="0" r="0" b="0"/>
                                <wp:docPr id="17" name="Immagine 1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7630" cy="1460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proofErr w:type="spellStart"/>
                          <w:r w:rsidRPr="000F2478"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  <w:t>ormazione</w:t>
                          </w:r>
                          <w:proofErr w:type="spellEnd"/>
                        </w:p>
                        <w:p w:rsidRPr="00757FF1" w:rsidR="00550B4D" w:rsidP="00BB1FD0" w:rsidRDefault="00550B4D" w14:paraId="2E3BCDE3" w14:textId="77777777">
                          <w:pPr>
                            <w:ind w:right="26"/>
                            <w:jc w:val="center"/>
                            <w:rPr>
                              <w:rFonts w:ascii="@Arial Unicode MS" w:hAnsi="Universal Jack"/>
                              <w:color w:val="000066"/>
                              <w:spacing w:val="20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 w14:anchorId="6BC9F785">
            <v:shapetype id="_x0000_t202" coordsize="21600,21600" o:spt="202" path="m,l,21600r21600,l21600,xe" w14:anchorId="45605C83">
              <v:stroke joinstyle="miter"/>
              <v:path gradientshapeok="t" o:connecttype="rect"/>
            </v:shapetype>
            <v:shape id="Text Box 1" style="position:absolute;margin-left:47.9pt;margin-top:-8.85pt;width:400.4pt;height:87.95pt;z-index:25166233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">
              <v:textbox inset="2.88pt,2.88pt,2.88pt,2.88pt">
                <w:txbxContent>
                  <w:p w:rsidRPr="00656C71" w:rsidR="00233371" w:rsidP="00BB1FD0" w:rsidRDefault="00233371" w14:paraId="7310FD84" w14:textId="77777777">
                    <w:pPr>
                      <w:ind w:right="26"/>
                      <w:jc w:val="center"/>
                      <w:rPr>
                        <w:rFonts w:ascii="Arial" w:hAnsi="Arial" w:cs="Arial"/>
                        <w:color w:val="001746"/>
                        <w:sz w:val="28"/>
                        <w:szCs w:val="28"/>
                      </w:rPr>
                    </w:pPr>
                    <w:r w:rsidRPr="00656C71">
                      <w:rPr>
                        <w:rFonts w:ascii="Arial" w:hAnsi="Arial" w:cs="Arial"/>
                        <w:color w:val="001746"/>
                        <w:sz w:val="28"/>
                        <w:szCs w:val="28"/>
                      </w:rPr>
                      <w:t>Università degli Studi di Genova</w:t>
                    </w:r>
                  </w:p>
                  <w:p w:rsidRPr="00656C71" w:rsidR="00233371" w:rsidP="00BB1FD0" w:rsidRDefault="00233371" w14:paraId="25EA6104" w14:textId="77777777">
                    <w:pPr>
                      <w:ind w:right="26"/>
                      <w:jc w:val="center"/>
                      <w:rPr>
                        <w:rFonts w:ascii="Arial" w:hAnsi="Arial" w:cs="Arial"/>
                        <w:color w:val="001746"/>
                        <w:sz w:val="28"/>
                        <w:szCs w:val="28"/>
                      </w:rPr>
                    </w:pPr>
                    <w:r w:rsidRPr="00656C71">
                      <w:rPr>
                        <w:rFonts w:ascii="Arial" w:hAnsi="Arial" w:cs="Arial"/>
                        <w:color w:val="001746"/>
                        <w:sz w:val="28"/>
                        <w:szCs w:val="28"/>
                      </w:rPr>
                      <w:t>Scuola di Scienze sociali</w:t>
                    </w:r>
                  </w:p>
                  <w:p w:rsidR="00233371" w:rsidP="00BB1FD0" w:rsidRDefault="00233371" w14:paraId="0B98021B" w14:textId="77777777">
                    <w:pPr>
                      <w:ind w:right="26"/>
                      <w:jc w:val="center"/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789194DB" wp14:editId="07DCB925">
                          <wp:extent cx="205105" cy="146050"/>
                          <wp:effectExtent l="0" t="0" r="0" b="0"/>
                          <wp:docPr id="1137845217" name="Immagin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5105" cy="1460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proofErr w:type="spellStart"/>
                    <w:r w:rsidRPr="000F2478"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  <w:t>ipartimento</w:t>
                    </w:r>
                    <w:proofErr w:type="spellEnd"/>
                    <w:r w:rsidRPr="000F2478"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  <w:t xml:space="preserve"> di</w:t>
                    </w:r>
                    <w:r w:rsidRPr="00757FF1">
                      <w:rPr>
                        <w:rFonts w:ascii="@Arial Unicode MS" w:hAnsi="Universal Jack"/>
                        <w:color w:val="000066"/>
                        <w:spacing w:val="20"/>
                        <w:sz w:val="30"/>
                        <w:szCs w:val="30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E7A682" wp14:editId="4B6E6C7F">
                          <wp:extent cx="102235" cy="160655"/>
                          <wp:effectExtent l="0" t="0" r="0" b="0"/>
                          <wp:docPr id="510489055" name="Immagine 1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02235" cy="1606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proofErr w:type="spellStart"/>
                    <w:r w:rsidRPr="000F2478"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  <w:t>cienze</w:t>
                    </w:r>
                    <w:proofErr w:type="spellEnd"/>
                    <w:r w:rsidRPr="000F2478"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  <w:t xml:space="preserve"> della</w:t>
                    </w:r>
                    <w:r>
                      <w:rPr>
                        <w:rFonts w:ascii="@Arial Unicode MS" w:hAnsi="Universal Jack"/>
                        <w:color w:val="000066"/>
                        <w:spacing w:val="20"/>
                        <w:sz w:val="30"/>
                        <w:szCs w:val="30"/>
                      </w:rPr>
                      <w:t xml:space="preserve"> </w:t>
                    </w:r>
                    <w:r w:rsidRPr="00757FF1">
                      <w:rPr>
                        <w:rFonts w:ascii="@Arial Unicode MS" w:hAnsi="Universal Jack"/>
                        <w:color w:val="000066"/>
                        <w:spacing w:val="20"/>
                        <w:sz w:val="30"/>
                        <w:szCs w:val="30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F828701" wp14:editId="026E2A96">
                          <wp:extent cx="87630" cy="146050"/>
                          <wp:effectExtent l="0" t="0" r="0" b="0"/>
                          <wp:docPr id="681926138" name="Immagine 1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7630" cy="1460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proofErr w:type="spellStart"/>
                    <w:r w:rsidRPr="000F2478"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  <w:t>ormazione</w:t>
                    </w:r>
                    <w:proofErr w:type="spellEnd"/>
                  </w:p>
                  <w:p w:rsidRPr="00757FF1" w:rsidR="00233371" w:rsidP="00BB1FD0" w:rsidRDefault="00233371" w14:paraId="672A6659" w14:textId="77777777">
                    <w:pPr>
                      <w:ind w:right="26"/>
                      <w:jc w:val="center"/>
                      <w:rPr>
                        <w:rFonts w:ascii="@Arial Unicode MS" w:hAnsi="Universal Jack"/>
                        <w:color w:val="000066"/>
                        <w:spacing w:val="20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36576" distB="36576" distL="36576" distR="36576" simplePos="0" relativeHeight="251650048" behindDoc="0" locked="0" layoutInCell="1" allowOverlap="1" wp14:anchorId="08A09A0F" wp14:editId="1442EB72">
          <wp:simplePos x="0" y="0"/>
          <wp:positionH relativeFrom="column">
            <wp:posOffset>5553075</wp:posOffset>
          </wp:positionH>
          <wp:positionV relativeFrom="paragraph">
            <wp:posOffset>235585</wp:posOffset>
          </wp:positionV>
          <wp:extent cx="1007745" cy="160655"/>
          <wp:effectExtent l="0" t="0" r="0" b="0"/>
          <wp:wrapNone/>
          <wp:docPr id="13" name="Immagin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7745" cy="16065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664F3E84" wp14:editId="091E4072">
          <wp:extent cx="343535" cy="453390"/>
          <wp:effectExtent l="0" t="0" r="0" b="0"/>
          <wp:docPr id="14" name="Immagin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8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3535" cy="453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</w:t>
    </w:r>
    <w:r>
      <w:tab/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31C12"/>
    <w:multiLevelType w:val="hybridMultilevel"/>
    <w:tmpl w:val="F25E87A2"/>
    <w:lvl w:ilvl="0" w:tplc="DABE556A">
      <w:start w:val="1"/>
      <w:numFmt w:val="bullet"/>
      <w:lvlText w:val=""/>
      <w:lvlJc w:val="left"/>
      <w:pPr>
        <w:ind w:left="861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581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301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021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741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461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181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901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621" w:hanging="360"/>
      </w:pPr>
      <w:rPr>
        <w:rFonts w:hint="default" w:ascii="Wingdings" w:hAnsi="Wingdings"/>
      </w:rPr>
    </w:lvl>
  </w:abstractNum>
  <w:abstractNum w:abstractNumId="1">
    <w:nsid w:val="0ECB4563"/>
    <w:multiLevelType w:val="hybridMultilevel"/>
    <w:tmpl w:val="AD80BB14"/>
    <w:lvl w:ilvl="0" w:tplc="984C2A72">
      <w:start w:val="1"/>
      <w:numFmt w:val="lowerLetter"/>
      <w:lvlText w:val="%1)"/>
      <w:lvlJc w:val="left"/>
      <w:pPr>
        <w:ind w:left="644" w:hanging="360"/>
      </w:pPr>
      <w:rPr>
        <w:color w:val="0070C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065F30"/>
    <w:multiLevelType w:val="hybridMultilevel"/>
    <w:tmpl w:val="48AC5B3E"/>
    <w:lvl w:ilvl="0" w:tplc="984C2A72">
      <w:start w:val="1"/>
      <w:numFmt w:val="lowerLetter"/>
      <w:lvlText w:val="%1)"/>
      <w:lvlJc w:val="left"/>
      <w:pPr>
        <w:ind w:left="644" w:hanging="360"/>
      </w:pPr>
      <w:rPr>
        <w:color w:val="0070C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CD3888"/>
    <w:multiLevelType w:val="hybridMultilevel"/>
    <w:tmpl w:val="1EB67560"/>
    <w:lvl w:ilvl="0" w:tplc="585EA4C8">
      <w:start w:val="1"/>
      <w:numFmt w:val="decimal"/>
      <w:lvlText w:val="%1."/>
      <w:lvlJc w:val="left"/>
      <w:pPr>
        <w:ind w:left="141" w:hanging="360"/>
      </w:pPr>
    </w:lvl>
    <w:lvl w:ilvl="1" w:tplc="6778C14A">
      <w:start w:val="1"/>
      <w:numFmt w:val="lowerLetter"/>
      <w:lvlText w:val="%2."/>
      <w:lvlJc w:val="left"/>
      <w:pPr>
        <w:ind w:left="425" w:hanging="360"/>
      </w:pPr>
      <w:rPr>
        <w:i/>
      </w:rPr>
    </w:lvl>
    <w:lvl w:ilvl="2" w:tplc="0410001B" w:tentative="1">
      <w:start w:val="1"/>
      <w:numFmt w:val="lowerRoman"/>
      <w:lvlText w:val="%3."/>
      <w:lvlJc w:val="right"/>
      <w:pPr>
        <w:ind w:left="1941" w:hanging="180"/>
      </w:pPr>
    </w:lvl>
    <w:lvl w:ilvl="3" w:tplc="0410000F" w:tentative="1">
      <w:start w:val="1"/>
      <w:numFmt w:val="decimal"/>
      <w:lvlText w:val="%4."/>
      <w:lvlJc w:val="left"/>
      <w:pPr>
        <w:ind w:left="2661" w:hanging="360"/>
      </w:pPr>
    </w:lvl>
    <w:lvl w:ilvl="4" w:tplc="04100019" w:tentative="1">
      <w:start w:val="1"/>
      <w:numFmt w:val="lowerLetter"/>
      <w:lvlText w:val="%5."/>
      <w:lvlJc w:val="left"/>
      <w:pPr>
        <w:ind w:left="3381" w:hanging="360"/>
      </w:pPr>
    </w:lvl>
    <w:lvl w:ilvl="5" w:tplc="0410001B" w:tentative="1">
      <w:start w:val="1"/>
      <w:numFmt w:val="lowerRoman"/>
      <w:lvlText w:val="%6."/>
      <w:lvlJc w:val="right"/>
      <w:pPr>
        <w:ind w:left="4101" w:hanging="180"/>
      </w:pPr>
    </w:lvl>
    <w:lvl w:ilvl="6" w:tplc="0410000F" w:tentative="1">
      <w:start w:val="1"/>
      <w:numFmt w:val="decimal"/>
      <w:lvlText w:val="%7."/>
      <w:lvlJc w:val="left"/>
      <w:pPr>
        <w:ind w:left="4821" w:hanging="360"/>
      </w:pPr>
    </w:lvl>
    <w:lvl w:ilvl="7" w:tplc="04100019" w:tentative="1">
      <w:start w:val="1"/>
      <w:numFmt w:val="lowerLetter"/>
      <w:lvlText w:val="%8."/>
      <w:lvlJc w:val="left"/>
      <w:pPr>
        <w:ind w:left="5541" w:hanging="360"/>
      </w:pPr>
    </w:lvl>
    <w:lvl w:ilvl="8" w:tplc="0410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4">
    <w:nsid w:val="14D14819"/>
    <w:multiLevelType w:val="hybridMultilevel"/>
    <w:tmpl w:val="0FDA60B2"/>
    <w:lvl w:ilvl="0" w:tplc="585EA4C8">
      <w:start w:val="1"/>
      <w:numFmt w:val="decimal"/>
      <w:lvlText w:val="%1."/>
      <w:lvlJc w:val="left"/>
      <w:pPr>
        <w:ind w:left="141" w:hanging="360"/>
      </w:pPr>
    </w:lvl>
    <w:lvl w:ilvl="1" w:tplc="6778C14A">
      <w:start w:val="1"/>
      <w:numFmt w:val="lowerLetter"/>
      <w:lvlText w:val="%2."/>
      <w:lvlJc w:val="left"/>
      <w:pPr>
        <w:ind w:left="425" w:hanging="360"/>
      </w:pPr>
      <w:rPr>
        <w:i/>
      </w:rPr>
    </w:lvl>
    <w:lvl w:ilvl="2" w:tplc="0410001B" w:tentative="1">
      <w:start w:val="1"/>
      <w:numFmt w:val="lowerRoman"/>
      <w:lvlText w:val="%3."/>
      <w:lvlJc w:val="right"/>
      <w:pPr>
        <w:ind w:left="1941" w:hanging="180"/>
      </w:pPr>
    </w:lvl>
    <w:lvl w:ilvl="3" w:tplc="0410000F" w:tentative="1">
      <w:start w:val="1"/>
      <w:numFmt w:val="decimal"/>
      <w:lvlText w:val="%4."/>
      <w:lvlJc w:val="left"/>
      <w:pPr>
        <w:ind w:left="2661" w:hanging="360"/>
      </w:pPr>
    </w:lvl>
    <w:lvl w:ilvl="4" w:tplc="04100019" w:tentative="1">
      <w:start w:val="1"/>
      <w:numFmt w:val="lowerLetter"/>
      <w:lvlText w:val="%5."/>
      <w:lvlJc w:val="left"/>
      <w:pPr>
        <w:ind w:left="3381" w:hanging="360"/>
      </w:pPr>
    </w:lvl>
    <w:lvl w:ilvl="5" w:tplc="0410001B" w:tentative="1">
      <w:start w:val="1"/>
      <w:numFmt w:val="lowerRoman"/>
      <w:lvlText w:val="%6."/>
      <w:lvlJc w:val="right"/>
      <w:pPr>
        <w:ind w:left="4101" w:hanging="180"/>
      </w:pPr>
    </w:lvl>
    <w:lvl w:ilvl="6" w:tplc="0410000F" w:tentative="1">
      <w:start w:val="1"/>
      <w:numFmt w:val="decimal"/>
      <w:lvlText w:val="%7."/>
      <w:lvlJc w:val="left"/>
      <w:pPr>
        <w:ind w:left="4821" w:hanging="360"/>
      </w:pPr>
    </w:lvl>
    <w:lvl w:ilvl="7" w:tplc="04100019" w:tentative="1">
      <w:start w:val="1"/>
      <w:numFmt w:val="lowerLetter"/>
      <w:lvlText w:val="%8."/>
      <w:lvlJc w:val="left"/>
      <w:pPr>
        <w:ind w:left="5541" w:hanging="360"/>
      </w:pPr>
    </w:lvl>
    <w:lvl w:ilvl="8" w:tplc="0410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5">
    <w:nsid w:val="1DFA3BC7"/>
    <w:multiLevelType w:val="hybridMultilevel"/>
    <w:tmpl w:val="ED14A690"/>
    <w:lvl w:ilvl="0" w:tplc="DABE556A">
      <w:start w:val="1"/>
      <w:numFmt w:val="bullet"/>
      <w:lvlText w:val=""/>
      <w:lvlJc w:val="left"/>
      <w:pPr>
        <w:ind w:left="1364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2084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804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524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4244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964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684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404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124" w:hanging="360"/>
      </w:pPr>
      <w:rPr>
        <w:rFonts w:hint="default" w:ascii="Wingdings" w:hAnsi="Wingdings"/>
      </w:rPr>
    </w:lvl>
  </w:abstractNum>
  <w:abstractNum w:abstractNumId="6">
    <w:nsid w:val="1F677A8B"/>
    <w:multiLevelType w:val="hybridMultilevel"/>
    <w:tmpl w:val="5DDE6F16"/>
    <w:lvl w:ilvl="0" w:tplc="984C2A72">
      <w:start w:val="1"/>
      <w:numFmt w:val="lowerLetter"/>
      <w:lvlText w:val="%1)"/>
      <w:lvlJc w:val="left"/>
      <w:pPr>
        <w:ind w:left="644" w:hanging="360"/>
      </w:pPr>
      <w:rPr>
        <w:color w:val="0070C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A511744"/>
    <w:multiLevelType w:val="hybridMultilevel"/>
    <w:tmpl w:val="69FC4632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35110060"/>
    <w:multiLevelType w:val="hybridMultilevel"/>
    <w:tmpl w:val="41C81D34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>
    <w:nsid w:val="357D4099"/>
    <w:multiLevelType w:val="hybridMultilevel"/>
    <w:tmpl w:val="E9B41AD2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>
    <w:nsid w:val="35AB21C9"/>
    <w:multiLevelType w:val="hybridMultilevel"/>
    <w:tmpl w:val="BDB2DF54"/>
    <w:lvl w:ilvl="0" w:tplc="0410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>
    <w:nsid w:val="3DAC3783"/>
    <w:multiLevelType w:val="hybridMultilevel"/>
    <w:tmpl w:val="0538A8EC"/>
    <w:lvl w:ilvl="0" w:tplc="DABE556A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>
    <w:nsid w:val="3DE11336"/>
    <w:multiLevelType w:val="hybridMultilevel"/>
    <w:tmpl w:val="6C4E49D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EE6319B"/>
    <w:multiLevelType w:val="hybridMultilevel"/>
    <w:tmpl w:val="DCD20E58"/>
    <w:lvl w:ilvl="0" w:tplc="984C2A72">
      <w:start w:val="1"/>
      <w:numFmt w:val="lowerLetter"/>
      <w:lvlText w:val="%1)"/>
      <w:lvlJc w:val="left"/>
      <w:pPr>
        <w:ind w:left="644" w:hanging="360"/>
      </w:pPr>
      <w:rPr>
        <w:color w:val="0070C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1094912"/>
    <w:multiLevelType w:val="hybridMultilevel"/>
    <w:tmpl w:val="F874036E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>
    <w:nsid w:val="41FF22A4"/>
    <w:multiLevelType w:val="hybridMultilevel"/>
    <w:tmpl w:val="642699A4"/>
    <w:lvl w:ilvl="0" w:tplc="984C2A72">
      <w:start w:val="1"/>
      <w:numFmt w:val="lowerLetter"/>
      <w:lvlText w:val="%1)"/>
      <w:lvlJc w:val="left"/>
      <w:pPr>
        <w:ind w:left="644" w:hanging="360"/>
      </w:pPr>
      <w:rPr>
        <w:color w:val="0070C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E392016"/>
    <w:multiLevelType w:val="hybridMultilevel"/>
    <w:tmpl w:val="80746738"/>
    <w:lvl w:ilvl="0" w:tplc="0410000D">
      <w:start w:val="1"/>
      <w:numFmt w:val="bullet"/>
      <w:lvlText w:val=""/>
      <w:lvlJc w:val="left"/>
      <w:pPr>
        <w:ind w:left="502" w:hanging="360"/>
      </w:pPr>
      <w:rPr>
        <w:rFonts w:hint="default" w:ascii="Wingdings" w:hAnsi="Wingdings"/>
      </w:rPr>
    </w:lvl>
    <w:lvl w:ilvl="1" w:tplc="04100003">
      <w:start w:val="1"/>
      <w:numFmt w:val="bullet"/>
      <w:lvlText w:val="o"/>
      <w:lvlJc w:val="left"/>
      <w:pPr>
        <w:ind w:left="1222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1942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662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382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102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4822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542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262" w:hanging="360"/>
      </w:pPr>
      <w:rPr>
        <w:rFonts w:hint="default" w:ascii="Wingdings" w:hAnsi="Wingdings"/>
      </w:rPr>
    </w:lvl>
  </w:abstractNum>
  <w:abstractNum w:abstractNumId="17">
    <w:nsid w:val="4EAB4257"/>
    <w:multiLevelType w:val="hybridMultilevel"/>
    <w:tmpl w:val="A2A2A22C"/>
    <w:lvl w:ilvl="0" w:tplc="DABE556A">
      <w:start w:val="1"/>
      <w:numFmt w:val="bullet"/>
      <w:lvlText w:val=""/>
      <w:lvlJc w:val="left"/>
      <w:pPr>
        <w:ind w:left="1364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2084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804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524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4244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964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684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404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124" w:hanging="360"/>
      </w:pPr>
      <w:rPr>
        <w:rFonts w:hint="default" w:ascii="Wingdings" w:hAnsi="Wingdings"/>
      </w:rPr>
    </w:lvl>
  </w:abstractNum>
  <w:abstractNum w:abstractNumId="18">
    <w:nsid w:val="53356139"/>
    <w:multiLevelType w:val="hybridMultilevel"/>
    <w:tmpl w:val="A2B0ADF8"/>
    <w:lvl w:ilvl="0" w:tplc="FFFFFFFF">
      <w:start w:val="1"/>
      <w:numFmt w:val="lowerLetter"/>
      <w:lvlText w:val="%1)"/>
      <w:lvlJc w:val="left"/>
      <w:pPr>
        <w:ind w:left="644" w:hanging="360"/>
      </w:pPr>
      <w:rPr>
        <w:color w:val="0070C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5B41788"/>
    <w:multiLevelType w:val="hybridMultilevel"/>
    <w:tmpl w:val="C528252C"/>
    <w:lvl w:ilvl="0" w:tplc="842297D2">
      <w:start w:val="1"/>
      <w:numFmt w:val="decimal"/>
      <w:lvlText w:val="%1."/>
      <w:lvlJc w:val="left"/>
      <w:pPr>
        <w:ind w:left="3338" w:hanging="360"/>
      </w:pPr>
      <w:rPr>
        <w:color w:val="F0A22E" w:themeColor="accent1"/>
      </w:rPr>
    </w:lvl>
    <w:lvl w:ilvl="1" w:tplc="04100019" w:tentative="1">
      <w:start w:val="1"/>
      <w:numFmt w:val="lowerLetter"/>
      <w:lvlText w:val="%2."/>
      <w:lvlJc w:val="left"/>
      <w:pPr>
        <w:ind w:left="3916" w:hanging="360"/>
      </w:pPr>
    </w:lvl>
    <w:lvl w:ilvl="2" w:tplc="0410001B" w:tentative="1">
      <w:start w:val="1"/>
      <w:numFmt w:val="lowerRoman"/>
      <w:lvlText w:val="%3."/>
      <w:lvlJc w:val="right"/>
      <w:pPr>
        <w:ind w:left="4636" w:hanging="180"/>
      </w:pPr>
    </w:lvl>
    <w:lvl w:ilvl="3" w:tplc="0410000F" w:tentative="1">
      <w:start w:val="1"/>
      <w:numFmt w:val="decimal"/>
      <w:lvlText w:val="%4."/>
      <w:lvlJc w:val="left"/>
      <w:pPr>
        <w:ind w:left="5356" w:hanging="360"/>
      </w:pPr>
    </w:lvl>
    <w:lvl w:ilvl="4" w:tplc="04100019" w:tentative="1">
      <w:start w:val="1"/>
      <w:numFmt w:val="lowerLetter"/>
      <w:lvlText w:val="%5."/>
      <w:lvlJc w:val="left"/>
      <w:pPr>
        <w:ind w:left="6076" w:hanging="360"/>
      </w:pPr>
    </w:lvl>
    <w:lvl w:ilvl="5" w:tplc="0410001B" w:tentative="1">
      <w:start w:val="1"/>
      <w:numFmt w:val="lowerRoman"/>
      <w:lvlText w:val="%6."/>
      <w:lvlJc w:val="right"/>
      <w:pPr>
        <w:ind w:left="6796" w:hanging="180"/>
      </w:pPr>
    </w:lvl>
    <w:lvl w:ilvl="6" w:tplc="0410000F" w:tentative="1">
      <w:start w:val="1"/>
      <w:numFmt w:val="decimal"/>
      <w:lvlText w:val="%7."/>
      <w:lvlJc w:val="left"/>
      <w:pPr>
        <w:ind w:left="7516" w:hanging="360"/>
      </w:pPr>
    </w:lvl>
    <w:lvl w:ilvl="7" w:tplc="04100019" w:tentative="1">
      <w:start w:val="1"/>
      <w:numFmt w:val="lowerLetter"/>
      <w:lvlText w:val="%8."/>
      <w:lvlJc w:val="left"/>
      <w:pPr>
        <w:ind w:left="8236" w:hanging="360"/>
      </w:pPr>
    </w:lvl>
    <w:lvl w:ilvl="8" w:tplc="0410001B" w:tentative="1">
      <w:start w:val="1"/>
      <w:numFmt w:val="lowerRoman"/>
      <w:lvlText w:val="%9."/>
      <w:lvlJc w:val="right"/>
      <w:pPr>
        <w:ind w:left="8956" w:hanging="180"/>
      </w:pPr>
    </w:lvl>
  </w:abstractNum>
  <w:abstractNum w:abstractNumId="20">
    <w:nsid w:val="5A9C6660"/>
    <w:multiLevelType w:val="hybridMultilevel"/>
    <w:tmpl w:val="414675A4"/>
    <w:lvl w:ilvl="0" w:tplc="DABE556A">
      <w:start w:val="1"/>
      <w:numFmt w:val="bullet"/>
      <w:lvlText w:val=""/>
      <w:lvlJc w:val="left"/>
      <w:pPr>
        <w:ind w:left="1080" w:hanging="360"/>
      </w:pPr>
      <w:rPr>
        <w:rFonts w:hint="default" w:ascii="Symbol" w:hAnsi="Symbol"/>
      </w:rPr>
    </w:lvl>
    <w:lvl w:ilvl="1" w:tplc="04100003">
      <w:start w:val="1"/>
      <w:numFmt w:val="bullet"/>
      <w:lvlText w:val="o"/>
      <w:lvlJc w:val="left"/>
      <w:pPr>
        <w:ind w:left="1658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378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098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818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538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258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978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698" w:hanging="360"/>
      </w:pPr>
      <w:rPr>
        <w:rFonts w:hint="default" w:ascii="Wingdings" w:hAnsi="Wingdings"/>
      </w:rPr>
    </w:lvl>
  </w:abstractNum>
  <w:abstractNum w:abstractNumId="21">
    <w:nsid w:val="69BE7E20"/>
    <w:multiLevelType w:val="hybridMultilevel"/>
    <w:tmpl w:val="EBB4DD3A"/>
    <w:lvl w:ilvl="0" w:tplc="04100001">
      <w:start w:val="1"/>
      <w:numFmt w:val="bullet"/>
      <w:lvlText w:val=""/>
      <w:lvlJc w:val="left"/>
      <w:pPr>
        <w:ind w:left="862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hint="default" w:ascii="Wingdings" w:hAnsi="Wingdings"/>
      </w:rPr>
    </w:lvl>
  </w:abstractNum>
  <w:abstractNum w:abstractNumId="22">
    <w:nsid w:val="6B8C3087"/>
    <w:multiLevelType w:val="hybridMultilevel"/>
    <w:tmpl w:val="B92A09AE"/>
    <w:lvl w:ilvl="0" w:tplc="C2BE67E6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7C16D18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97A01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6EE17B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F5885B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93C81F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1DAED1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BA4C8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EA805E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>
    <w:nsid w:val="6DD12774"/>
    <w:multiLevelType w:val="hybridMultilevel"/>
    <w:tmpl w:val="4934B420"/>
    <w:lvl w:ilvl="0" w:tplc="DABE556A">
      <w:start w:val="1"/>
      <w:numFmt w:val="bullet"/>
      <w:lvlText w:val=""/>
      <w:lvlJc w:val="left"/>
      <w:pPr>
        <w:ind w:left="1288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2008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728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448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4168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888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608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328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048" w:hanging="360"/>
      </w:pPr>
      <w:rPr>
        <w:rFonts w:hint="default" w:ascii="Wingdings" w:hAnsi="Wingdings"/>
      </w:rPr>
    </w:lvl>
  </w:abstractNum>
  <w:abstractNum w:abstractNumId="24">
    <w:nsid w:val="735A0B34"/>
    <w:multiLevelType w:val="hybridMultilevel"/>
    <w:tmpl w:val="A2B0ADF8"/>
    <w:lvl w:ilvl="0" w:tplc="FFFFFFFF">
      <w:start w:val="1"/>
      <w:numFmt w:val="lowerLetter"/>
      <w:lvlText w:val="%1)"/>
      <w:lvlJc w:val="left"/>
      <w:pPr>
        <w:ind w:left="644" w:hanging="360"/>
      </w:pPr>
      <w:rPr>
        <w:color w:val="0070C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E03F7B"/>
    <w:multiLevelType w:val="hybridMultilevel"/>
    <w:tmpl w:val="3A540AD2"/>
    <w:lvl w:ilvl="0" w:tplc="FFFFFFFF">
      <w:start w:val="1"/>
      <w:numFmt w:val="lowerLetter"/>
      <w:lvlText w:val="%1)"/>
      <w:lvlJc w:val="left"/>
      <w:pPr>
        <w:ind w:left="644" w:hanging="360"/>
      </w:pPr>
      <w:rPr>
        <w:color w:val="0070C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83F4D1C"/>
    <w:multiLevelType w:val="hybridMultilevel"/>
    <w:tmpl w:val="F6C23BC8"/>
    <w:lvl w:ilvl="0" w:tplc="0410000D">
      <w:start w:val="1"/>
      <w:numFmt w:val="bullet"/>
      <w:lvlText w:val=""/>
      <w:lvlJc w:val="left"/>
      <w:pPr>
        <w:ind w:left="928" w:hanging="360"/>
      </w:pPr>
      <w:rPr>
        <w:rFonts w:hint="default" w:ascii="Wingdings" w:hAnsi="Wingdings"/>
      </w:rPr>
    </w:lvl>
    <w:lvl w:ilvl="1" w:tplc="04100003" w:tentative="1">
      <w:start w:val="1"/>
      <w:numFmt w:val="bullet"/>
      <w:lvlText w:val="o"/>
      <w:lvlJc w:val="left"/>
      <w:pPr>
        <w:ind w:left="2084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804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524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4244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964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684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404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124" w:hanging="360"/>
      </w:pPr>
      <w:rPr>
        <w:rFonts w:hint="default" w:ascii="Wingdings" w:hAnsi="Wingdings"/>
      </w:rPr>
    </w:lvl>
  </w:abstractNum>
  <w:abstractNum w:abstractNumId="27">
    <w:nsid w:val="7C7C6C20"/>
    <w:multiLevelType w:val="hybridMultilevel"/>
    <w:tmpl w:val="9E602ECC"/>
    <w:lvl w:ilvl="0" w:tplc="DABE556A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>
    <w:abstractNumId w:val="22"/>
  </w:num>
  <w:num w:numId="2">
    <w:abstractNumId w:val="3"/>
  </w:num>
  <w:num w:numId="3">
    <w:abstractNumId w:val="2"/>
  </w:num>
  <w:num w:numId="4">
    <w:abstractNumId w:val="8"/>
  </w:num>
  <w:num w:numId="5">
    <w:abstractNumId w:val="20"/>
  </w:num>
  <w:num w:numId="6">
    <w:abstractNumId w:val="19"/>
  </w:num>
  <w:num w:numId="7">
    <w:abstractNumId w:val="27"/>
  </w:num>
  <w:num w:numId="8">
    <w:abstractNumId w:val="14"/>
  </w:num>
  <w:num w:numId="9">
    <w:abstractNumId w:val="16"/>
  </w:num>
  <w:num w:numId="10">
    <w:abstractNumId w:val="10"/>
  </w:num>
  <w:num w:numId="11">
    <w:abstractNumId w:val="23"/>
  </w:num>
  <w:num w:numId="12">
    <w:abstractNumId w:val="11"/>
  </w:num>
  <w:num w:numId="13">
    <w:abstractNumId w:val="7"/>
  </w:num>
  <w:num w:numId="14">
    <w:abstractNumId w:val="13"/>
  </w:num>
  <w:num w:numId="15">
    <w:abstractNumId w:val="1"/>
  </w:num>
  <w:num w:numId="16">
    <w:abstractNumId w:val="6"/>
  </w:num>
  <w:num w:numId="17">
    <w:abstractNumId w:val="15"/>
  </w:num>
  <w:num w:numId="18">
    <w:abstractNumId w:val="0"/>
  </w:num>
  <w:num w:numId="19">
    <w:abstractNumId w:val="4"/>
  </w:num>
  <w:num w:numId="20">
    <w:abstractNumId w:val="12"/>
  </w:num>
  <w:num w:numId="21">
    <w:abstractNumId w:val="21"/>
  </w:num>
  <w:num w:numId="22">
    <w:abstractNumId w:val="9"/>
  </w:num>
  <w:num w:numId="23">
    <w:abstractNumId w:val="25"/>
  </w:num>
  <w:num w:numId="24">
    <w:abstractNumId w:val="24"/>
  </w:num>
  <w:num w:numId="25">
    <w:abstractNumId w:val="18"/>
  </w:num>
  <w:num w:numId="26">
    <w:abstractNumId w:val="26"/>
  </w:num>
  <w:num w:numId="27">
    <w:abstractNumId w:val="17"/>
  </w:num>
  <w:num w:numId="28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DU3MTQwNzU0NjBT0lEKTi0uzszPAykwrAUA5RabZywAAAA="/>
  </w:docVars>
  <w:rsids>
    <w:rsidRoot w:val="00BB1FD0"/>
    <w:rsid w:val="000016A3"/>
    <w:rsid w:val="000035D7"/>
    <w:rsid w:val="00003624"/>
    <w:rsid w:val="000044F9"/>
    <w:rsid w:val="00005173"/>
    <w:rsid w:val="00005F49"/>
    <w:rsid w:val="000063FB"/>
    <w:rsid w:val="00006474"/>
    <w:rsid w:val="00006529"/>
    <w:rsid w:val="000068F4"/>
    <w:rsid w:val="000069CC"/>
    <w:rsid w:val="00007910"/>
    <w:rsid w:val="00007D3C"/>
    <w:rsid w:val="0001000D"/>
    <w:rsid w:val="0001050C"/>
    <w:rsid w:val="0001076E"/>
    <w:rsid w:val="00015564"/>
    <w:rsid w:val="000160A7"/>
    <w:rsid w:val="0001659A"/>
    <w:rsid w:val="00017126"/>
    <w:rsid w:val="000178B4"/>
    <w:rsid w:val="000213D1"/>
    <w:rsid w:val="00022584"/>
    <w:rsid w:val="00024955"/>
    <w:rsid w:val="00025A97"/>
    <w:rsid w:val="000262EF"/>
    <w:rsid w:val="00026BBA"/>
    <w:rsid w:val="00026F6A"/>
    <w:rsid w:val="00027535"/>
    <w:rsid w:val="000275C8"/>
    <w:rsid w:val="00031AAE"/>
    <w:rsid w:val="00033231"/>
    <w:rsid w:val="00033840"/>
    <w:rsid w:val="00033A9B"/>
    <w:rsid w:val="0003405F"/>
    <w:rsid w:val="00034666"/>
    <w:rsid w:val="00034A63"/>
    <w:rsid w:val="0003629E"/>
    <w:rsid w:val="00036B2D"/>
    <w:rsid w:val="00042EFD"/>
    <w:rsid w:val="0004554A"/>
    <w:rsid w:val="00047614"/>
    <w:rsid w:val="00047FA6"/>
    <w:rsid w:val="00050500"/>
    <w:rsid w:val="000521B8"/>
    <w:rsid w:val="00053DBF"/>
    <w:rsid w:val="00054D1C"/>
    <w:rsid w:val="00055626"/>
    <w:rsid w:val="000557C4"/>
    <w:rsid w:val="000566D5"/>
    <w:rsid w:val="00056B04"/>
    <w:rsid w:val="00057FBC"/>
    <w:rsid w:val="000609A9"/>
    <w:rsid w:val="0006170E"/>
    <w:rsid w:val="00062D88"/>
    <w:rsid w:val="00062F43"/>
    <w:rsid w:val="00067808"/>
    <w:rsid w:val="000678DE"/>
    <w:rsid w:val="00070B65"/>
    <w:rsid w:val="0007213D"/>
    <w:rsid w:val="000737B9"/>
    <w:rsid w:val="000741FF"/>
    <w:rsid w:val="0007470E"/>
    <w:rsid w:val="000755CF"/>
    <w:rsid w:val="00076630"/>
    <w:rsid w:val="00080E02"/>
    <w:rsid w:val="00083569"/>
    <w:rsid w:val="00083668"/>
    <w:rsid w:val="000836A8"/>
    <w:rsid w:val="00084096"/>
    <w:rsid w:val="00084215"/>
    <w:rsid w:val="0008583A"/>
    <w:rsid w:val="00085958"/>
    <w:rsid w:val="00085F64"/>
    <w:rsid w:val="00086A9F"/>
    <w:rsid w:val="00090A92"/>
    <w:rsid w:val="00091352"/>
    <w:rsid w:val="00091B11"/>
    <w:rsid w:val="00091BB0"/>
    <w:rsid w:val="00092782"/>
    <w:rsid w:val="000931F0"/>
    <w:rsid w:val="000938D5"/>
    <w:rsid w:val="00093ED2"/>
    <w:rsid w:val="00095235"/>
    <w:rsid w:val="0009525F"/>
    <w:rsid w:val="00095747"/>
    <w:rsid w:val="00095EE4"/>
    <w:rsid w:val="00096663"/>
    <w:rsid w:val="00097985"/>
    <w:rsid w:val="000A034B"/>
    <w:rsid w:val="000A1C5B"/>
    <w:rsid w:val="000A32FE"/>
    <w:rsid w:val="000A6E8A"/>
    <w:rsid w:val="000A6F11"/>
    <w:rsid w:val="000A7588"/>
    <w:rsid w:val="000A765D"/>
    <w:rsid w:val="000A7B43"/>
    <w:rsid w:val="000B0A75"/>
    <w:rsid w:val="000B1253"/>
    <w:rsid w:val="000B1EEB"/>
    <w:rsid w:val="000B225D"/>
    <w:rsid w:val="000B2D32"/>
    <w:rsid w:val="000B3270"/>
    <w:rsid w:val="000B43F4"/>
    <w:rsid w:val="000B4EEC"/>
    <w:rsid w:val="000B509C"/>
    <w:rsid w:val="000B54B0"/>
    <w:rsid w:val="000B63F1"/>
    <w:rsid w:val="000B7827"/>
    <w:rsid w:val="000C0BA9"/>
    <w:rsid w:val="000C11F8"/>
    <w:rsid w:val="000C2BE3"/>
    <w:rsid w:val="000C338C"/>
    <w:rsid w:val="000C4217"/>
    <w:rsid w:val="000C4F1D"/>
    <w:rsid w:val="000C524E"/>
    <w:rsid w:val="000C5385"/>
    <w:rsid w:val="000C57E1"/>
    <w:rsid w:val="000C668D"/>
    <w:rsid w:val="000D251A"/>
    <w:rsid w:val="000D415F"/>
    <w:rsid w:val="000D5B1E"/>
    <w:rsid w:val="000D6282"/>
    <w:rsid w:val="000D7947"/>
    <w:rsid w:val="000D7CEE"/>
    <w:rsid w:val="000E081B"/>
    <w:rsid w:val="000E0B4F"/>
    <w:rsid w:val="000E287F"/>
    <w:rsid w:val="000E2A55"/>
    <w:rsid w:val="000E3DE0"/>
    <w:rsid w:val="000E44BF"/>
    <w:rsid w:val="000E4B8E"/>
    <w:rsid w:val="000E5F9B"/>
    <w:rsid w:val="000E680D"/>
    <w:rsid w:val="000E69F2"/>
    <w:rsid w:val="000F09F9"/>
    <w:rsid w:val="000F0D60"/>
    <w:rsid w:val="000F196A"/>
    <w:rsid w:val="000F2478"/>
    <w:rsid w:val="000F2633"/>
    <w:rsid w:val="000F4768"/>
    <w:rsid w:val="000F52F2"/>
    <w:rsid w:val="000F582B"/>
    <w:rsid w:val="000F5895"/>
    <w:rsid w:val="000F781F"/>
    <w:rsid w:val="000F790E"/>
    <w:rsid w:val="000F7AEC"/>
    <w:rsid w:val="00101ABE"/>
    <w:rsid w:val="0010313D"/>
    <w:rsid w:val="0010358E"/>
    <w:rsid w:val="00104C7D"/>
    <w:rsid w:val="001050DF"/>
    <w:rsid w:val="001075B1"/>
    <w:rsid w:val="001114C1"/>
    <w:rsid w:val="001127FA"/>
    <w:rsid w:val="00112F1D"/>
    <w:rsid w:val="001145C1"/>
    <w:rsid w:val="001155CE"/>
    <w:rsid w:val="00115AE5"/>
    <w:rsid w:val="00116005"/>
    <w:rsid w:val="00117024"/>
    <w:rsid w:val="00117CAB"/>
    <w:rsid w:val="001205FE"/>
    <w:rsid w:val="0012185E"/>
    <w:rsid w:val="00123C46"/>
    <w:rsid w:val="00124447"/>
    <w:rsid w:val="00124A18"/>
    <w:rsid w:val="00126200"/>
    <w:rsid w:val="001262F7"/>
    <w:rsid w:val="00126708"/>
    <w:rsid w:val="0012727D"/>
    <w:rsid w:val="001275FF"/>
    <w:rsid w:val="00131B66"/>
    <w:rsid w:val="001349A6"/>
    <w:rsid w:val="00135DE0"/>
    <w:rsid w:val="00137E99"/>
    <w:rsid w:val="00140A16"/>
    <w:rsid w:val="001414F5"/>
    <w:rsid w:val="001462FF"/>
    <w:rsid w:val="001467A1"/>
    <w:rsid w:val="00146903"/>
    <w:rsid w:val="0014750E"/>
    <w:rsid w:val="001477A0"/>
    <w:rsid w:val="001501C1"/>
    <w:rsid w:val="00150BF6"/>
    <w:rsid w:val="00151DF3"/>
    <w:rsid w:val="0015271F"/>
    <w:rsid w:val="00152D62"/>
    <w:rsid w:val="00155F3E"/>
    <w:rsid w:val="00156BEC"/>
    <w:rsid w:val="00160F2C"/>
    <w:rsid w:val="00164DF4"/>
    <w:rsid w:val="001667F4"/>
    <w:rsid w:val="00167796"/>
    <w:rsid w:val="00167A9B"/>
    <w:rsid w:val="00167B67"/>
    <w:rsid w:val="0017103B"/>
    <w:rsid w:val="001737AB"/>
    <w:rsid w:val="001745C5"/>
    <w:rsid w:val="00177770"/>
    <w:rsid w:val="0017784F"/>
    <w:rsid w:val="001823CB"/>
    <w:rsid w:val="00184254"/>
    <w:rsid w:val="00185561"/>
    <w:rsid w:val="0018564D"/>
    <w:rsid w:val="00186D03"/>
    <w:rsid w:val="00187627"/>
    <w:rsid w:val="00187BE6"/>
    <w:rsid w:val="0019047C"/>
    <w:rsid w:val="001910EC"/>
    <w:rsid w:val="0019275F"/>
    <w:rsid w:val="0019483E"/>
    <w:rsid w:val="00195708"/>
    <w:rsid w:val="00195A20"/>
    <w:rsid w:val="001964AB"/>
    <w:rsid w:val="00196BFB"/>
    <w:rsid w:val="001A1026"/>
    <w:rsid w:val="001A1F08"/>
    <w:rsid w:val="001A223B"/>
    <w:rsid w:val="001A2738"/>
    <w:rsid w:val="001A3B92"/>
    <w:rsid w:val="001A450C"/>
    <w:rsid w:val="001A456B"/>
    <w:rsid w:val="001A4B30"/>
    <w:rsid w:val="001A5870"/>
    <w:rsid w:val="001A5CFA"/>
    <w:rsid w:val="001A6D4B"/>
    <w:rsid w:val="001A7610"/>
    <w:rsid w:val="001A7A49"/>
    <w:rsid w:val="001A7D32"/>
    <w:rsid w:val="001B002E"/>
    <w:rsid w:val="001B18A9"/>
    <w:rsid w:val="001B1C72"/>
    <w:rsid w:val="001B1EFF"/>
    <w:rsid w:val="001B37F4"/>
    <w:rsid w:val="001B532D"/>
    <w:rsid w:val="001B56E7"/>
    <w:rsid w:val="001B5D21"/>
    <w:rsid w:val="001B70D4"/>
    <w:rsid w:val="001B714C"/>
    <w:rsid w:val="001C0592"/>
    <w:rsid w:val="001C07A6"/>
    <w:rsid w:val="001C0FC4"/>
    <w:rsid w:val="001C1CF5"/>
    <w:rsid w:val="001C1EE6"/>
    <w:rsid w:val="001C2310"/>
    <w:rsid w:val="001C3A74"/>
    <w:rsid w:val="001C4707"/>
    <w:rsid w:val="001C5426"/>
    <w:rsid w:val="001C5E9A"/>
    <w:rsid w:val="001C7401"/>
    <w:rsid w:val="001C7A0C"/>
    <w:rsid w:val="001D1930"/>
    <w:rsid w:val="001D1CA9"/>
    <w:rsid w:val="001D74D0"/>
    <w:rsid w:val="001E0573"/>
    <w:rsid w:val="001E1CA4"/>
    <w:rsid w:val="001E2655"/>
    <w:rsid w:val="001E3362"/>
    <w:rsid w:val="001E45B7"/>
    <w:rsid w:val="001E5C14"/>
    <w:rsid w:val="001E79A4"/>
    <w:rsid w:val="001E7B9F"/>
    <w:rsid w:val="001E7CC9"/>
    <w:rsid w:val="001E8085"/>
    <w:rsid w:val="001F00C8"/>
    <w:rsid w:val="001F0246"/>
    <w:rsid w:val="001F1DC7"/>
    <w:rsid w:val="001F24C7"/>
    <w:rsid w:val="001F2C38"/>
    <w:rsid w:val="001F46DC"/>
    <w:rsid w:val="001F6015"/>
    <w:rsid w:val="001F7AF8"/>
    <w:rsid w:val="00200525"/>
    <w:rsid w:val="00201BE4"/>
    <w:rsid w:val="00202C6C"/>
    <w:rsid w:val="00204AEF"/>
    <w:rsid w:val="00206D82"/>
    <w:rsid w:val="00210AB6"/>
    <w:rsid w:val="00210FEF"/>
    <w:rsid w:val="0021137C"/>
    <w:rsid w:val="0021213C"/>
    <w:rsid w:val="00212E8A"/>
    <w:rsid w:val="00215400"/>
    <w:rsid w:val="002164BB"/>
    <w:rsid w:val="002201CA"/>
    <w:rsid w:val="00220C6A"/>
    <w:rsid w:val="00220E29"/>
    <w:rsid w:val="002211D1"/>
    <w:rsid w:val="002217E7"/>
    <w:rsid w:val="00221DD3"/>
    <w:rsid w:val="002221C8"/>
    <w:rsid w:val="002226DC"/>
    <w:rsid w:val="00223C71"/>
    <w:rsid w:val="002250B6"/>
    <w:rsid w:val="00225761"/>
    <w:rsid w:val="0022584B"/>
    <w:rsid w:val="00225E92"/>
    <w:rsid w:val="00226CE3"/>
    <w:rsid w:val="00227E7A"/>
    <w:rsid w:val="00227EF6"/>
    <w:rsid w:val="00227FD6"/>
    <w:rsid w:val="00230BCB"/>
    <w:rsid w:val="00232C0B"/>
    <w:rsid w:val="00233371"/>
    <w:rsid w:val="00233FF9"/>
    <w:rsid w:val="00234BF8"/>
    <w:rsid w:val="00234FC0"/>
    <w:rsid w:val="002365B1"/>
    <w:rsid w:val="002407AF"/>
    <w:rsid w:val="00240C4E"/>
    <w:rsid w:val="00241177"/>
    <w:rsid w:val="00242217"/>
    <w:rsid w:val="0024228F"/>
    <w:rsid w:val="00242324"/>
    <w:rsid w:val="00242405"/>
    <w:rsid w:val="002426C2"/>
    <w:rsid w:val="002433FB"/>
    <w:rsid w:val="00243BF5"/>
    <w:rsid w:val="00244C73"/>
    <w:rsid w:val="00245674"/>
    <w:rsid w:val="00246281"/>
    <w:rsid w:val="002517AA"/>
    <w:rsid w:val="0025557B"/>
    <w:rsid w:val="002556E4"/>
    <w:rsid w:val="00255F7C"/>
    <w:rsid w:val="00256AC2"/>
    <w:rsid w:val="002571D5"/>
    <w:rsid w:val="0025755B"/>
    <w:rsid w:val="0025766E"/>
    <w:rsid w:val="00262460"/>
    <w:rsid w:val="0026289F"/>
    <w:rsid w:val="002636A9"/>
    <w:rsid w:val="00263A67"/>
    <w:rsid w:val="00263F8B"/>
    <w:rsid w:val="00264CE3"/>
    <w:rsid w:val="00264F6F"/>
    <w:rsid w:val="002660B9"/>
    <w:rsid w:val="00266605"/>
    <w:rsid w:val="002669F3"/>
    <w:rsid w:val="00270B19"/>
    <w:rsid w:val="00270F22"/>
    <w:rsid w:val="0027141A"/>
    <w:rsid w:val="00271D7F"/>
    <w:rsid w:val="0027232B"/>
    <w:rsid w:val="00273552"/>
    <w:rsid w:val="00273591"/>
    <w:rsid w:val="00273D8B"/>
    <w:rsid w:val="0027583D"/>
    <w:rsid w:val="00275CC1"/>
    <w:rsid w:val="002812AD"/>
    <w:rsid w:val="00281FD3"/>
    <w:rsid w:val="002823BA"/>
    <w:rsid w:val="002831ED"/>
    <w:rsid w:val="0028333A"/>
    <w:rsid w:val="002836A5"/>
    <w:rsid w:val="002838CE"/>
    <w:rsid w:val="00283F92"/>
    <w:rsid w:val="002867F2"/>
    <w:rsid w:val="00290974"/>
    <w:rsid w:val="002911C0"/>
    <w:rsid w:val="00291676"/>
    <w:rsid w:val="002917F7"/>
    <w:rsid w:val="0029187B"/>
    <w:rsid w:val="002919E8"/>
    <w:rsid w:val="00291EEF"/>
    <w:rsid w:val="00292108"/>
    <w:rsid w:val="002926FA"/>
    <w:rsid w:val="00292813"/>
    <w:rsid w:val="002934D6"/>
    <w:rsid w:val="002940E1"/>
    <w:rsid w:val="002945D1"/>
    <w:rsid w:val="00294BF8"/>
    <w:rsid w:val="00295C32"/>
    <w:rsid w:val="002A1CBF"/>
    <w:rsid w:val="002A2E9D"/>
    <w:rsid w:val="002A4AC8"/>
    <w:rsid w:val="002A4B35"/>
    <w:rsid w:val="002A55D1"/>
    <w:rsid w:val="002A6A4A"/>
    <w:rsid w:val="002B0929"/>
    <w:rsid w:val="002B11AB"/>
    <w:rsid w:val="002B1524"/>
    <w:rsid w:val="002B19B3"/>
    <w:rsid w:val="002B236B"/>
    <w:rsid w:val="002B3AC7"/>
    <w:rsid w:val="002B3D70"/>
    <w:rsid w:val="002B5953"/>
    <w:rsid w:val="002B5E53"/>
    <w:rsid w:val="002B6382"/>
    <w:rsid w:val="002B6B06"/>
    <w:rsid w:val="002B72D8"/>
    <w:rsid w:val="002B77CD"/>
    <w:rsid w:val="002B77DC"/>
    <w:rsid w:val="002C1A42"/>
    <w:rsid w:val="002C1DDC"/>
    <w:rsid w:val="002C20AE"/>
    <w:rsid w:val="002C2238"/>
    <w:rsid w:val="002C38ED"/>
    <w:rsid w:val="002C3C02"/>
    <w:rsid w:val="002C3CBC"/>
    <w:rsid w:val="002C6D15"/>
    <w:rsid w:val="002C7C6A"/>
    <w:rsid w:val="002D1CB4"/>
    <w:rsid w:val="002D1FE3"/>
    <w:rsid w:val="002D556C"/>
    <w:rsid w:val="002E0BBE"/>
    <w:rsid w:val="002E0CCF"/>
    <w:rsid w:val="002E36B0"/>
    <w:rsid w:val="002E5C71"/>
    <w:rsid w:val="002E7F8B"/>
    <w:rsid w:val="002F1CDC"/>
    <w:rsid w:val="002F4C6D"/>
    <w:rsid w:val="002F5FAB"/>
    <w:rsid w:val="002F6D1F"/>
    <w:rsid w:val="002F7937"/>
    <w:rsid w:val="00300575"/>
    <w:rsid w:val="00301001"/>
    <w:rsid w:val="00301B3F"/>
    <w:rsid w:val="003046A4"/>
    <w:rsid w:val="003050F6"/>
    <w:rsid w:val="00305EBF"/>
    <w:rsid w:val="00307F23"/>
    <w:rsid w:val="00310942"/>
    <w:rsid w:val="0031111F"/>
    <w:rsid w:val="00312738"/>
    <w:rsid w:val="00313275"/>
    <w:rsid w:val="00314652"/>
    <w:rsid w:val="00316123"/>
    <w:rsid w:val="003178E4"/>
    <w:rsid w:val="003236A6"/>
    <w:rsid w:val="00323A42"/>
    <w:rsid w:val="00324777"/>
    <w:rsid w:val="00326E5B"/>
    <w:rsid w:val="003319E8"/>
    <w:rsid w:val="00331C94"/>
    <w:rsid w:val="00331F61"/>
    <w:rsid w:val="0033407E"/>
    <w:rsid w:val="0033553C"/>
    <w:rsid w:val="00336076"/>
    <w:rsid w:val="00337875"/>
    <w:rsid w:val="00340184"/>
    <w:rsid w:val="003407C9"/>
    <w:rsid w:val="003444E9"/>
    <w:rsid w:val="003446DB"/>
    <w:rsid w:val="00346373"/>
    <w:rsid w:val="00346694"/>
    <w:rsid w:val="00346B99"/>
    <w:rsid w:val="0034705D"/>
    <w:rsid w:val="00347353"/>
    <w:rsid w:val="00350F60"/>
    <w:rsid w:val="00351EF0"/>
    <w:rsid w:val="003523C2"/>
    <w:rsid w:val="003531FD"/>
    <w:rsid w:val="00353509"/>
    <w:rsid w:val="00356120"/>
    <w:rsid w:val="0035775B"/>
    <w:rsid w:val="003604BA"/>
    <w:rsid w:val="0036172F"/>
    <w:rsid w:val="00361909"/>
    <w:rsid w:val="003620B4"/>
    <w:rsid w:val="003620CC"/>
    <w:rsid w:val="003641B9"/>
    <w:rsid w:val="00365423"/>
    <w:rsid w:val="00365436"/>
    <w:rsid w:val="00366CF7"/>
    <w:rsid w:val="003672C3"/>
    <w:rsid w:val="00367D86"/>
    <w:rsid w:val="003700EA"/>
    <w:rsid w:val="00370C92"/>
    <w:rsid w:val="003710A2"/>
    <w:rsid w:val="00372ADA"/>
    <w:rsid w:val="00373DE1"/>
    <w:rsid w:val="00374854"/>
    <w:rsid w:val="00375293"/>
    <w:rsid w:val="00380799"/>
    <w:rsid w:val="00380B62"/>
    <w:rsid w:val="00381FB1"/>
    <w:rsid w:val="00382662"/>
    <w:rsid w:val="00382932"/>
    <w:rsid w:val="0038302E"/>
    <w:rsid w:val="00383820"/>
    <w:rsid w:val="00386005"/>
    <w:rsid w:val="003865AE"/>
    <w:rsid w:val="003905CF"/>
    <w:rsid w:val="00390F19"/>
    <w:rsid w:val="00391981"/>
    <w:rsid w:val="00391DEB"/>
    <w:rsid w:val="0039235D"/>
    <w:rsid w:val="0039263A"/>
    <w:rsid w:val="003952FA"/>
    <w:rsid w:val="00395D82"/>
    <w:rsid w:val="0039703F"/>
    <w:rsid w:val="0039721B"/>
    <w:rsid w:val="003A016D"/>
    <w:rsid w:val="003A153C"/>
    <w:rsid w:val="003A1AA8"/>
    <w:rsid w:val="003A3C20"/>
    <w:rsid w:val="003A4DB7"/>
    <w:rsid w:val="003B0186"/>
    <w:rsid w:val="003B1627"/>
    <w:rsid w:val="003B20E2"/>
    <w:rsid w:val="003B34F5"/>
    <w:rsid w:val="003B3FDC"/>
    <w:rsid w:val="003B5F72"/>
    <w:rsid w:val="003B5FD1"/>
    <w:rsid w:val="003B67B8"/>
    <w:rsid w:val="003C18C1"/>
    <w:rsid w:val="003C1A28"/>
    <w:rsid w:val="003C221E"/>
    <w:rsid w:val="003C252B"/>
    <w:rsid w:val="003C282B"/>
    <w:rsid w:val="003C3617"/>
    <w:rsid w:val="003C381C"/>
    <w:rsid w:val="003C3E85"/>
    <w:rsid w:val="003C49E9"/>
    <w:rsid w:val="003C5526"/>
    <w:rsid w:val="003D0761"/>
    <w:rsid w:val="003D1939"/>
    <w:rsid w:val="003D24AD"/>
    <w:rsid w:val="003D3760"/>
    <w:rsid w:val="003D3D18"/>
    <w:rsid w:val="003D3E95"/>
    <w:rsid w:val="003D4152"/>
    <w:rsid w:val="003D46AB"/>
    <w:rsid w:val="003D4C8B"/>
    <w:rsid w:val="003D5C25"/>
    <w:rsid w:val="003D7F68"/>
    <w:rsid w:val="003E0C8F"/>
    <w:rsid w:val="003E0F7C"/>
    <w:rsid w:val="003E1105"/>
    <w:rsid w:val="003E121E"/>
    <w:rsid w:val="003E3363"/>
    <w:rsid w:val="003E3C3A"/>
    <w:rsid w:val="003E4BF5"/>
    <w:rsid w:val="003E4C0A"/>
    <w:rsid w:val="003E74AC"/>
    <w:rsid w:val="003F0029"/>
    <w:rsid w:val="003F0068"/>
    <w:rsid w:val="003F1EA7"/>
    <w:rsid w:val="003F3B2F"/>
    <w:rsid w:val="003F447B"/>
    <w:rsid w:val="003F507B"/>
    <w:rsid w:val="003F72B5"/>
    <w:rsid w:val="003F78B8"/>
    <w:rsid w:val="003F7D9C"/>
    <w:rsid w:val="00401329"/>
    <w:rsid w:val="004022A3"/>
    <w:rsid w:val="00403D6A"/>
    <w:rsid w:val="0040737C"/>
    <w:rsid w:val="00410690"/>
    <w:rsid w:val="00410B6A"/>
    <w:rsid w:val="00412569"/>
    <w:rsid w:val="00415CED"/>
    <w:rsid w:val="00416BAF"/>
    <w:rsid w:val="00417DB5"/>
    <w:rsid w:val="00421BC0"/>
    <w:rsid w:val="004222CD"/>
    <w:rsid w:val="0042261E"/>
    <w:rsid w:val="00422976"/>
    <w:rsid w:val="004230F5"/>
    <w:rsid w:val="00423BF4"/>
    <w:rsid w:val="00423CA8"/>
    <w:rsid w:val="00424B3B"/>
    <w:rsid w:val="00425636"/>
    <w:rsid w:val="00425883"/>
    <w:rsid w:val="00427CE0"/>
    <w:rsid w:val="00431090"/>
    <w:rsid w:val="00431856"/>
    <w:rsid w:val="00432522"/>
    <w:rsid w:val="00432A3B"/>
    <w:rsid w:val="00433645"/>
    <w:rsid w:val="00434D80"/>
    <w:rsid w:val="00434FAB"/>
    <w:rsid w:val="00435258"/>
    <w:rsid w:val="00435292"/>
    <w:rsid w:val="00435F28"/>
    <w:rsid w:val="0043669F"/>
    <w:rsid w:val="00437C6F"/>
    <w:rsid w:val="00437F8B"/>
    <w:rsid w:val="004418C7"/>
    <w:rsid w:val="00442179"/>
    <w:rsid w:val="00443873"/>
    <w:rsid w:val="00444292"/>
    <w:rsid w:val="00445832"/>
    <w:rsid w:val="00447037"/>
    <w:rsid w:val="00447390"/>
    <w:rsid w:val="00447487"/>
    <w:rsid w:val="00450239"/>
    <w:rsid w:val="004511A8"/>
    <w:rsid w:val="00451A36"/>
    <w:rsid w:val="004529CC"/>
    <w:rsid w:val="00452CAA"/>
    <w:rsid w:val="00452DFC"/>
    <w:rsid w:val="004531C6"/>
    <w:rsid w:val="004536AA"/>
    <w:rsid w:val="004547E1"/>
    <w:rsid w:val="004601E2"/>
    <w:rsid w:val="0046050F"/>
    <w:rsid w:val="00463959"/>
    <w:rsid w:val="0046415D"/>
    <w:rsid w:val="004643D4"/>
    <w:rsid w:val="00465058"/>
    <w:rsid w:val="00465404"/>
    <w:rsid w:val="004660A8"/>
    <w:rsid w:val="00466F40"/>
    <w:rsid w:val="004677E7"/>
    <w:rsid w:val="00467BC2"/>
    <w:rsid w:val="00467E8A"/>
    <w:rsid w:val="00470ED6"/>
    <w:rsid w:val="0047174F"/>
    <w:rsid w:val="00472070"/>
    <w:rsid w:val="0047239A"/>
    <w:rsid w:val="0047326A"/>
    <w:rsid w:val="00473C6B"/>
    <w:rsid w:val="00474114"/>
    <w:rsid w:val="00475924"/>
    <w:rsid w:val="00475986"/>
    <w:rsid w:val="004779A6"/>
    <w:rsid w:val="00480323"/>
    <w:rsid w:val="00480799"/>
    <w:rsid w:val="004811EE"/>
    <w:rsid w:val="004829AF"/>
    <w:rsid w:val="00482C37"/>
    <w:rsid w:val="00483BBD"/>
    <w:rsid w:val="00485CC7"/>
    <w:rsid w:val="00486165"/>
    <w:rsid w:val="004861DE"/>
    <w:rsid w:val="00486547"/>
    <w:rsid w:val="00486C9A"/>
    <w:rsid w:val="00486DE2"/>
    <w:rsid w:val="00491313"/>
    <w:rsid w:val="0049269C"/>
    <w:rsid w:val="00492750"/>
    <w:rsid w:val="00493E95"/>
    <w:rsid w:val="00495573"/>
    <w:rsid w:val="004975FB"/>
    <w:rsid w:val="004976C0"/>
    <w:rsid w:val="004A0010"/>
    <w:rsid w:val="004A0615"/>
    <w:rsid w:val="004A1086"/>
    <w:rsid w:val="004A10F2"/>
    <w:rsid w:val="004A12F0"/>
    <w:rsid w:val="004A213A"/>
    <w:rsid w:val="004A39C7"/>
    <w:rsid w:val="004A51E0"/>
    <w:rsid w:val="004A6262"/>
    <w:rsid w:val="004A643B"/>
    <w:rsid w:val="004A694A"/>
    <w:rsid w:val="004B204D"/>
    <w:rsid w:val="004B2EA2"/>
    <w:rsid w:val="004B317A"/>
    <w:rsid w:val="004B5CB4"/>
    <w:rsid w:val="004B5FFF"/>
    <w:rsid w:val="004B65D0"/>
    <w:rsid w:val="004C07EC"/>
    <w:rsid w:val="004C0AE9"/>
    <w:rsid w:val="004C2C07"/>
    <w:rsid w:val="004C30CC"/>
    <w:rsid w:val="004C3212"/>
    <w:rsid w:val="004C3BA9"/>
    <w:rsid w:val="004C4921"/>
    <w:rsid w:val="004C57EC"/>
    <w:rsid w:val="004C623F"/>
    <w:rsid w:val="004C6C47"/>
    <w:rsid w:val="004D060B"/>
    <w:rsid w:val="004D0833"/>
    <w:rsid w:val="004D19A8"/>
    <w:rsid w:val="004D1B8B"/>
    <w:rsid w:val="004D1DC7"/>
    <w:rsid w:val="004D1F22"/>
    <w:rsid w:val="004D3A88"/>
    <w:rsid w:val="004D470C"/>
    <w:rsid w:val="004D507B"/>
    <w:rsid w:val="004D514B"/>
    <w:rsid w:val="004D57BE"/>
    <w:rsid w:val="004D6317"/>
    <w:rsid w:val="004D77BD"/>
    <w:rsid w:val="004E2296"/>
    <w:rsid w:val="004E2387"/>
    <w:rsid w:val="004E3219"/>
    <w:rsid w:val="004E3548"/>
    <w:rsid w:val="004E7151"/>
    <w:rsid w:val="004F0980"/>
    <w:rsid w:val="004F0EB8"/>
    <w:rsid w:val="004F3609"/>
    <w:rsid w:val="004F3CBA"/>
    <w:rsid w:val="004F4226"/>
    <w:rsid w:val="004F582E"/>
    <w:rsid w:val="004F5FBC"/>
    <w:rsid w:val="004F6014"/>
    <w:rsid w:val="004F6803"/>
    <w:rsid w:val="004F7ADC"/>
    <w:rsid w:val="004F7B73"/>
    <w:rsid w:val="005017C2"/>
    <w:rsid w:val="00501E44"/>
    <w:rsid w:val="00502D93"/>
    <w:rsid w:val="00502EF9"/>
    <w:rsid w:val="005041AA"/>
    <w:rsid w:val="00506AEA"/>
    <w:rsid w:val="00507160"/>
    <w:rsid w:val="005072FB"/>
    <w:rsid w:val="00507CA2"/>
    <w:rsid w:val="00510685"/>
    <w:rsid w:val="0051329D"/>
    <w:rsid w:val="005136D9"/>
    <w:rsid w:val="00514363"/>
    <w:rsid w:val="00514507"/>
    <w:rsid w:val="0051703F"/>
    <w:rsid w:val="00517582"/>
    <w:rsid w:val="005214C3"/>
    <w:rsid w:val="005218BD"/>
    <w:rsid w:val="00521D58"/>
    <w:rsid w:val="005248AB"/>
    <w:rsid w:val="00524F9C"/>
    <w:rsid w:val="00526FB4"/>
    <w:rsid w:val="00531E0D"/>
    <w:rsid w:val="005320ED"/>
    <w:rsid w:val="0053245E"/>
    <w:rsid w:val="00532F9E"/>
    <w:rsid w:val="005348A0"/>
    <w:rsid w:val="00534A2A"/>
    <w:rsid w:val="0053717A"/>
    <w:rsid w:val="00537419"/>
    <w:rsid w:val="005379EE"/>
    <w:rsid w:val="00537D74"/>
    <w:rsid w:val="005406A5"/>
    <w:rsid w:val="00540E79"/>
    <w:rsid w:val="00540F3C"/>
    <w:rsid w:val="005415EB"/>
    <w:rsid w:val="00542252"/>
    <w:rsid w:val="0054303F"/>
    <w:rsid w:val="00544549"/>
    <w:rsid w:val="0054533E"/>
    <w:rsid w:val="00545500"/>
    <w:rsid w:val="00550397"/>
    <w:rsid w:val="00550B4D"/>
    <w:rsid w:val="00551B35"/>
    <w:rsid w:val="00554EC1"/>
    <w:rsid w:val="00555673"/>
    <w:rsid w:val="00556B95"/>
    <w:rsid w:val="00556E5E"/>
    <w:rsid w:val="00560E57"/>
    <w:rsid w:val="00561CCD"/>
    <w:rsid w:val="00563623"/>
    <w:rsid w:val="0056424F"/>
    <w:rsid w:val="005645E5"/>
    <w:rsid w:val="00565277"/>
    <w:rsid w:val="00566CB1"/>
    <w:rsid w:val="005670B7"/>
    <w:rsid w:val="005671AF"/>
    <w:rsid w:val="00567958"/>
    <w:rsid w:val="00571B8E"/>
    <w:rsid w:val="00571F13"/>
    <w:rsid w:val="00572492"/>
    <w:rsid w:val="005737B9"/>
    <w:rsid w:val="0057412F"/>
    <w:rsid w:val="005742E7"/>
    <w:rsid w:val="00576432"/>
    <w:rsid w:val="0057663C"/>
    <w:rsid w:val="00576683"/>
    <w:rsid w:val="0058190B"/>
    <w:rsid w:val="0058373A"/>
    <w:rsid w:val="00583A58"/>
    <w:rsid w:val="005852D4"/>
    <w:rsid w:val="005859F1"/>
    <w:rsid w:val="005876ED"/>
    <w:rsid w:val="00590102"/>
    <w:rsid w:val="005905A9"/>
    <w:rsid w:val="00591302"/>
    <w:rsid w:val="005914F3"/>
    <w:rsid w:val="005916C5"/>
    <w:rsid w:val="00591C30"/>
    <w:rsid w:val="00592556"/>
    <w:rsid w:val="0059334B"/>
    <w:rsid w:val="00593978"/>
    <w:rsid w:val="00594413"/>
    <w:rsid w:val="00596AF2"/>
    <w:rsid w:val="005A0D96"/>
    <w:rsid w:val="005A1447"/>
    <w:rsid w:val="005A2D0E"/>
    <w:rsid w:val="005A4B72"/>
    <w:rsid w:val="005A6E2A"/>
    <w:rsid w:val="005A6F09"/>
    <w:rsid w:val="005A700E"/>
    <w:rsid w:val="005A7946"/>
    <w:rsid w:val="005B1062"/>
    <w:rsid w:val="005B269C"/>
    <w:rsid w:val="005B39CE"/>
    <w:rsid w:val="005B4380"/>
    <w:rsid w:val="005B46BF"/>
    <w:rsid w:val="005B49A9"/>
    <w:rsid w:val="005B521C"/>
    <w:rsid w:val="005B54DD"/>
    <w:rsid w:val="005B657E"/>
    <w:rsid w:val="005C02D5"/>
    <w:rsid w:val="005C11A0"/>
    <w:rsid w:val="005C2EFD"/>
    <w:rsid w:val="005C3689"/>
    <w:rsid w:val="005C47D0"/>
    <w:rsid w:val="005C52CD"/>
    <w:rsid w:val="005C728F"/>
    <w:rsid w:val="005C7E13"/>
    <w:rsid w:val="005D04C7"/>
    <w:rsid w:val="005D2311"/>
    <w:rsid w:val="005D3519"/>
    <w:rsid w:val="005D3533"/>
    <w:rsid w:val="005D3B4D"/>
    <w:rsid w:val="005D4B00"/>
    <w:rsid w:val="005D6359"/>
    <w:rsid w:val="005D7359"/>
    <w:rsid w:val="005D7619"/>
    <w:rsid w:val="005D7690"/>
    <w:rsid w:val="005D77D1"/>
    <w:rsid w:val="005E2387"/>
    <w:rsid w:val="005E38C4"/>
    <w:rsid w:val="005E3F03"/>
    <w:rsid w:val="005E5A15"/>
    <w:rsid w:val="005E7E03"/>
    <w:rsid w:val="005F168E"/>
    <w:rsid w:val="005F2089"/>
    <w:rsid w:val="005F2E33"/>
    <w:rsid w:val="005F38C5"/>
    <w:rsid w:val="005F3FAC"/>
    <w:rsid w:val="005F54AE"/>
    <w:rsid w:val="005F5D35"/>
    <w:rsid w:val="005F5D6D"/>
    <w:rsid w:val="005F5E7F"/>
    <w:rsid w:val="005F66E0"/>
    <w:rsid w:val="005F6958"/>
    <w:rsid w:val="005F7640"/>
    <w:rsid w:val="006004DF"/>
    <w:rsid w:val="0060374C"/>
    <w:rsid w:val="00603F89"/>
    <w:rsid w:val="00605DD5"/>
    <w:rsid w:val="0060607B"/>
    <w:rsid w:val="006061C7"/>
    <w:rsid w:val="00606B92"/>
    <w:rsid w:val="006113B5"/>
    <w:rsid w:val="00611E66"/>
    <w:rsid w:val="00612E56"/>
    <w:rsid w:val="00613E88"/>
    <w:rsid w:val="00617457"/>
    <w:rsid w:val="00617D70"/>
    <w:rsid w:val="0062342F"/>
    <w:rsid w:val="00624AD1"/>
    <w:rsid w:val="00624B98"/>
    <w:rsid w:val="00624FE5"/>
    <w:rsid w:val="00625F68"/>
    <w:rsid w:val="00626C45"/>
    <w:rsid w:val="00627AA8"/>
    <w:rsid w:val="006309B6"/>
    <w:rsid w:val="00635E20"/>
    <w:rsid w:val="00636DFF"/>
    <w:rsid w:val="006372CE"/>
    <w:rsid w:val="0063742B"/>
    <w:rsid w:val="006374F4"/>
    <w:rsid w:val="006378B9"/>
    <w:rsid w:val="00640B1A"/>
    <w:rsid w:val="00640D42"/>
    <w:rsid w:val="006415DF"/>
    <w:rsid w:val="0064177A"/>
    <w:rsid w:val="00643B2A"/>
    <w:rsid w:val="00643BE7"/>
    <w:rsid w:val="006441C2"/>
    <w:rsid w:val="00644F8F"/>
    <w:rsid w:val="006461D9"/>
    <w:rsid w:val="00646F90"/>
    <w:rsid w:val="006474E5"/>
    <w:rsid w:val="00647650"/>
    <w:rsid w:val="00647B3A"/>
    <w:rsid w:val="00650BB6"/>
    <w:rsid w:val="00651571"/>
    <w:rsid w:val="00651FAF"/>
    <w:rsid w:val="006532C0"/>
    <w:rsid w:val="006541C8"/>
    <w:rsid w:val="00655909"/>
    <w:rsid w:val="00656B07"/>
    <w:rsid w:val="00656C71"/>
    <w:rsid w:val="006573FE"/>
    <w:rsid w:val="00657F91"/>
    <w:rsid w:val="00660290"/>
    <w:rsid w:val="00662482"/>
    <w:rsid w:val="006641D0"/>
    <w:rsid w:val="00667180"/>
    <w:rsid w:val="00667409"/>
    <w:rsid w:val="00667EA1"/>
    <w:rsid w:val="00667F87"/>
    <w:rsid w:val="00670569"/>
    <w:rsid w:val="00671554"/>
    <w:rsid w:val="00671903"/>
    <w:rsid w:val="00672386"/>
    <w:rsid w:val="00672B95"/>
    <w:rsid w:val="00672CED"/>
    <w:rsid w:val="00674DBB"/>
    <w:rsid w:val="00674FCA"/>
    <w:rsid w:val="00676DE1"/>
    <w:rsid w:val="00677BC5"/>
    <w:rsid w:val="006808CB"/>
    <w:rsid w:val="00681D98"/>
    <w:rsid w:val="00685957"/>
    <w:rsid w:val="00685D0C"/>
    <w:rsid w:val="00685D80"/>
    <w:rsid w:val="0068674F"/>
    <w:rsid w:val="00692887"/>
    <w:rsid w:val="00692CC6"/>
    <w:rsid w:val="00692D35"/>
    <w:rsid w:val="00693C4C"/>
    <w:rsid w:val="006960C6"/>
    <w:rsid w:val="006979B4"/>
    <w:rsid w:val="006A14C5"/>
    <w:rsid w:val="006A3535"/>
    <w:rsid w:val="006A3538"/>
    <w:rsid w:val="006A3865"/>
    <w:rsid w:val="006A3C2D"/>
    <w:rsid w:val="006A46E2"/>
    <w:rsid w:val="006A4EF6"/>
    <w:rsid w:val="006A5405"/>
    <w:rsid w:val="006A5547"/>
    <w:rsid w:val="006A5F29"/>
    <w:rsid w:val="006B107E"/>
    <w:rsid w:val="006B2781"/>
    <w:rsid w:val="006B4510"/>
    <w:rsid w:val="006B4A22"/>
    <w:rsid w:val="006B5422"/>
    <w:rsid w:val="006B6636"/>
    <w:rsid w:val="006B68E9"/>
    <w:rsid w:val="006B6BED"/>
    <w:rsid w:val="006C0372"/>
    <w:rsid w:val="006C07A8"/>
    <w:rsid w:val="006C221A"/>
    <w:rsid w:val="006C4E60"/>
    <w:rsid w:val="006C66D8"/>
    <w:rsid w:val="006C6BA4"/>
    <w:rsid w:val="006D27F6"/>
    <w:rsid w:val="006D315C"/>
    <w:rsid w:val="006D3785"/>
    <w:rsid w:val="006D38F2"/>
    <w:rsid w:val="006D52F8"/>
    <w:rsid w:val="006D6BE9"/>
    <w:rsid w:val="006D7A8E"/>
    <w:rsid w:val="006E1AAC"/>
    <w:rsid w:val="006E207D"/>
    <w:rsid w:val="006E232A"/>
    <w:rsid w:val="006E2F58"/>
    <w:rsid w:val="006E364B"/>
    <w:rsid w:val="006E489B"/>
    <w:rsid w:val="006E518C"/>
    <w:rsid w:val="006E68C1"/>
    <w:rsid w:val="006E72F2"/>
    <w:rsid w:val="006F0446"/>
    <w:rsid w:val="006F2F78"/>
    <w:rsid w:val="006F3A6E"/>
    <w:rsid w:val="006F410A"/>
    <w:rsid w:val="006F448A"/>
    <w:rsid w:val="006F4A10"/>
    <w:rsid w:val="006F57FE"/>
    <w:rsid w:val="006F5840"/>
    <w:rsid w:val="006F674F"/>
    <w:rsid w:val="00700E7D"/>
    <w:rsid w:val="00704F1F"/>
    <w:rsid w:val="007068FA"/>
    <w:rsid w:val="0071016F"/>
    <w:rsid w:val="00710EFA"/>
    <w:rsid w:val="00711E1F"/>
    <w:rsid w:val="00712BE9"/>
    <w:rsid w:val="00712C16"/>
    <w:rsid w:val="0071392E"/>
    <w:rsid w:val="00714305"/>
    <w:rsid w:val="007152C6"/>
    <w:rsid w:val="007154AB"/>
    <w:rsid w:val="007160D1"/>
    <w:rsid w:val="00716649"/>
    <w:rsid w:val="00716D11"/>
    <w:rsid w:val="00722AC7"/>
    <w:rsid w:val="0072354D"/>
    <w:rsid w:val="00723F76"/>
    <w:rsid w:val="007262CD"/>
    <w:rsid w:val="00726B49"/>
    <w:rsid w:val="00726C32"/>
    <w:rsid w:val="00730154"/>
    <w:rsid w:val="00731174"/>
    <w:rsid w:val="007312C9"/>
    <w:rsid w:val="00732120"/>
    <w:rsid w:val="00732945"/>
    <w:rsid w:val="00732D34"/>
    <w:rsid w:val="0073320B"/>
    <w:rsid w:val="00734B2B"/>
    <w:rsid w:val="007351CB"/>
    <w:rsid w:val="007366E4"/>
    <w:rsid w:val="0073756B"/>
    <w:rsid w:val="00745739"/>
    <w:rsid w:val="00745EB1"/>
    <w:rsid w:val="00751526"/>
    <w:rsid w:val="00752A17"/>
    <w:rsid w:val="00753DD0"/>
    <w:rsid w:val="00754FD4"/>
    <w:rsid w:val="007578F5"/>
    <w:rsid w:val="00757FF1"/>
    <w:rsid w:val="0076002F"/>
    <w:rsid w:val="00762F65"/>
    <w:rsid w:val="007632C4"/>
    <w:rsid w:val="00763657"/>
    <w:rsid w:val="007638E3"/>
    <w:rsid w:val="00763DB4"/>
    <w:rsid w:val="007659D8"/>
    <w:rsid w:val="00766BF2"/>
    <w:rsid w:val="00767260"/>
    <w:rsid w:val="007673AA"/>
    <w:rsid w:val="007703C3"/>
    <w:rsid w:val="0077372F"/>
    <w:rsid w:val="00774587"/>
    <w:rsid w:val="00776317"/>
    <w:rsid w:val="00777A11"/>
    <w:rsid w:val="00780EE5"/>
    <w:rsid w:val="0078224A"/>
    <w:rsid w:val="00784C7E"/>
    <w:rsid w:val="0078516E"/>
    <w:rsid w:val="00787646"/>
    <w:rsid w:val="0078780D"/>
    <w:rsid w:val="007912AA"/>
    <w:rsid w:val="0079179C"/>
    <w:rsid w:val="00791911"/>
    <w:rsid w:val="0079232C"/>
    <w:rsid w:val="00792B13"/>
    <w:rsid w:val="00794323"/>
    <w:rsid w:val="00797350"/>
    <w:rsid w:val="007A376A"/>
    <w:rsid w:val="007A38F2"/>
    <w:rsid w:val="007A4D00"/>
    <w:rsid w:val="007A68A5"/>
    <w:rsid w:val="007B05FE"/>
    <w:rsid w:val="007B102A"/>
    <w:rsid w:val="007B18BE"/>
    <w:rsid w:val="007B1D56"/>
    <w:rsid w:val="007B269D"/>
    <w:rsid w:val="007B4909"/>
    <w:rsid w:val="007B5379"/>
    <w:rsid w:val="007B5F56"/>
    <w:rsid w:val="007C06D6"/>
    <w:rsid w:val="007C0EF6"/>
    <w:rsid w:val="007C1814"/>
    <w:rsid w:val="007C221A"/>
    <w:rsid w:val="007C23BF"/>
    <w:rsid w:val="007C67B4"/>
    <w:rsid w:val="007C6D3F"/>
    <w:rsid w:val="007C7042"/>
    <w:rsid w:val="007C7882"/>
    <w:rsid w:val="007D26A6"/>
    <w:rsid w:val="007D2921"/>
    <w:rsid w:val="007D30B4"/>
    <w:rsid w:val="007D3AD3"/>
    <w:rsid w:val="007D4D8F"/>
    <w:rsid w:val="007D52E2"/>
    <w:rsid w:val="007D6481"/>
    <w:rsid w:val="007D6A7F"/>
    <w:rsid w:val="007D6B67"/>
    <w:rsid w:val="007E01C5"/>
    <w:rsid w:val="007E0306"/>
    <w:rsid w:val="007E0A55"/>
    <w:rsid w:val="007E222A"/>
    <w:rsid w:val="007E345A"/>
    <w:rsid w:val="007E397A"/>
    <w:rsid w:val="007E3A53"/>
    <w:rsid w:val="007E476A"/>
    <w:rsid w:val="007E6F1B"/>
    <w:rsid w:val="007F19BD"/>
    <w:rsid w:val="007F35BF"/>
    <w:rsid w:val="007F3DDF"/>
    <w:rsid w:val="007F4392"/>
    <w:rsid w:val="007F55F3"/>
    <w:rsid w:val="007F5815"/>
    <w:rsid w:val="007F5E1A"/>
    <w:rsid w:val="007F635D"/>
    <w:rsid w:val="007F6956"/>
    <w:rsid w:val="007F6BE3"/>
    <w:rsid w:val="007F7214"/>
    <w:rsid w:val="00801191"/>
    <w:rsid w:val="008019F5"/>
    <w:rsid w:val="00802E13"/>
    <w:rsid w:val="00802F6B"/>
    <w:rsid w:val="008038F4"/>
    <w:rsid w:val="008039C3"/>
    <w:rsid w:val="00805E17"/>
    <w:rsid w:val="00807EC9"/>
    <w:rsid w:val="00811A3D"/>
    <w:rsid w:val="00812CBF"/>
    <w:rsid w:val="00813930"/>
    <w:rsid w:val="0081393D"/>
    <w:rsid w:val="0081586D"/>
    <w:rsid w:val="00816353"/>
    <w:rsid w:val="00817AA0"/>
    <w:rsid w:val="0082363D"/>
    <w:rsid w:val="008240AB"/>
    <w:rsid w:val="008243BF"/>
    <w:rsid w:val="008249DC"/>
    <w:rsid w:val="00824E48"/>
    <w:rsid w:val="008259CB"/>
    <w:rsid w:val="00825A24"/>
    <w:rsid w:val="008264C1"/>
    <w:rsid w:val="00830DD8"/>
    <w:rsid w:val="00831C80"/>
    <w:rsid w:val="00831E25"/>
    <w:rsid w:val="0083240C"/>
    <w:rsid w:val="00833476"/>
    <w:rsid w:val="00833CCA"/>
    <w:rsid w:val="00834238"/>
    <w:rsid w:val="008352C8"/>
    <w:rsid w:val="00835A06"/>
    <w:rsid w:val="00836E87"/>
    <w:rsid w:val="0084005B"/>
    <w:rsid w:val="00841E58"/>
    <w:rsid w:val="008420BD"/>
    <w:rsid w:val="00842BDF"/>
    <w:rsid w:val="0084399E"/>
    <w:rsid w:val="00844F52"/>
    <w:rsid w:val="008452B8"/>
    <w:rsid w:val="008467FA"/>
    <w:rsid w:val="00850C2E"/>
    <w:rsid w:val="008513E3"/>
    <w:rsid w:val="008517B7"/>
    <w:rsid w:val="008521BC"/>
    <w:rsid w:val="008521C7"/>
    <w:rsid w:val="008538B5"/>
    <w:rsid w:val="0085573F"/>
    <w:rsid w:val="00855CD3"/>
    <w:rsid w:val="00855E90"/>
    <w:rsid w:val="00857032"/>
    <w:rsid w:val="00857D1C"/>
    <w:rsid w:val="00861146"/>
    <w:rsid w:val="008642AC"/>
    <w:rsid w:val="00864C97"/>
    <w:rsid w:val="00865426"/>
    <w:rsid w:val="0086707B"/>
    <w:rsid w:val="0087175B"/>
    <w:rsid w:val="00872C90"/>
    <w:rsid w:val="0087386A"/>
    <w:rsid w:val="008740E9"/>
    <w:rsid w:val="008762A7"/>
    <w:rsid w:val="00882438"/>
    <w:rsid w:val="00882830"/>
    <w:rsid w:val="00883F3F"/>
    <w:rsid w:val="00884CB3"/>
    <w:rsid w:val="00885505"/>
    <w:rsid w:val="008871D7"/>
    <w:rsid w:val="008875A4"/>
    <w:rsid w:val="008905B0"/>
    <w:rsid w:val="00890734"/>
    <w:rsid w:val="00890E31"/>
    <w:rsid w:val="00892839"/>
    <w:rsid w:val="00893A34"/>
    <w:rsid w:val="00894817"/>
    <w:rsid w:val="00896F7C"/>
    <w:rsid w:val="008979C8"/>
    <w:rsid w:val="008A0542"/>
    <w:rsid w:val="008A3436"/>
    <w:rsid w:val="008A3FF8"/>
    <w:rsid w:val="008A6320"/>
    <w:rsid w:val="008A70DF"/>
    <w:rsid w:val="008A752B"/>
    <w:rsid w:val="008A7931"/>
    <w:rsid w:val="008A7E27"/>
    <w:rsid w:val="008B05BE"/>
    <w:rsid w:val="008B1C97"/>
    <w:rsid w:val="008B1E91"/>
    <w:rsid w:val="008B21D7"/>
    <w:rsid w:val="008B5470"/>
    <w:rsid w:val="008B552C"/>
    <w:rsid w:val="008B6202"/>
    <w:rsid w:val="008B6CDA"/>
    <w:rsid w:val="008B7384"/>
    <w:rsid w:val="008C1627"/>
    <w:rsid w:val="008C1CB8"/>
    <w:rsid w:val="008C2011"/>
    <w:rsid w:val="008C462A"/>
    <w:rsid w:val="008C52CC"/>
    <w:rsid w:val="008D00E3"/>
    <w:rsid w:val="008D025B"/>
    <w:rsid w:val="008D2000"/>
    <w:rsid w:val="008D38FA"/>
    <w:rsid w:val="008D4084"/>
    <w:rsid w:val="008D5654"/>
    <w:rsid w:val="008D5C03"/>
    <w:rsid w:val="008E0A80"/>
    <w:rsid w:val="008E10BB"/>
    <w:rsid w:val="008E219C"/>
    <w:rsid w:val="008E4818"/>
    <w:rsid w:val="008E6AF9"/>
    <w:rsid w:val="008F032D"/>
    <w:rsid w:val="008F0881"/>
    <w:rsid w:val="008F0E5D"/>
    <w:rsid w:val="008F2214"/>
    <w:rsid w:val="008F2D16"/>
    <w:rsid w:val="008F32ED"/>
    <w:rsid w:val="008F416B"/>
    <w:rsid w:val="008F4707"/>
    <w:rsid w:val="008F5645"/>
    <w:rsid w:val="008F5C88"/>
    <w:rsid w:val="008F5EAA"/>
    <w:rsid w:val="008F7802"/>
    <w:rsid w:val="00901479"/>
    <w:rsid w:val="00901B10"/>
    <w:rsid w:val="00901B33"/>
    <w:rsid w:val="00902398"/>
    <w:rsid w:val="00902989"/>
    <w:rsid w:val="009030DE"/>
    <w:rsid w:val="00904281"/>
    <w:rsid w:val="009046D4"/>
    <w:rsid w:val="00905492"/>
    <w:rsid w:val="00905521"/>
    <w:rsid w:val="009066C3"/>
    <w:rsid w:val="009104D2"/>
    <w:rsid w:val="009106AF"/>
    <w:rsid w:val="009124DD"/>
    <w:rsid w:val="00912A44"/>
    <w:rsid w:val="00913089"/>
    <w:rsid w:val="00915FD7"/>
    <w:rsid w:val="00916E05"/>
    <w:rsid w:val="00917422"/>
    <w:rsid w:val="00917CDB"/>
    <w:rsid w:val="00920093"/>
    <w:rsid w:val="009209AB"/>
    <w:rsid w:val="00922E37"/>
    <w:rsid w:val="00923610"/>
    <w:rsid w:val="009300AC"/>
    <w:rsid w:val="009300ED"/>
    <w:rsid w:val="0093022E"/>
    <w:rsid w:val="00930B98"/>
    <w:rsid w:val="00930CA0"/>
    <w:rsid w:val="009312C7"/>
    <w:rsid w:val="00933264"/>
    <w:rsid w:val="00933A68"/>
    <w:rsid w:val="009371F5"/>
    <w:rsid w:val="009412F0"/>
    <w:rsid w:val="00942FD8"/>
    <w:rsid w:val="00946E18"/>
    <w:rsid w:val="00952939"/>
    <w:rsid w:val="009547DD"/>
    <w:rsid w:val="00954D6A"/>
    <w:rsid w:val="0095624F"/>
    <w:rsid w:val="00956470"/>
    <w:rsid w:val="00961448"/>
    <w:rsid w:val="009649BF"/>
    <w:rsid w:val="00964B8E"/>
    <w:rsid w:val="00964D09"/>
    <w:rsid w:val="00966227"/>
    <w:rsid w:val="009676B6"/>
    <w:rsid w:val="00973474"/>
    <w:rsid w:val="00973942"/>
    <w:rsid w:val="00974D7A"/>
    <w:rsid w:val="00975ED7"/>
    <w:rsid w:val="00976FBE"/>
    <w:rsid w:val="00980F7A"/>
    <w:rsid w:val="0098155F"/>
    <w:rsid w:val="00983B94"/>
    <w:rsid w:val="009852FF"/>
    <w:rsid w:val="00985437"/>
    <w:rsid w:val="00985FBD"/>
    <w:rsid w:val="00987008"/>
    <w:rsid w:val="0098792F"/>
    <w:rsid w:val="00987B08"/>
    <w:rsid w:val="009908C7"/>
    <w:rsid w:val="00991F66"/>
    <w:rsid w:val="00993900"/>
    <w:rsid w:val="00995B6B"/>
    <w:rsid w:val="00996214"/>
    <w:rsid w:val="0099634E"/>
    <w:rsid w:val="00996EFF"/>
    <w:rsid w:val="009974AE"/>
    <w:rsid w:val="009A10C7"/>
    <w:rsid w:val="009A1282"/>
    <w:rsid w:val="009A14D6"/>
    <w:rsid w:val="009A22D4"/>
    <w:rsid w:val="009A2E2D"/>
    <w:rsid w:val="009A56C4"/>
    <w:rsid w:val="009A63BA"/>
    <w:rsid w:val="009A6CBA"/>
    <w:rsid w:val="009A719B"/>
    <w:rsid w:val="009A7D15"/>
    <w:rsid w:val="009A7FEE"/>
    <w:rsid w:val="009B0FC6"/>
    <w:rsid w:val="009B270F"/>
    <w:rsid w:val="009B2D53"/>
    <w:rsid w:val="009B574D"/>
    <w:rsid w:val="009B77DD"/>
    <w:rsid w:val="009B79C9"/>
    <w:rsid w:val="009C169F"/>
    <w:rsid w:val="009C2D60"/>
    <w:rsid w:val="009C3795"/>
    <w:rsid w:val="009C3CA2"/>
    <w:rsid w:val="009C4341"/>
    <w:rsid w:val="009C5325"/>
    <w:rsid w:val="009C5537"/>
    <w:rsid w:val="009C6ACF"/>
    <w:rsid w:val="009D009A"/>
    <w:rsid w:val="009D0E45"/>
    <w:rsid w:val="009D0F31"/>
    <w:rsid w:val="009D2056"/>
    <w:rsid w:val="009D2837"/>
    <w:rsid w:val="009D287E"/>
    <w:rsid w:val="009D4EBA"/>
    <w:rsid w:val="009D50B6"/>
    <w:rsid w:val="009D6277"/>
    <w:rsid w:val="009D6D5D"/>
    <w:rsid w:val="009E002A"/>
    <w:rsid w:val="009E0166"/>
    <w:rsid w:val="009E05D3"/>
    <w:rsid w:val="009E4001"/>
    <w:rsid w:val="009E4267"/>
    <w:rsid w:val="009E52FF"/>
    <w:rsid w:val="009E6B11"/>
    <w:rsid w:val="009E6D20"/>
    <w:rsid w:val="009E6F41"/>
    <w:rsid w:val="009E7BB1"/>
    <w:rsid w:val="009F01B5"/>
    <w:rsid w:val="009F124C"/>
    <w:rsid w:val="009F549D"/>
    <w:rsid w:val="009F76E3"/>
    <w:rsid w:val="009F7D8B"/>
    <w:rsid w:val="00A00DA0"/>
    <w:rsid w:val="00A013E6"/>
    <w:rsid w:val="00A014D1"/>
    <w:rsid w:val="00A017BE"/>
    <w:rsid w:val="00A02A6E"/>
    <w:rsid w:val="00A03494"/>
    <w:rsid w:val="00A044AE"/>
    <w:rsid w:val="00A051A3"/>
    <w:rsid w:val="00A05C4F"/>
    <w:rsid w:val="00A064E9"/>
    <w:rsid w:val="00A1143C"/>
    <w:rsid w:val="00A11781"/>
    <w:rsid w:val="00A12333"/>
    <w:rsid w:val="00A1412A"/>
    <w:rsid w:val="00A14627"/>
    <w:rsid w:val="00A146A1"/>
    <w:rsid w:val="00A165AD"/>
    <w:rsid w:val="00A2042C"/>
    <w:rsid w:val="00A20464"/>
    <w:rsid w:val="00A20540"/>
    <w:rsid w:val="00A22957"/>
    <w:rsid w:val="00A23F58"/>
    <w:rsid w:val="00A24BA4"/>
    <w:rsid w:val="00A30D80"/>
    <w:rsid w:val="00A3350E"/>
    <w:rsid w:val="00A33A3A"/>
    <w:rsid w:val="00A33ABE"/>
    <w:rsid w:val="00A33E2A"/>
    <w:rsid w:val="00A372B2"/>
    <w:rsid w:val="00A43985"/>
    <w:rsid w:val="00A452FD"/>
    <w:rsid w:val="00A45E52"/>
    <w:rsid w:val="00A46842"/>
    <w:rsid w:val="00A4693D"/>
    <w:rsid w:val="00A46EB4"/>
    <w:rsid w:val="00A47180"/>
    <w:rsid w:val="00A50B01"/>
    <w:rsid w:val="00A50C60"/>
    <w:rsid w:val="00A51B89"/>
    <w:rsid w:val="00A52BE3"/>
    <w:rsid w:val="00A53A47"/>
    <w:rsid w:val="00A5697F"/>
    <w:rsid w:val="00A61F9B"/>
    <w:rsid w:val="00A63125"/>
    <w:rsid w:val="00A643FA"/>
    <w:rsid w:val="00A64BDD"/>
    <w:rsid w:val="00A64C3B"/>
    <w:rsid w:val="00A66952"/>
    <w:rsid w:val="00A67DBD"/>
    <w:rsid w:val="00A70005"/>
    <w:rsid w:val="00A700CD"/>
    <w:rsid w:val="00A715FB"/>
    <w:rsid w:val="00A73283"/>
    <w:rsid w:val="00A7517A"/>
    <w:rsid w:val="00A76C2C"/>
    <w:rsid w:val="00A777FD"/>
    <w:rsid w:val="00A821F3"/>
    <w:rsid w:val="00A83705"/>
    <w:rsid w:val="00A84291"/>
    <w:rsid w:val="00A84B1F"/>
    <w:rsid w:val="00A85442"/>
    <w:rsid w:val="00A86319"/>
    <w:rsid w:val="00A90A87"/>
    <w:rsid w:val="00A90F80"/>
    <w:rsid w:val="00A92346"/>
    <w:rsid w:val="00A92AE7"/>
    <w:rsid w:val="00A941BB"/>
    <w:rsid w:val="00A9474D"/>
    <w:rsid w:val="00A94BDB"/>
    <w:rsid w:val="00A952DE"/>
    <w:rsid w:val="00A96310"/>
    <w:rsid w:val="00A96C32"/>
    <w:rsid w:val="00AA3FCA"/>
    <w:rsid w:val="00AA419C"/>
    <w:rsid w:val="00AA4B26"/>
    <w:rsid w:val="00AA4DAD"/>
    <w:rsid w:val="00AA50CA"/>
    <w:rsid w:val="00AA5D3C"/>
    <w:rsid w:val="00AA6210"/>
    <w:rsid w:val="00AA6915"/>
    <w:rsid w:val="00AA7071"/>
    <w:rsid w:val="00AA71C3"/>
    <w:rsid w:val="00AA78DF"/>
    <w:rsid w:val="00AA79A7"/>
    <w:rsid w:val="00AB0CE8"/>
    <w:rsid w:val="00AB1ABC"/>
    <w:rsid w:val="00AB23BF"/>
    <w:rsid w:val="00AB3645"/>
    <w:rsid w:val="00AB4FE2"/>
    <w:rsid w:val="00AB63DB"/>
    <w:rsid w:val="00AC0646"/>
    <w:rsid w:val="00AC1C51"/>
    <w:rsid w:val="00AC1C6D"/>
    <w:rsid w:val="00AC2BC5"/>
    <w:rsid w:val="00AC3267"/>
    <w:rsid w:val="00AC36AA"/>
    <w:rsid w:val="00AC3D17"/>
    <w:rsid w:val="00AC3E24"/>
    <w:rsid w:val="00AC4CE9"/>
    <w:rsid w:val="00AC51B0"/>
    <w:rsid w:val="00AD08F6"/>
    <w:rsid w:val="00AD295E"/>
    <w:rsid w:val="00AD2C08"/>
    <w:rsid w:val="00AD3123"/>
    <w:rsid w:val="00AD3A98"/>
    <w:rsid w:val="00AD3FFD"/>
    <w:rsid w:val="00AD411A"/>
    <w:rsid w:val="00AD4D37"/>
    <w:rsid w:val="00AD513D"/>
    <w:rsid w:val="00AE0807"/>
    <w:rsid w:val="00AE2824"/>
    <w:rsid w:val="00AE324A"/>
    <w:rsid w:val="00AE43D0"/>
    <w:rsid w:val="00AE73C7"/>
    <w:rsid w:val="00AE7D8B"/>
    <w:rsid w:val="00AF12EE"/>
    <w:rsid w:val="00AF15C6"/>
    <w:rsid w:val="00AF18E8"/>
    <w:rsid w:val="00AF2448"/>
    <w:rsid w:val="00AF2FD8"/>
    <w:rsid w:val="00AF3EA0"/>
    <w:rsid w:val="00AF4E77"/>
    <w:rsid w:val="00AF6F97"/>
    <w:rsid w:val="00AF7098"/>
    <w:rsid w:val="00AF7378"/>
    <w:rsid w:val="00B0173B"/>
    <w:rsid w:val="00B019C0"/>
    <w:rsid w:val="00B021A6"/>
    <w:rsid w:val="00B0230C"/>
    <w:rsid w:val="00B062E4"/>
    <w:rsid w:val="00B06C06"/>
    <w:rsid w:val="00B12CC3"/>
    <w:rsid w:val="00B12D32"/>
    <w:rsid w:val="00B1327D"/>
    <w:rsid w:val="00B132DD"/>
    <w:rsid w:val="00B13CCC"/>
    <w:rsid w:val="00B147C5"/>
    <w:rsid w:val="00B165B2"/>
    <w:rsid w:val="00B203DC"/>
    <w:rsid w:val="00B22A11"/>
    <w:rsid w:val="00B240E4"/>
    <w:rsid w:val="00B24EA3"/>
    <w:rsid w:val="00B25F9B"/>
    <w:rsid w:val="00B26C48"/>
    <w:rsid w:val="00B276FF"/>
    <w:rsid w:val="00B31342"/>
    <w:rsid w:val="00B3152D"/>
    <w:rsid w:val="00B31E0A"/>
    <w:rsid w:val="00B3206B"/>
    <w:rsid w:val="00B32685"/>
    <w:rsid w:val="00B355C0"/>
    <w:rsid w:val="00B36382"/>
    <w:rsid w:val="00B363ED"/>
    <w:rsid w:val="00B36B39"/>
    <w:rsid w:val="00B40F49"/>
    <w:rsid w:val="00B42521"/>
    <w:rsid w:val="00B4279A"/>
    <w:rsid w:val="00B42CC1"/>
    <w:rsid w:val="00B4395C"/>
    <w:rsid w:val="00B439C9"/>
    <w:rsid w:val="00B453A0"/>
    <w:rsid w:val="00B47297"/>
    <w:rsid w:val="00B47866"/>
    <w:rsid w:val="00B478B8"/>
    <w:rsid w:val="00B47F94"/>
    <w:rsid w:val="00B5278A"/>
    <w:rsid w:val="00B533E3"/>
    <w:rsid w:val="00B53646"/>
    <w:rsid w:val="00B54789"/>
    <w:rsid w:val="00B5575E"/>
    <w:rsid w:val="00B57112"/>
    <w:rsid w:val="00B5731B"/>
    <w:rsid w:val="00B57CD7"/>
    <w:rsid w:val="00B61EFA"/>
    <w:rsid w:val="00B61F6D"/>
    <w:rsid w:val="00B62B7C"/>
    <w:rsid w:val="00B67BC9"/>
    <w:rsid w:val="00B7439C"/>
    <w:rsid w:val="00B75525"/>
    <w:rsid w:val="00B767D3"/>
    <w:rsid w:val="00B85186"/>
    <w:rsid w:val="00B861EE"/>
    <w:rsid w:val="00B86E63"/>
    <w:rsid w:val="00B873F0"/>
    <w:rsid w:val="00B87D16"/>
    <w:rsid w:val="00B87D1A"/>
    <w:rsid w:val="00B90078"/>
    <w:rsid w:val="00B90424"/>
    <w:rsid w:val="00B90F5E"/>
    <w:rsid w:val="00B92576"/>
    <w:rsid w:val="00B9263E"/>
    <w:rsid w:val="00B939E0"/>
    <w:rsid w:val="00B94DB3"/>
    <w:rsid w:val="00B95D85"/>
    <w:rsid w:val="00B9725D"/>
    <w:rsid w:val="00B973EF"/>
    <w:rsid w:val="00B97A60"/>
    <w:rsid w:val="00B97E06"/>
    <w:rsid w:val="00BA04AC"/>
    <w:rsid w:val="00BA0E01"/>
    <w:rsid w:val="00BA139B"/>
    <w:rsid w:val="00BA2139"/>
    <w:rsid w:val="00BA338C"/>
    <w:rsid w:val="00BA39BF"/>
    <w:rsid w:val="00BA3A07"/>
    <w:rsid w:val="00BA623D"/>
    <w:rsid w:val="00BA66B1"/>
    <w:rsid w:val="00BB192A"/>
    <w:rsid w:val="00BB1987"/>
    <w:rsid w:val="00BB1FD0"/>
    <w:rsid w:val="00BB2CBE"/>
    <w:rsid w:val="00BB34FF"/>
    <w:rsid w:val="00BB350F"/>
    <w:rsid w:val="00BB3839"/>
    <w:rsid w:val="00BB3BE2"/>
    <w:rsid w:val="00BB47CA"/>
    <w:rsid w:val="00BB69DB"/>
    <w:rsid w:val="00BB723A"/>
    <w:rsid w:val="00BC0431"/>
    <w:rsid w:val="00BC08AF"/>
    <w:rsid w:val="00BC1802"/>
    <w:rsid w:val="00BC1DE5"/>
    <w:rsid w:val="00BC2ED6"/>
    <w:rsid w:val="00BC3074"/>
    <w:rsid w:val="00BC3E94"/>
    <w:rsid w:val="00BC4348"/>
    <w:rsid w:val="00BC4A06"/>
    <w:rsid w:val="00BC5BED"/>
    <w:rsid w:val="00BC7C35"/>
    <w:rsid w:val="00BC7E98"/>
    <w:rsid w:val="00BD0EBC"/>
    <w:rsid w:val="00BD4498"/>
    <w:rsid w:val="00BD5DA1"/>
    <w:rsid w:val="00BD77CC"/>
    <w:rsid w:val="00BD7EBB"/>
    <w:rsid w:val="00BE6428"/>
    <w:rsid w:val="00BE6D9C"/>
    <w:rsid w:val="00BE72C5"/>
    <w:rsid w:val="00BF066C"/>
    <w:rsid w:val="00BF3DB1"/>
    <w:rsid w:val="00BF5DD0"/>
    <w:rsid w:val="00BF6199"/>
    <w:rsid w:val="00BF630B"/>
    <w:rsid w:val="00BF66A6"/>
    <w:rsid w:val="00BF70DA"/>
    <w:rsid w:val="00BF7440"/>
    <w:rsid w:val="00BF7A5E"/>
    <w:rsid w:val="00C00945"/>
    <w:rsid w:val="00C01478"/>
    <w:rsid w:val="00C01EB7"/>
    <w:rsid w:val="00C02BAA"/>
    <w:rsid w:val="00C02D04"/>
    <w:rsid w:val="00C03714"/>
    <w:rsid w:val="00C05446"/>
    <w:rsid w:val="00C06150"/>
    <w:rsid w:val="00C07412"/>
    <w:rsid w:val="00C10128"/>
    <w:rsid w:val="00C10F2C"/>
    <w:rsid w:val="00C11621"/>
    <w:rsid w:val="00C1733F"/>
    <w:rsid w:val="00C1781A"/>
    <w:rsid w:val="00C25EDC"/>
    <w:rsid w:val="00C31422"/>
    <w:rsid w:val="00C316F1"/>
    <w:rsid w:val="00C333E4"/>
    <w:rsid w:val="00C349D2"/>
    <w:rsid w:val="00C35C64"/>
    <w:rsid w:val="00C35EBA"/>
    <w:rsid w:val="00C3603F"/>
    <w:rsid w:val="00C36691"/>
    <w:rsid w:val="00C36C14"/>
    <w:rsid w:val="00C3700F"/>
    <w:rsid w:val="00C37BE3"/>
    <w:rsid w:val="00C4017D"/>
    <w:rsid w:val="00C4082D"/>
    <w:rsid w:val="00C40C76"/>
    <w:rsid w:val="00C43EC6"/>
    <w:rsid w:val="00C4403B"/>
    <w:rsid w:val="00C46873"/>
    <w:rsid w:val="00C46ADF"/>
    <w:rsid w:val="00C46B8B"/>
    <w:rsid w:val="00C47B7C"/>
    <w:rsid w:val="00C51182"/>
    <w:rsid w:val="00C511E6"/>
    <w:rsid w:val="00C52618"/>
    <w:rsid w:val="00C530C6"/>
    <w:rsid w:val="00C551AF"/>
    <w:rsid w:val="00C566E8"/>
    <w:rsid w:val="00C569FF"/>
    <w:rsid w:val="00C57499"/>
    <w:rsid w:val="00C604BD"/>
    <w:rsid w:val="00C61FE4"/>
    <w:rsid w:val="00C673A1"/>
    <w:rsid w:val="00C67903"/>
    <w:rsid w:val="00C67B76"/>
    <w:rsid w:val="00C67D1B"/>
    <w:rsid w:val="00C70EEC"/>
    <w:rsid w:val="00C7113F"/>
    <w:rsid w:val="00C72A3C"/>
    <w:rsid w:val="00C72D9C"/>
    <w:rsid w:val="00C759A6"/>
    <w:rsid w:val="00C809C3"/>
    <w:rsid w:val="00C809D4"/>
    <w:rsid w:val="00C82E36"/>
    <w:rsid w:val="00C837D6"/>
    <w:rsid w:val="00C849CB"/>
    <w:rsid w:val="00C84E13"/>
    <w:rsid w:val="00C87953"/>
    <w:rsid w:val="00C90458"/>
    <w:rsid w:val="00C907B4"/>
    <w:rsid w:val="00C920A1"/>
    <w:rsid w:val="00C9311E"/>
    <w:rsid w:val="00C9415B"/>
    <w:rsid w:val="00C95A1F"/>
    <w:rsid w:val="00C96302"/>
    <w:rsid w:val="00C963CE"/>
    <w:rsid w:val="00C969CA"/>
    <w:rsid w:val="00C96E05"/>
    <w:rsid w:val="00C9780E"/>
    <w:rsid w:val="00CA15D3"/>
    <w:rsid w:val="00CA1603"/>
    <w:rsid w:val="00CA33D6"/>
    <w:rsid w:val="00CA375F"/>
    <w:rsid w:val="00CA3E04"/>
    <w:rsid w:val="00CA4665"/>
    <w:rsid w:val="00CA55DB"/>
    <w:rsid w:val="00CA5CAC"/>
    <w:rsid w:val="00CA76E6"/>
    <w:rsid w:val="00CA7702"/>
    <w:rsid w:val="00CA7C19"/>
    <w:rsid w:val="00CA7D1E"/>
    <w:rsid w:val="00CB09D2"/>
    <w:rsid w:val="00CB1FEA"/>
    <w:rsid w:val="00CB2031"/>
    <w:rsid w:val="00CB2243"/>
    <w:rsid w:val="00CB2F1D"/>
    <w:rsid w:val="00CB3BBA"/>
    <w:rsid w:val="00CB60C6"/>
    <w:rsid w:val="00CB645B"/>
    <w:rsid w:val="00CB7BE1"/>
    <w:rsid w:val="00CB7D85"/>
    <w:rsid w:val="00CC1333"/>
    <w:rsid w:val="00CC1A94"/>
    <w:rsid w:val="00CC32EF"/>
    <w:rsid w:val="00CC38A9"/>
    <w:rsid w:val="00CC5B90"/>
    <w:rsid w:val="00CC6452"/>
    <w:rsid w:val="00CC6B30"/>
    <w:rsid w:val="00CC74BB"/>
    <w:rsid w:val="00CD12CC"/>
    <w:rsid w:val="00CD1344"/>
    <w:rsid w:val="00CD1B47"/>
    <w:rsid w:val="00CD1D32"/>
    <w:rsid w:val="00CD2670"/>
    <w:rsid w:val="00CD2E4E"/>
    <w:rsid w:val="00CD33CD"/>
    <w:rsid w:val="00CD46CE"/>
    <w:rsid w:val="00CD50E6"/>
    <w:rsid w:val="00CD5626"/>
    <w:rsid w:val="00CD7154"/>
    <w:rsid w:val="00CE1410"/>
    <w:rsid w:val="00CE18F2"/>
    <w:rsid w:val="00CE3519"/>
    <w:rsid w:val="00CE3791"/>
    <w:rsid w:val="00CE43C5"/>
    <w:rsid w:val="00CE49BE"/>
    <w:rsid w:val="00CE4C46"/>
    <w:rsid w:val="00CE66C6"/>
    <w:rsid w:val="00CE74C7"/>
    <w:rsid w:val="00CF00DC"/>
    <w:rsid w:val="00CF0832"/>
    <w:rsid w:val="00CF0B04"/>
    <w:rsid w:val="00CF24CA"/>
    <w:rsid w:val="00CF58B5"/>
    <w:rsid w:val="00CF5C62"/>
    <w:rsid w:val="00CF7A8B"/>
    <w:rsid w:val="00D020A3"/>
    <w:rsid w:val="00D02ED3"/>
    <w:rsid w:val="00D03B75"/>
    <w:rsid w:val="00D044BF"/>
    <w:rsid w:val="00D048E6"/>
    <w:rsid w:val="00D04FBE"/>
    <w:rsid w:val="00D05612"/>
    <w:rsid w:val="00D05C47"/>
    <w:rsid w:val="00D06849"/>
    <w:rsid w:val="00D074E5"/>
    <w:rsid w:val="00D078BE"/>
    <w:rsid w:val="00D15523"/>
    <w:rsid w:val="00D161EE"/>
    <w:rsid w:val="00D16349"/>
    <w:rsid w:val="00D204F1"/>
    <w:rsid w:val="00D20AB4"/>
    <w:rsid w:val="00D21882"/>
    <w:rsid w:val="00D2226F"/>
    <w:rsid w:val="00D225EA"/>
    <w:rsid w:val="00D226EF"/>
    <w:rsid w:val="00D24AC9"/>
    <w:rsid w:val="00D260C3"/>
    <w:rsid w:val="00D26D5E"/>
    <w:rsid w:val="00D27DFB"/>
    <w:rsid w:val="00D30830"/>
    <w:rsid w:val="00D319FD"/>
    <w:rsid w:val="00D32709"/>
    <w:rsid w:val="00D33A3E"/>
    <w:rsid w:val="00D34565"/>
    <w:rsid w:val="00D3461F"/>
    <w:rsid w:val="00D34797"/>
    <w:rsid w:val="00D409B5"/>
    <w:rsid w:val="00D40BE2"/>
    <w:rsid w:val="00D40F2F"/>
    <w:rsid w:val="00D41ADD"/>
    <w:rsid w:val="00D42249"/>
    <w:rsid w:val="00D42ACF"/>
    <w:rsid w:val="00D42CDF"/>
    <w:rsid w:val="00D43A08"/>
    <w:rsid w:val="00D43DD7"/>
    <w:rsid w:val="00D43DDF"/>
    <w:rsid w:val="00D445D2"/>
    <w:rsid w:val="00D44AF8"/>
    <w:rsid w:val="00D4629B"/>
    <w:rsid w:val="00D462FD"/>
    <w:rsid w:val="00D51628"/>
    <w:rsid w:val="00D5294B"/>
    <w:rsid w:val="00D53E47"/>
    <w:rsid w:val="00D55053"/>
    <w:rsid w:val="00D5571F"/>
    <w:rsid w:val="00D559C5"/>
    <w:rsid w:val="00D55F57"/>
    <w:rsid w:val="00D6123D"/>
    <w:rsid w:val="00D62936"/>
    <w:rsid w:val="00D62DEA"/>
    <w:rsid w:val="00D630FF"/>
    <w:rsid w:val="00D638D2"/>
    <w:rsid w:val="00D641F6"/>
    <w:rsid w:val="00D667EB"/>
    <w:rsid w:val="00D66D01"/>
    <w:rsid w:val="00D67A3C"/>
    <w:rsid w:val="00D7179F"/>
    <w:rsid w:val="00D72E54"/>
    <w:rsid w:val="00D73A8B"/>
    <w:rsid w:val="00D73E22"/>
    <w:rsid w:val="00D7521A"/>
    <w:rsid w:val="00D772F9"/>
    <w:rsid w:val="00D77E64"/>
    <w:rsid w:val="00D77F4B"/>
    <w:rsid w:val="00D8016A"/>
    <w:rsid w:val="00D802EB"/>
    <w:rsid w:val="00D82F74"/>
    <w:rsid w:val="00D8440B"/>
    <w:rsid w:val="00D85CCB"/>
    <w:rsid w:val="00D85D89"/>
    <w:rsid w:val="00D86605"/>
    <w:rsid w:val="00D8796D"/>
    <w:rsid w:val="00D91063"/>
    <w:rsid w:val="00D93640"/>
    <w:rsid w:val="00D941C3"/>
    <w:rsid w:val="00D94392"/>
    <w:rsid w:val="00D94498"/>
    <w:rsid w:val="00D95450"/>
    <w:rsid w:val="00D95EC6"/>
    <w:rsid w:val="00D96336"/>
    <w:rsid w:val="00D96E51"/>
    <w:rsid w:val="00DA2337"/>
    <w:rsid w:val="00DA765D"/>
    <w:rsid w:val="00DA7CD0"/>
    <w:rsid w:val="00DB0EB3"/>
    <w:rsid w:val="00DB35FA"/>
    <w:rsid w:val="00DB61B0"/>
    <w:rsid w:val="00DB6A11"/>
    <w:rsid w:val="00DB6C59"/>
    <w:rsid w:val="00DC0223"/>
    <w:rsid w:val="00DC0738"/>
    <w:rsid w:val="00DC1020"/>
    <w:rsid w:val="00DC1261"/>
    <w:rsid w:val="00DC1732"/>
    <w:rsid w:val="00DC208C"/>
    <w:rsid w:val="00DC3DC8"/>
    <w:rsid w:val="00DC4855"/>
    <w:rsid w:val="00DD0F7D"/>
    <w:rsid w:val="00DD111E"/>
    <w:rsid w:val="00DD26AA"/>
    <w:rsid w:val="00DD2FE8"/>
    <w:rsid w:val="00DD3DAC"/>
    <w:rsid w:val="00DD4315"/>
    <w:rsid w:val="00DD54E5"/>
    <w:rsid w:val="00DD6FAB"/>
    <w:rsid w:val="00DD726E"/>
    <w:rsid w:val="00DD7E1E"/>
    <w:rsid w:val="00DD7F71"/>
    <w:rsid w:val="00DE1BD0"/>
    <w:rsid w:val="00DE1E84"/>
    <w:rsid w:val="00DE2320"/>
    <w:rsid w:val="00DE293B"/>
    <w:rsid w:val="00DE3879"/>
    <w:rsid w:val="00DE3A31"/>
    <w:rsid w:val="00DE4C10"/>
    <w:rsid w:val="00DE6454"/>
    <w:rsid w:val="00DE658B"/>
    <w:rsid w:val="00DE6909"/>
    <w:rsid w:val="00DE7323"/>
    <w:rsid w:val="00DF1DA4"/>
    <w:rsid w:val="00DF3468"/>
    <w:rsid w:val="00DF70ED"/>
    <w:rsid w:val="00E001FE"/>
    <w:rsid w:val="00E00620"/>
    <w:rsid w:val="00E00C7D"/>
    <w:rsid w:val="00E0112F"/>
    <w:rsid w:val="00E02D9A"/>
    <w:rsid w:val="00E03C4E"/>
    <w:rsid w:val="00E04049"/>
    <w:rsid w:val="00E06ECA"/>
    <w:rsid w:val="00E106F2"/>
    <w:rsid w:val="00E1072F"/>
    <w:rsid w:val="00E1167F"/>
    <w:rsid w:val="00E11C0E"/>
    <w:rsid w:val="00E120DF"/>
    <w:rsid w:val="00E1338C"/>
    <w:rsid w:val="00E13811"/>
    <w:rsid w:val="00E1389B"/>
    <w:rsid w:val="00E14056"/>
    <w:rsid w:val="00E1463B"/>
    <w:rsid w:val="00E14B02"/>
    <w:rsid w:val="00E15C40"/>
    <w:rsid w:val="00E15DCA"/>
    <w:rsid w:val="00E1607A"/>
    <w:rsid w:val="00E22C79"/>
    <w:rsid w:val="00E23038"/>
    <w:rsid w:val="00E23145"/>
    <w:rsid w:val="00E2324A"/>
    <w:rsid w:val="00E236DE"/>
    <w:rsid w:val="00E23854"/>
    <w:rsid w:val="00E23FB4"/>
    <w:rsid w:val="00E257F7"/>
    <w:rsid w:val="00E26D67"/>
    <w:rsid w:val="00E27311"/>
    <w:rsid w:val="00E27C76"/>
    <w:rsid w:val="00E31535"/>
    <w:rsid w:val="00E32735"/>
    <w:rsid w:val="00E327D8"/>
    <w:rsid w:val="00E3368C"/>
    <w:rsid w:val="00E34208"/>
    <w:rsid w:val="00E347BA"/>
    <w:rsid w:val="00E364CF"/>
    <w:rsid w:val="00E41326"/>
    <w:rsid w:val="00E42574"/>
    <w:rsid w:val="00E45D89"/>
    <w:rsid w:val="00E45E7B"/>
    <w:rsid w:val="00E465A5"/>
    <w:rsid w:val="00E46FED"/>
    <w:rsid w:val="00E4768F"/>
    <w:rsid w:val="00E47CE7"/>
    <w:rsid w:val="00E504C7"/>
    <w:rsid w:val="00E50E05"/>
    <w:rsid w:val="00E50FE6"/>
    <w:rsid w:val="00E53FAE"/>
    <w:rsid w:val="00E5657D"/>
    <w:rsid w:val="00E56C1C"/>
    <w:rsid w:val="00E56D5C"/>
    <w:rsid w:val="00E57A34"/>
    <w:rsid w:val="00E57B26"/>
    <w:rsid w:val="00E6028C"/>
    <w:rsid w:val="00E61285"/>
    <w:rsid w:val="00E6587F"/>
    <w:rsid w:val="00E667F2"/>
    <w:rsid w:val="00E66845"/>
    <w:rsid w:val="00E66FF7"/>
    <w:rsid w:val="00E705A1"/>
    <w:rsid w:val="00E70DE2"/>
    <w:rsid w:val="00E80B46"/>
    <w:rsid w:val="00E8105E"/>
    <w:rsid w:val="00E81678"/>
    <w:rsid w:val="00E82934"/>
    <w:rsid w:val="00E843E0"/>
    <w:rsid w:val="00E84BBF"/>
    <w:rsid w:val="00E85A94"/>
    <w:rsid w:val="00E86EEE"/>
    <w:rsid w:val="00E901C6"/>
    <w:rsid w:val="00E915CD"/>
    <w:rsid w:val="00E92441"/>
    <w:rsid w:val="00E924A4"/>
    <w:rsid w:val="00E928B6"/>
    <w:rsid w:val="00E9458B"/>
    <w:rsid w:val="00E96120"/>
    <w:rsid w:val="00E96ADD"/>
    <w:rsid w:val="00EA12D8"/>
    <w:rsid w:val="00EA25D4"/>
    <w:rsid w:val="00EA34F9"/>
    <w:rsid w:val="00EA3A44"/>
    <w:rsid w:val="00EA5020"/>
    <w:rsid w:val="00EA5855"/>
    <w:rsid w:val="00EB2E25"/>
    <w:rsid w:val="00EB4D33"/>
    <w:rsid w:val="00EB51B0"/>
    <w:rsid w:val="00EB54B1"/>
    <w:rsid w:val="00EB5F3C"/>
    <w:rsid w:val="00EB60D2"/>
    <w:rsid w:val="00EC1876"/>
    <w:rsid w:val="00EC1AE5"/>
    <w:rsid w:val="00EC2211"/>
    <w:rsid w:val="00EC32C1"/>
    <w:rsid w:val="00EC35BC"/>
    <w:rsid w:val="00EC38CA"/>
    <w:rsid w:val="00EC3964"/>
    <w:rsid w:val="00EC5149"/>
    <w:rsid w:val="00EC65F7"/>
    <w:rsid w:val="00EC6C1E"/>
    <w:rsid w:val="00ED01F1"/>
    <w:rsid w:val="00ED0FCF"/>
    <w:rsid w:val="00ED3B3E"/>
    <w:rsid w:val="00ED4222"/>
    <w:rsid w:val="00ED5800"/>
    <w:rsid w:val="00EE06DB"/>
    <w:rsid w:val="00EE2B48"/>
    <w:rsid w:val="00EE2BA7"/>
    <w:rsid w:val="00EE2CE8"/>
    <w:rsid w:val="00EE2DBF"/>
    <w:rsid w:val="00EE3256"/>
    <w:rsid w:val="00EE4324"/>
    <w:rsid w:val="00EE4967"/>
    <w:rsid w:val="00EE4B85"/>
    <w:rsid w:val="00EE4C70"/>
    <w:rsid w:val="00EE512C"/>
    <w:rsid w:val="00EE59C7"/>
    <w:rsid w:val="00EE5B3D"/>
    <w:rsid w:val="00EE7BDA"/>
    <w:rsid w:val="00EF09E0"/>
    <w:rsid w:val="00EF15F7"/>
    <w:rsid w:val="00EF2DCD"/>
    <w:rsid w:val="00EF4B99"/>
    <w:rsid w:val="00EF5367"/>
    <w:rsid w:val="00EF5C5F"/>
    <w:rsid w:val="00EF6045"/>
    <w:rsid w:val="00EF6FCD"/>
    <w:rsid w:val="00F0038D"/>
    <w:rsid w:val="00F00F72"/>
    <w:rsid w:val="00F0130C"/>
    <w:rsid w:val="00F03A89"/>
    <w:rsid w:val="00F04FC0"/>
    <w:rsid w:val="00F065CA"/>
    <w:rsid w:val="00F07554"/>
    <w:rsid w:val="00F10CC2"/>
    <w:rsid w:val="00F10F79"/>
    <w:rsid w:val="00F11419"/>
    <w:rsid w:val="00F1232A"/>
    <w:rsid w:val="00F1294C"/>
    <w:rsid w:val="00F13A5F"/>
    <w:rsid w:val="00F15B69"/>
    <w:rsid w:val="00F15F15"/>
    <w:rsid w:val="00F17C4B"/>
    <w:rsid w:val="00F215B0"/>
    <w:rsid w:val="00F21F1B"/>
    <w:rsid w:val="00F231C8"/>
    <w:rsid w:val="00F24DA0"/>
    <w:rsid w:val="00F25CE7"/>
    <w:rsid w:val="00F26668"/>
    <w:rsid w:val="00F273BA"/>
    <w:rsid w:val="00F302D8"/>
    <w:rsid w:val="00F30ADE"/>
    <w:rsid w:val="00F313B7"/>
    <w:rsid w:val="00F336D7"/>
    <w:rsid w:val="00F3387D"/>
    <w:rsid w:val="00F338CD"/>
    <w:rsid w:val="00F353AF"/>
    <w:rsid w:val="00F35F55"/>
    <w:rsid w:val="00F371C8"/>
    <w:rsid w:val="00F40FF0"/>
    <w:rsid w:val="00F41340"/>
    <w:rsid w:val="00F42E58"/>
    <w:rsid w:val="00F43D65"/>
    <w:rsid w:val="00F459DF"/>
    <w:rsid w:val="00F474A0"/>
    <w:rsid w:val="00F47E85"/>
    <w:rsid w:val="00F500A6"/>
    <w:rsid w:val="00F50B91"/>
    <w:rsid w:val="00F50D02"/>
    <w:rsid w:val="00F522DF"/>
    <w:rsid w:val="00F53698"/>
    <w:rsid w:val="00F538E0"/>
    <w:rsid w:val="00F53EE5"/>
    <w:rsid w:val="00F5695F"/>
    <w:rsid w:val="00F579AE"/>
    <w:rsid w:val="00F60C7F"/>
    <w:rsid w:val="00F61569"/>
    <w:rsid w:val="00F61D4F"/>
    <w:rsid w:val="00F625D6"/>
    <w:rsid w:val="00F64799"/>
    <w:rsid w:val="00F652A4"/>
    <w:rsid w:val="00F6684E"/>
    <w:rsid w:val="00F70027"/>
    <w:rsid w:val="00F7137C"/>
    <w:rsid w:val="00F71731"/>
    <w:rsid w:val="00F72650"/>
    <w:rsid w:val="00F730C1"/>
    <w:rsid w:val="00F73EE0"/>
    <w:rsid w:val="00F7476A"/>
    <w:rsid w:val="00F74BB5"/>
    <w:rsid w:val="00F74BE0"/>
    <w:rsid w:val="00F750A6"/>
    <w:rsid w:val="00F7602B"/>
    <w:rsid w:val="00F76374"/>
    <w:rsid w:val="00F7649E"/>
    <w:rsid w:val="00F8030A"/>
    <w:rsid w:val="00F80A0A"/>
    <w:rsid w:val="00F82808"/>
    <w:rsid w:val="00F83F99"/>
    <w:rsid w:val="00F86084"/>
    <w:rsid w:val="00F8742C"/>
    <w:rsid w:val="00F874FF"/>
    <w:rsid w:val="00F91747"/>
    <w:rsid w:val="00F92954"/>
    <w:rsid w:val="00F93813"/>
    <w:rsid w:val="00F93CF4"/>
    <w:rsid w:val="00F95EC6"/>
    <w:rsid w:val="00F96F76"/>
    <w:rsid w:val="00F970A9"/>
    <w:rsid w:val="00F97A4C"/>
    <w:rsid w:val="00F97F5E"/>
    <w:rsid w:val="00FA08C5"/>
    <w:rsid w:val="00FA0AAA"/>
    <w:rsid w:val="00FA1475"/>
    <w:rsid w:val="00FA2C29"/>
    <w:rsid w:val="00FA32A3"/>
    <w:rsid w:val="00FA3658"/>
    <w:rsid w:val="00FA66E7"/>
    <w:rsid w:val="00FA7182"/>
    <w:rsid w:val="00FA7D80"/>
    <w:rsid w:val="00FA7EF1"/>
    <w:rsid w:val="00FB02E1"/>
    <w:rsid w:val="00FB139D"/>
    <w:rsid w:val="00FB234E"/>
    <w:rsid w:val="00FB3C74"/>
    <w:rsid w:val="00FB469E"/>
    <w:rsid w:val="00FB61E9"/>
    <w:rsid w:val="00FC0962"/>
    <w:rsid w:val="00FC296C"/>
    <w:rsid w:val="00FC2CD7"/>
    <w:rsid w:val="00FC5A9B"/>
    <w:rsid w:val="00FC72D4"/>
    <w:rsid w:val="00FC78D8"/>
    <w:rsid w:val="00FC7BDB"/>
    <w:rsid w:val="00FD12AA"/>
    <w:rsid w:val="00FD1EEF"/>
    <w:rsid w:val="00FD266A"/>
    <w:rsid w:val="00FD2AD2"/>
    <w:rsid w:val="00FD4778"/>
    <w:rsid w:val="00FD5DBF"/>
    <w:rsid w:val="00FD71B6"/>
    <w:rsid w:val="00FD74DC"/>
    <w:rsid w:val="00FD7C14"/>
    <w:rsid w:val="00FE1CAE"/>
    <w:rsid w:val="00FE1FFF"/>
    <w:rsid w:val="00FE3B93"/>
    <w:rsid w:val="00FE403F"/>
    <w:rsid w:val="00FE6185"/>
    <w:rsid w:val="00FE6561"/>
    <w:rsid w:val="00FF01F9"/>
    <w:rsid w:val="00FF02CF"/>
    <w:rsid w:val="00FF138B"/>
    <w:rsid w:val="00FF216A"/>
    <w:rsid w:val="00FF2A61"/>
    <w:rsid w:val="00FF2E5A"/>
    <w:rsid w:val="00FF3A08"/>
    <w:rsid w:val="00FF5287"/>
    <w:rsid w:val="00FF66F6"/>
    <w:rsid w:val="00FF6DC8"/>
    <w:rsid w:val="00FF7782"/>
    <w:rsid w:val="00FF7AE3"/>
    <w:rsid w:val="010D18A8"/>
    <w:rsid w:val="015DD68C"/>
    <w:rsid w:val="01EB8262"/>
    <w:rsid w:val="01FDF246"/>
    <w:rsid w:val="0200DB9B"/>
    <w:rsid w:val="021AAA20"/>
    <w:rsid w:val="021ED64E"/>
    <w:rsid w:val="0242DF4D"/>
    <w:rsid w:val="02D388AB"/>
    <w:rsid w:val="02DFD5B0"/>
    <w:rsid w:val="02E36950"/>
    <w:rsid w:val="031B9C96"/>
    <w:rsid w:val="03339D4C"/>
    <w:rsid w:val="039B8E38"/>
    <w:rsid w:val="03CF3EBD"/>
    <w:rsid w:val="04041E31"/>
    <w:rsid w:val="04116441"/>
    <w:rsid w:val="0424E7CB"/>
    <w:rsid w:val="043CEA32"/>
    <w:rsid w:val="04439BA6"/>
    <w:rsid w:val="046E4F91"/>
    <w:rsid w:val="047E9DEE"/>
    <w:rsid w:val="04905799"/>
    <w:rsid w:val="04A8E85D"/>
    <w:rsid w:val="04B97AFA"/>
    <w:rsid w:val="04DA6E3D"/>
    <w:rsid w:val="0559D447"/>
    <w:rsid w:val="05C8729F"/>
    <w:rsid w:val="06379016"/>
    <w:rsid w:val="06526D61"/>
    <w:rsid w:val="067EBAC0"/>
    <w:rsid w:val="06D94A85"/>
    <w:rsid w:val="06E45F39"/>
    <w:rsid w:val="06ED836A"/>
    <w:rsid w:val="06FEEC60"/>
    <w:rsid w:val="070479B5"/>
    <w:rsid w:val="0727AC69"/>
    <w:rsid w:val="073446A7"/>
    <w:rsid w:val="07BA94AA"/>
    <w:rsid w:val="07FEFEED"/>
    <w:rsid w:val="08097FB9"/>
    <w:rsid w:val="082C93A9"/>
    <w:rsid w:val="0894A960"/>
    <w:rsid w:val="08C0DB03"/>
    <w:rsid w:val="0968831C"/>
    <w:rsid w:val="09809B70"/>
    <w:rsid w:val="09BDFEBB"/>
    <w:rsid w:val="09C707BD"/>
    <w:rsid w:val="0A2D456A"/>
    <w:rsid w:val="0AB22513"/>
    <w:rsid w:val="0AB2D667"/>
    <w:rsid w:val="0B0ADF2E"/>
    <w:rsid w:val="0B0DD9DF"/>
    <w:rsid w:val="0B2426F5"/>
    <w:rsid w:val="0B32EE4B"/>
    <w:rsid w:val="0BACBBA8"/>
    <w:rsid w:val="0BBF8F15"/>
    <w:rsid w:val="0BC915CB"/>
    <w:rsid w:val="0BDE85E7"/>
    <w:rsid w:val="0BE52C18"/>
    <w:rsid w:val="0C703414"/>
    <w:rsid w:val="0C9108F1"/>
    <w:rsid w:val="0E0CF01C"/>
    <w:rsid w:val="0E232DFF"/>
    <w:rsid w:val="0E35FA0C"/>
    <w:rsid w:val="0E719C70"/>
    <w:rsid w:val="0EB4FB6F"/>
    <w:rsid w:val="0EC12BB7"/>
    <w:rsid w:val="0EDC754E"/>
    <w:rsid w:val="0EE34635"/>
    <w:rsid w:val="0F15C0A6"/>
    <w:rsid w:val="0F577462"/>
    <w:rsid w:val="0F6F7D3C"/>
    <w:rsid w:val="0F83208B"/>
    <w:rsid w:val="0FC60E13"/>
    <w:rsid w:val="0FE1C0A2"/>
    <w:rsid w:val="0FE238A4"/>
    <w:rsid w:val="1008E314"/>
    <w:rsid w:val="104D1294"/>
    <w:rsid w:val="109C86EE"/>
    <w:rsid w:val="10C867B8"/>
    <w:rsid w:val="10E73667"/>
    <w:rsid w:val="10F6E8A2"/>
    <w:rsid w:val="112C3FE3"/>
    <w:rsid w:val="112EB78C"/>
    <w:rsid w:val="1152E045"/>
    <w:rsid w:val="11AA4503"/>
    <w:rsid w:val="11ABB525"/>
    <w:rsid w:val="11E09F92"/>
    <w:rsid w:val="11EC9C31"/>
    <w:rsid w:val="11FAEDB3"/>
    <w:rsid w:val="1202F4FB"/>
    <w:rsid w:val="124924E9"/>
    <w:rsid w:val="12BC00C3"/>
    <w:rsid w:val="12D8719E"/>
    <w:rsid w:val="12DF9B89"/>
    <w:rsid w:val="12FB63B9"/>
    <w:rsid w:val="1366F09F"/>
    <w:rsid w:val="137300D9"/>
    <w:rsid w:val="138AF10B"/>
    <w:rsid w:val="13DE8870"/>
    <w:rsid w:val="13E3A07E"/>
    <w:rsid w:val="13F89E64"/>
    <w:rsid w:val="1460A242"/>
    <w:rsid w:val="14B809FE"/>
    <w:rsid w:val="15520E24"/>
    <w:rsid w:val="1566715B"/>
    <w:rsid w:val="15680275"/>
    <w:rsid w:val="1589206E"/>
    <w:rsid w:val="165246C8"/>
    <w:rsid w:val="169D9D3F"/>
    <w:rsid w:val="16AED498"/>
    <w:rsid w:val="16D1482B"/>
    <w:rsid w:val="17330ADD"/>
    <w:rsid w:val="178CD0E7"/>
    <w:rsid w:val="17ABE2C1"/>
    <w:rsid w:val="17F604AF"/>
    <w:rsid w:val="1851F17F"/>
    <w:rsid w:val="191BF5BC"/>
    <w:rsid w:val="194FA2C3"/>
    <w:rsid w:val="196DF9B7"/>
    <w:rsid w:val="1971038B"/>
    <w:rsid w:val="197ED632"/>
    <w:rsid w:val="19C9F025"/>
    <w:rsid w:val="19D53E01"/>
    <w:rsid w:val="1A09B084"/>
    <w:rsid w:val="1A39E27E"/>
    <w:rsid w:val="1A436934"/>
    <w:rsid w:val="1A4A0F40"/>
    <w:rsid w:val="1A59FD62"/>
    <w:rsid w:val="1AD70A05"/>
    <w:rsid w:val="1B67C111"/>
    <w:rsid w:val="1C216864"/>
    <w:rsid w:val="1C71D5B1"/>
    <w:rsid w:val="1C72DA66"/>
    <w:rsid w:val="1C9592EC"/>
    <w:rsid w:val="1C987C41"/>
    <w:rsid w:val="1CB04D75"/>
    <w:rsid w:val="1CDC4440"/>
    <w:rsid w:val="1D1AD44F"/>
    <w:rsid w:val="1D669D59"/>
    <w:rsid w:val="1D6F3529"/>
    <w:rsid w:val="1D7B09F6"/>
    <w:rsid w:val="1D8C213A"/>
    <w:rsid w:val="1DAA39E7"/>
    <w:rsid w:val="1DFD1624"/>
    <w:rsid w:val="1E09EB89"/>
    <w:rsid w:val="1E56A4A5"/>
    <w:rsid w:val="1FB6F4A6"/>
    <w:rsid w:val="1FB88FBD"/>
    <w:rsid w:val="1FBCFF38"/>
    <w:rsid w:val="209E1CB7"/>
    <w:rsid w:val="20B2C7E5"/>
    <w:rsid w:val="20BDF90F"/>
    <w:rsid w:val="2112F460"/>
    <w:rsid w:val="212323FC"/>
    <w:rsid w:val="2153DE0F"/>
    <w:rsid w:val="2155C8DD"/>
    <w:rsid w:val="21E479ED"/>
    <w:rsid w:val="21E83D6C"/>
    <w:rsid w:val="2205EF2C"/>
    <w:rsid w:val="223F739A"/>
    <w:rsid w:val="224E7B19"/>
    <w:rsid w:val="2257C2D1"/>
    <w:rsid w:val="2259C970"/>
    <w:rsid w:val="227C1687"/>
    <w:rsid w:val="22A9AFA5"/>
    <w:rsid w:val="22D41190"/>
    <w:rsid w:val="23306744"/>
    <w:rsid w:val="2359AA99"/>
    <w:rsid w:val="23BC0723"/>
    <w:rsid w:val="23E0C4C4"/>
    <w:rsid w:val="242F39D3"/>
    <w:rsid w:val="24414DA8"/>
    <w:rsid w:val="24A1A543"/>
    <w:rsid w:val="25229C3C"/>
    <w:rsid w:val="2532F4DE"/>
    <w:rsid w:val="255F66EB"/>
    <w:rsid w:val="2571AF3E"/>
    <w:rsid w:val="25BE95E2"/>
    <w:rsid w:val="2614FB53"/>
    <w:rsid w:val="262F93E4"/>
    <w:rsid w:val="263F5E87"/>
    <w:rsid w:val="26BD3137"/>
    <w:rsid w:val="275510D1"/>
    <w:rsid w:val="276B51AA"/>
    <w:rsid w:val="2778EE6A"/>
    <w:rsid w:val="27F9E8EA"/>
    <w:rsid w:val="284F3BFB"/>
    <w:rsid w:val="28655532"/>
    <w:rsid w:val="28B12866"/>
    <w:rsid w:val="28B2E029"/>
    <w:rsid w:val="28E6C30F"/>
    <w:rsid w:val="2937305C"/>
    <w:rsid w:val="29A7F8DA"/>
    <w:rsid w:val="29DEA2ED"/>
    <w:rsid w:val="2AF77157"/>
    <w:rsid w:val="2B4755C1"/>
    <w:rsid w:val="2B771BFC"/>
    <w:rsid w:val="2BC403F9"/>
    <w:rsid w:val="2BE0F0C2"/>
    <w:rsid w:val="2CCFF7F5"/>
    <w:rsid w:val="2CDEED42"/>
    <w:rsid w:val="2CFC5A81"/>
    <w:rsid w:val="2E0D6FC6"/>
    <w:rsid w:val="2E413E04"/>
    <w:rsid w:val="2E74A472"/>
    <w:rsid w:val="2E7B69FD"/>
    <w:rsid w:val="2EAD9817"/>
    <w:rsid w:val="2EB6E1EA"/>
    <w:rsid w:val="2F249B09"/>
    <w:rsid w:val="2F452FCE"/>
    <w:rsid w:val="2F79E4C5"/>
    <w:rsid w:val="2F96456D"/>
    <w:rsid w:val="3096AC82"/>
    <w:rsid w:val="30A916E2"/>
    <w:rsid w:val="30B1C2FB"/>
    <w:rsid w:val="30F635AA"/>
    <w:rsid w:val="3198A011"/>
    <w:rsid w:val="31A36918"/>
    <w:rsid w:val="31D68202"/>
    <w:rsid w:val="32038AA2"/>
    <w:rsid w:val="3272EACC"/>
    <w:rsid w:val="327C133D"/>
    <w:rsid w:val="32B42EAA"/>
    <w:rsid w:val="32BE6E76"/>
    <w:rsid w:val="32C69205"/>
    <w:rsid w:val="3309BD63"/>
    <w:rsid w:val="3322E5C0"/>
    <w:rsid w:val="3354A3B1"/>
    <w:rsid w:val="33A61B09"/>
    <w:rsid w:val="33B88C59"/>
    <w:rsid w:val="33D41AE6"/>
    <w:rsid w:val="34815873"/>
    <w:rsid w:val="34974ED6"/>
    <w:rsid w:val="34C4CEB6"/>
    <w:rsid w:val="356A6447"/>
    <w:rsid w:val="357A6573"/>
    <w:rsid w:val="35A5B24F"/>
    <w:rsid w:val="3622DBB5"/>
    <w:rsid w:val="36C09782"/>
    <w:rsid w:val="36CA3A1C"/>
    <w:rsid w:val="36E306D4"/>
    <w:rsid w:val="36EF3B29"/>
    <w:rsid w:val="370E8EEF"/>
    <w:rsid w:val="376CCB39"/>
    <w:rsid w:val="37DE538E"/>
    <w:rsid w:val="37E130E3"/>
    <w:rsid w:val="37ED0DC0"/>
    <w:rsid w:val="37FBEC38"/>
    <w:rsid w:val="38ED92FF"/>
    <w:rsid w:val="39483D50"/>
    <w:rsid w:val="394F0A5A"/>
    <w:rsid w:val="397D0144"/>
    <w:rsid w:val="39CFE7F0"/>
    <w:rsid w:val="39F50A82"/>
    <w:rsid w:val="3A13D9F8"/>
    <w:rsid w:val="3A90E38F"/>
    <w:rsid w:val="3AAA5BD7"/>
    <w:rsid w:val="3AE9FCD5"/>
    <w:rsid w:val="3BAAF8FA"/>
    <w:rsid w:val="3BB5349F"/>
    <w:rsid w:val="3BBAA9EA"/>
    <w:rsid w:val="3BFE373B"/>
    <w:rsid w:val="3C28B3F5"/>
    <w:rsid w:val="3C94E9A0"/>
    <w:rsid w:val="3CCD07EB"/>
    <w:rsid w:val="3CFF6B21"/>
    <w:rsid w:val="3D27EB80"/>
    <w:rsid w:val="3D8A423D"/>
    <w:rsid w:val="3D8E2394"/>
    <w:rsid w:val="3DB58FD6"/>
    <w:rsid w:val="3DD1692C"/>
    <w:rsid w:val="3E374372"/>
    <w:rsid w:val="3EBDC100"/>
    <w:rsid w:val="3F10CDB3"/>
    <w:rsid w:val="40219EE9"/>
    <w:rsid w:val="405049A9"/>
    <w:rsid w:val="4092196A"/>
    <w:rsid w:val="40DA7872"/>
    <w:rsid w:val="40E940D9"/>
    <w:rsid w:val="40ED3E35"/>
    <w:rsid w:val="41365005"/>
    <w:rsid w:val="41572A4F"/>
    <w:rsid w:val="41A8520B"/>
    <w:rsid w:val="41E7A439"/>
    <w:rsid w:val="4232C6E1"/>
    <w:rsid w:val="42486C5A"/>
    <w:rsid w:val="426194B7"/>
    <w:rsid w:val="42D348DB"/>
    <w:rsid w:val="42FC23F2"/>
    <w:rsid w:val="431FE12D"/>
    <w:rsid w:val="434BE044"/>
    <w:rsid w:val="436B64D7"/>
    <w:rsid w:val="43848D34"/>
    <w:rsid w:val="438DD74A"/>
    <w:rsid w:val="43C06951"/>
    <w:rsid w:val="43FD6518"/>
    <w:rsid w:val="44A57286"/>
    <w:rsid w:val="4512755D"/>
    <w:rsid w:val="454F4A55"/>
    <w:rsid w:val="455529E2"/>
    <w:rsid w:val="45800D1C"/>
    <w:rsid w:val="4592342A"/>
    <w:rsid w:val="45AF7481"/>
    <w:rsid w:val="45E467C8"/>
    <w:rsid w:val="463B14C3"/>
    <w:rsid w:val="467BC32E"/>
    <w:rsid w:val="46B10DCB"/>
    <w:rsid w:val="46D6BB4C"/>
    <w:rsid w:val="4749A763"/>
    <w:rsid w:val="47AF8799"/>
    <w:rsid w:val="47B11F23"/>
    <w:rsid w:val="47F77887"/>
    <w:rsid w:val="4894E2C9"/>
    <w:rsid w:val="4955DEB8"/>
    <w:rsid w:val="49624B20"/>
    <w:rsid w:val="49A84B0E"/>
    <w:rsid w:val="49B95923"/>
    <w:rsid w:val="4AC7D2AB"/>
    <w:rsid w:val="4B045728"/>
    <w:rsid w:val="4B191989"/>
    <w:rsid w:val="4B1D8694"/>
    <w:rsid w:val="4B36A4C3"/>
    <w:rsid w:val="4BDE15E4"/>
    <w:rsid w:val="4C223191"/>
    <w:rsid w:val="4C321606"/>
    <w:rsid w:val="4C3E4ABF"/>
    <w:rsid w:val="4C4AAB65"/>
    <w:rsid w:val="4CE96B82"/>
    <w:rsid w:val="4D12728E"/>
    <w:rsid w:val="4D59561E"/>
    <w:rsid w:val="4D73223B"/>
    <w:rsid w:val="4D8C82DD"/>
    <w:rsid w:val="4DA15E09"/>
    <w:rsid w:val="4DE52608"/>
    <w:rsid w:val="4DF550D7"/>
    <w:rsid w:val="4E9F41BD"/>
    <w:rsid w:val="4EF684BD"/>
    <w:rsid w:val="4F28533E"/>
    <w:rsid w:val="4F936AEF"/>
    <w:rsid w:val="4FA00BFE"/>
    <w:rsid w:val="4FDA7AEF"/>
    <w:rsid w:val="4FDED910"/>
    <w:rsid w:val="505216A7"/>
    <w:rsid w:val="50787D2B"/>
    <w:rsid w:val="509F1C90"/>
    <w:rsid w:val="50AE5F29"/>
    <w:rsid w:val="50F9E2D3"/>
    <w:rsid w:val="5155C4C8"/>
    <w:rsid w:val="52446CA3"/>
    <w:rsid w:val="526F24F0"/>
    <w:rsid w:val="53017457"/>
    <w:rsid w:val="5358AD06"/>
    <w:rsid w:val="53A0D5BB"/>
    <w:rsid w:val="53B1B368"/>
    <w:rsid w:val="53B53E54"/>
    <w:rsid w:val="5429C7EA"/>
    <w:rsid w:val="5434E0CC"/>
    <w:rsid w:val="5435E58A"/>
    <w:rsid w:val="544CA0F1"/>
    <w:rsid w:val="5487EB64"/>
    <w:rsid w:val="550D2E4B"/>
    <w:rsid w:val="553A6CA8"/>
    <w:rsid w:val="55D0B12D"/>
    <w:rsid w:val="55DD46AE"/>
    <w:rsid w:val="55F065C5"/>
    <w:rsid w:val="565C6AE2"/>
    <w:rsid w:val="56A7AF20"/>
    <w:rsid w:val="57177EB8"/>
    <w:rsid w:val="5769C742"/>
    <w:rsid w:val="5777C783"/>
    <w:rsid w:val="58196ADC"/>
    <w:rsid w:val="5821FD87"/>
    <w:rsid w:val="58503917"/>
    <w:rsid w:val="5856BDCB"/>
    <w:rsid w:val="587446DE"/>
    <w:rsid w:val="58A36DD1"/>
    <w:rsid w:val="58EBFE36"/>
    <w:rsid w:val="58F3EFEA"/>
    <w:rsid w:val="59217A4C"/>
    <w:rsid w:val="59483F03"/>
    <w:rsid w:val="59CE6C93"/>
    <w:rsid w:val="59DABCF8"/>
    <w:rsid w:val="5A14A14E"/>
    <w:rsid w:val="5A4877D5"/>
    <w:rsid w:val="5A6895EC"/>
    <w:rsid w:val="5A6C770F"/>
    <w:rsid w:val="5A7FE111"/>
    <w:rsid w:val="5A857666"/>
    <w:rsid w:val="5A87CE97"/>
    <w:rsid w:val="5A99096E"/>
    <w:rsid w:val="5A9A9B9A"/>
    <w:rsid w:val="5AD08E3D"/>
    <w:rsid w:val="5AED9906"/>
    <w:rsid w:val="5B28284A"/>
    <w:rsid w:val="5B51F237"/>
    <w:rsid w:val="5BABE7A0"/>
    <w:rsid w:val="5BBC5A49"/>
    <w:rsid w:val="5BE2C83D"/>
    <w:rsid w:val="5BF2DD61"/>
    <w:rsid w:val="5C2E9B3C"/>
    <w:rsid w:val="5C588661"/>
    <w:rsid w:val="5C7501D9"/>
    <w:rsid w:val="5CB2A5BC"/>
    <w:rsid w:val="5CC94599"/>
    <w:rsid w:val="5CECBBDF"/>
    <w:rsid w:val="5CF7A614"/>
    <w:rsid w:val="5D30586D"/>
    <w:rsid w:val="5DFE3327"/>
    <w:rsid w:val="5E357DEC"/>
    <w:rsid w:val="5E615AD2"/>
    <w:rsid w:val="5E64A54C"/>
    <w:rsid w:val="5E8A582F"/>
    <w:rsid w:val="5E9B5FAD"/>
    <w:rsid w:val="5ECF8605"/>
    <w:rsid w:val="5F2A7E23"/>
    <w:rsid w:val="5F42175D"/>
    <w:rsid w:val="5F6E0CBD"/>
    <w:rsid w:val="5F6EFC4A"/>
    <w:rsid w:val="6006367D"/>
    <w:rsid w:val="60245CA1"/>
    <w:rsid w:val="60471527"/>
    <w:rsid w:val="606D40A2"/>
    <w:rsid w:val="607181A7"/>
    <w:rsid w:val="60A3D374"/>
    <w:rsid w:val="60C64E84"/>
    <w:rsid w:val="6111CAA4"/>
    <w:rsid w:val="613039FD"/>
    <w:rsid w:val="61BB6DC4"/>
    <w:rsid w:val="61DCBC73"/>
    <w:rsid w:val="62621EE5"/>
    <w:rsid w:val="630A2C53"/>
    <w:rsid w:val="633CB97B"/>
    <w:rsid w:val="6342D506"/>
    <w:rsid w:val="6353E720"/>
    <w:rsid w:val="63683A58"/>
    <w:rsid w:val="638E9523"/>
    <w:rsid w:val="639B6079"/>
    <w:rsid w:val="63FDEF46"/>
    <w:rsid w:val="64050864"/>
    <w:rsid w:val="643FEBB4"/>
    <w:rsid w:val="64496B66"/>
    <w:rsid w:val="64D4577E"/>
    <w:rsid w:val="65500260"/>
    <w:rsid w:val="65AC54B0"/>
    <w:rsid w:val="65ADE8E6"/>
    <w:rsid w:val="65FFFD54"/>
    <w:rsid w:val="6675B68A"/>
    <w:rsid w:val="669A90C1"/>
    <w:rsid w:val="66F4F166"/>
    <w:rsid w:val="6718DC5C"/>
    <w:rsid w:val="67482511"/>
    <w:rsid w:val="6782A558"/>
    <w:rsid w:val="67A12E19"/>
    <w:rsid w:val="68327948"/>
    <w:rsid w:val="6874CF1B"/>
    <w:rsid w:val="68A22B5E"/>
    <w:rsid w:val="68EBE2F8"/>
    <w:rsid w:val="691E75B9"/>
    <w:rsid w:val="692E1760"/>
    <w:rsid w:val="692F1B04"/>
    <w:rsid w:val="696325FA"/>
    <w:rsid w:val="69A40D79"/>
    <w:rsid w:val="6A296DD0"/>
    <w:rsid w:val="6ADEBCCE"/>
    <w:rsid w:val="6B0C41E1"/>
    <w:rsid w:val="6B50ADE8"/>
    <w:rsid w:val="6C27F6A9"/>
    <w:rsid w:val="6C88F7BC"/>
    <w:rsid w:val="6CCA7364"/>
    <w:rsid w:val="6CE39BC1"/>
    <w:rsid w:val="6D05647F"/>
    <w:rsid w:val="6D1C7161"/>
    <w:rsid w:val="6D538732"/>
    <w:rsid w:val="6D9379FC"/>
    <w:rsid w:val="6DA7857D"/>
    <w:rsid w:val="6DF9D462"/>
    <w:rsid w:val="6E293A5C"/>
    <w:rsid w:val="6E9EE8FA"/>
    <w:rsid w:val="6EE5A9CF"/>
    <w:rsid w:val="6F043A45"/>
    <w:rsid w:val="6F63F261"/>
    <w:rsid w:val="700AEC38"/>
    <w:rsid w:val="701B3C83"/>
    <w:rsid w:val="7032BF3C"/>
    <w:rsid w:val="704BFE1A"/>
    <w:rsid w:val="70DBEA75"/>
    <w:rsid w:val="712000E8"/>
    <w:rsid w:val="7133122A"/>
    <w:rsid w:val="713DEEA2"/>
    <w:rsid w:val="71997B94"/>
    <w:rsid w:val="71B9A7BC"/>
    <w:rsid w:val="71F90952"/>
    <w:rsid w:val="7203522F"/>
    <w:rsid w:val="7288C0AB"/>
    <w:rsid w:val="73506C56"/>
    <w:rsid w:val="7357B623"/>
    <w:rsid w:val="737E35A8"/>
    <w:rsid w:val="737E409C"/>
    <w:rsid w:val="73AE0210"/>
    <w:rsid w:val="73BC39AC"/>
    <w:rsid w:val="73DE3707"/>
    <w:rsid w:val="744AE167"/>
    <w:rsid w:val="74CD89AD"/>
    <w:rsid w:val="75CF6A31"/>
    <w:rsid w:val="75EE529F"/>
    <w:rsid w:val="75F30F7F"/>
    <w:rsid w:val="75FB5F91"/>
    <w:rsid w:val="75FCF543"/>
    <w:rsid w:val="761FE984"/>
    <w:rsid w:val="76438846"/>
    <w:rsid w:val="767F8B50"/>
    <w:rsid w:val="76B51DA9"/>
    <w:rsid w:val="76B8420C"/>
    <w:rsid w:val="76C56EF2"/>
    <w:rsid w:val="7814624B"/>
    <w:rsid w:val="781E60E2"/>
    <w:rsid w:val="783494DA"/>
    <w:rsid w:val="783CAC03"/>
    <w:rsid w:val="7854CC75"/>
    <w:rsid w:val="7859F954"/>
    <w:rsid w:val="78859A9E"/>
    <w:rsid w:val="78B83F85"/>
    <w:rsid w:val="78C6F843"/>
    <w:rsid w:val="7999E17B"/>
    <w:rsid w:val="7A16D2DE"/>
    <w:rsid w:val="7A6A2C37"/>
    <w:rsid w:val="7ACED0B4"/>
    <w:rsid w:val="7AEBD8E4"/>
    <w:rsid w:val="7B08E3EB"/>
    <w:rsid w:val="7B28BAE5"/>
    <w:rsid w:val="7B5FBCA9"/>
    <w:rsid w:val="7BA96B4A"/>
    <w:rsid w:val="7C1F24F5"/>
    <w:rsid w:val="7C4C82A5"/>
    <w:rsid w:val="7C6D46E7"/>
    <w:rsid w:val="7C73D55C"/>
    <w:rsid w:val="7CC33F4B"/>
    <w:rsid w:val="7CCFE0DB"/>
    <w:rsid w:val="7CDC28A3"/>
    <w:rsid w:val="7CE0972E"/>
    <w:rsid w:val="7D360886"/>
    <w:rsid w:val="7DBAF556"/>
    <w:rsid w:val="7DE5CC9F"/>
    <w:rsid w:val="7E236B37"/>
    <w:rsid w:val="7E252A63"/>
    <w:rsid w:val="7E98FE6B"/>
    <w:rsid w:val="7EC496D0"/>
    <w:rsid w:val="7EF7A347"/>
    <w:rsid w:val="7F432C8D"/>
    <w:rsid w:val="7F55BCC0"/>
    <w:rsid w:val="7F702A82"/>
    <w:rsid w:val="7F800B87"/>
    <w:rsid w:val="7F925E40"/>
    <w:rsid w:val="7FA241D7"/>
    <w:rsid w:val="7FB9E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2"/>
    </o:shapelayout>
  </w:shapeDefaults>
  <w:decimalSymbol w:val=","/>
  <w:listSeparator w:val=";"/>
  <w14:docId w14:val="422B5A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hAnsi="Times New Roman" w:eastAsia="Times New Roman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76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Body Text" w:uiPriority="1" w:qFormat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e" w:default="1">
    <w:name w:val="Normal"/>
    <w:qFormat/>
    <w:rsid w:val="006573FE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B3BBA"/>
    <w:pPr>
      <w:keepNext/>
      <w:keepLines/>
      <w:spacing w:before="240" w:line="276" w:lineRule="auto"/>
      <w:outlineLvl w:val="0"/>
    </w:pPr>
    <w:rPr>
      <w:rFonts w:asciiTheme="majorHAnsi" w:hAnsiTheme="majorHAnsi" w:eastAsiaTheme="majorEastAsia" w:cstheme="majorBidi"/>
      <w:color w:val="C77C0E" w:themeColor="accent1" w:themeShade="BF"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591C30"/>
    <w:pPr>
      <w:keepNext/>
      <w:keepLines/>
      <w:widowControl w:val="0"/>
      <w:overflowPunct w:val="0"/>
      <w:autoSpaceDE w:val="0"/>
      <w:autoSpaceDN w:val="0"/>
      <w:adjustRightInd w:val="0"/>
      <w:spacing w:before="40"/>
      <w:outlineLvl w:val="1"/>
    </w:pPr>
    <w:rPr>
      <w:rFonts w:ascii="Cambria" w:hAnsi="Cambria"/>
      <w:color w:val="365F91"/>
      <w:sz w:val="26"/>
      <w:szCs w:val="26"/>
    </w:rPr>
  </w:style>
  <w:style w:type="character" w:styleId="Carattere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paragraph" w:styleId="unknownstyle" w:customStyle="1">
    <w:name w:val="unknown style"/>
    <w:uiPriority w:val="99"/>
    <w:pPr>
      <w:widowControl w:val="0"/>
      <w:overflowPunct w:val="0"/>
      <w:autoSpaceDE w:val="0"/>
      <w:autoSpaceDN w:val="0"/>
      <w:adjustRightInd w:val="0"/>
      <w:jc w:val="center"/>
    </w:pPr>
    <w:rPr>
      <w:rFonts w:ascii="Copperplate Gothic Bold" w:hAnsi="Copperplate Gothic Bold"/>
      <w:color w:val="000000"/>
      <w:kern w:val="28"/>
      <w:sz w:val="28"/>
      <w:szCs w:val="28"/>
    </w:rPr>
  </w:style>
  <w:style w:type="paragraph" w:styleId="Intestazione">
    <w:name w:val="header"/>
    <w:basedOn w:val="Normale"/>
    <w:link w:val="IntestazioneCarattere"/>
    <w:uiPriority w:val="99"/>
    <w:rsid w:val="00BB1FD0"/>
    <w:pPr>
      <w:widowControl w:val="0"/>
      <w:tabs>
        <w:tab w:val="center" w:pos="4819"/>
        <w:tab w:val="right" w:pos="9638"/>
      </w:tabs>
      <w:overflowPunct w:val="0"/>
      <w:autoSpaceDE w:val="0"/>
      <w:autoSpaceDN w:val="0"/>
      <w:adjustRightInd w:val="0"/>
    </w:pPr>
    <w:rPr>
      <w:color w:val="000000"/>
      <w:kern w:val="28"/>
      <w:sz w:val="20"/>
      <w:szCs w:val="20"/>
    </w:rPr>
  </w:style>
  <w:style w:type="character" w:styleId="IntestazioneCarattere" w:customStyle="1">
    <w:name w:val="Intestazione Carattere"/>
    <w:link w:val="Intestazione"/>
    <w:uiPriority w:val="99"/>
    <w:semiHidden/>
    <w:locked/>
    <w:rPr>
      <w:rFonts w:cs="Times New Roman"/>
      <w:color w:val="000000"/>
      <w:kern w:val="28"/>
      <w:sz w:val="20"/>
      <w:szCs w:val="20"/>
    </w:rPr>
  </w:style>
  <w:style w:type="paragraph" w:styleId="Pidipagina">
    <w:name w:val="footer"/>
    <w:basedOn w:val="Normale"/>
    <w:link w:val="PidipaginaCarattere"/>
    <w:uiPriority w:val="99"/>
    <w:rsid w:val="00BB1FD0"/>
    <w:pPr>
      <w:widowControl w:val="0"/>
      <w:tabs>
        <w:tab w:val="center" w:pos="4819"/>
        <w:tab w:val="right" w:pos="9638"/>
      </w:tabs>
      <w:overflowPunct w:val="0"/>
      <w:autoSpaceDE w:val="0"/>
      <w:autoSpaceDN w:val="0"/>
      <w:adjustRightInd w:val="0"/>
    </w:pPr>
    <w:rPr>
      <w:color w:val="000000"/>
      <w:kern w:val="28"/>
      <w:sz w:val="20"/>
      <w:szCs w:val="20"/>
    </w:rPr>
  </w:style>
  <w:style w:type="character" w:styleId="PidipaginaCarattere" w:customStyle="1">
    <w:name w:val="Piè di pagina Carattere"/>
    <w:link w:val="Pidipagina"/>
    <w:uiPriority w:val="99"/>
    <w:locked/>
    <w:rPr>
      <w:rFonts w:cs="Times New Roman"/>
      <w:color w:val="000000"/>
      <w:kern w:val="28"/>
      <w:sz w:val="20"/>
      <w:szCs w:val="20"/>
    </w:rPr>
  </w:style>
  <w:style w:type="character" w:styleId="Collegamentoipertestuale">
    <w:name w:val="Hyperlink"/>
    <w:uiPriority w:val="99"/>
    <w:rsid w:val="00BB3BE2"/>
    <w:rPr>
      <w:rFonts w:cs="Times New Roman"/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85A94"/>
    <w:pPr>
      <w:widowControl w:val="0"/>
      <w:overflowPunct w:val="0"/>
      <w:autoSpaceDE w:val="0"/>
      <w:autoSpaceDN w:val="0"/>
      <w:adjustRightInd w:val="0"/>
    </w:pPr>
    <w:rPr>
      <w:rFonts w:ascii="Tahoma" w:hAnsi="Tahoma" w:cs="Tahoma"/>
      <w:color w:val="000000"/>
      <w:kern w:val="28"/>
      <w:sz w:val="16"/>
      <w:szCs w:val="16"/>
    </w:rPr>
  </w:style>
  <w:style w:type="character" w:styleId="TestofumettoCarattere" w:customStyle="1">
    <w:name w:val="Testo fumetto Carattere"/>
    <w:basedOn w:val="Caratterepredefinitoparagrafo"/>
    <w:link w:val="Testofumetto"/>
    <w:uiPriority w:val="99"/>
    <w:semiHidden/>
    <w:rsid w:val="00E85A94"/>
    <w:rPr>
      <w:rFonts w:ascii="Tahoma" w:hAnsi="Tahoma" w:cs="Tahoma"/>
      <w:color w:val="000000"/>
      <w:kern w:val="28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F0038D"/>
    <w:pPr>
      <w:widowControl w:val="0"/>
      <w:overflowPunct w:val="0"/>
      <w:autoSpaceDE w:val="0"/>
      <w:autoSpaceDN w:val="0"/>
      <w:adjustRightInd w:val="0"/>
      <w:ind w:left="720"/>
      <w:contextualSpacing/>
    </w:pPr>
    <w:rPr>
      <w:color w:val="000000"/>
      <w:kern w:val="28"/>
      <w:sz w:val="20"/>
      <w:szCs w:val="20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F24DA0"/>
    <w:pPr>
      <w:widowControl w:val="0"/>
      <w:overflowPunct w:val="0"/>
      <w:autoSpaceDE w:val="0"/>
      <w:autoSpaceDN w:val="0"/>
      <w:adjustRightInd w:val="0"/>
    </w:pPr>
    <w:rPr>
      <w:rFonts w:ascii="Consolas" w:hAnsi="Consolas" w:cs="Consolas"/>
      <w:color w:val="000000"/>
      <w:kern w:val="28"/>
      <w:sz w:val="20"/>
      <w:szCs w:val="20"/>
    </w:rPr>
  </w:style>
  <w:style w:type="character" w:styleId="PreformattatoHTMLCarattere" w:customStyle="1">
    <w:name w:val="Preformattato HTML Carattere"/>
    <w:basedOn w:val="Caratterepredefinitoparagrafo"/>
    <w:link w:val="PreformattatoHTML"/>
    <w:uiPriority w:val="99"/>
    <w:semiHidden/>
    <w:rsid w:val="00F24DA0"/>
    <w:rPr>
      <w:rFonts w:ascii="Consolas" w:hAnsi="Consolas" w:cs="Consolas"/>
      <w:color w:val="000000"/>
      <w:kern w:val="28"/>
    </w:rPr>
  </w:style>
  <w:style w:type="character" w:styleId="Titolo1Carattere" w:customStyle="1">
    <w:name w:val="Titolo 1 Carattere"/>
    <w:basedOn w:val="Caratterepredefinitoparagrafo"/>
    <w:link w:val="Titolo1"/>
    <w:uiPriority w:val="9"/>
    <w:rsid w:val="00CB3BBA"/>
    <w:rPr>
      <w:rFonts w:asciiTheme="majorHAnsi" w:hAnsiTheme="majorHAnsi" w:eastAsiaTheme="majorEastAsia" w:cstheme="majorBidi"/>
      <w:color w:val="C77C0E" w:themeColor="accent1" w:themeShade="BF"/>
      <w:sz w:val="28"/>
      <w:szCs w:val="32"/>
    </w:rPr>
  </w:style>
  <w:style w:type="paragraph" w:styleId="Predefinito" w:customStyle="1">
    <w:name w:val="Predefinito"/>
    <w:rsid w:val="00591302"/>
    <w:pPr>
      <w:tabs>
        <w:tab w:val="left" w:pos="708"/>
      </w:tabs>
      <w:suppressAutoHyphens/>
      <w:spacing w:after="200" w:line="276" w:lineRule="auto"/>
    </w:pPr>
    <w:rPr>
      <w:rFonts w:ascii="Calibri" w:hAnsi="Calibri" w:eastAsia="WenQuanYi Micro Hei" w:cs="Calibri"/>
      <w:color w:val="00000A"/>
      <w:sz w:val="22"/>
      <w:szCs w:val="22"/>
    </w:rPr>
  </w:style>
  <w:style w:type="paragraph" w:styleId="Corpodeltesto">
    <w:name w:val="Body Text"/>
    <w:aliases w:val="Corpo 12"/>
    <w:basedOn w:val="Normale"/>
    <w:link w:val="CorpodeltestoCarattere"/>
    <w:uiPriority w:val="1"/>
    <w:qFormat/>
    <w:rsid w:val="0017103B"/>
    <w:pPr>
      <w:widowControl w:val="0"/>
      <w:jc w:val="both"/>
    </w:pPr>
    <w:rPr>
      <w:rFonts w:eastAsia="Arial" w:cs="Arial" w:asciiTheme="minorHAnsi" w:hAnsiTheme="minorHAnsi"/>
      <w:lang w:val="en-US" w:eastAsia="en-US"/>
    </w:rPr>
  </w:style>
  <w:style w:type="character" w:styleId="CorpodeltestoCarattere" w:customStyle="1">
    <w:name w:val="Corpo del testo Carattere"/>
    <w:aliases w:val="Corpo 12 Carattere"/>
    <w:basedOn w:val="Caratterepredefinitoparagrafo"/>
    <w:link w:val="Corpodeltesto"/>
    <w:uiPriority w:val="1"/>
    <w:rsid w:val="0017103B"/>
    <w:rPr>
      <w:rFonts w:eastAsia="Arial" w:cs="Arial" w:asciiTheme="minorHAnsi" w:hAnsiTheme="minorHAnsi"/>
      <w:sz w:val="24"/>
      <w:szCs w:val="24"/>
      <w:lang w:val="en-US" w:eastAsia="en-US"/>
    </w:rPr>
  </w:style>
  <w:style w:type="table" w:styleId="Grigliatabella1" w:customStyle="1">
    <w:name w:val="Griglia tabella1"/>
    <w:rsid w:val="00591302"/>
    <w:rPr>
      <w:rFonts w:asciiTheme="minorHAnsi" w:hAnsiTheme="minorHAnsi" w:eastAsiaTheme="minorEastAsia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 w:customStyle="1">
    <w:name w:val="Table Grid0"/>
    <w:basedOn w:val="Tabellanormale"/>
    <w:uiPriority w:val="59"/>
    <w:rsid w:val="00591302"/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olo21" w:customStyle="1">
    <w:name w:val="Titolo 21"/>
    <w:basedOn w:val="Normale"/>
    <w:next w:val="Normale"/>
    <w:uiPriority w:val="9"/>
    <w:unhideWhenUsed/>
    <w:qFormat/>
    <w:rsid w:val="00591C30"/>
    <w:pPr>
      <w:keepNext/>
      <w:keepLines/>
      <w:spacing w:before="40" w:line="276" w:lineRule="auto"/>
      <w:outlineLvl w:val="1"/>
    </w:pPr>
    <w:rPr>
      <w:rFonts w:ascii="Cambria" w:hAnsi="Cambria"/>
      <w:color w:val="365F91"/>
      <w:sz w:val="26"/>
      <w:szCs w:val="26"/>
      <w:lang w:eastAsia="en-US"/>
    </w:rPr>
  </w:style>
  <w:style w:type="numbering" w:styleId="Nessunelenco1" w:customStyle="1">
    <w:name w:val="Nessun elenco1"/>
    <w:next w:val="Nessunelenco"/>
    <w:uiPriority w:val="99"/>
    <w:semiHidden/>
    <w:unhideWhenUsed/>
    <w:rsid w:val="00591C30"/>
  </w:style>
  <w:style w:type="character" w:styleId="Titolo2Carattere" w:customStyle="1">
    <w:name w:val="Titolo 2 Carattere"/>
    <w:basedOn w:val="Caratterepredefinitoparagrafo"/>
    <w:link w:val="Titolo2"/>
    <w:uiPriority w:val="9"/>
    <w:rsid w:val="00591C30"/>
    <w:rPr>
      <w:rFonts w:ascii="Cambria" w:hAnsi="Cambria" w:eastAsia="Times New Roman" w:cs="Times New Roman"/>
      <w:color w:val="365F91"/>
      <w:sz w:val="26"/>
      <w:szCs w:val="26"/>
    </w:rPr>
  </w:style>
  <w:style w:type="table" w:styleId="NormalTable0" w:customStyle="1">
    <w:name w:val="Normal Table0"/>
    <w:uiPriority w:val="2"/>
    <w:semiHidden/>
    <w:unhideWhenUsed/>
    <w:qFormat/>
    <w:rsid w:val="00591C30"/>
    <w:pPr>
      <w:widowControl w:val="0"/>
    </w:pPr>
    <w:rPr>
      <w:rFonts w:ascii="Calibri" w:hAnsi="Calibri" w:eastAsia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ableParagraph" w:customStyle="1">
    <w:name w:val="Table Paragraph"/>
    <w:basedOn w:val="Normale"/>
    <w:uiPriority w:val="1"/>
    <w:qFormat/>
    <w:rsid w:val="00591C30"/>
    <w:pPr>
      <w:widowControl w:val="0"/>
      <w:jc w:val="center"/>
    </w:pPr>
    <w:rPr>
      <w:rFonts w:ascii="Arial" w:hAnsi="Arial" w:eastAsia="Arial" w:cs="Arial"/>
      <w:szCs w:val="22"/>
      <w:lang w:val="en-US" w:eastAsia="en-US"/>
    </w:rPr>
  </w:style>
  <w:style w:type="table" w:styleId="Grigliatabella10" w:customStyle="1">
    <w:name w:val="Griglia tabella10"/>
    <w:basedOn w:val="Tabellanormale"/>
    <w:next w:val="TableGrid0"/>
    <w:uiPriority w:val="59"/>
    <w:rsid w:val="00591C30"/>
    <w:rPr>
      <w:rFonts w:ascii="Calibri" w:hAnsi="Calibri" w:eastAsia="Calibri"/>
      <w:sz w:val="22"/>
      <w:szCs w:val="22"/>
      <w:lang w:eastAsia="en-US"/>
    </w:r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eWeb">
    <w:name w:val="Normal (Web)"/>
    <w:basedOn w:val="Normale"/>
    <w:uiPriority w:val="99"/>
    <w:semiHidden/>
    <w:unhideWhenUsed/>
    <w:rsid w:val="00591C30"/>
    <w:pPr>
      <w:spacing w:before="100" w:beforeAutospacing="1" w:after="100" w:afterAutospacing="1"/>
    </w:pPr>
  </w:style>
  <w:style w:type="character" w:styleId="Enfasiintensa1" w:customStyle="1">
    <w:name w:val="Enfasi intensa1"/>
    <w:basedOn w:val="Caratterepredefinitoparagrafo"/>
    <w:uiPriority w:val="21"/>
    <w:qFormat/>
    <w:rsid w:val="00591C30"/>
    <w:rPr>
      <w:i/>
      <w:iCs/>
      <w:color w:val="4F81BD"/>
    </w:rPr>
  </w:style>
  <w:style w:type="character" w:styleId="Titolo2Carattere1" w:customStyle="1">
    <w:name w:val="Titolo 2 Carattere1"/>
    <w:basedOn w:val="Caratterepredefinitoparagrafo"/>
    <w:uiPriority w:val="9"/>
    <w:semiHidden/>
    <w:rsid w:val="00591C30"/>
    <w:rPr>
      <w:rFonts w:asciiTheme="majorHAnsi" w:hAnsiTheme="majorHAnsi" w:eastAsiaTheme="majorEastAsia" w:cstheme="majorBidi"/>
      <w:color w:val="C77C0E" w:themeColor="accent1" w:themeShade="BF"/>
      <w:kern w:val="28"/>
      <w:sz w:val="26"/>
      <w:szCs w:val="26"/>
    </w:rPr>
  </w:style>
  <w:style w:type="character" w:styleId="Enfasiintensa">
    <w:name w:val="Intense Emphasis"/>
    <w:aliases w:val="Paragrafo"/>
    <w:basedOn w:val="Caratterepredefinitoparagrafo"/>
    <w:uiPriority w:val="21"/>
    <w:qFormat/>
    <w:rsid w:val="00D85CCB"/>
    <w:rPr>
      <w:i/>
      <w:iCs/>
      <w:color w:val="261D18" w:themeColor="text2" w:themeShade="80"/>
    </w:rPr>
  </w:style>
  <w:style w:type="paragraph" w:styleId="Standard" w:customStyle="1">
    <w:name w:val="Standard"/>
    <w:rsid w:val="00A61F9B"/>
    <w:pPr>
      <w:widowControl w:val="0"/>
      <w:suppressAutoHyphens/>
      <w:autoSpaceDN w:val="0"/>
    </w:pPr>
    <w:rPr>
      <w:rFonts w:eastAsia="Andale Sans UI" w:cs="Tahoma"/>
      <w:kern w:val="3"/>
      <w:sz w:val="24"/>
      <w:szCs w:val="24"/>
      <w:lang w:val="de-DE" w:eastAsia="ja-JP" w:bidi="fa-IR"/>
    </w:rPr>
  </w:style>
  <w:style w:type="paragraph" w:styleId="Corpo11" w:customStyle="1">
    <w:name w:val="Corpo 11"/>
    <w:basedOn w:val="Nessunaspaziatura"/>
    <w:link w:val="Corpo11Carattere"/>
    <w:qFormat/>
    <w:rsid w:val="006C4E60"/>
    <w:pPr>
      <w:jc w:val="both"/>
    </w:pPr>
    <w:rPr>
      <w:rFonts w:asciiTheme="minorHAnsi" w:hAnsiTheme="minorHAnsi" w:cstheme="minorHAnsi"/>
      <w:sz w:val="22"/>
      <w:szCs w:val="24"/>
    </w:rPr>
  </w:style>
  <w:style w:type="character" w:styleId="Corpo11Carattere" w:customStyle="1">
    <w:name w:val="Corpo 11 Carattere"/>
    <w:basedOn w:val="Caratterepredefinitoparagrafo"/>
    <w:link w:val="Corpo11"/>
    <w:rsid w:val="006C4E60"/>
    <w:rPr>
      <w:rFonts w:asciiTheme="minorHAnsi" w:hAnsiTheme="minorHAnsi" w:cstheme="minorHAnsi"/>
      <w:color w:val="000000"/>
      <w:kern w:val="28"/>
      <w:sz w:val="22"/>
      <w:szCs w:val="24"/>
    </w:rPr>
  </w:style>
  <w:style w:type="paragraph" w:styleId="Nessunaspaziatura">
    <w:name w:val="No Spacing"/>
    <w:uiPriority w:val="1"/>
    <w:qFormat/>
    <w:rsid w:val="006C4E60"/>
    <w:pPr>
      <w:widowControl w:val="0"/>
      <w:overflowPunct w:val="0"/>
      <w:autoSpaceDE w:val="0"/>
      <w:autoSpaceDN w:val="0"/>
      <w:adjustRightInd w:val="0"/>
    </w:pPr>
    <w:rPr>
      <w:color w:val="000000"/>
      <w:kern w:val="28"/>
    </w:rPr>
  </w:style>
  <w:style w:type="paragraph" w:styleId="Capitoletto" w:customStyle="1">
    <w:name w:val="Capitoletto"/>
    <w:basedOn w:val="Nessunaspaziatura"/>
    <w:link w:val="CapitolettoCarattere"/>
    <w:qFormat/>
    <w:rsid w:val="00206D82"/>
    <w:pPr>
      <w:jc w:val="both"/>
    </w:pPr>
    <w:rPr>
      <w:rFonts w:eastAsia="Arial" w:asciiTheme="minorHAnsi" w:hAnsiTheme="minorHAnsi" w:cstheme="minorHAnsi"/>
      <w:color w:val="A5644E" w:themeColor="accent2"/>
      <w:sz w:val="22"/>
      <w:szCs w:val="22"/>
    </w:rPr>
  </w:style>
  <w:style w:type="character" w:styleId="CapitolettoCarattere" w:customStyle="1">
    <w:name w:val="Capitoletto Carattere"/>
    <w:basedOn w:val="Caratterepredefinitoparagrafo"/>
    <w:link w:val="Capitoletto"/>
    <w:rsid w:val="003E4BF5"/>
    <w:rPr>
      <w:rFonts w:eastAsia="Arial" w:asciiTheme="minorHAnsi" w:hAnsiTheme="minorHAnsi" w:cstheme="minorHAnsi"/>
      <w:color w:val="A5644E" w:themeColor="accent2"/>
      <w:kern w:val="28"/>
      <w:sz w:val="22"/>
      <w:szCs w:val="2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E2DBF"/>
    <w:pPr>
      <w:widowControl w:val="0"/>
      <w:numPr>
        <w:ilvl w:val="1"/>
      </w:numPr>
      <w:overflowPunct w:val="0"/>
      <w:autoSpaceDE w:val="0"/>
      <w:autoSpaceDN w:val="0"/>
      <w:adjustRightInd w:val="0"/>
      <w:spacing w:after="160"/>
    </w:pPr>
    <w:rPr>
      <w:rFonts w:asciiTheme="minorHAnsi" w:hAnsiTheme="minorHAnsi" w:eastAsiaTheme="minorEastAsia" w:cstheme="minorBidi"/>
      <w:color w:val="5A5A5A" w:themeColor="text1" w:themeTint="A5"/>
      <w:spacing w:val="15"/>
      <w:kern w:val="28"/>
      <w:sz w:val="22"/>
      <w:szCs w:val="22"/>
    </w:rPr>
  </w:style>
  <w:style w:type="character" w:styleId="SottotitoloCarattere" w:customStyle="1">
    <w:name w:val="Sottotitolo Carattere"/>
    <w:basedOn w:val="Caratterepredefinitoparagrafo"/>
    <w:link w:val="Sottotitolo"/>
    <w:uiPriority w:val="11"/>
    <w:rsid w:val="00EE2DBF"/>
    <w:rPr>
      <w:rFonts w:asciiTheme="minorHAnsi" w:hAnsiTheme="minorHAnsi" w:eastAsiaTheme="minorEastAsia" w:cstheme="minorBidi"/>
      <w:color w:val="5A5A5A" w:themeColor="text1" w:themeTint="A5"/>
      <w:spacing w:val="15"/>
      <w:kern w:val="28"/>
      <w:sz w:val="22"/>
      <w:szCs w:val="22"/>
    </w:rPr>
  </w:style>
  <w:style w:type="character" w:styleId="Enfasidelicata">
    <w:name w:val="Subtle Emphasis"/>
    <w:basedOn w:val="Caratterepredefinitoparagrafo"/>
    <w:uiPriority w:val="19"/>
    <w:qFormat/>
    <w:rsid w:val="00964D09"/>
    <w:rPr>
      <w:i/>
      <w:iCs/>
      <w:color w:val="404040" w:themeColor="text1" w:themeTint="BF"/>
    </w:rPr>
  </w:style>
  <w:style w:type="paragraph" w:styleId="CorpoTesto" w:customStyle="1">
    <w:name w:val="Corpo Testo"/>
    <w:basedOn w:val="Nessunaspaziatura"/>
    <w:link w:val="CorpoTestoCarattere"/>
    <w:qFormat/>
    <w:rsid w:val="002221C8"/>
    <w:pPr>
      <w:jc w:val="both"/>
    </w:pPr>
    <w:rPr>
      <w:rFonts w:asciiTheme="minorHAnsi" w:hAnsiTheme="minorHAnsi" w:cstheme="minorHAnsi"/>
      <w:sz w:val="24"/>
      <w:szCs w:val="24"/>
    </w:rPr>
  </w:style>
  <w:style w:type="character" w:styleId="CorpoTestoCarattere" w:customStyle="1">
    <w:name w:val="Corpo Testo Carattere"/>
    <w:basedOn w:val="Caratterepredefinitoparagrafo"/>
    <w:link w:val="CorpoTesto"/>
    <w:rsid w:val="002221C8"/>
    <w:rPr>
      <w:rFonts w:asciiTheme="minorHAnsi" w:hAnsiTheme="minorHAnsi" w:cstheme="minorHAnsi"/>
      <w:color w:val="000000"/>
      <w:kern w:val="28"/>
      <w:sz w:val="24"/>
      <w:szCs w:val="24"/>
    </w:rPr>
  </w:style>
  <w:style w:type="paragraph" w:styleId="xl63" w:customStyle="1">
    <w:name w:val="xl63"/>
    <w:basedOn w:val="Normale"/>
    <w:rsid w:val="00AB1ABC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2F2F2"/>
      <w:spacing w:before="100" w:beforeAutospacing="1" w:after="100" w:afterAutospacing="1"/>
    </w:pPr>
    <w:rPr>
      <w:rFonts w:ascii="Verdana" w:hAnsi="Verdana"/>
      <w:b/>
      <w:bCs/>
    </w:rPr>
  </w:style>
  <w:style w:type="paragraph" w:styleId="Testonormale">
    <w:name w:val="Plain Text"/>
    <w:basedOn w:val="Normale"/>
    <w:link w:val="TestonormaleCarattere"/>
    <w:uiPriority w:val="99"/>
    <w:unhideWhenUsed/>
    <w:rsid w:val="00225E92"/>
    <w:rPr>
      <w:rFonts w:ascii="Calibri" w:hAnsi="Calibri" w:eastAsiaTheme="minorHAnsi" w:cstheme="minorBidi"/>
      <w:sz w:val="22"/>
      <w:szCs w:val="21"/>
      <w:lang w:eastAsia="en-US"/>
    </w:rPr>
  </w:style>
  <w:style w:type="character" w:styleId="TestonormaleCarattere" w:customStyle="1">
    <w:name w:val="Testo normale Carattere"/>
    <w:basedOn w:val="Caratterepredefinitoparagrafo"/>
    <w:link w:val="Testonormale"/>
    <w:uiPriority w:val="99"/>
    <w:rsid w:val="00225E92"/>
    <w:rPr>
      <w:rFonts w:ascii="Calibri" w:hAnsi="Calibri" w:eastAsiaTheme="minorHAnsi" w:cstheme="minorBidi"/>
      <w:sz w:val="22"/>
      <w:szCs w:val="21"/>
      <w:lang w:eastAsia="en-US"/>
    </w:rPr>
  </w:style>
  <w:style w:type="paragraph" w:styleId="Default" w:customStyle="1">
    <w:name w:val="Default"/>
    <w:rsid w:val="00467BC2"/>
    <w:pPr>
      <w:autoSpaceDE w:val="0"/>
      <w:autoSpaceDN w:val="0"/>
      <w:adjustRightInd w:val="0"/>
    </w:pPr>
    <w:rPr>
      <w:rFonts w:ascii="Calibri" w:hAnsi="Calibri" w:cs="Calibri" w:eastAsiaTheme="minorHAnsi"/>
      <w:color w:val="000000"/>
      <w:sz w:val="24"/>
      <w:szCs w:val="24"/>
      <w:lang w:eastAsia="en-US"/>
    </w:rPr>
  </w:style>
  <w:style w:type="character" w:styleId="Enfasicorsivo">
    <w:name w:val="Emphasis"/>
    <w:aliases w:val="Approvazione"/>
    <w:basedOn w:val="Caratterepredefinitoparagrafo"/>
    <w:uiPriority w:val="20"/>
    <w:qFormat/>
    <w:rsid w:val="00D7521A"/>
    <w:rPr>
      <w:rFonts w:asciiTheme="minorHAnsi" w:hAnsiTheme="minorHAnsi"/>
      <w:i/>
      <w:iCs/>
      <w:color w:val="855309" w:themeColor="accent1" w:themeShade="80"/>
      <w:sz w:val="22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87D1A"/>
    <w:pPr>
      <w:spacing w:after="200"/>
    </w:pPr>
    <w:rPr>
      <w:rFonts w:asciiTheme="minorHAnsi" w:hAnsiTheme="minorHAnsi" w:eastAsiaTheme="minorHAnsi" w:cstheme="minorBidi"/>
      <w:sz w:val="20"/>
      <w:szCs w:val="20"/>
      <w:lang w:eastAsia="en-US"/>
    </w:rPr>
  </w:style>
  <w:style w:type="character" w:styleId="TestocommentoCarattere" w:customStyle="1">
    <w:name w:val="Testo commento Carattere"/>
    <w:basedOn w:val="Caratterepredefinitoparagrafo"/>
    <w:link w:val="Testocommento"/>
    <w:uiPriority w:val="99"/>
    <w:semiHidden/>
    <w:rsid w:val="00B87D1A"/>
    <w:rPr>
      <w:rFonts w:asciiTheme="minorHAnsi" w:hAnsiTheme="minorHAnsi" w:eastAsiaTheme="minorHAnsi" w:cstheme="minorBidi"/>
      <w:lang w:eastAsia="en-US"/>
    </w:rPr>
  </w:style>
  <w:style w:type="character" w:styleId="Rimandocommento">
    <w:name w:val="annotation reference"/>
    <w:basedOn w:val="Caratterepredefinitoparagrafo"/>
    <w:uiPriority w:val="99"/>
    <w:semiHidden/>
    <w:unhideWhenUsed/>
    <w:rsid w:val="00B87D1A"/>
    <w:rPr>
      <w:sz w:val="16"/>
      <w:szCs w:val="16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F6958"/>
    <w:pPr>
      <w:widowControl w:val="0"/>
      <w:overflowPunct w:val="0"/>
      <w:autoSpaceDE w:val="0"/>
      <w:autoSpaceDN w:val="0"/>
      <w:adjustRightInd w:val="0"/>
      <w:spacing w:after="0"/>
    </w:pPr>
    <w:rPr>
      <w:rFonts w:ascii="Times New Roman" w:hAnsi="Times New Roman" w:eastAsia="Times New Roman" w:cs="Times New Roman"/>
      <w:b/>
      <w:bCs/>
      <w:color w:val="000000"/>
      <w:kern w:val="28"/>
      <w:lang w:eastAsia="it-IT"/>
    </w:rPr>
  </w:style>
  <w:style w:type="character" w:styleId="SoggettocommentoCarattere" w:customStyle="1">
    <w:name w:val="Soggetto commento Carattere"/>
    <w:basedOn w:val="TestocommentoCarattere"/>
    <w:link w:val="Soggettocommento"/>
    <w:uiPriority w:val="99"/>
    <w:semiHidden/>
    <w:rsid w:val="005F6958"/>
    <w:rPr>
      <w:rFonts w:asciiTheme="minorHAnsi" w:hAnsiTheme="minorHAnsi" w:eastAsiaTheme="minorHAnsi" w:cstheme="minorBidi"/>
      <w:b/>
      <w:bCs/>
      <w:color w:val="000000"/>
      <w:kern w:val="28"/>
      <w:lang w:eastAsia="en-US"/>
    </w:rPr>
  </w:style>
  <w:style w:type="character" w:styleId="Collegamentovisitato">
    <w:name w:val="FollowedHyperlink"/>
    <w:basedOn w:val="Caratterepredefinitoparagrafo"/>
    <w:uiPriority w:val="99"/>
    <w:semiHidden/>
    <w:unhideWhenUsed/>
    <w:rsid w:val="00273D8B"/>
    <w:rPr>
      <w:color w:val="954F72"/>
      <w:u w:val="single"/>
    </w:rPr>
  </w:style>
  <w:style w:type="paragraph" w:styleId="msonormal0" w:customStyle="1">
    <w:name w:val="msonormal"/>
    <w:basedOn w:val="Normale"/>
    <w:rsid w:val="00273D8B"/>
    <w:pPr>
      <w:spacing w:before="100" w:beforeAutospacing="1" w:after="100" w:afterAutospacing="1"/>
    </w:pPr>
  </w:style>
  <w:style w:type="paragraph" w:styleId="xl65" w:customStyle="1">
    <w:name w:val="xl65"/>
    <w:basedOn w:val="Normale"/>
    <w:rsid w:val="00273D8B"/>
    <w:pPr>
      <w:spacing w:before="100" w:beforeAutospacing="1" w:after="100" w:afterAutospacing="1"/>
    </w:pPr>
  </w:style>
  <w:style w:type="character" w:styleId="il" w:customStyle="1">
    <w:name w:val="il"/>
    <w:basedOn w:val="Caratterepredefinitoparagrafo"/>
    <w:rsid w:val="007E3A53"/>
  </w:style>
  <w:style w:type="paragraph" w:styleId="Revisione">
    <w:name w:val="Revision"/>
    <w:hidden/>
    <w:uiPriority w:val="99"/>
    <w:semiHidden/>
    <w:rsid w:val="00902989"/>
    <w:rPr>
      <w:color w:val="000000"/>
      <w:kern w:val="28"/>
    </w:rPr>
  </w:style>
  <w:style w:type="character" w:styleId="normaltextrun" w:customStyle="1">
    <w:name w:val="normaltextrun"/>
    <w:basedOn w:val="Caratterepredefinitoparagrafo"/>
    <w:rsid w:val="007D6A7F"/>
  </w:style>
  <w:style w:type="character" w:styleId="eop" w:customStyle="1">
    <w:name w:val="eop"/>
    <w:basedOn w:val="Caratterepredefinitoparagrafo"/>
    <w:rsid w:val="007D6A7F"/>
  </w:style>
  <w:style w:type="character" w:styleId="Menzionenonrisolta1" w:customStyle="1">
    <w:name w:val="Menzione non risolta1"/>
    <w:basedOn w:val="Caratterepredefinitoparagrafo"/>
    <w:uiPriority w:val="99"/>
    <w:semiHidden/>
    <w:unhideWhenUsed/>
    <w:rsid w:val="006E364B"/>
    <w:rPr>
      <w:color w:val="605E5C"/>
      <w:shd w:val="clear" w:color="auto" w:fill="E1DFDD"/>
    </w:rPr>
  </w:style>
  <w:style w:type="character" w:styleId="Riferimentointenso">
    <w:name w:val="Intense Reference"/>
    <w:basedOn w:val="Caratterepredefinitoparagrafo"/>
    <w:uiPriority w:val="32"/>
    <w:qFormat/>
    <w:rsid w:val="000F2633"/>
    <w:rPr>
      <w:b/>
      <w:bCs/>
      <w:smallCaps/>
      <w:color w:val="F0A22E" w:themeColor="accent1"/>
      <w:spacing w:val="5"/>
    </w:rPr>
  </w:style>
  <w:style w:type="table" w:styleId="Grigliatabella">
    <w:name w:val="Table Grid"/>
    <w:basedOn w:val="Tabellanormale"/>
    <w:uiPriority w:val="59"/>
    <w:rsid w:val="00712C16"/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 w:customStyle="1">
    <w:name w:val="Table Grid1"/>
    <w:rsid w:val="00294BF8"/>
    <w:rPr>
      <w:rFonts w:asciiTheme="minorHAnsi" w:hAnsiTheme="minorHAnsi" w:eastAsiaTheme="minorEastAsia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2" w:customStyle="1">
    <w:name w:val="Table Grid2"/>
    <w:rsid w:val="00CC74BB"/>
    <w:rPr>
      <w:rFonts w:asciiTheme="minorHAnsi" w:hAnsiTheme="minorHAnsi" w:eastAsiaTheme="minorEastAsia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xl66" w:customStyle="1">
    <w:name w:val="xl66"/>
    <w:basedOn w:val="Normale"/>
    <w:rsid w:val="00667180"/>
    <w:pPr>
      <w:shd w:val="clear" w:color="000000" w:fill="FFFF00"/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6573FE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B3BBA"/>
    <w:pPr>
      <w:keepNext/>
      <w:keepLines/>
      <w:spacing w:before="240" w:line="276" w:lineRule="auto"/>
      <w:outlineLvl w:val="0"/>
    </w:pPr>
    <w:rPr>
      <w:rFonts w:asciiTheme="majorHAnsi" w:eastAsiaTheme="majorEastAsia" w:hAnsiTheme="majorHAnsi" w:cstheme="majorBidi"/>
      <w:color w:val="C77C0E" w:themeColor="accent1" w:themeShade="BF"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591C30"/>
    <w:pPr>
      <w:keepNext/>
      <w:keepLines/>
      <w:widowControl w:val="0"/>
      <w:overflowPunct w:val="0"/>
      <w:autoSpaceDE w:val="0"/>
      <w:autoSpaceDN w:val="0"/>
      <w:adjustRightInd w:val="0"/>
      <w:spacing w:before="40"/>
      <w:outlineLvl w:val="1"/>
    </w:pPr>
    <w:rPr>
      <w:rFonts w:ascii="Cambria" w:hAnsi="Cambria"/>
      <w:color w:val="365F91"/>
      <w:sz w:val="26"/>
      <w:szCs w:val="26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unknownstyle">
    <w:name w:val="unknown style"/>
    <w:uiPriority w:val="99"/>
    <w:pPr>
      <w:widowControl w:val="0"/>
      <w:overflowPunct w:val="0"/>
      <w:autoSpaceDE w:val="0"/>
      <w:autoSpaceDN w:val="0"/>
      <w:adjustRightInd w:val="0"/>
      <w:jc w:val="center"/>
    </w:pPr>
    <w:rPr>
      <w:rFonts w:ascii="Copperplate Gothic Bold" w:hAnsi="Copperplate Gothic Bold"/>
      <w:color w:val="000000"/>
      <w:kern w:val="28"/>
      <w:sz w:val="28"/>
      <w:szCs w:val="28"/>
    </w:rPr>
  </w:style>
  <w:style w:type="paragraph" w:styleId="Intestazione">
    <w:name w:val="header"/>
    <w:basedOn w:val="Normale"/>
    <w:link w:val="IntestazioneCarattere"/>
    <w:uiPriority w:val="99"/>
    <w:rsid w:val="00BB1FD0"/>
    <w:pPr>
      <w:widowControl w:val="0"/>
      <w:tabs>
        <w:tab w:val="center" w:pos="4819"/>
        <w:tab w:val="right" w:pos="9638"/>
      </w:tabs>
      <w:overflowPunct w:val="0"/>
      <w:autoSpaceDE w:val="0"/>
      <w:autoSpaceDN w:val="0"/>
      <w:adjustRightInd w:val="0"/>
    </w:pPr>
    <w:rPr>
      <w:color w:val="000000"/>
      <w:kern w:val="28"/>
      <w:sz w:val="20"/>
      <w:szCs w:val="20"/>
    </w:rPr>
  </w:style>
  <w:style w:type="character" w:customStyle="1" w:styleId="IntestazioneCarattere">
    <w:name w:val="Intestazione Carattere"/>
    <w:link w:val="Intestazione"/>
    <w:uiPriority w:val="99"/>
    <w:semiHidden/>
    <w:locked/>
    <w:rPr>
      <w:rFonts w:cs="Times New Roman"/>
      <w:color w:val="000000"/>
      <w:kern w:val="28"/>
      <w:sz w:val="20"/>
      <w:szCs w:val="20"/>
    </w:rPr>
  </w:style>
  <w:style w:type="paragraph" w:styleId="Pidipagina">
    <w:name w:val="footer"/>
    <w:basedOn w:val="Normale"/>
    <w:link w:val="PidipaginaCarattere"/>
    <w:uiPriority w:val="99"/>
    <w:rsid w:val="00BB1FD0"/>
    <w:pPr>
      <w:widowControl w:val="0"/>
      <w:tabs>
        <w:tab w:val="center" w:pos="4819"/>
        <w:tab w:val="right" w:pos="9638"/>
      </w:tabs>
      <w:overflowPunct w:val="0"/>
      <w:autoSpaceDE w:val="0"/>
      <w:autoSpaceDN w:val="0"/>
      <w:adjustRightInd w:val="0"/>
    </w:pPr>
    <w:rPr>
      <w:color w:val="000000"/>
      <w:kern w:val="28"/>
      <w:sz w:val="20"/>
      <w:szCs w:val="20"/>
    </w:rPr>
  </w:style>
  <w:style w:type="character" w:customStyle="1" w:styleId="PidipaginaCarattere">
    <w:name w:val="Piè di pagina Carattere"/>
    <w:link w:val="Pidipagina"/>
    <w:uiPriority w:val="99"/>
    <w:locked/>
    <w:rPr>
      <w:rFonts w:cs="Times New Roman"/>
      <w:color w:val="000000"/>
      <w:kern w:val="28"/>
      <w:sz w:val="20"/>
      <w:szCs w:val="20"/>
    </w:rPr>
  </w:style>
  <w:style w:type="character" w:styleId="Collegamentoipertestuale">
    <w:name w:val="Hyperlink"/>
    <w:uiPriority w:val="99"/>
    <w:rsid w:val="00BB3BE2"/>
    <w:rPr>
      <w:rFonts w:cs="Times New Roman"/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85A94"/>
    <w:pPr>
      <w:widowControl w:val="0"/>
      <w:overflowPunct w:val="0"/>
      <w:autoSpaceDE w:val="0"/>
      <w:autoSpaceDN w:val="0"/>
      <w:adjustRightInd w:val="0"/>
    </w:pPr>
    <w:rPr>
      <w:rFonts w:ascii="Tahoma" w:hAnsi="Tahoma" w:cs="Tahoma"/>
      <w:color w:val="000000"/>
      <w:kern w:val="28"/>
      <w:sz w:val="16"/>
      <w:szCs w:val="16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E85A94"/>
    <w:rPr>
      <w:rFonts w:ascii="Tahoma" w:hAnsi="Tahoma" w:cs="Tahoma"/>
      <w:color w:val="000000"/>
      <w:kern w:val="28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F0038D"/>
    <w:pPr>
      <w:widowControl w:val="0"/>
      <w:overflowPunct w:val="0"/>
      <w:autoSpaceDE w:val="0"/>
      <w:autoSpaceDN w:val="0"/>
      <w:adjustRightInd w:val="0"/>
      <w:ind w:left="720"/>
      <w:contextualSpacing/>
    </w:pPr>
    <w:rPr>
      <w:color w:val="000000"/>
      <w:kern w:val="28"/>
      <w:sz w:val="20"/>
      <w:szCs w:val="20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F24DA0"/>
    <w:pPr>
      <w:widowControl w:val="0"/>
      <w:overflowPunct w:val="0"/>
      <w:autoSpaceDE w:val="0"/>
      <w:autoSpaceDN w:val="0"/>
      <w:adjustRightInd w:val="0"/>
    </w:pPr>
    <w:rPr>
      <w:rFonts w:ascii="Consolas" w:hAnsi="Consolas" w:cs="Consolas"/>
      <w:color w:val="000000"/>
      <w:kern w:val="28"/>
      <w:sz w:val="20"/>
      <w:szCs w:val="20"/>
    </w:rPr>
  </w:style>
  <w:style w:type="character" w:customStyle="1" w:styleId="PreformattatoHTMLCarattere">
    <w:name w:val="Preformattato HTML Carattere"/>
    <w:basedOn w:val="Caratterepredefinitoparagrafo"/>
    <w:link w:val="PreformattatoHTML"/>
    <w:uiPriority w:val="99"/>
    <w:semiHidden/>
    <w:rsid w:val="00F24DA0"/>
    <w:rPr>
      <w:rFonts w:ascii="Consolas" w:hAnsi="Consolas" w:cs="Consolas"/>
      <w:color w:val="000000"/>
      <w:kern w:val="28"/>
    </w:rPr>
  </w:style>
  <w:style w:type="character" w:customStyle="1" w:styleId="Titolo1Carattere">
    <w:name w:val="Titolo 1 Carattere"/>
    <w:basedOn w:val="Caratterepredefinitoparagrafo"/>
    <w:link w:val="Titolo1"/>
    <w:uiPriority w:val="9"/>
    <w:rsid w:val="00CB3BBA"/>
    <w:rPr>
      <w:rFonts w:asciiTheme="majorHAnsi" w:eastAsiaTheme="majorEastAsia" w:hAnsiTheme="majorHAnsi" w:cstheme="majorBidi"/>
      <w:color w:val="C77C0E" w:themeColor="accent1" w:themeShade="BF"/>
      <w:sz w:val="28"/>
      <w:szCs w:val="32"/>
    </w:rPr>
  </w:style>
  <w:style w:type="paragraph" w:customStyle="1" w:styleId="Predefinito">
    <w:name w:val="Predefinito"/>
    <w:rsid w:val="00591302"/>
    <w:pPr>
      <w:tabs>
        <w:tab w:val="left" w:pos="708"/>
      </w:tabs>
      <w:suppressAutoHyphens/>
      <w:spacing w:after="200" w:line="276" w:lineRule="auto"/>
    </w:pPr>
    <w:rPr>
      <w:rFonts w:ascii="Calibri" w:eastAsia="WenQuanYi Micro Hei" w:hAnsi="Calibri" w:cs="Calibri"/>
      <w:color w:val="00000A"/>
      <w:sz w:val="22"/>
      <w:szCs w:val="22"/>
    </w:rPr>
  </w:style>
  <w:style w:type="paragraph" w:styleId="Corpodeltesto">
    <w:name w:val="Body Text"/>
    <w:aliases w:val="Corpo 12"/>
    <w:basedOn w:val="Normale"/>
    <w:link w:val="CorpodeltestoCarattere"/>
    <w:uiPriority w:val="1"/>
    <w:qFormat/>
    <w:rsid w:val="0017103B"/>
    <w:pPr>
      <w:widowControl w:val="0"/>
      <w:jc w:val="both"/>
    </w:pPr>
    <w:rPr>
      <w:rFonts w:asciiTheme="minorHAnsi" w:eastAsia="Arial" w:hAnsiTheme="minorHAnsi" w:cs="Arial"/>
      <w:lang w:val="en-US" w:eastAsia="en-US"/>
    </w:rPr>
  </w:style>
  <w:style w:type="character" w:customStyle="1" w:styleId="CorpodeltestoCarattere">
    <w:name w:val="Corpo del testo Carattere"/>
    <w:aliases w:val="Corpo 12 Carattere"/>
    <w:basedOn w:val="Caratterepredefinitoparagrafo"/>
    <w:link w:val="Corpodeltesto"/>
    <w:uiPriority w:val="1"/>
    <w:rsid w:val="0017103B"/>
    <w:rPr>
      <w:rFonts w:asciiTheme="minorHAnsi" w:eastAsia="Arial" w:hAnsiTheme="minorHAnsi" w:cs="Arial"/>
      <w:sz w:val="24"/>
      <w:szCs w:val="24"/>
      <w:lang w:val="en-US" w:eastAsia="en-US"/>
    </w:rPr>
  </w:style>
  <w:style w:type="table" w:customStyle="1" w:styleId="Grigliatabella1">
    <w:name w:val="Griglia tabella1"/>
    <w:rsid w:val="00591302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0">
    <w:name w:val="Table Grid0"/>
    <w:basedOn w:val="Tabellanormale"/>
    <w:uiPriority w:val="59"/>
    <w:rsid w:val="0059130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itolo21">
    <w:name w:val="Titolo 21"/>
    <w:basedOn w:val="Normale"/>
    <w:next w:val="Normale"/>
    <w:uiPriority w:val="9"/>
    <w:unhideWhenUsed/>
    <w:qFormat/>
    <w:rsid w:val="00591C30"/>
    <w:pPr>
      <w:keepNext/>
      <w:keepLines/>
      <w:spacing w:before="40" w:line="276" w:lineRule="auto"/>
      <w:outlineLvl w:val="1"/>
    </w:pPr>
    <w:rPr>
      <w:rFonts w:ascii="Cambria" w:hAnsi="Cambria"/>
      <w:color w:val="365F91"/>
      <w:sz w:val="26"/>
      <w:szCs w:val="26"/>
      <w:lang w:eastAsia="en-US"/>
    </w:rPr>
  </w:style>
  <w:style w:type="numbering" w:customStyle="1" w:styleId="Nessunelenco1">
    <w:name w:val="Nessun elenco1"/>
    <w:next w:val="Nessunelenco"/>
    <w:uiPriority w:val="99"/>
    <w:semiHidden/>
    <w:unhideWhenUsed/>
    <w:rsid w:val="00591C30"/>
  </w:style>
  <w:style w:type="character" w:customStyle="1" w:styleId="Titolo2Carattere">
    <w:name w:val="Titolo 2 Carattere"/>
    <w:basedOn w:val="Caratterepredefinitoparagrafo"/>
    <w:link w:val="Titolo2"/>
    <w:uiPriority w:val="9"/>
    <w:rsid w:val="00591C30"/>
    <w:rPr>
      <w:rFonts w:ascii="Cambria" w:eastAsia="Times New Roman" w:hAnsi="Cambria" w:cs="Times New Roman"/>
      <w:color w:val="365F91"/>
      <w:sz w:val="26"/>
      <w:szCs w:val="26"/>
    </w:rPr>
  </w:style>
  <w:style w:type="table" w:customStyle="1" w:styleId="NormalTable0">
    <w:name w:val="Normal Table0"/>
    <w:uiPriority w:val="2"/>
    <w:semiHidden/>
    <w:unhideWhenUsed/>
    <w:qFormat/>
    <w:rsid w:val="00591C30"/>
    <w:pPr>
      <w:widowControl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591C30"/>
    <w:pPr>
      <w:widowControl w:val="0"/>
      <w:jc w:val="center"/>
    </w:pPr>
    <w:rPr>
      <w:rFonts w:ascii="Arial" w:eastAsia="Arial" w:hAnsi="Arial" w:cs="Arial"/>
      <w:szCs w:val="22"/>
      <w:lang w:val="en-US" w:eastAsia="en-US"/>
    </w:rPr>
  </w:style>
  <w:style w:type="table" w:customStyle="1" w:styleId="Grigliatabella10">
    <w:name w:val="Griglia tabella10"/>
    <w:basedOn w:val="Tabellanormale"/>
    <w:next w:val="TableGrid0"/>
    <w:uiPriority w:val="59"/>
    <w:rsid w:val="00591C30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eWeb">
    <w:name w:val="Normal (Web)"/>
    <w:basedOn w:val="Normale"/>
    <w:uiPriority w:val="99"/>
    <w:semiHidden/>
    <w:unhideWhenUsed/>
    <w:rsid w:val="00591C30"/>
    <w:pPr>
      <w:spacing w:before="100" w:beforeAutospacing="1" w:after="100" w:afterAutospacing="1"/>
    </w:pPr>
  </w:style>
  <w:style w:type="character" w:customStyle="1" w:styleId="Enfasiintensa1">
    <w:name w:val="Enfasi intensa1"/>
    <w:basedOn w:val="Caratterepredefinitoparagrafo"/>
    <w:uiPriority w:val="21"/>
    <w:qFormat/>
    <w:rsid w:val="00591C30"/>
    <w:rPr>
      <w:i/>
      <w:iCs/>
      <w:color w:val="4F81BD"/>
    </w:rPr>
  </w:style>
  <w:style w:type="character" w:customStyle="1" w:styleId="Titolo2Carattere1">
    <w:name w:val="Titolo 2 Carattere1"/>
    <w:basedOn w:val="Caratterepredefinitoparagrafo"/>
    <w:uiPriority w:val="9"/>
    <w:semiHidden/>
    <w:rsid w:val="00591C30"/>
    <w:rPr>
      <w:rFonts w:asciiTheme="majorHAnsi" w:eastAsiaTheme="majorEastAsia" w:hAnsiTheme="majorHAnsi" w:cstheme="majorBidi"/>
      <w:color w:val="C77C0E" w:themeColor="accent1" w:themeShade="BF"/>
      <w:kern w:val="28"/>
      <w:sz w:val="26"/>
      <w:szCs w:val="26"/>
    </w:rPr>
  </w:style>
  <w:style w:type="character" w:styleId="Enfasiintensa">
    <w:name w:val="Intense Emphasis"/>
    <w:aliases w:val="Paragrafo"/>
    <w:basedOn w:val="Caratterepredefinitoparagrafo"/>
    <w:uiPriority w:val="21"/>
    <w:qFormat/>
    <w:rsid w:val="00D85CCB"/>
    <w:rPr>
      <w:i/>
      <w:iCs/>
      <w:color w:val="261D18" w:themeColor="text2" w:themeShade="80"/>
    </w:rPr>
  </w:style>
  <w:style w:type="paragraph" w:customStyle="1" w:styleId="Standard">
    <w:name w:val="Standard"/>
    <w:rsid w:val="00A61F9B"/>
    <w:pPr>
      <w:widowControl w:val="0"/>
      <w:suppressAutoHyphens/>
      <w:autoSpaceDN w:val="0"/>
    </w:pPr>
    <w:rPr>
      <w:rFonts w:eastAsia="Andale Sans UI" w:cs="Tahoma"/>
      <w:kern w:val="3"/>
      <w:sz w:val="24"/>
      <w:szCs w:val="24"/>
      <w:lang w:val="de-DE" w:eastAsia="ja-JP" w:bidi="fa-IR"/>
    </w:rPr>
  </w:style>
  <w:style w:type="paragraph" w:customStyle="1" w:styleId="Corpo11">
    <w:name w:val="Corpo 11"/>
    <w:basedOn w:val="Nessunaspaziatura"/>
    <w:link w:val="Corpo11Carattere"/>
    <w:qFormat/>
    <w:rsid w:val="006C4E60"/>
    <w:pPr>
      <w:jc w:val="both"/>
    </w:pPr>
    <w:rPr>
      <w:rFonts w:asciiTheme="minorHAnsi" w:hAnsiTheme="minorHAnsi" w:cstheme="minorHAnsi"/>
      <w:sz w:val="22"/>
      <w:szCs w:val="24"/>
    </w:rPr>
  </w:style>
  <w:style w:type="character" w:customStyle="1" w:styleId="Corpo11Carattere">
    <w:name w:val="Corpo 11 Carattere"/>
    <w:basedOn w:val="Caratterepredefinitoparagrafo"/>
    <w:link w:val="Corpo11"/>
    <w:rsid w:val="006C4E60"/>
    <w:rPr>
      <w:rFonts w:asciiTheme="minorHAnsi" w:hAnsiTheme="minorHAnsi" w:cstheme="minorHAnsi"/>
      <w:color w:val="000000"/>
      <w:kern w:val="28"/>
      <w:sz w:val="22"/>
      <w:szCs w:val="24"/>
    </w:rPr>
  </w:style>
  <w:style w:type="paragraph" w:styleId="Nessunaspaziatura">
    <w:name w:val="No Spacing"/>
    <w:uiPriority w:val="1"/>
    <w:qFormat/>
    <w:rsid w:val="006C4E60"/>
    <w:pPr>
      <w:widowControl w:val="0"/>
      <w:overflowPunct w:val="0"/>
      <w:autoSpaceDE w:val="0"/>
      <w:autoSpaceDN w:val="0"/>
      <w:adjustRightInd w:val="0"/>
    </w:pPr>
    <w:rPr>
      <w:color w:val="000000"/>
      <w:kern w:val="28"/>
    </w:rPr>
  </w:style>
  <w:style w:type="paragraph" w:customStyle="1" w:styleId="Capitoletto">
    <w:name w:val="Capitoletto"/>
    <w:basedOn w:val="Nessunaspaziatura"/>
    <w:link w:val="CapitolettoCarattere"/>
    <w:qFormat/>
    <w:rsid w:val="00206D82"/>
    <w:pPr>
      <w:jc w:val="both"/>
    </w:pPr>
    <w:rPr>
      <w:rFonts w:asciiTheme="minorHAnsi" w:eastAsia="Arial" w:hAnsiTheme="minorHAnsi" w:cstheme="minorHAnsi"/>
      <w:color w:val="A5644E" w:themeColor="accent2"/>
      <w:sz w:val="22"/>
      <w:szCs w:val="22"/>
    </w:rPr>
  </w:style>
  <w:style w:type="character" w:customStyle="1" w:styleId="CapitolettoCarattere">
    <w:name w:val="Capitoletto Carattere"/>
    <w:basedOn w:val="Caratterepredefinitoparagrafo"/>
    <w:link w:val="Capitoletto"/>
    <w:rsid w:val="003E4BF5"/>
    <w:rPr>
      <w:rFonts w:asciiTheme="minorHAnsi" w:eastAsia="Arial" w:hAnsiTheme="minorHAnsi" w:cstheme="minorHAnsi"/>
      <w:color w:val="A5644E" w:themeColor="accent2"/>
      <w:kern w:val="28"/>
      <w:sz w:val="22"/>
      <w:szCs w:val="2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E2DBF"/>
    <w:pPr>
      <w:widowControl w:val="0"/>
      <w:numPr>
        <w:ilvl w:val="1"/>
      </w:numPr>
      <w:overflowPunct w:val="0"/>
      <w:autoSpaceDE w:val="0"/>
      <w:autoSpaceDN w:val="0"/>
      <w:adjustRightInd w:val="0"/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kern w:val="28"/>
      <w:sz w:val="22"/>
      <w:szCs w:val="22"/>
    </w:rPr>
  </w:style>
  <w:style w:type="character" w:customStyle="1" w:styleId="SottotitoloCarattere">
    <w:name w:val="Sottotitolo Carattere"/>
    <w:basedOn w:val="Caratterepredefinitoparagrafo"/>
    <w:link w:val="Sottotitolo"/>
    <w:uiPriority w:val="11"/>
    <w:rsid w:val="00EE2DBF"/>
    <w:rPr>
      <w:rFonts w:asciiTheme="minorHAnsi" w:eastAsiaTheme="minorEastAsia" w:hAnsiTheme="minorHAnsi" w:cstheme="minorBidi"/>
      <w:color w:val="5A5A5A" w:themeColor="text1" w:themeTint="A5"/>
      <w:spacing w:val="15"/>
      <w:kern w:val="28"/>
      <w:sz w:val="22"/>
      <w:szCs w:val="22"/>
    </w:rPr>
  </w:style>
  <w:style w:type="character" w:styleId="Enfasidelicata">
    <w:name w:val="Subtle Emphasis"/>
    <w:basedOn w:val="Caratterepredefinitoparagrafo"/>
    <w:uiPriority w:val="19"/>
    <w:qFormat/>
    <w:rsid w:val="00964D09"/>
    <w:rPr>
      <w:i/>
      <w:iCs/>
      <w:color w:val="404040" w:themeColor="text1" w:themeTint="BF"/>
    </w:rPr>
  </w:style>
  <w:style w:type="paragraph" w:customStyle="1" w:styleId="CorpoTesto">
    <w:name w:val="Corpo Testo"/>
    <w:basedOn w:val="Nessunaspaziatura"/>
    <w:link w:val="CorpoTestoCarattere"/>
    <w:qFormat/>
    <w:rsid w:val="002221C8"/>
    <w:pPr>
      <w:jc w:val="both"/>
    </w:pPr>
    <w:rPr>
      <w:rFonts w:asciiTheme="minorHAnsi" w:hAnsiTheme="minorHAnsi" w:cstheme="minorHAnsi"/>
      <w:sz w:val="24"/>
      <w:szCs w:val="24"/>
    </w:rPr>
  </w:style>
  <w:style w:type="character" w:customStyle="1" w:styleId="CorpoTestoCarattere">
    <w:name w:val="Corpo Testo Carattere"/>
    <w:basedOn w:val="Caratterepredefinitoparagrafo"/>
    <w:link w:val="CorpoTesto"/>
    <w:rsid w:val="002221C8"/>
    <w:rPr>
      <w:rFonts w:asciiTheme="minorHAnsi" w:hAnsiTheme="minorHAnsi" w:cstheme="minorHAnsi"/>
      <w:color w:val="000000"/>
      <w:kern w:val="28"/>
      <w:sz w:val="24"/>
      <w:szCs w:val="24"/>
    </w:rPr>
  </w:style>
  <w:style w:type="paragraph" w:customStyle="1" w:styleId="xl63">
    <w:name w:val="xl63"/>
    <w:basedOn w:val="Normale"/>
    <w:rsid w:val="00AB1AB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</w:pPr>
    <w:rPr>
      <w:rFonts w:ascii="Verdana" w:hAnsi="Verdana"/>
      <w:b/>
      <w:bCs/>
    </w:rPr>
  </w:style>
  <w:style w:type="paragraph" w:styleId="Testonormale">
    <w:name w:val="Plain Text"/>
    <w:basedOn w:val="Normale"/>
    <w:link w:val="TestonormaleCarattere"/>
    <w:uiPriority w:val="99"/>
    <w:unhideWhenUsed/>
    <w:rsid w:val="00225E92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TestonormaleCarattere">
    <w:name w:val="Testo normale Carattere"/>
    <w:basedOn w:val="Caratterepredefinitoparagrafo"/>
    <w:link w:val="Testonormale"/>
    <w:uiPriority w:val="99"/>
    <w:rsid w:val="00225E92"/>
    <w:rPr>
      <w:rFonts w:ascii="Calibri" w:eastAsiaTheme="minorHAnsi" w:hAnsi="Calibri" w:cstheme="minorBidi"/>
      <w:sz w:val="22"/>
      <w:szCs w:val="21"/>
      <w:lang w:eastAsia="en-US"/>
    </w:rPr>
  </w:style>
  <w:style w:type="paragraph" w:customStyle="1" w:styleId="Default">
    <w:name w:val="Default"/>
    <w:rsid w:val="00467BC2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character" w:styleId="Enfasicorsivo">
    <w:name w:val="Emphasis"/>
    <w:aliases w:val="Approvazione"/>
    <w:basedOn w:val="Caratterepredefinitoparagrafo"/>
    <w:uiPriority w:val="20"/>
    <w:qFormat/>
    <w:rsid w:val="00D7521A"/>
    <w:rPr>
      <w:rFonts w:asciiTheme="minorHAnsi" w:hAnsiTheme="minorHAnsi"/>
      <w:i/>
      <w:iCs/>
      <w:color w:val="855309" w:themeColor="accent1" w:themeShade="80"/>
      <w:sz w:val="22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87D1A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stocommentoCarattere">
    <w:name w:val="Testo commento Carattere"/>
    <w:basedOn w:val="Caratterepredefinitoparagrafo"/>
    <w:link w:val="Testocommento"/>
    <w:uiPriority w:val="99"/>
    <w:semiHidden/>
    <w:rsid w:val="00B87D1A"/>
    <w:rPr>
      <w:rFonts w:asciiTheme="minorHAnsi" w:eastAsiaTheme="minorHAnsi" w:hAnsiTheme="minorHAnsi" w:cstheme="minorBidi"/>
      <w:lang w:eastAsia="en-US"/>
    </w:rPr>
  </w:style>
  <w:style w:type="character" w:styleId="Rimandocommento">
    <w:name w:val="annotation reference"/>
    <w:basedOn w:val="Caratterepredefinitoparagrafo"/>
    <w:uiPriority w:val="99"/>
    <w:semiHidden/>
    <w:unhideWhenUsed/>
    <w:rsid w:val="00B87D1A"/>
    <w:rPr>
      <w:sz w:val="16"/>
      <w:szCs w:val="16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F6958"/>
    <w:pPr>
      <w:widowControl w:val="0"/>
      <w:overflowPunct w:val="0"/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b/>
      <w:bCs/>
      <w:color w:val="000000"/>
      <w:kern w:val="28"/>
      <w:lang w:eastAsia="it-IT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F6958"/>
    <w:rPr>
      <w:rFonts w:asciiTheme="minorHAnsi" w:eastAsiaTheme="minorHAnsi" w:hAnsiTheme="minorHAnsi" w:cstheme="minorBidi"/>
      <w:b/>
      <w:bCs/>
      <w:color w:val="000000"/>
      <w:kern w:val="28"/>
      <w:lang w:eastAsia="en-US"/>
    </w:rPr>
  </w:style>
  <w:style w:type="character" w:styleId="Collegamentovisitato">
    <w:name w:val="FollowedHyperlink"/>
    <w:basedOn w:val="Caratterepredefinitoparagrafo"/>
    <w:uiPriority w:val="99"/>
    <w:semiHidden/>
    <w:unhideWhenUsed/>
    <w:rsid w:val="00273D8B"/>
    <w:rPr>
      <w:color w:val="954F72"/>
      <w:u w:val="single"/>
    </w:rPr>
  </w:style>
  <w:style w:type="paragraph" w:customStyle="1" w:styleId="msonormal0">
    <w:name w:val="msonormal"/>
    <w:basedOn w:val="Normale"/>
    <w:rsid w:val="00273D8B"/>
    <w:pPr>
      <w:spacing w:before="100" w:beforeAutospacing="1" w:after="100" w:afterAutospacing="1"/>
    </w:pPr>
  </w:style>
  <w:style w:type="paragraph" w:customStyle="1" w:styleId="xl65">
    <w:name w:val="xl65"/>
    <w:basedOn w:val="Normale"/>
    <w:rsid w:val="00273D8B"/>
    <w:pPr>
      <w:spacing w:before="100" w:beforeAutospacing="1" w:after="100" w:afterAutospacing="1"/>
    </w:pPr>
  </w:style>
  <w:style w:type="character" w:customStyle="1" w:styleId="il">
    <w:name w:val="il"/>
    <w:basedOn w:val="Caratterepredefinitoparagrafo"/>
    <w:rsid w:val="007E3A53"/>
  </w:style>
  <w:style w:type="paragraph" w:styleId="Revisione">
    <w:name w:val="Revision"/>
    <w:hidden/>
    <w:uiPriority w:val="99"/>
    <w:semiHidden/>
    <w:rsid w:val="00902989"/>
    <w:rPr>
      <w:color w:val="000000"/>
      <w:kern w:val="28"/>
    </w:rPr>
  </w:style>
  <w:style w:type="character" w:customStyle="1" w:styleId="normaltextrun">
    <w:name w:val="normaltextrun"/>
    <w:basedOn w:val="Caratterepredefinitoparagrafo"/>
    <w:rsid w:val="007D6A7F"/>
  </w:style>
  <w:style w:type="character" w:customStyle="1" w:styleId="eop">
    <w:name w:val="eop"/>
    <w:basedOn w:val="Caratterepredefinitoparagrafo"/>
    <w:rsid w:val="007D6A7F"/>
  </w:style>
  <w:style w:type="character" w:customStyle="1" w:styleId="Menzionenonrisolta1">
    <w:name w:val="Menzione non risolta1"/>
    <w:basedOn w:val="Caratterepredefinitoparagrafo"/>
    <w:uiPriority w:val="99"/>
    <w:semiHidden/>
    <w:unhideWhenUsed/>
    <w:rsid w:val="006E364B"/>
    <w:rPr>
      <w:color w:val="605E5C"/>
      <w:shd w:val="clear" w:color="auto" w:fill="E1DFDD"/>
    </w:rPr>
  </w:style>
  <w:style w:type="character" w:styleId="Riferimentointenso">
    <w:name w:val="Intense Reference"/>
    <w:basedOn w:val="Caratterepredefinitoparagrafo"/>
    <w:uiPriority w:val="32"/>
    <w:qFormat/>
    <w:rsid w:val="000F2633"/>
    <w:rPr>
      <w:b/>
      <w:bCs/>
      <w:smallCaps/>
      <w:color w:val="F0A22E" w:themeColor="accent1"/>
      <w:spacing w:val="5"/>
    </w:rPr>
  </w:style>
  <w:style w:type="table" w:styleId="Grigliatabella">
    <w:name w:val="Table Grid"/>
    <w:basedOn w:val="Tabellanormale"/>
    <w:uiPriority w:val="59"/>
    <w:rsid w:val="00712C1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rsid w:val="00294BF8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 Grid2"/>
    <w:rsid w:val="00CC74BB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xl66">
    <w:name w:val="xl66"/>
    <w:basedOn w:val="Normale"/>
    <w:rsid w:val="00667180"/>
    <w:pPr>
      <w:shd w:val="clear" w:color="000000" w:fill="FFFF00"/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84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7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9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5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37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2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6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2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85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11" /><Relationship Type="http://schemas.openxmlformats.org/officeDocument/2006/relationships/header" Target="header1.xml" Id="rId12" /><Relationship Type="http://schemas.openxmlformats.org/officeDocument/2006/relationships/footer" Target="footer1.xml" Id="rId13" /><Relationship Type="http://schemas.openxmlformats.org/officeDocument/2006/relationships/fontTable" Target="fontTable.xml" Id="rId14" /><Relationship Type="http://schemas.openxmlformats.org/officeDocument/2006/relationships/theme" Target="theme/theme1.xml" Id="rId15" /><Relationship Type="http://schemas.openxmlformats.org/officeDocument/2006/relationships/customXml" Target="../customXml/item1.xml" Id="rId1" /><Relationship Type="http://schemas.openxmlformats.org/officeDocument/2006/relationships/customXml" Target="../customXml/item2.xml" Id="rId2" /><Relationship Type="http://schemas.openxmlformats.org/officeDocument/2006/relationships/customXml" Target="../customXml/item3.xml" Id="rId3" /><Relationship Type="http://schemas.openxmlformats.org/officeDocument/2006/relationships/customXml" Target="../customXml/item4.xml" Id="rId4" /><Relationship Type="http://schemas.openxmlformats.org/officeDocument/2006/relationships/numbering" Target="numbering.xml" Id="rId5" /><Relationship Type="http://schemas.openxmlformats.org/officeDocument/2006/relationships/styles" Target="styles.xml" Id="rId6" /><Relationship Type="http://schemas.microsoft.com/office/2007/relationships/stylesWithEffects" Target="stylesWithEffects.xml" Id="rId7" /><Relationship Type="http://schemas.openxmlformats.org/officeDocument/2006/relationships/settings" Target="settings.xml" Id="rId8" /><Relationship Type="http://schemas.openxmlformats.org/officeDocument/2006/relationships/webSettings" Target="webSettings.xml" Id="rId9" /><Relationship Type="http://schemas.openxmlformats.org/officeDocument/2006/relationships/footnotes" Target="footnotes.xml" Id="rId10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disfor@unige.it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4" Type="http://schemas.openxmlformats.org/officeDocument/2006/relationships/image" Target="media/image10.jpeg"/><Relationship Id="rId5" Type="http://schemas.openxmlformats.org/officeDocument/2006/relationships/image" Target="media/image20.jpeg"/><Relationship Id="rId6" Type="http://schemas.openxmlformats.org/officeDocument/2006/relationships/image" Target="media/image30.jpeg"/><Relationship Id="rId7" Type="http://schemas.openxmlformats.org/officeDocument/2006/relationships/image" Target="media/image4.jpeg"/><Relationship Id="rId8" Type="http://schemas.openxmlformats.org/officeDocument/2006/relationships/image" Target="media/image5.jpeg"/><Relationship Id="rId1" Type="http://schemas.openxmlformats.org/officeDocument/2006/relationships/image" Target="media/image1.jpeg"/><Relationship Id="rId2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Giallo arancion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65DE6E9F23A6E4D93DBFABF00C203C1" ma:contentTypeVersion="10" ma:contentTypeDescription="Creare un nuovo documento." ma:contentTypeScope="" ma:versionID="76aa617250dd5425df76042aa16911bd">
  <xsd:schema xmlns:xsd="http://www.w3.org/2001/XMLSchema" xmlns:xs="http://www.w3.org/2001/XMLSchema" xmlns:p="http://schemas.microsoft.com/office/2006/metadata/properties" xmlns:ns2="1519c2c1-e7c9-4262-a047-ff06aecc3fc0" xmlns:ns3="a9f966e7-da99-48b8-a956-62b310f5e6e5" targetNamespace="http://schemas.microsoft.com/office/2006/metadata/properties" ma:root="true" ma:fieldsID="5fcc640da3dbd13fceb55fd03dbcc40a" ns2:_="" ns3:_="">
    <xsd:import namespace="1519c2c1-e7c9-4262-a047-ff06aecc3fc0"/>
    <xsd:import namespace="a9f966e7-da99-48b8-a956-62b310f5e6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9c2c1-e7c9-4262-a047-ff06aecc3f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f966e7-da99-48b8-a956-62b310f5e6e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785A0F-3333-4867-9CAE-6C406504D1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EB3923-9F10-42B8-9A9F-C2D1F3C443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B6930C8-F288-4438-90D9-1704E893E611}"/>
</file>

<file path=customXml/itemProps4.xml><?xml version="1.0" encoding="utf-8"?>
<ds:datastoreItem xmlns:ds="http://schemas.openxmlformats.org/officeDocument/2006/customXml" ds:itemID="{1B406BBA-D37E-F141-9DFF-ECF380896C0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Laura Migliorini</cp:lastModifiedBy>
  <cp:revision>3</cp:revision>
  <cp:lastPrinted>2021-10-04T08:18:00Z</cp:lastPrinted>
  <dcterms:created xsi:type="dcterms:W3CDTF">2021-11-15T17:24:00Z</dcterms:created>
  <dcterms:modified xsi:type="dcterms:W3CDTF">2021-11-30T10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03992769</vt:i4>
  </property>
  <property fmtid="{D5CDD505-2E9C-101B-9397-08002B2CF9AE}" pid="3" name="ContentTypeId">
    <vt:lpwstr>0x010100065DE6E9F23A6E4D93DBFABF00C203C1</vt:lpwstr>
  </property>
</Properties>
</file>